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92190" w14:textId="41A6E06B" w:rsidR="006A6C0D" w:rsidRPr="004C3915" w:rsidRDefault="004C3915" w:rsidP="006A6C0D">
      <w:pPr>
        <w:jc w:val="center"/>
        <w:rPr>
          <w:rFonts w:ascii="Sakkal Majalla" w:hAnsi="Sakkal Majalla" w:cs="Sakkal Majalla"/>
          <w:b/>
          <w:bCs/>
          <w:color w:val="FF0000"/>
          <w:rtl/>
        </w:rPr>
      </w:pPr>
      <w:r>
        <w:rPr>
          <w:rFonts w:ascii="Sakkal Majalla" w:hAnsi="Sakkal Majalla" w:cs="Sakkal Majalla" w:hint="cs"/>
          <w:b/>
          <w:bCs/>
          <w:color w:val="FF0000"/>
          <w:rtl/>
        </w:rPr>
        <w:t>يجب اكمال هذا النموذج من قبل الباحث الرئيسي في هذا المشروع المدعوم من عمادة البحث العلمي في جامعة القصيم</w:t>
      </w:r>
    </w:p>
    <w:tbl>
      <w:tblPr>
        <w:tblpPr w:leftFromText="180" w:rightFromText="180" w:vertAnchor="page" w:horzAnchor="margin" w:tblpXSpec="center" w:tblpY="2929"/>
        <w:tblOverlap w:val="never"/>
        <w:bidiVisual/>
        <w:tblW w:w="11643" w:type="dxa"/>
        <w:tblLayout w:type="fixed"/>
        <w:tblLook w:val="04A0" w:firstRow="1" w:lastRow="0" w:firstColumn="1" w:lastColumn="0" w:noHBand="0" w:noVBand="1"/>
      </w:tblPr>
      <w:tblGrid>
        <w:gridCol w:w="4414"/>
        <w:gridCol w:w="1407"/>
        <w:gridCol w:w="436"/>
        <w:gridCol w:w="1843"/>
        <w:gridCol w:w="1843"/>
        <w:gridCol w:w="1700"/>
      </w:tblGrid>
      <w:tr w:rsidR="00D42D86" w:rsidRPr="00E06A06" w14:paraId="041F1994" w14:textId="77777777" w:rsidTr="00093F20">
        <w:trPr>
          <w:trHeight w:val="426"/>
        </w:trPr>
        <w:tc>
          <w:tcPr>
            <w:tcW w:w="5821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F4C0D9" w14:textId="629C40EB" w:rsidR="00D42D86" w:rsidRPr="00452069" w:rsidRDefault="00F84CF2" w:rsidP="00D42D86">
            <w:pPr>
              <w:spacing w:before="40" w:after="4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E06A06">
              <w:rPr>
                <w:rFonts w:ascii="Sakkal Majalla" w:hAnsi="Sakkal Majalla" w:cs="Sakkal Majalla"/>
                <w:b/>
                <w:bCs/>
                <w:rtl/>
                <w:lang w:bidi="ar-SY"/>
              </w:rPr>
              <w:t>عنوان المقترح البحثي</w:t>
            </w:r>
            <w:r w:rsidRPr="00E06A06">
              <w:rPr>
                <w:rFonts w:ascii="Sakkal Majalla" w:hAnsi="Sakkal Majalla" w:cs="Sakkal Majalla"/>
                <w:b/>
                <w:bCs/>
                <w:lang w:bidi="ar-SY"/>
              </w:rPr>
              <w:t xml:space="preserve"> </w:t>
            </w:r>
            <w:r w:rsidRPr="00E06A06">
              <w:rPr>
                <w:rFonts w:ascii="Sakkal Majalla" w:hAnsi="Sakkal Majalla" w:cs="Sakkal Majalla"/>
                <w:b/>
                <w:bCs/>
                <w:rtl/>
                <w:lang w:bidi="ar-SY"/>
              </w:rPr>
              <w:t>(بالعربية)</w:t>
            </w:r>
          </w:p>
        </w:tc>
        <w:tc>
          <w:tcPr>
            <w:tcW w:w="5822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970EC8" w14:textId="3F2134B0" w:rsidR="00D42D86" w:rsidRPr="00BE47D2" w:rsidRDefault="00F84CF2" w:rsidP="00D42D86">
            <w:pPr>
              <w:spacing w:before="40" w:after="4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E06A06">
              <w:rPr>
                <w:rFonts w:ascii="Sakkal Majalla" w:hAnsi="Sakkal Majalla" w:cs="Sakkal Majalla"/>
                <w:b/>
                <w:bCs/>
                <w:rtl/>
                <w:lang w:bidi="ar-SY"/>
              </w:rPr>
              <w:t>عنوان المقترح البحثي</w:t>
            </w:r>
            <w:r w:rsidRPr="00E06A06">
              <w:rPr>
                <w:rFonts w:ascii="Sakkal Majalla" w:hAnsi="Sakkal Majalla" w:cs="Sakkal Majalla"/>
                <w:b/>
                <w:bCs/>
                <w:lang w:bidi="ar-SY"/>
              </w:rPr>
              <w:t xml:space="preserve"> </w:t>
            </w:r>
            <w:r w:rsidRPr="00E06A06">
              <w:rPr>
                <w:rFonts w:ascii="Sakkal Majalla" w:hAnsi="Sakkal Majalla" w:cs="Sakkal Majalla"/>
                <w:b/>
                <w:bCs/>
                <w:rtl/>
                <w:lang w:bidi="ar-SY"/>
              </w:rPr>
              <w:t>(بال</w:t>
            </w:r>
            <w:r w:rsidR="006F0C13">
              <w:rPr>
                <w:rFonts w:ascii="Sakkal Majalla" w:hAnsi="Sakkal Majalla" w:cs="Sakkal Majalla" w:hint="cs"/>
                <w:b/>
                <w:bCs/>
                <w:rtl/>
              </w:rPr>
              <w:t>ان</w:t>
            </w:r>
            <w:r>
              <w:rPr>
                <w:rFonts w:ascii="Sakkal Majalla" w:hAnsi="Sakkal Majalla" w:cs="Sakkal Majalla" w:hint="cs"/>
                <w:b/>
                <w:bCs/>
                <w:rtl/>
                <w:lang w:bidi="ar-SY"/>
              </w:rPr>
              <w:t>جليزي</w:t>
            </w:r>
            <w:r w:rsidRPr="00E06A06">
              <w:rPr>
                <w:rFonts w:ascii="Sakkal Majalla" w:hAnsi="Sakkal Majalla" w:cs="Sakkal Majalla"/>
                <w:b/>
                <w:bCs/>
                <w:rtl/>
                <w:lang w:bidi="ar-SY"/>
              </w:rPr>
              <w:t>)</w:t>
            </w:r>
          </w:p>
        </w:tc>
      </w:tr>
      <w:tr w:rsidR="00D42D86" w:rsidRPr="00E06A06" w14:paraId="71E606AC" w14:textId="77777777" w:rsidTr="004E2BF6">
        <w:trPr>
          <w:trHeight w:val="2093"/>
        </w:trPr>
        <w:sdt>
          <w:sdtPr>
            <w:rPr>
              <w:rFonts w:ascii="Sakkal Majalla" w:hAnsi="Sakkal Majalla" w:cs="Sakkal Majalla"/>
              <w:rtl/>
            </w:rPr>
            <w:id w:val="-1833669642"/>
            <w:placeholder>
              <w:docPart w:val="50627D7EBFB943A29198F729C8EA44DF"/>
            </w:placeholder>
            <w:showingPlcHdr/>
            <w:text/>
          </w:sdtPr>
          <w:sdtEndPr/>
          <w:sdtContent>
            <w:tc>
              <w:tcPr>
                <w:tcW w:w="5821" w:type="dxa"/>
                <w:gridSpan w:val="2"/>
                <w:tcBorders>
                  <w:top w:val="single" w:sz="4" w:space="0" w:color="auto"/>
                  <w:left w:val="doub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824ED40" w14:textId="77777777" w:rsidR="00D42D86" w:rsidRPr="00E06A06" w:rsidRDefault="00D42D86" w:rsidP="00D42D86">
                <w:pPr>
                  <w:spacing w:before="40" w:after="40"/>
                  <w:jc w:val="center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  <w:rtl/>
            </w:rPr>
            <w:id w:val="-844705825"/>
            <w:placeholder>
              <w:docPart w:val="25BC5E5B9706406FBFCA45969E718EA5"/>
            </w:placeholder>
            <w:showingPlcHdr/>
            <w:text/>
          </w:sdtPr>
          <w:sdtEndPr/>
          <w:sdtContent>
            <w:tc>
              <w:tcPr>
                <w:tcW w:w="5822" w:type="dxa"/>
                <w:gridSpan w:val="4"/>
                <w:tcBorders>
                  <w:top w:val="single" w:sz="4" w:space="0" w:color="auto"/>
                  <w:left w:val="single" w:sz="4" w:space="0" w:color="auto"/>
                  <w:right w:val="double" w:sz="4" w:space="0" w:color="auto"/>
                </w:tcBorders>
                <w:shd w:val="clear" w:color="auto" w:fill="auto"/>
                <w:vAlign w:val="center"/>
              </w:tcPr>
              <w:p w14:paraId="7BAE89B6" w14:textId="77777777" w:rsidR="00D42D86" w:rsidRPr="00E06A06" w:rsidRDefault="00D42D86" w:rsidP="00D42D86">
                <w:pPr>
                  <w:spacing w:before="40" w:after="40"/>
                  <w:jc w:val="center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</w:tr>
      <w:tr w:rsidR="00D42D86" w:rsidRPr="00E06A06" w14:paraId="70F234FA" w14:textId="77777777" w:rsidTr="00093F20">
        <w:trPr>
          <w:trHeight w:val="303"/>
        </w:trPr>
        <w:tc>
          <w:tcPr>
            <w:tcW w:w="11643" w:type="dxa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09AE28E" w14:textId="770EAC55" w:rsidR="00D42D86" w:rsidRPr="00452069" w:rsidRDefault="00F84CF2" w:rsidP="00F84CF2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E06A06">
              <w:rPr>
                <w:rFonts w:ascii="Sakkal Majalla" w:hAnsi="Sakkal Majalla" w:cs="Sakkal Majalla"/>
                <w:b/>
                <w:bCs/>
                <w:rtl/>
              </w:rPr>
              <w:t xml:space="preserve"> الباحث الرئيس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42D86" w:rsidRPr="00E06A06" w14:paraId="45901BDC" w14:textId="77777777" w:rsidTr="00093F20">
        <w:trPr>
          <w:trHeight w:val="423"/>
        </w:trPr>
        <w:tc>
          <w:tcPr>
            <w:tcW w:w="11643" w:type="dxa"/>
            <w:gridSpan w:val="6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6E76165" w14:textId="62ADDDEF" w:rsidR="00D42D86" w:rsidRPr="00E06A06" w:rsidRDefault="00D42D86" w:rsidP="00F72F9B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/>
                <w:rtl/>
              </w:rPr>
              <w:t xml:space="preserve"> </w:t>
            </w:r>
            <w:r w:rsidR="00F84CF2">
              <w:rPr>
                <w:rFonts w:ascii="Sakkal Majalla" w:hAnsi="Sakkal Majalla" w:cs="Sakkal Majalla" w:hint="cs"/>
                <w:b/>
                <w:bCs/>
                <w:rtl/>
              </w:rPr>
              <w:t xml:space="preserve">اسم الباحث الرئيس:  </w:t>
            </w:r>
            <w:r w:rsidR="00F84CF2">
              <w:rPr>
                <w:rFonts w:ascii="Sakkal Majalla" w:hAnsi="Sakkal Majalla" w:cs="Sakkal Majalla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rtl/>
                </w:rPr>
                <w:id w:val="-1025555298"/>
                <w:placeholder>
                  <w:docPart w:val="FC259C74CA8E41CFA24F26D54B815BEF"/>
                </w:placeholder>
                <w:showingPlcHdr/>
                <w:text/>
              </w:sdtPr>
              <w:sdtEndPr/>
              <w:sdtContent>
                <w:r w:rsidR="00F84CF2"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</w:p>
        </w:tc>
      </w:tr>
      <w:tr w:rsidR="00D42D86" w:rsidRPr="00E06A06" w14:paraId="6E1753F3" w14:textId="77777777" w:rsidTr="00093F20">
        <w:trPr>
          <w:trHeight w:val="423"/>
        </w:trPr>
        <w:tc>
          <w:tcPr>
            <w:tcW w:w="11643" w:type="dxa"/>
            <w:gridSpan w:val="6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44899B4B" w14:textId="7AD5525F" w:rsidR="00D42D86" w:rsidRPr="00E06A06" w:rsidRDefault="00F84CF2" w:rsidP="00F84CF2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 xml:space="preserve">كلية الباحث الرئيس:      </w:t>
            </w:r>
            <w:r>
              <w:rPr>
                <w:rFonts w:ascii="Sakkal Majalla" w:hAnsi="Sakkal Majalla" w:cs="Sakkal Majalla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rtl/>
                </w:rPr>
                <w:id w:val="-646131817"/>
                <w:placeholder>
                  <w:docPart w:val="D0AF24739D1141528193D8561393F29D"/>
                </w:placeholder>
                <w:showingPlcHdr/>
                <w:text/>
              </w:sdtPr>
              <w:sdtEndPr/>
              <w:sdtContent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</w:p>
        </w:tc>
      </w:tr>
      <w:tr w:rsidR="00D42D86" w:rsidRPr="00E06A06" w14:paraId="666BD89B" w14:textId="77777777" w:rsidTr="00093F20">
        <w:trPr>
          <w:trHeight w:val="423"/>
        </w:trPr>
        <w:tc>
          <w:tcPr>
            <w:tcW w:w="11643" w:type="dxa"/>
            <w:gridSpan w:val="6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0FFC8AF7" w14:textId="38BBFBED" w:rsidR="00D42D86" w:rsidRPr="00E06A06" w:rsidRDefault="00D42D86" w:rsidP="00F84CF2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/>
              </w:rPr>
              <w:t xml:space="preserve"> </w:t>
            </w:r>
            <w:r w:rsidR="00F84CF2">
              <w:rPr>
                <w:rFonts w:ascii="Sakkal Majalla" w:hAnsi="Sakkal Majalla" w:cs="Sakkal Majalla" w:hint="cs"/>
                <w:b/>
                <w:bCs/>
                <w:rtl/>
              </w:rPr>
              <w:t xml:space="preserve">القسم:   </w:t>
            </w:r>
            <w:r w:rsidR="00F84CF2">
              <w:rPr>
                <w:rFonts w:ascii="Sakkal Majalla" w:hAnsi="Sakkal Majalla" w:cs="Sakkal Majalla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rtl/>
                </w:rPr>
                <w:id w:val="145014847"/>
                <w:placeholder>
                  <w:docPart w:val="391B5CE82BCE4B61B03EE0BC9FFC8BA4"/>
                </w:placeholder>
                <w:showingPlcHdr/>
                <w:text/>
              </w:sdtPr>
              <w:sdtEndPr/>
              <w:sdtContent>
                <w:r w:rsidR="00F84CF2"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</w:p>
        </w:tc>
      </w:tr>
      <w:tr w:rsidR="00D42D86" w:rsidRPr="00E06A06" w14:paraId="0535E95E" w14:textId="77777777" w:rsidTr="00093F20">
        <w:trPr>
          <w:trHeight w:val="423"/>
        </w:trPr>
        <w:tc>
          <w:tcPr>
            <w:tcW w:w="11643" w:type="dxa"/>
            <w:gridSpan w:val="6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526198F6" w14:textId="3812D0B8" w:rsidR="00D42D86" w:rsidRPr="00E06A06" w:rsidRDefault="00F84CF2" w:rsidP="00F84CF2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 xml:space="preserve">الرتبة العلمية:   </w:t>
            </w:r>
            <w:r>
              <w:rPr>
                <w:rFonts w:ascii="Sakkal Majalla" w:hAnsi="Sakkal Majalla" w:cs="Sakkal Majalla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rtl/>
                </w:rPr>
                <w:id w:val="-1484697615"/>
                <w:placeholder>
                  <w:docPart w:val="84628D6087C447D781E4199FA33F4F70"/>
                </w:placeholder>
                <w:showingPlcHdr/>
                <w:text/>
              </w:sdtPr>
              <w:sdtEndPr/>
              <w:sdtContent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</w:p>
        </w:tc>
      </w:tr>
      <w:tr w:rsidR="00D42D86" w:rsidRPr="00E06A06" w14:paraId="26DE3B04" w14:textId="77777777" w:rsidTr="00093F20">
        <w:trPr>
          <w:trHeight w:val="423"/>
        </w:trPr>
        <w:tc>
          <w:tcPr>
            <w:tcW w:w="11643" w:type="dxa"/>
            <w:gridSpan w:val="6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00466004" w14:textId="44A242F4" w:rsidR="00D42D86" w:rsidRPr="00F84CF2" w:rsidRDefault="002E2C13" w:rsidP="00F84CF2">
            <w:pPr>
              <w:bidi w:val="0"/>
              <w:spacing w:before="40" w:after="40"/>
              <w:jc w:val="right"/>
              <w:rPr>
                <w:rFonts w:ascii="Sakkal Majalla" w:hAnsi="Sakkal Majalla" w:cs="Sakkal Majalla"/>
                <w:b/>
                <w:bCs/>
                <w:lang w:val="en-GB"/>
              </w:rPr>
            </w:pPr>
            <w:sdt>
              <w:sdtPr>
                <w:rPr>
                  <w:rFonts w:ascii="Sakkal Majalla" w:hAnsi="Sakkal Majalla" w:cs="Sakkal Majalla"/>
                </w:rPr>
                <w:id w:val="-1870989107"/>
                <w:placeholder>
                  <w:docPart w:val="ADA5664DA6F6405294590CB6E60F27B8"/>
                </w:placeholder>
                <w:showingPlcHdr/>
                <w:text/>
              </w:sdtPr>
              <w:sdtEndPr/>
              <w:sdtContent>
                <w:r w:rsidR="00D42D86"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  <w:r w:rsidR="00F84CF2">
              <w:rPr>
                <w:rFonts w:ascii="Sakkal Majalla" w:hAnsi="Sakkal Majalla" w:cs="Sakkal Majalla" w:hint="cs"/>
                <w:b/>
                <w:bCs/>
                <w:rtl/>
              </w:rPr>
              <w:t xml:space="preserve">الرقم الوظيفي:    </w:t>
            </w:r>
          </w:p>
        </w:tc>
      </w:tr>
      <w:tr w:rsidR="00D42D86" w:rsidRPr="00E06A06" w14:paraId="08B95B93" w14:textId="77777777" w:rsidTr="00E70357">
        <w:trPr>
          <w:trHeight w:val="391"/>
        </w:trPr>
        <w:tc>
          <w:tcPr>
            <w:tcW w:w="11643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68ADFD2" w14:textId="67A5548E" w:rsidR="00D42D86" w:rsidRPr="005845E1" w:rsidRDefault="00093F20" w:rsidP="00F84CF2">
            <w:pPr>
              <w:spacing w:before="40" w:after="4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E06A06">
              <w:rPr>
                <w:rFonts w:ascii="Sakkal Majalla" w:hAnsi="Sakkal Majalla" w:cs="Sakkal Majalla"/>
                <w:b/>
                <w:bCs/>
                <w:rtl/>
              </w:rPr>
              <w:t>بيانات التواصل مع الباحث الرئيس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093F20" w:rsidRPr="00E06A06" w14:paraId="6908FA1A" w14:textId="77777777" w:rsidTr="00E70357">
        <w:trPr>
          <w:trHeight w:val="391"/>
        </w:trPr>
        <w:tc>
          <w:tcPr>
            <w:tcW w:w="11643" w:type="dxa"/>
            <w:gridSpan w:val="6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p w14:paraId="3E9158D0" w14:textId="4E025FB4" w:rsidR="00093F20" w:rsidRPr="00E06A06" w:rsidRDefault="00093F20" w:rsidP="00093F20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 w:rsidRPr="00E06A06">
              <w:rPr>
                <w:rFonts w:ascii="Sakkal Majalla" w:hAnsi="Sakkal Majalla" w:cs="Sakkal Majalla"/>
                <w:b/>
                <w:bCs/>
                <w:rtl/>
                <w:lang w:val="en-GB"/>
              </w:rPr>
              <w:t>الجوال</w:t>
            </w:r>
            <w:r>
              <w:rPr>
                <w:rFonts w:ascii="Sakkal Majalla" w:hAnsi="Sakkal Majalla" w:cs="Sakkal Majalla" w:hint="cs"/>
                <w:b/>
                <w:bCs/>
                <w:rtl/>
                <w:lang w:val="en-GB"/>
              </w:rPr>
              <w:t xml:space="preserve">:                   </w:t>
            </w:r>
            <w:r>
              <w:rPr>
                <w:rFonts w:ascii="Sakkal Majalla" w:hAnsi="Sakkal Majalla" w:cs="Sakkal Majalla"/>
                <w:b/>
                <w:bCs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b/>
                  <w:bCs/>
                  <w:rtl/>
                </w:rPr>
                <w:id w:val="1426148564"/>
                <w:placeholder>
                  <w:docPart w:val="21F08605A2654EE3B0C8CE37388BDB80"/>
                </w:placeholder>
                <w:showingPlcHdr/>
                <w:text/>
              </w:sdtPr>
              <w:sdtEndPr/>
              <w:sdtContent>
                <w:r w:rsidRPr="00E06A06">
                  <w:rPr>
                    <w:rStyle w:val="PlaceholderText"/>
                    <w:rFonts w:ascii="Sakkal Majalla" w:hAnsi="Sakkal Majalla" w:cs="Sakkal Majalla"/>
                    <w:b/>
                    <w:bCs/>
                  </w:rPr>
                  <w:t>Click or tap here to enter text.</w:t>
                </w:r>
              </w:sdtContent>
            </w:sdt>
            <w:r w:rsidRPr="00E06A06">
              <w:rPr>
                <w:rFonts w:ascii="Sakkal Majalla" w:hAnsi="Sakkal Majalla" w:cs="Sakkal Majalla"/>
                <w:b/>
                <w:bCs/>
                <w:rtl/>
                <w:lang w:val="en-GB"/>
              </w:rPr>
              <w:t xml:space="preserve"> </w:t>
            </w:r>
          </w:p>
        </w:tc>
      </w:tr>
      <w:tr w:rsidR="00093F20" w:rsidRPr="00E06A06" w14:paraId="0819DDB2" w14:textId="77777777" w:rsidTr="00E70357">
        <w:trPr>
          <w:trHeight w:val="391"/>
        </w:trPr>
        <w:tc>
          <w:tcPr>
            <w:tcW w:w="11643" w:type="dxa"/>
            <w:gridSpan w:val="6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p w14:paraId="0FB75A8F" w14:textId="4A3B4718" w:rsidR="00093F20" w:rsidRPr="00E06A06" w:rsidRDefault="00093F20" w:rsidP="00093F20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 w:rsidRPr="00E06A06">
              <w:rPr>
                <w:rFonts w:ascii="Sakkal Majalla" w:hAnsi="Sakkal Majalla" w:cs="Sakkal Majalla"/>
                <w:b/>
                <w:bCs/>
                <w:rtl/>
              </w:rPr>
              <w:t>البريد الإلكتروني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 xml:space="preserve">: </w:t>
            </w:r>
            <w:r>
              <w:rPr>
                <w:rFonts w:ascii="Sakkal Majalla" w:hAnsi="Sakkal Majalla" w:cs="Sakkal Majalla"/>
                <w:b/>
                <w:bCs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b/>
                  <w:bCs/>
                  <w:rtl/>
                </w:rPr>
                <w:id w:val="1583259937"/>
                <w:placeholder>
                  <w:docPart w:val="3ECE87747CE8442D9FAA65B99514B5D9"/>
                </w:placeholder>
                <w:showingPlcHdr/>
                <w:text/>
              </w:sdtPr>
              <w:sdtEndPr/>
              <w:sdtContent>
                <w:r w:rsidRPr="00E06A06">
                  <w:rPr>
                    <w:rStyle w:val="PlaceholderText"/>
                    <w:rFonts w:ascii="Sakkal Majalla" w:hAnsi="Sakkal Majalla" w:cs="Sakkal Majalla"/>
                    <w:b/>
                    <w:bCs/>
                  </w:rPr>
                  <w:t>Click or tap here to enter text.</w:t>
                </w:r>
              </w:sdtContent>
            </w:sdt>
          </w:p>
        </w:tc>
      </w:tr>
      <w:tr w:rsidR="00093F20" w:rsidRPr="00E06A06" w14:paraId="66C7FAB3" w14:textId="77777777" w:rsidTr="00E70357">
        <w:trPr>
          <w:trHeight w:val="391"/>
        </w:trPr>
        <w:tc>
          <w:tcPr>
            <w:tcW w:w="11643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7313B97" w14:textId="2E597827" w:rsidR="00093F20" w:rsidRPr="00E06A06" w:rsidRDefault="00093F20" w:rsidP="00181EF4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 w:rsidRPr="00E06A06">
              <w:rPr>
                <w:rFonts w:ascii="Sakkal Majalla" w:hAnsi="Sakkal Majalla" w:cs="Sakkal Majalla"/>
                <w:b/>
                <w:bCs/>
                <w:rtl/>
              </w:rPr>
              <w:t>الباحثون المشاركون</w:t>
            </w:r>
            <w:r w:rsidRPr="005845E1">
              <w:rPr>
                <w:rStyle w:val="EndnoteReference"/>
                <w:rFonts w:ascii="Sakkal Majalla" w:hAnsi="Sakkal Majalla" w:cs="Sakkal Majalla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</w:p>
        </w:tc>
      </w:tr>
      <w:tr w:rsidR="00CB191F" w:rsidRPr="00E06A06" w14:paraId="7A34B5C0" w14:textId="77777777" w:rsidTr="00E70357">
        <w:trPr>
          <w:trHeight w:val="447"/>
        </w:trPr>
        <w:tc>
          <w:tcPr>
            <w:tcW w:w="441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49FAD98A" w14:textId="3CC8FBE0" w:rsidR="00D42D86" w:rsidRPr="00E06A06" w:rsidRDefault="00F84CF2" w:rsidP="00812F88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  <w:lang w:val="en-GB"/>
              </w:rPr>
              <w:t>اسم الباحث</w:t>
            </w:r>
          </w:p>
        </w:tc>
        <w:tc>
          <w:tcPr>
            <w:tcW w:w="1843" w:type="dxa"/>
            <w:gridSpan w:val="2"/>
            <w:tcBorders>
              <w:top w:val="doub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37785362" w14:textId="5567F7D6" w:rsidR="00D42D86" w:rsidRPr="00E06A06" w:rsidRDefault="00F84CF2" w:rsidP="00812F88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كلية الباحث</w:t>
            </w:r>
          </w:p>
        </w:tc>
        <w:tc>
          <w:tcPr>
            <w:tcW w:w="1843" w:type="dxa"/>
            <w:tcBorders>
              <w:top w:val="doub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1E239EAF" w14:textId="38769FA0" w:rsidR="00D42D86" w:rsidRPr="00BE25F4" w:rsidRDefault="00F84CF2" w:rsidP="00812F88">
            <w:pPr>
              <w:spacing w:before="40" w:after="40"/>
              <w:rPr>
                <w:rFonts w:ascii="Sakkal Majalla" w:hAnsi="Sakkal Majalla" w:cs="Sakkal Majalla"/>
                <w:b/>
                <w:bCs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القسم</w:t>
            </w:r>
          </w:p>
        </w:tc>
        <w:tc>
          <w:tcPr>
            <w:tcW w:w="1843" w:type="dxa"/>
            <w:tcBorders>
              <w:top w:val="doub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578B6F5F" w14:textId="334E3FB3" w:rsidR="00D42D86" w:rsidRPr="00E06A06" w:rsidRDefault="00F84CF2" w:rsidP="00812F88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الرتبة العلمية</w:t>
            </w:r>
          </w:p>
        </w:tc>
        <w:tc>
          <w:tcPr>
            <w:tcW w:w="1700" w:type="dxa"/>
            <w:tcBorders>
              <w:top w:val="double" w:sz="4" w:space="0" w:color="auto"/>
              <w:left w:val="single" w:sz="4" w:space="0" w:color="000000" w:themeColor="text1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p w14:paraId="1B3C7A83" w14:textId="1AA3DCF3" w:rsidR="00D42D86" w:rsidRPr="00E06A06" w:rsidRDefault="00F84CF2" w:rsidP="00812F88">
            <w:pPr>
              <w:spacing w:before="40" w:after="40"/>
              <w:rPr>
                <w:rFonts w:ascii="Sakkal Majalla" w:hAnsi="Sakkal Majalla" w:cs="Sakkal Majalla"/>
                <w:b/>
                <w:bCs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الرقم الوظيفي</w:t>
            </w:r>
          </w:p>
        </w:tc>
      </w:tr>
      <w:tr w:rsidR="006A10D2" w:rsidRPr="00E06A06" w14:paraId="03AEF5EC" w14:textId="77777777" w:rsidTr="00093F20">
        <w:trPr>
          <w:trHeight w:val="522"/>
        </w:trPr>
        <w:tc>
          <w:tcPr>
            <w:tcW w:w="441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32D6F80" w14:textId="45503404" w:rsidR="00D42D86" w:rsidRPr="00812F88" w:rsidRDefault="00812F88" w:rsidP="00812F88">
            <w:pPr>
              <w:spacing w:before="40" w:after="40"/>
              <w:jc w:val="both"/>
              <w:rPr>
                <w:rFonts w:ascii="Sakkal Majalla" w:hAnsi="Sakkal Majalla" w:cs="Sakkal Majalla"/>
                <w:rtl/>
                <w:lang w:val="en-GB"/>
              </w:rPr>
            </w:pPr>
            <w:r>
              <w:rPr>
                <w:rFonts w:hint="cs"/>
                <w:rtl/>
              </w:rPr>
              <w:t xml:space="preserve">1- </w:t>
            </w:r>
            <w:r w:rsidR="0011115E"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996070097"/>
                <w:placeholder>
                  <w:docPart w:val="DB0B4BCC8D4C40BDBA2C5A327F4A50C1"/>
                </w:placeholder>
                <w:showingPlcHdr/>
                <w:text/>
              </w:sdtPr>
              <w:sdtEndPr/>
              <w:sdtContent>
                <w:r w:rsidR="0011115E" w:rsidRPr="00812F88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Sakkal Majalla" w:hAnsi="Sakkal Majalla" w:cs="Sakkal Majalla"/>
            </w:rPr>
            <w:id w:val="-1230608815"/>
            <w:placeholder>
              <w:docPart w:val="1A6776515542410DA91B0DB632E8FB7F"/>
            </w:placeholder>
            <w:showingPlcHdr/>
            <w:text/>
          </w:sdtPr>
          <w:sdtEndPr/>
          <w:sdtContent>
            <w:tc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111B58F2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-75430482"/>
            <w:placeholder>
              <w:docPart w:val="1AF5113C75B345DD999198C777B70195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612FEE6A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-1499569816"/>
            <w:placeholder>
              <w:docPart w:val="240F166627894A8D961BA4930A812E69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06DA42AF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id w:val="-1407223516"/>
            <w:placeholder>
              <w:docPart w:val="427C1220195D492D9C9E352E90745F6C"/>
            </w:placeholder>
            <w:showingPlcHdr/>
            <w:text/>
          </w:sdtPr>
          <w:sdtEndPr/>
          <w:sdtContent>
            <w:tc>
              <w:tcPr>
                <w:tcW w:w="1700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double" w:sz="4" w:space="0" w:color="auto"/>
                </w:tcBorders>
                <w:shd w:val="clear" w:color="auto" w:fill="auto"/>
              </w:tcPr>
              <w:p w14:paraId="7E3CF5CF" w14:textId="343A3DCD" w:rsidR="00D42D86" w:rsidRPr="00812F88" w:rsidRDefault="006A10D2" w:rsidP="00812F88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812F88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</w:tr>
      <w:tr w:rsidR="006A10D2" w:rsidRPr="00E06A06" w14:paraId="1578E320" w14:textId="77777777" w:rsidTr="00093F20">
        <w:trPr>
          <w:trHeight w:val="433"/>
        </w:trPr>
        <w:tc>
          <w:tcPr>
            <w:tcW w:w="441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A1D0B9D" w14:textId="1B71F9EB" w:rsidR="00D42D86" w:rsidRPr="00EA152F" w:rsidRDefault="00EA152F" w:rsidP="00EA152F">
            <w:pPr>
              <w:spacing w:before="40" w:after="40"/>
              <w:rPr>
                <w:rFonts w:ascii="Sakkal Majalla" w:hAnsi="Sakkal Majalla" w:cs="Sakkal Majalla"/>
                <w:rtl/>
              </w:rPr>
            </w:pPr>
            <w:r>
              <w:rPr>
                <w:rFonts w:ascii="Sakkal Majalla" w:hAnsi="Sakkal Majalla" w:cs="Sakkal Majalla" w:hint="cs"/>
                <w:rtl/>
              </w:rPr>
              <w:t xml:space="preserve">2- </w:t>
            </w:r>
            <w:r>
              <w:rPr>
                <w:rtl/>
              </w:rPr>
              <w:t xml:space="preserve"> </w:t>
            </w:r>
            <w:sdt>
              <w:sdtPr>
                <w:rPr>
                  <w:rtl/>
                </w:rPr>
                <w:id w:val="935783817"/>
                <w:placeholder>
                  <w:docPart w:val="D97EB312EFA5482EA13FE3D005CF1B7F"/>
                </w:placeholder>
                <w:showingPlcHdr/>
                <w:text/>
              </w:sdtPr>
              <w:sdtEndPr/>
              <w:sdtContent>
                <w:r w:rsidRPr="00D42D8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Sakkal Majalla" w:hAnsi="Sakkal Majalla" w:cs="Sakkal Majalla"/>
            </w:rPr>
            <w:id w:val="-1109668073"/>
            <w:placeholder>
              <w:docPart w:val="02865318CCBD4C6E869475C4A90C45A3"/>
            </w:placeholder>
            <w:showingPlcHdr/>
            <w:text/>
          </w:sdtPr>
          <w:sdtEndPr/>
          <w:sdtContent>
            <w:tc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77537EAB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-1254045641"/>
            <w:placeholder>
              <w:docPart w:val="D260F809404644C6BCCB662A514BD424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592F50E5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-1386873330"/>
            <w:placeholder>
              <w:docPart w:val="1247AC20F25744F5982CAA17F86BA4D3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073F34E4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id w:val="-1378156296"/>
            <w:placeholder>
              <w:docPart w:val="A65C820AB3864FC1BADA6B5894B25FF3"/>
            </w:placeholder>
            <w:showingPlcHdr/>
            <w:text/>
          </w:sdtPr>
          <w:sdtEndPr/>
          <w:sdtContent>
            <w:tc>
              <w:tcPr>
                <w:tcW w:w="1700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double" w:sz="4" w:space="0" w:color="auto"/>
                </w:tcBorders>
                <w:shd w:val="clear" w:color="auto" w:fill="auto"/>
              </w:tcPr>
              <w:p w14:paraId="1EDCBE2F" w14:textId="3C6FA51A" w:rsidR="00D42D86" w:rsidRPr="00812F88" w:rsidRDefault="006A10D2" w:rsidP="00812F88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812F88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</w:tr>
      <w:tr w:rsidR="006A10D2" w:rsidRPr="00E06A06" w14:paraId="086194FE" w14:textId="77777777" w:rsidTr="00093F20">
        <w:trPr>
          <w:trHeight w:val="559"/>
        </w:trPr>
        <w:tc>
          <w:tcPr>
            <w:tcW w:w="441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9ADF221" w14:textId="7E8D6CCE" w:rsidR="00D42D86" w:rsidRPr="00D42D86" w:rsidRDefault="00812F88" w:rsidP="00812F88">
            <w:pPr>
              <w:tabs>
                <w:tab w:val="right" w:pos="3915"/>
              </w:tabs>
              <w:bidi w:val="0"/>
              <w:spacing w:before="40" w:after="40"/>
              <w:jc w:val="right"/>
              <w:rPr>
                <w:rFonts w:ascii="Sakkal Majalla" w:hAnsi="Sakkal Majalla" w:cs="Sakkal Majalla"/>
                <w:rtl/>
              </w:rPr>
            </w:pPr>
            <w:r>
              <w:rPr>
                <w:rFonts w:ascii="Sakkal Majalla" w:hAnsi="Sakkal Majalla" w:cs="Sakkal Majalla"/>
                <w:rtl/>
              </w:rPr>
              <w:tab/>
            </w:r>
            <w:r w:rsidR="00EA152F">
              <w:t xml:space="preserve">    </w:t>
            </w:r>
            <w:r>
              <w:t xml:space="preserve"> </w:t>
            </w:r>
            <w:sdt>
              <w:sdtPr>
                <w:id w:val="-1888013378"/>
                <w:placeholder>
                  <w:docPart w:val="79F22389494B426FB2FEA38C8C3B4248"/>
                </w:placeholder>
                <w:showingPlcHdr/>
                <w:text/>
              </w:sdtPr>
              <w:sdtEndPr/>
              <w:sdtContent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  <w:r>
              <w:rPr>
                <w:rFonts w:ascii="Sakkal Majalla" w:hAnsi="Sakkal Majalla" w:cs="Sakkal Majalla" w:hint="cs"/>
                <w:rtl/>
              </w:rPr>
              <w:t xml:space="preserve"> 3-</w:t>
            </w:r>
            <w:r w:rsidR="00EA152F">
              <w:rPr>
                <w:rFonts w:ascii="Sakkal Majalla" w:hAnsi="Sakkal Majalla" w:cs="Sakkal Majalla" w:hint="cs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rtl/>
              </w:rPr>
              <w:t xml:space="preserve"> </w:t>
            </w:r>
          </w:p>
        </w:tc>
        <w:sdt>
          <w:sdtPr>
            <w:rPr>
              <w:rFonts w:ascii="Sakkal Majalla" w:hAnsi="Sakkal Majalla" w:cs="Sakkal Majalla"/>
            </w:rPr>
            <w:id w:val="-1041435681"/>
            <w:placeholder>
              <w:docPart w:val="2BAB2B6D6D66417CB9F91C74B62C1BEA"/>
            </w:placeholder>
            <w:showingPlcHdr/>
            <w:text/>
          </w:sdtPr>
          <w:sdtEndPr/>
          <w:sdtContent>
            <w:tc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012EBBFA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1666286683"/>
            <w:placeholder>
              <w:docPart w:val="FC549C2D6F4545E88AFF52C52811D151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78EE0D14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-264074216"/>
            <w:placeholder>
              <w:docPart w:val="DC9084F87C7F49DA9711CD0180634B6D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5F78BF5C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id w:val="-1470205418"/>
            <w:placeholder>
              <w:docPart w:val="E3C2C7C7370C48409BDED07FA13689F5"/>
            </w:placeholder>
            <w:showingPlcHdr/>
            <w:text/>
          </w:sdtPr>
          <w:sdtEndPr/>
          <w:sdtContent>
            <w:tc>
              <w:tcPr>
                <w:tcW w:w="1700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double" w:sz="4" w:space="0" w:color="auto"/>
                </w:tcBorders>
                <w:shd w:val="clear" w:color="auto" w:fill="auto"/>
              </w:tcPr>
              <w:p w14:paraId="365224FB" w14:textId="41C1D4E8" w:rsidR="00D42D86" w:rsidRPr="00812F88" w:rsidRDefault="006A10D2" w:rsidP="00812F88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812F88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</w:tr>
      <w:tr w:rsidR="006A10D2" w:rsidRPr="00E06A06" w14:paraId="32345060" w14:textId="77777777" w:rsidTr="00093F20">
        <w:trPr>
          <w:trHeight w:val="559"/>
        </w:trPr>
        <w:tc>
          <w:tcPr>
            <w:tcW w:w="441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29D85A7" w14:textId="3BED6782" w:rsidR="00D42D86" w:rsidRPr="00D42D86" w:rsidRDefault="00812F88" w:rsidP="00AB683C">
            <w:pPr>
              <w:tabs>
                <w:tab w:val="right" w:pos="3915"/>
              </w:tabs>
              <w:bidi w:val="0"/>
              <w:spacing w:before="40" w:after="40"/>
              <w:jc w:val="right"/>
              <w:rPr>
                <w:rFonts w:ascii="Sakkal Majalla" w:hAnsi="Sakkal Majalla" w:cs="Sakkal Majalla"/>
              </w:rPr>
            </w:pPr>
            <w:r>
              <w:rPr>
                <w:rFonts w:ascii="Sakkal Majalla" w:hAnsi="Sakkal Majalla" w:cs="Sakkal Majalla"/>
                <w:rtl/>
              </w:rPr>
              <w:tab/>
            </w:r>
            <w:r>
              <w:t xml:space="preserve"> </w:t>
            </w:r>
            <w:sdt>
              <w:sdtPr>
                <w:id w:val="125433095"/>
                <w:placeholder>
                  <w:docPart w:val="3E68A768B19E485FBCA5D1029277A390"/>
                </w:placeholder>
                <w:showingPlcHdr/>
                <w:text/>
              </w:sdtPr>
              <w:sdtEndPr/>
              <w:sdtContent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  <w:r>
              <w:rPr>
                <w:rFonts w:ascii="Sakkal Majalla" w:hAnsi="Sakkal Majalla" w:cs="Sakkal Majalla" w:hint="cs"/>
                <w:rtl/>
              </w:rPr>
              <w:t xml:space="preserve"> 4- </w:t>
            </w:r>
            <w:r w:rsidR="005D0227">
              <w:rPr>
                <w:rFonts w:ascii="Sakkal Majalla" w:hAnsi="Sakkal Majalla" w:cs="Sakkal Majalla" w:hint="cs"/>
                <w:rtl/>
              </w:rPr>
              <w:t xml:space="preserve"> </w:t>
            </w:r>
          </w:p>
        </w:tc>
        <w:sdt>
          <w:sdtPr>
            <w:rPr>
              <w:rFonts w:ascii="Sakkal Majalla" w:hAnsi="Sakkal Majalla" w:cs="Sakkal Majalla"/>
            </w:rPr>
            <w:id w:val="-175199273"/>
            <w:placeholder>
              <w:docPart w:val="161A19E3C6BC448E9BFFC32B31EED28F"/>
            </w:placeholder>
            <w:showingPlcHdr/>
            <w:text/>
          </w:sdtPr>
          <w:sdtEndPr/>
          <w:sdtContent>
            <w:tc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101D260C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-551611623"/>
            <w:placeholder>
              <w:docPart w:val="52C0C4CA55334418A070F1BA83C79745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49494DAF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1042254107"/>
            <w:placeholder>
              <w:docPart w:val="B681B953D4A84F8E8E62DFDA4C845A98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1C361CAD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id w:val="-1256673245"/>
            <w:placeholder>
              <w:docPart w:val="19D19D0549E54EF6B3BDCF57820911E5"/>
            </w:placeholder>
            <w:showingPlcHdr/>
            <w:text/>
          </w:sdtPr>
          <w:sdtEndPr/>
          <w:sdtContent>
            <w:tc>
              <w:tcPr>
                <w:tcW w:w="1700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double" w:sz="4" w:space="0" w:color="auto"/>
                </w:tcBorders>
                <w:shd w:val="clear" w:color="auto" w:fill="auto"/>
              </w:tcPr>
              <w:p w14:paraId="62F6D41D" w14:textId="1F06DB4A" w:rsidR="00D42D86" w:rsidRPr="00812F88" w:rsidRDefault="00812F88" w:rsidP="00812F88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</w:tr>
      <w:tr w:rsidR="006A10D2" w:rsidRPr="00E06A06" w14:paraId="141ACD38" w14:textId="77777777" w:rsidTr="00093F20">
        <w:trPr>
          <w:trHeight w:val="554"/>
        </w:trPr>
        <w:tc>
          <w:tcPr>
            <w:tcW w:w="441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BFC45AC" w14:textId="48E4B8A4" w:rsidR="00D42D86" w:rsidRPr="00D42D86" w:rsidRDefault="00812F88" w:rsidP="00AB683C">
            <w:pPr>
              <w:tabs>
                <w:tab w:val="right" w:pos="3915"/>
              </w:tabs>
              <w:bidi w:val="0"/>
              <w:spacing w:before="40" w:after="40"/>
              <w:jc w:val="right"/>
              <w:rPr>
                <w:rFonts w:ascii="Sakkal Majalla" w:hAnsi="Sakkal Majalla" w:cs="Sakkal Majalla"/>
                <w:rtl/>
              </w:rPr>
            </w:pPr>
            <w:r>
              <w:rPr>
                <w:rFonts w:ascii="Sakkal Majalla" w:hAnsi="Sakkal Majalla" w:cs="Sakkal Majalla"/>
                <w:rtl/>
              </w:rPr>
              <w:tab/>
            </w:r>
            <w:r>
              <w:t xml:space="preserve"> </w:t>
            </w:r>
            <w:sdt>
              <w:sdtPr>
                <w:id w:val="-838385979"/>
                <w:placeholder>
                  <w:docPart w:val="5E12E265440D4CDA9698DA5E513D8A79"/>
                </w:placeholder>
                <w:showingPlcHdr/>
                <w:text/>
              </w:sdtPr>
              <w:sdtEndPr/>
              <w:sdtContent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sdtContent>
            </w:sdt>
            <w:r>
              <w:rPr>
                <w:rFonts w:ascii="Sakkal Majalla" w:hAnsi="Sakkal Majalla" w:cs="Sakkal Majalla" w:hint="cs"/>
                <w:rtl/>
              </w:rPr>
              <w:t xml:space="preserve"> 5- </w:t>
            </w:r>
          </w:p>
        </w:tc>
        <w:sdt>
          <w:sdtPr>
            <w:rPr>
              <w:rFonts w:ascii="Sakkal Majalla" w:hAnsi="Sakkal Majalla" w:cs="Sakkal Majalla"/>
            </w:rPr>
            <w:id w:val="1385210136"/>
            <w:placeholder>
              <w:docPart w:val="08F4E3A6F8584347909AF118B07538B3"/>
            </w:placeholder>
            <w:showingPlcHdr/>
            <w:text/>
          </w:sdtPr>
          <w:sdtEndPr/>
          <w:sdtContent>
            <w:tc>
              <w:tcPr>
                <w:tcW w:w="1843" w:type="dxa"/>
                <w:gridSpan w:val="2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3809A64F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-1461645134"/>
            <w:placeholder>
              <w:docPart w:val="BD24EFA2B0F44C22A695D699A4216E99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653E01D5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akkal Majalla" w:hAnsi="Sakkal Majalla" w:cs="Sakkal Majalla"/>
            </w:rPr>
            <w:id w:val="-1633013924"/>
            <w:placeholder>
              <w:docPart w:val="840044480260461B835D0B726DDB5E00"/>
            </w:placeholder>
            <w:showingPlcHdr/>
            <w:text/>
          </w:sdtPr>
          <w:sdtEndPr/>
          <w:sdtContent>
            <w:tc>
              <w:tcPr>
                <w:tcW w:w="1843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single" w:sz="4" w:space="0" w:color="000000" w:themeColor="text1"/>
                </w:tcBorders>
                <w:shd w:val="clear" w:color="auto" w:fill="auto"/>
              </w:tcPr>
              <w:p w14:paraId="16D9401E" w14:textId="77777777" w:rsidR="00D42D86" w:rsidRPr="00E06A06" w:rsidRDefault="00D42D86" w:rsidP="00D42D86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  <w:sdt>
          <w:sdtPr>
            <w:id w:val="681247461"/>
            <w:placeholder>
              <w:docPart w:val="A8C253FEB60D4D9892DBB5C4935A9219"/>
            </w:placeholder>
            <w:showingPlcHdr/>
            <w:text/>
          </w:sdtPr>
          <w:sdtEndPr/>
          <w:sdtContent>
            <w:tc>
              <w:tcPr>
                <w:tcW w:w="1700" w:type="dxa"/>
                <w:tcBorders>
                  <w:top w:val="single" w:sz="4" w:space="0" w:color="auto"/>
                  <w:left w:val="single" w:sz="4" w:space="0" w:color="000000" w:themeColor="text1"/>
                  <w:bottom w:val="single" w:sz="4" w:space="0" w:color="auto"/>
                  <w:right w:val="double" w:sz="4" w:space="0" w:color="auto"/>
                </w:tcBorders>
                <w:shd w:val="clear" w:color="auto" w:fill="auto"/>
              </w:tcPr>
              <w:p w14:paraId="277D7C6B" w14:textId="035316F4" w:rsidR="00D42D86" w:rsidRPr="00812F88" w:rsidRDefault="00812F88" w:rsidP="00812F88">
                <w:pPr>
                  <w:bidi w:val="0"/>
                  <w:spacing w:before="40" w:after="40"/>
                  <w:rPr>
                    <w:rFonts w:ascii="Sakkal Majalla" w:hAnsi="Sakkal Majalla" w:cs="Sakkal Majalla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tc>
          </w:sdtContent>
        </w:sdt>
      </w:tr>
      <w:tr w:rsidR="005D0227" w:rsidRPr="00E06A06" w14:paraId="4AF40A85" w14:textId="77777777" w:rsidTr="00093F20">
        <w:trPr>
          <w:trHeight w:val="270"/>
        </w:trPr>
        <w:tc>
          <w:tcPr>
            <w:tcW w:w="441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3FA799" w14:textId="396346B6" w:rsidR="005D0227" w:rsidRPr="00E06A06" w:rsidRDefault="00BF0792" w:rsidP="00181EF4">
            <w:pPr>
              <w:spacing w:before="40" w:after="40"/>
              <w:rPr>
                <w:rFonts w:ascii="Sakkal Majalla" w:hAnsi="Sakkal Majalla" w:cs="Sakkal Majalla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rtl/>
              </w:rPr>
              <w:t>اجمالي</w:t>
            </w:r>
            <w:r w:rsidR="00B9273D">
              <w:rPr>
                <w:rFonts w:ascii="Sakkal Majalla" w:hAnsi="Sakkal Majalla" w:cs="Sakkal Majalla" w:hint="cs"/>
                <w:b/>
                <w:bCs/>
                <w:rtl/>
              </w:rPr>
              <w:t xml:space="preserve"> </w:t>
            </w:r>
            <w:r w:rsidR="005D0227" w:rsidRPr="00E06A06">
              <w:rPr>
                <w:rFonts w:ascii="Sakkal Majalla" w:hAnsi="Sakkal Majalla" w:cs="Sakkal Majalla"/>
                <w:b/>
                <w:bCs/>
                <w:rtl/>
              </w:rPr>
              <w:t>الميزانية</w:t>
            </w:r>
            <w:r w:rsidR="005744D8">
              <w:rPr>
                <w:rFonts w:ascii="Sakkal Majalla" w:hAnsi="Sakkal Majalla" w:cs="Sakkal Majalla" w:hint="cs"/>
                <w:b/>
                <w:bCs/>
                <w:rtl/>
              </w:rPr>
              <w:t xml:space="preserve"> المقترحة</w:t>
            </w:r>
            <w:r w:rsidR="005D0227" w:rsidRPr="00E06A06">
              <w:rPr>
                <w:rFonts w:ascii="Sakkal Majalla" w:hAnsi="Sakkal Majalla" w:cs="Sakkal Majalla"/>
                <w:b/>
                <w:bCs/>
                <w:rtl/>
              </w:rPr>
              <w:t xml:space="preserve"> </w:t>
            </w:r>
          </w:p>
        </w:tc>
        <w:tc>
          <w:tcPr>
            <w:tcW w:w="7229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ascii="Sakkal Majalla" w:hAnsi="Sakkal Majalla" w:cs="Sakkal Majalla"/>
              </w:rPr>
              <w:id w:val="246076819"/>
              <w:placeholder>
                <w:docPart w:val="BDF50CC1630646A9A5B088E357608461"/>
              </w:placeholder>
              <w:showingPlcHdr/>
              <w:text/>
            </w:sdtPr>
            <w:sdtEndPr/>
            <w:sdtContent>
              <w:p w14:paraId="1C0D72A6" w14:textId="0C0C06F1" w:rsidR="005D0227" w:rsidRPr="00E06A06" w:rsidRDefault="005D0227" w:rsidP="005D0227">
                <w:pPr>
                  <w:bidi w:val="0"/>
                  <w:spacing w:before="40" w:after="40"/>
                  <w:jc w:val="right"/>
                  <w:rPr>
                    <w:rFonts w:ascii="Sakkal Majalla" w:hAnsi="Sakkal Majalla" w:cs="Sakkal Majalla"/>
                    <w:b/>
                    <w:bCs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sdtContent>
          </w:sdt>
        </w:tc>
      </w:tr>
      <w:tr w:rsidR="005D0227" w:rsidRPr="00E06A06" w14:paraId="27BAB2FA" w14:textId="77777777" w:rsidTr="00093F20">
        <w:trPr>
          <w:trHeight w:val="318"/>
        </w:trPr>
        <w:tc>
          <w:tcPr>
            <w:tcW w:w="441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445D59" w14:textId="2C799296" w:rsidR="005D0227" w:rsidRPr="00E06A06" w:rsidRDefault="005D0227" w:rsidP="005D0227">
            <w:pPr>
              <w:spacing w:before="40" w:after="40"/>
              <w:rPr>
                <w:rFonts w:ascii="Sakkal Majalla" w:hAnsi="Sakkal Majalla" w:cs="Sakkal Majalla"/>
                <w:rtl/>
              </w:rPr>
            </w:pPr>
            <w:r w:rsidRPr="00E06A06">
              <w:rPr>
                <w:rFonts w:ascii="Sakkal Majalla" w:hAnsi="Sakkal Majalla" w:cs="Sakkal Majalla"/>
                <w:b/>
                <w:bCs/>
                <w:rtl/>
              </w:rPr>
              <w:t>المدة بالشهر</w:t>
            </w:r>
          </w:p>
        </w:tc>
        <w:tc>
          <w:tcPr>
            <w:tcW w:w="7229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ascii="Sakkal Majalla" w:hAnsi="Sakkal Majalla" w:cs="Sakkal Majalla"/>
                <w:rtl/>
              </w:rPr>
              <w:id w:val="645397919"/>
              <w:placeholder>
                <w:docPart w:val="7831CD86069E4665A9B70ABCF36B3979"/>
              </w:placeholder>
              <w:showingPlcHdr/>
              <w:text/>
            </w:sdtPr>
            <w:sdtEndPr/>
            <w:sdtContent>
              <w:p w14:paraId="4CBDC851" w14:textId="7648E621" w:rsidR="005D0227" w:rsidRPr="00E06A06" w:rsidRDefault="005D0227" w:rsidP="005D0227">
                <w:pPr>
                  <w:spacing w:before="40" w:after="40"/>
                  <w:rPr>
                    <w:rFonts w:ascii="Sakkal Majalla" w:hAnsi="Sakkal Majalla" w:cs="Sakkal Majalla"/>
                    <w:b/>
                    <w:bCs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</w:rPr>
                  <w:t>Click or tap here to enter text.</w:t>
                </w:r>
              </w:p>
            </w:sdtContent>
          </w:sdt>
        </w:tc>
      </w:tr>
    </w:tbl>
    <w:bookmarkStart w:id="0" w:name="_Toc35900976"/>
    <w:bookmarkStart w:id="1" w:name="_Toc35971708"/>
    <w:p w14:paraId="25E0345F" w14:textId="163A418C" w:rsidR="00D42D86" w:rsidRPr="00452069" w:rsidRDefault="002E2C13" w:rsidP="00F949B0">
      <w:pPr>
        <w:framePr w:hSpace="180" w:wrap="around" w:vAnchor="page" w:hAnchor="page" w:x="5068" w:y="2125"/>
        <w:bidi w:val="0"/>
        <w:suppressOverlap/>
        <w:jc w:val="right"/>
        <w:rPr>
          <w:rFonts w:ascii="Sakkal Majalla" w:hAnsi="Sakkal Majalla" w:cs="Sakkal Majalla"/>
          <w:b/>
          <w:bCs/>
          <w:sz w:val="28"/>
          <w:szCs w:val="28"/>
          <w:rtl/>
          <w:lang w:val="en-GB"/>
        </w:rPr>
      </w:pPr>
      <w:sdt>
        <w:sdtPr>
          <w:rPr>
            <w:rFonts w:ascii="Sakkal Majalla" w:hAnsi="Sakkal Majalla" w:cs="Sakkal Majalla"/>
            <w:b/>
            <w:bCs/>
          </w:rPr>
          <w:id w:val="-1158617780"/>
          <w:placeholder>
            <w:docPart w:val="67ABA3FC16E946DAAAF4164C12048F94"/>
          </w:placeholder>
          <w:showingPlcHdr/>
          <w:dropDownList>
            <w:listItem w:value="Choose an item."/>
            <w:listItem w:displayText="منح صغيرة مستديمة" w:value="منح صغيرة مستديمة"/>
            <w:listItem w:displayText="منح القضايا المجتمعية" w:value="منح القضايا المجتمعية"/>
            <w:listItem w:displayText="منح المجموعات البحثية" w:value="منح المجموعات البحثية"/>
            <w:listItem w:displayText="منح التعاون الدولي" w:value="منح التعاون الدولي"/>
            <w:listItem w:displayText="منحة واعد" w:value="منحة واعد"/>
          </w:dropDownList>
        </w:sdtPr>
        <w:sdtEndPr/>
        <w:sdtContent>
          <w:r w:rsidR="00D42D86" w:rsidRPr="00AB312F">
            <w:rPr>
              <w:rStyle w:val="PlaceholderText"/>
              <w:rFonts w:eastAsiaTheme="minorHAnsi"/>
            </w:rPr>
            <w:t>Choose an item.</w:t>
          </w:r>
        </w:sdtContent>
      </w:sdt>
      <w:r w:rsidR="00D42D86">
        <w:rPr>
          <w:rFonts w:ascii="Sakkal Majalla" w:hAnsi="Sakkal Majalla" w:cs="Sakkal Majalla" w:hint="cs"/>
          <w:b/>
          <w:bCs/>
          <w:rtl/>
        </w:rPr>
        <w:t xml:space="preserve">   </w:t>
      </w:r>
      <w:r w:rsidR="00F84CF2">
        <w:rPr>
          <w:rFonts w:ascii="Sakkal Majalla" w:hAnsi="Sakkal Majalla" w:cs="Sakkal Majalla" w:hint="cs"/>
          <w:b/>
          <w:bCs/>
          <w:sz w:val="28"/>
          <w:szCs w:val="28"/>
          <w:rtl/>
          <w:lang w:val="en-GB"/>
        </w:rPr>
        <w:t>نوع المنحة</w:t>
      </w:r>
    </w:p>
    <w:p w14:paraId="47DCC457" w14:textId="3C02C385" w:rsidR="00896C2D" w:rsidRDefault="0000699B" w:rsidP="0000699B">
      <w:pPr>
        <w:ind w:left="720"/>
        <w:rPr>
          <w:rFonts w:ascii="Sakkal Majalla" w:hAnsi="Sakkal Majalla" w:cs="Sakkal Majalla"/>
          <w:rtl/>
          <w:lang w:val="en-GB"/>
        </w:rPr>
      </w:pPr>
      <w:r>
        <w:rPr>
          <w:rFonts w:ascii="Sakkal Majalla" w:hAnsi="Sakkal Majalla" w:cs="Sakkal Majalla" w:hint="cs"/>
          <w:rtl/>
          <w:lang w:val="en-GB"/>
        </w:rPr>
        <w:t xml:space="preserve">                     </w:t>
      </w:r>
    </w:p>
    <w:p w14:paraId="05BA3B09" w14:textId="77777777" w:rsidR="00896C2D" w:rsidRPr="00896C2D" w:rsidRDefault="00896C2D" w:rsidP="00896C2D">
      <w:pPr>
        <w:rPr>
          <w:rFonts w:ascii="Sakkal Majalla" w:hAnsi="Sakkal Majalla" w:cs="Sakkal Majalla"/>
          <w:lang w:val="en-GB"/>
        </w:rPr>
      </w:pPr>
    </w:p>
    <w:tbl>
      <w:tblPr>
        <w:bidiVisual/>
        <w:tblW w:w="114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51"/>
        <w:gridCol w:w="3189"/>
        <w:gridCol w:w="1206"/>
        <w:gridCol w:w="4535"/>
      </w:tblGrid>
      <w:tr w:rsidR="00CB191F" w:rsidRPr="00E06A06" w14:paraId="4252F85A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494DA22A" w14:textId="575D7242" w:rsidR="00CB191F" w:rsidRPr="005D0227" w:rsidRDefault="00CB191F" w:rsidP="00CB191F">
            <w:pPr>
              <w:pStyle w:val="Heading1"/>
              <w:spacing w:before="0"/>
              <w:jc w:val="both"/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</w:rPr>
            </w:pPr>
            <w:bookmarkStart w:id="2" w:name="_Hlk36506530"/>
            <w:bookmarkEnd w:id="0"/>
            <w:bookmarkEnd w:id="1"/>
            <w:r w:rsidRPr="005D0227"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  <w:lastRenderedPageBreak/>
              <w:t>ملخص البحث  (</w:t>
            </w:r>
            <w:r w:rsidR="00E22F57"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>لايتجاوز 300</w:t>
            </w:r>
            <w:r w:rsidRPr="005D0227"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  <w:t xml:space="preserve"> كلمة)                                                                     </w:t>
            </w:r>
          </w:p>
        </w:tc>
      </w:tr>
      <w:tr w:rsidR="00CB191F" w:rsidRPr="00E06A06" w14:paraId="3B3A1258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40E7F66" w14:textId="77777777" w:rsidR="00CB191F" w:rsidRPr="005D0227" w:rsidRDefault="00CB191F" w:rsidP="00CB191F">
            <w:pPr>
              <w:jc w:val="righ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7F92F591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DCDE9E7" w14:textId="63998A8A" w:rsidR="00810C16" w:rsidRPr="005D0227" w:rsidRDefault="00810C16" w:rsidP="00810C16">
            <w:pPr>
              <w:pStyle w:val="Heading1"/>
              <w:spacing w:before="0"/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noProof/>
                <w:color w:val="auto"/>
                <w:sz w:val="24"/>
                <w:szCs w:val="24"/>
                <w:rtl/>
                <w:lang w:val="en-GB" w:eastAsia="ar-SA"/>
              </w:rPr>
              <w:t>ا</w:t>
            </w:r>
            <w:r w:rsidRPr="005D0227"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  <w:lang w:val="en-GB"/>
              </w:rPr>
              <w:t>لكلمات المفتاحية</w:t>
            </w:r>
            <w:r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 xml:space="preserve"> (3-4 كلمات)</w:t>
            </w:r>
          </w:p>
        </w:tc>
      </w:tr>
      <w:tr w:rsidR="00810C16" w:rsidRPr="00E06A06" w14:paraId="11750675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3E3B3C9" w14:textId="77777777" w:rsidR="00810C16" w:rsidRPr="005D0227" w:rsidRDefault="00810C16" w:rsidP="00810C16">
            <w:pPr>
              <w:jc w:val="righ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69E9ACBD" w14:textId="77777777" w:rsidTr="00B410C9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p w14:paraId="04EF42FE" w14:textId="2BA0E99B" w:rsidR="00810C16" w:rsidRPr="00810C16" w:rsidRDefault="006F0C13" w:rsidP="00810C16">
            <w:pPr>
              <w:pStyle w:val="Heading1"/>
              <w:spacing w:before="0"/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>أ</w:t>
            </w:r>
            <w:r w:rsidR="00810C16" w:rsidRPr="00810C16"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>هداف الدراسة</w:t>
            </w:r>
          </w:p>
        </w:tc>
      </w:tr>
      <w:tr w:rsidR="00810C16" w:rsidRPr="00E06A06" w14:paraId="19416372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494BDC7" w14:textId="77777777" w:rsidR="00810C16" w:rsidRPr="00810C16" w:rsidRDefault="00810C16" w:rsidP="00810C16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17EC4BFF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p w14:paraId="5AE17FAF" w14:textId="2DBEB6BF" w:rsidR="00810C16" w:rsidRPr="00810C16" w:rsidRDefault="00810C16" w:rsidP="00767A0F">
            <w:pPr>
              <w:pStyle w:val="Heading1"/>
              <w:spacing w:before="0"/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</w:pPr>
            <w:r w:rsidRPr="00810C16"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  <w:t xml:space="preserve">الدراسات </w:t>
            </w:r>
            <w:r w:rsidRPr="00810C16"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 xml:space="preserve"> </w:t>
            </w:r>
            <w:r w:rsidRPr="00810C16"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</w:rPr>
              <w:t>السابقة</w:t>
            </w:r>
          </w:p>
        </w:tc>
      </w:tr>
      <w:tr w:rsidR="00810C16" w:rsidRPr="00E06A06" w14:paraId="3CC4A89D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F2C2CEF" w14:textId="77777777" w:rsidR="00810C16" w:rsidRPr="00810C16" w:rsidRDefault="00810C16" w:rsidP="00810C16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593C1064" w14:textId="77777777" w:rsidTr="00B410C9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DBF9176" w14:textId="1AFC2C7A" w:rsidR="00810C16" w:rsidRPr="00810C16" w:rsidRDefault="00810C16" w:rsidP="00810C16">
            <w:pPr>
              <w:tabs>
                <w:tab w:val="left" w:pos="347"/>
              </w:tabs>
              <w:rPr>
                <w:rFonts w:ascii="Sakkal Majalla" w:hAnsi="Sakkal Majalla" w:cs="Sakkal Majalla"/>
                <w:b/>
                <w:bCs/>
                <w:sz w:val="24"/>
                <w:szCs w:val="24"/>
                <w:lang w:val="en-GB"/>
              </w:rPr>
            </w:pPr>
            <w:r w:rsidRPr="00810C16">
              <w:rPr>
                <w:rFonts w:ascii="Sakkal Majalla" w:hAnsi="Sakkal Majalla" w:cs="Sakkal Majalla"/>
                <w:b/>
                <w:bCs/>
                <w:noProof/>
                <w:sz w:val="24"/>
                <w:szCs w:val="24"/>
                <w:rtl/>
                <w:lang w:val="en-GB" w:eastAsia="ar-SA"/>
              </w:rPr>
              <w:t>المنهجية المتبعة</w:t>
            </w:r>
            <w:r w:rsidRPr="00810C1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 xml:space="preserve"> في البحث</w:t>
            </w:r>
          </w:p>
        </w:tc>
      </w:tr>
      <w:tr w:rsidR="00810C16" w:rsidRPr="00E06A06" w14:paraId="6FD25B6F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04DB2D4" w14:textId="77777777" w:rsidR="00810C16" w:rsidRPr="00810C16" w:rsidRDefault="00810C16" w:rsidP="00810C16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54177231" w14:textId="77777777" w:rsidTr="00045950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943AB83" w14:textId="5743007D" w:rsidR="00810C16" w:rsidRPr="00810C16" w:rsidRDefault="00810C16" w:rsidP="00810C16">
            <w:pPr>
              <w:pStyle w:val="Heading1"/>
              <w:spacing w:before="0"/>
              <w:rPr>
                <w:rFonts w:ascii="Sakkal Majalla" w:hAnsi="Sakkal Majalla" w:cs="Sakkal Majalla"/>
                <w:color w:val="auto"/>
                <w:sz w:val="24"/>
                <w:szCs w:val="24"/>
              </w:rPr>
            </w:pPr>
            <w:r w:rsidRPr="00810C16">
              <w:rPr>
                <w:rFonts w:ascii="Sakkal Majalla" w:hAnsi="Sakkal Majalla" w:cs="Sakkal Majalla"/>
                <w:b/>
                <w:bCs/>
                <w:noProof/>
                <w:color w:val="auto"/>
                <w:sz w:val="24"/>
                <w:szCs w:val="24"/>
                <w:rtl/>
                <w:lang w:val="en-GB" w:eastAsia="ar-SA"/>
              </w:rPr>
              <w:t>الجدول الزمني المقدم مع المقترح البحثي</w:t>
            </w:r>
            <w:r w:rsidRPr="00810C16">
              <w:rPr>
                <w:rFonts w:ascii="Sakkal Majalla" w:hAnsi="Sakkal Majalla" w:cs="Sakkal Majalla"/>
                <w:b/>
                <w:bCs/>
                <w:noProof/>
                <w:color w:val="auto"/>
                <w:sz w:val="24"/>
                <w:szCs w:val="24"/>
                <w:lang w:val="en-GB" w:eastAsia="ar-SA"/>
              </w:rPr>
              <w:t xml:space="preserve"> </w:t>
            </w:r>
            <w:r w:rsidRPr="00810C16">
              <w:rPr>
                <w:rFonts w:ascii="Sakkal Majalla" w:hAnsi="Sakkal Majalla" w:cs="Sakkal Majalla"/>
                <w:b/>
                <w:bCs/>
                <w:noProof/>
                <w:color w:val="auto"/>
                <w:sz w:val="24"/>
                <w:szCs w:val="24"/>
                <w:rtl/>
                <w:lang w:val="en-GB" w:eastAsia="ar-SA"/>
              </w:rPr>
              <w:t xml:space="preserve"> </w:t>
            </w:r>
          </w:p>
        </w:tc>
      </w:tr>
      <w:tr w:rsidR="00810C16" w:rsidRPr="00E06A06" w14:paraId="55BDE3F4" w14:textId="77777777" w:rsidTr="00045950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11222" w:type="dxa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6"/>
              <w:gridCol w:w="226"/>
              <w:gridCol w:w="226"/>
              <w:gridCol w:w="226"/>
              <w:gridCol w:w="226"/>
              <w:gridCol w:w="226"/>
              <w:gridCol w:w="226"/>
              <w:gridCol w:w="226"/>
              <w:gridCol w:w="226"/>
              <w:gridCol w:w="226"/>
              <w:gridCol w:w="226"/>
              <w:gridCol w:w="226"/>
              <w:gridCol w:w="224"/>
              <w:gridCol w:w="225"/>
              <w:gridCol w:w="225"/>
              <w:gridCol w:w="225"/>
              <w:gridCol w:w="225"/>
              <w:gridCol w:w="225"/>
              <w:gridCol w:w="225"/>
              <w:gridCol w:w="225"/>
              <w:gridCol w:w="225"/>
              <w:gridCol w:w="225"/>
              <w:gridCol w:w="225"/>
              <w:gridCol w:w="225"/>
              <w:gridCol w:w="3538"/>
              <w:gridCol w:w="2273"/>
            </w:tblGrid>
            <w:tr w:rsidR="00045950" w14:paraId="395B9B08" w14:textId="3CAC3CE0" w:rsidTr="00065097">
              <w:trPr>
                <w:trHeight w:val="300"/>
                <w:tblCellSpacing w:w="0" w:type="dxa"/>
              </w:trPr>
              <w:tc>
                <w:tcPr>
                  <w:tcW w:w="5411" w:type="dxa"/>
                  <w:gridSpan w:val="24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DF05E39" w14:textId="2C6BC995" w:rsidR="00045950" w:rsidRPr="009B417A" w:rsidRDefault="00045950" w:rsidP="00045950">
                  <w:pPr>
                    <w:pStyle w:val="NormalWeb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الفترة الزمنية ( الأشهر)</w:t>
                  </w:r>
                </w:p>
              </w:tc>
              <w:tc>
                <w:tcPr>
                  <w:tcW w:w="3538" w:type="dxa"/>
                  <w:vMerge w:val="restart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6EA49C" w14:textId="36DD24B2" w:rsidR="00045950" w:rsidRDefault="006F0C13" w:rsidP="00045950">
                  <w:pPr>
                    <w:pStyle w:val="NormalWeb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المخطط المقترح للمهام الرئيس</w:t>
                  </w:r>
                  <w:r w:rsidR="00045950"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ة</w:t>
                  </w:r>
                </w:p>
              </w:tc>
              <w:tc>
                <w:tcPr>
                  <w:tcW w:w="2273" w:type="dxa"/>
                  <w:vMerge w:val="restart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6A84168" w14:textId="303C8EC2" w:rsidR="00045950" w:rsidRDefault="006F0C13" w:rsidP="00045950">
                  <w:pPr>
                    <w:pStyle w:val="NormalWeb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أ</w:t>
                  </w:r>
                  <w:r w:rsidR="00045950"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سماء الباحثين</w:t>
                  </w:r>
                </w:p>
              </w:tc>
            </w:tr>
            <w:tr w:rsidR="00045950" w14:paraId="26845F67" w14:textId="6FE1F910" w:rsidTr="00065097">
              <w:trPr>
                <w:trHeight w:val="300"/>
                <w:tblCellSpacing w:w="0" w:type="dxa"/>
              </w:trPr>
              <w:tc>
                <w:tcPr>
                  <w:tcW w:w="2712" w:type="dxa"/>
                  <w:gridSpan w:val="1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73A6D5" w14:textId="5F680766" w:rsidR="00045950" w:rsidRPr="009B417A" w:rsidRDefault="00045950" w:rsidP="00045950">
                  <w:pPr>
                    <w:pStyle w:val="NormalWeb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السنة ال</w:t>
                  </w:r>
                  <w:r w:rsidR="00E414F2"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ثانية</w:t>
                  </w:r>
                </w:p>
              </w:tc>
              <w:tc>
                <w:tcPr>
                  <w:tcW w:w="2699" w:type="dxa"/>
                  <w:gridSpan w:val="1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35D42461" w14:textId="47ADCB34" w:rsidR="00045950" w:rsidRPr="009B417A" w:rsidRDefault="00045950" w:rsidP="00045950">
                  <w:pPr>
                    <w:pStyle w:val="NormalWeb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 xml:space="preserve">السنة </w:t>
                  </w:r>
                  <w:r w:rsidR="006F0C13"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الأ</w:t>
                  </w:r>
                  <w:r w:rsidR="00E414F2">
                    <w:rPr>
                      <w:rFonts w:ascii="Sakkal Majalla" w:hAnsi="Sakkal Majalla" w:cs="Sakkal Majalla" w:hint="cs"/>
                      <w:b/>
                      <w:bCs/>
                      <w:rtl/>
                    </w:rPr>
                    <w:t>ولى</w:t>
                  </w:r>
                </w:p>
              </w:tc>
              <w:tc>
                <w:tcPr>
                  <w:tcW w:w="3538" w:type="dxa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EA4F50" w14:textId="77777777" w:rsidR="00045950" w:rsidRDefault="00045950" w:rsidP="00045950">
                  <w:pPr>
                    <w:pStyle w:val="NormalWeb"/>
                    <w:jc w:val="center"/>
                    <w:rPr>
                      <w:rFonts w:ascii="Sakkal Majalla" w:hAnsi="Sakkal Majalla" w:cs="Sakkal Majalla"/>
                      <w:b/>
                      <w:bCs/>
                      <w:rtl/>
                    </w:rPr>
                  </w:pPr>
                </w:p>
              </w:tc>
              <w:tc>
                <w:tcPr>
                  <w:tcW w:w="227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B1CC330" w14:textId="77777777" w:rsidR="00045950" w:rsidRDefault="00045950" w:rsidP="00045950">
                  <w:pPr>
                    <w:pStyle w:val="NormalWeb"/>
                    <w:jc w:val="center"/>
                    <w:rPr>
                      <w:rFonts w:ascii="Sakkal Majalla" w:hAnsi="Sakkal Majalla" w:cs="Sakkal Majalla"/>
                      <w:b/>
                      <w:bCs/>
                      <w:rtl/>
                    </w:rPr>
                  </w:pPr>
                </w:p>
              </w:tc>
            </w:tr>
            <w:tr w:rsidR="00E414F2" w14:paraId="418F9062" w14:textId="2978E354" w:rsidTr="00065097">
              <w:trPr>
                <w:trHeight w:val="300"/>
                <w:tblCellSpacing w:w="0" w:type="dxa"/>
              </w:trPr>
              <w:tc>
                <w:tcPr>
                  <w:tcW w:w="22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142EEB" w14:textId="1665B7E1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12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58B96C" w14:textId="574BF666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11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CE4C15" w14:textId="183881B8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10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49B88A" w14:textId="4AD54171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9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396A29" w14:textId="723C5E78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8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AA939F" w14:textId="11011A4E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7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EDDD74" w14:textId="725AEDC9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6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5588CE" w14:textId="256134DA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5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6DFC42" w14:textId="1D355A5A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4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735D60" w14:textId="22D7E94B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3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D1F24F" w14:textId="501D975F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2</w:t>
                  </w: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4990A7" w14:textId="1A44E909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1</w:t>
                  </w:r>
                </w:p>
              </w:tc>
              <w:tc>
                <w:tcPr>
                  <w:tcW w:w="2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3F02E0" w14:textId="57596367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12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5E2BA8" w14:textId="4B517FF2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11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BDB587" w14:textId="1992DC51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10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E9F2A8" w14:textId="090D613F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9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0EDF30" w14:textId="5E088CC6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8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950B35" w14:textId="281F90F3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7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DBB0C5" w14:textId="3165C411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6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19381B" w14:textId="2A4EF04F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5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8A22AD" w14:textId="728D1AED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4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610989" w14:textId="78BC8026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3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B79992" w14:textId="1262F0CC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2</w:t>
                  </w: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98B56DA" w14:textId="269DE4E5" w:rsidR="00045950" w:rsidRPr="00045950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  <w:r w:rsidRPr="00045950">
                    <w:rPr>
                      <w:rFonts w:ascii="Sakkal Majalla" w:hAnsi="Sakkal Majalla" w:cs="Sakkal Majalla"/>
                      <w:b/>
                      <w:bCs/>
                    </w:rPr>
                    <w:t>1</w:t>
                  </w:r>
                </w:p>
              </w:tc>
              <w:tc>
                <w:tcPr>
                  <w:tcW w:w="3538" w:type="dxa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ADEF0" w14:textId="77777777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</w:p>
              </w:tc>
              <w:tc>
                <w:tcPr>
                  <w:tcW w:w="227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DB5CDA8" w14:textId="77777777" w:rsidR="00045950" w:rsidRPr="009B417A" w:rsidRDefault="00045950" w:rsidP="00045950">
                  <w:pPr>
                    <w:bidi w:val="0"/>
                    <w:jc w:val="center"/>
                    <w:rPr>
                      <w:rFonts w:ascii="Sakkal Majalla" w:hAnsi="Sakkal Majalla" w:cs="Sakkal Majalla"/>
                      <w:b/>
                      <w:bCs/>
                    </w:rPr>
                  </w:pPr>
                </w:p>
              </w:tc>
            </w:tr>
            <w:tr w:rsidR="00E414F2" w14:paraId="672923DE" w14:textId="629F6C16" w:rsidTr="00065097">
              <w:trPr>
                <w:trHeight w:val="300"/>
                <w:tblCellSpacing w:w="0" w:type="dxa"/>
              </w:trPr>
              <w:tc>
                <w:tcPr>
                  <w:tcW w:w="22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4249B4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12729B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C37395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35FBB6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065420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635C2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8F6B2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7CCC60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B9642E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45025D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7898D4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8BDE32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D8148E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99771C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7B39C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6346A7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9A4E96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C582C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3694D7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F8A45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C58C3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A05E4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4D132C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  <w:hideMark/>
                </w:tcPr>
                <w:p w14:paraId="30E548D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3538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EA445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90281D4" w14:textId="77777777" w:rsidR="00045950" w:rsidRDefault="00045950" w:rsidP="00045950">
                  <w:pPr>
                    <w:jc w:val="center"/>
                  </w:pPr>
                </w:p>
              </w:tc>
            </w:tr>
            <w:tr w:rsidR="00E414F2" w14:paraId="035C81CA" w14:textId="103B62D5" w:rsidTr="00065097">
              <w:trPr>
                <w:trHeight w:val="300"/>
                <w:tblCellSpacing w:w="0" w:type="dxa"/>
              </w:trPr>
              <w:tc>
                <w:tcPr>
                  <w:tcW w:w="22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5B865E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3E7946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BF43F4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9EB317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49762F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47DA71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93F413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073A45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339D7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DEBF9B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695043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38E198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337A76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EDA641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0FFDF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8E68E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5B825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A5342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F8F1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B06E9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8F9AE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3590F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081F49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8A52A8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3538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8B503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514B3D6D" w14:textId="77777777" w:rsidR="00045950" w:rsidRDefault="00045950" w:rsidP="00045950">
                  <w:pPr>
                    <w:jc w:val="center"/>
                  </w:pPr>
                </w:p>
              </w:tc>
            </w:tr>
            <w:tr w:rsidR="00E414F2" w14:paraId="2D9FD506" w14:textId="4E805357" w:rsidTr="00065097">
              <w:trPr>
                <w:trHeight w:val="300"/>
                <w:tblCellSpacing w:w="0" w:type="dxa"/>
              </w:trPr>
              <w:tc>
                <w:tcPr>
                  <w:tcW w:w="22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5B7D58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E48DC8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201251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6B6D0A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2FAA4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962F88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AA58F6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23A610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A6A5B4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2FC7D4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11D6E5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6E08F2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5A328F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528185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3FC8F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0DC37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1058E4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2EE03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5BAEEF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52FFAF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27B5F7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7C92F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1E8CC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30ABA74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3538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CAF45F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C0A1B28" w14:textId="77777777" w:rsidR="00045950" w:rsidRDefault="00045950" w:rsidP="00045950">
                  <w:pPr>
                    <w:jc w:val="center"/>
                  </w:pPr>
                </w:p>
              </w:tc>
            </w:tr>
            <w:tr w:rsidR="00E414F2" w14:paraId="1C0AC2B1" w14:textId="1AC08C40" w:rsidTr="00065097">
              <w:trPr>
                <w:trHeight w:val="300"/>
                <w:tblCellSpacing w:w="0" w:type="dxa"/>
              </w:trPr>
              <w:tc>
                <w:tcPr>
                  <w:tcW w:w="22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1ECC90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9A8A4D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B88B95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CFA447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DE06C5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B67846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3104EC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96B65C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DEE573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155A8C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3F8AAC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B7ABD7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48629F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FC4FFE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95A234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7CAA6A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A2725C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0A02B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164740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B81AE4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ECA95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28787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A17619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E3C580C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3538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C6A34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7D127FF" w14:textId="77777777" w:rsidR="00045950" w:rsidRDefault="00045950" w:rsidP="00045950">
                  <w:pPr>
                    <w:jc w:val="center"/>
                  </w:pPr>
                </w:p>
              </w:tc>
            </w:tr>
            <w:tr w:rsidR="00E414F2" w14:paraId="1B7F2DAA" w14:textId="5DF85D0B" w:rsidTr="00065097">
              <w:trPr>
                <w:trHeight w:val="300"/>
                <w:tblCellSpacing w:w="0" w:type="dxa"/>
              </w:trPr>
              <w:tc>
                <w:tcPr>
                  <w:tcW w:w="22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BC912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18508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D5B44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71662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68AAA6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67A34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EEF13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A8CDCF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EC3739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0F41F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61E29E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3F8AFB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C3B93E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A65550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23DD70" w14:textId="77777777" w:rsidR="00045950" w:rsidRDefault="00045950" w:rsidP="00045950">
                  <w:pPr>
                    <w:bidi w:val="0"/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F309CC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CBB77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4A40B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A0DF2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9DC9FC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5ABB30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CBF6D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C90D6B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  <w:hideMark/>
                </w:tcPr>
                <w:p w14:paraId="301472A7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3538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C6ED6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C164F0F" w14:textId="77777777" w:rsidR="00045950" w:rsidRDefault="00045950" w:rsidP="00045950">
                  <w:pPr>
                    <w:jc w:val="center"/>
                  </w:pPr>
                </w:p>
              </w:tc>
            </w:tr>
            <w:tr w:rsidR="00E414F2" w14:paraId="77CC4C97" w14:textId="1EE3A0AF" w:rsidTr="00065097">
              <w:trPr>
                <w:trHeight w:val="300"/>
                <w:tblCellSpacing w:w="0" w:type="dxa"/>
              </w:trPr>
              <w:tc>
                <w:tcPr>
                  <w:tcW w:w="226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40A21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968BC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7CC86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1FF379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CC58AE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72B818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D42F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CFCEAF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38E33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70C3EB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18BE4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4779B7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152600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5FA84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C6841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C5561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8433F3" w14:textId="77777777" w:rsidR="00045950" w:rsidRDefault="00045950" w:rsidP="00045950">
                  <w:pPr>
                    <w:bidi w:val="0"/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C9E6B1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A3E00E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D7451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8157B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0E1C2E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5C0CB7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  <w:hideMark/>
                </w:tcPr>
                <w:p w14:paraId="7660B9FE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3538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7166FF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1D980FD3" w14:textId="77777777" w:rsidR="00045950" w:rsidRDefault="00045950" w:rsidP="00045950">
                  <w:pPr>
                    <w:jc w:val="center"/>
                  </w:pPr>
                </w:p>
              </w:tc>
            </w:tr>
            <w:tr w:rsidR="00E414F2" w14:paraId="50832FB2" w14:textId="6DA3D89B" w:rsidTr="00065097">
              <w:trPr>
                <w:trHeight w:val="300"/>
                <w:tblCellSpacing w:w="0" w:type="dxa"/>
              </w:trPr>
              <w:tc>
                <w:tcPr>
                  <w:tcW w:w="226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4E15DF9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4DEF385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8311BE4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F07ED37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E244CB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19F09E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D4CAAF3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147352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3CFAD6E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13D23A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18CFEEA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1C3F6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BB86D6A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D4A5B0B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8937F2E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D82B471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A513DC0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9BABB67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BB43149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AD3B9AD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786FAF0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055A1E7" w14:textId="77777777" w:rsidR="00045950" w:rsidRDefault="00045950" w:rsidP="00045950">
                  <w:pPr>
                    <w:bidi w:val="0"/>
                    <w:jc w:val="center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030F729" w14:textId="77777777" w:rsidR="00045950" w:rsidRDefault="00045950" w:rsidP="00045950">
                  <w:pPr>
                    <w:bidi w:val="0"/>
                    <w:jc w:val="center"/>
                  </w:pPr>
                </w:p>
              </w:tc>
              <w:tc>
                <w:tcPr>
                  <w:tcW w:w="22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  <w:hideMark/>
                </w:tcPr>
                <w:p w14:paraId="71868402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3538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53B162D4" w14:textId="77777777" w:rsidR="00045950" w:rsidRDefault="00045950" w:rsidP="00045950">
                  <w:pPr>
                    <w:jc w:val="center"/>
                  </w:pPr>
                </w:p>
              </w:tc>
              <w:tc>
                <w:tcPr>
                  <w:tcW w:w="227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1B9B309" w14:textId="77777777" w:rsidR="00045950" w:rsidRDefault="00045950" w:rsidP="00045950">
                  <w:pPr>
                    <w:jc w:val="center"/>
                  </w:pPr>
                </w:p>
              </w:tc>
            </w:tr>
          </w:tbl>
          <w:p w14:paraId="2284A515" w14:textId="77777777" w:rsidR="00810C16" w:rsidRPr="005D0227" w:rsidRDefault="00810C16" w:rsidP="00810C16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2051CFF3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1024D07" w14:textId="7A790F0A" w:rsidR="00810C16" w:rsidRPr="005D0227" w:rsidRDefault="00810C16" w:rsidP="00810C16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F557F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الإمكانيا</w:t>
            </w:r>
            <w:r w:rsidR="006F0C1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ت البحثية المتوفرة لإجراء البحث:</w:t>
            </w:r>
          </w:p>
        </w:tc>
      </w:tr>
      <w:tr w:rsidR="00810C16" w:rsidRPr="00E06A06" w14:paraId="7F7D1557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DA35EE9" w14:textId="77777777" w:rsidR="00810C16" w:rsidRPr="005D0227" w:rsidRDefault="00810C16" w:rsidP="00810C16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12E05C3C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3417DF5A" w14:textId="1F76B35D" w:rsidR="00810C16" w:rsidRPr="00F557FF" w:rsidRDefault="00810C16" w:rsidP="00810C16">
            <w:pPr>
              <w:pStyle w:val="Heading1"/>
              <w:spacing w:before="0"/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  <w:rtl/>
                <w:lang w:val="en-GB"/>
              </w:rPr>
            </w:pPr>
            <w:r w:rsidRPr="00F557FF"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  <w:lang w:val="en-GB"/>
              </w:rPr>
              <w:lastRenderedPageBreak/>
              <w:t xml:space="preserve">الإمكانيات البحثية المطلوبة لإجراء البحث </w:t>
            </w:r>
          </w:p>
        </w:tc>
      </w:tr>
      <w:tr w:rsidR="00810C16" w:rsidRPr="00E06A06" w14:paraId="4632E281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43F29C9" w14:textId="0BDF341D" w:rsidR="00810C16" w:rsidRPr="005D0227" w:rsidRDefault="00810C16" w:rsidP="00810C16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70214819" w14:textId="77777777" w:rsidTr="00DA4C87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 w:themeFill="background1" w:themeFillShade="A6"/>
            <w:vAlign w:val="center"/>
          </w:tcPr>
          <w:p w14:paraId="5EA4B785" w14:textId="7F2EF131" w:rsidR="00810C16" w:rsidRPr="005D0227" w:rsidRDefault="00810C16" w:rsidP="00810C16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فصيل</w:t>
            </w:r>
            <w:r w:rsidR="005E5C0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اجمال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الميزانية </w:t>
            </w:r>
          </w:p>
        </w:tc>
      </w:tr>
      <w:tr w:rsidR="00810C16" w:rsidRPr="00E06A06" w14:paraId="3F861C10" w14:textId="77777777" w:rsidTr="005F27DB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7D7DEAB" w14:textId="61C7F12E" w:rsidR="000D35A7" w:rsidRPr="000D35A7" w:rsidRDefault="006F0C13" w:rsidP="000D35A7">
            <w:pPr>
              <w:pStyle w:val="ListParagraph"/>
              <w:numPr>
                <w:ilvl w:val="0"/>
                <w:numId w:val="6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كافآ</w:t>
            </w:r>
            <w:r w:rsidR="00B12B4B" w:rsidRPr="002E158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</w:t>
            </w:r>
            <w:r w:rsidR="000D35A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الفريق البحثي:</w:t>
            </w:r>
          </w:p>
        </w:tc>
      </w:tr>
      <w:tr w:rsidR="00DA4C87" w:rsidRPr="00E06A06" w14:paraId="22686CFC" w14:textId="77777777" w:rsidTr="00DA4C87">
        <w:trPr>
          <w:cantSplit/>
          <w:trHeight w:val="622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3B50B70" w14:textId="4C89E515" w:rsidR="00DA4C87" w:rsidRPr="000D35A7" w:rsidRDefault="00DA4C87" w:rsidP="000D35A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سم الباحث:</w:t>
            </w:r>
          </w:p>
        </w:tc>
        <w:tc>
          <w:tcPr>
            <w:tcW w:w="1206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7F2A2B7" w14:textId="230C800F" w:rsidR="00DA4C87" w:rsidRPr="000D35A7" w:rsidRDefault="00DA4C87" w:rsidP="000D35A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</w:t>
            </w:r>
            <w:r w:rsidR="00093F2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قترح</w:t>
            </w:r>
          </w:p>
        </w:tc>
        <w:tc>
          <w:tcPr>
            <w:tcW w:w="4535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225E254" w14:textId="099EE6DC" w:rsidR="00DA4C87" w:rsidRPr="000D35A7" w:rsidRDefault="00DA4C87" w:rsidP="000D35A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DA4C87" w:rsidRPr="00E06A06" w14:paraId="1A35FF1C" w14:textId="77777777" w:rsidTr="00DA4C87">
        <w:trPr>
          <w:cantSplit/>
          <w:trHeight w:val="622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331DCAE" w14:textId="3A040599" w:rsidR="00DA4C87" w:rsidRPr="000D35A7" w:rsidRDefault="00DA4C87" w:rsidP="000D35A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سم الباحث: </w:t>
            </w:r>
          </w:p>
        </w:tc>
        <w:tc>
          <w:tcPr>
            <w:tcW w:w="1206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2E9FB68" w14:textId="32D6C330" w:rsidR="00DA4C87" w:rsidRPr="000D35A7" w:rsidRDefault="00DA4C87" w:rsidP="000D35A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</w:t>
            </w:r>
            <w:r w:rsidR="00093F2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قترح</w:t>
            </w:r>
          </w:p>
        </w:tc>
        <w:tc>
          <w:tcPr>
            <w:tcW w:w="4535" w:type="dxa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DFB3BE8" w14:textId="2F6A7A7E" w:rsidR="00DA4C87" w:rsidRPr="000D35A7" w:rsidRDefault="00DA4C87" w:rsidP="000D35A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810C16" w:rsidRPr="00E06A06" w14:paraId="640E2ECD" w14:textId="77777777" w:rsidTr="005F27DB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CF3E7BD" w14:textId="0A4C03C0" w:rsidR="00810C16" w:rsidRPr="002E158D" w:rsidRDefault="006F0C13" w:rsidP="00AA67E0">
            <w:pPr>
              <w:pStyle w:val="ListParagraph"/>
              <w:numPr>
                <w:ilvl w:val="0"/>
                <w:numId w:val="6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كافأت الباحثين المساعدي</w:t>
            </w:r>
            <w:r w:rsidR="000D35A7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ن:</w:t>
            </w:r>
          </w:p>
        </w:tc>
      </w:tr>
      <w:tr w:rsidR="00093F20" w:rsidRPr="00E06A06" w14:paraId="3B9A8611" w14:textId="77777777" w:rsidTr="00CC054C">
        <w:trPr>
          <w:cantSplit/>
          <w:trHeight w:val="626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2A017D0" w14:textId="6D027186" w:rsidR="00093F20" w:rsidRPr="000D35A7" w:rsidRDefault="00093F20" w:rsidP="00093F20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سم الباحث المساعد:</w:t>
            </w:r>
          </w:p>
        </w:tc>
        <w:tc>
          <w:tcPr>
            <w:tcW w:w="1206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4A419590" w14:textId="47B7BE27" w:rsidR="00093F20" w:rsidRPr="000D35A7" w:rsidRDefault="00093F20" w:rsidP="00093F20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3E647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قترح</w:t>
            </w:r>
          </w:p>
        </w:tc>
        <w:tc>
          <w:tcPr>
            <w:tcW w:w="4535" w:type="dxa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33BE3AF" w14:textId="10E9863D" w:rsidR="00093F20" w:rsidRPr="000D35A7" w:rsidRDefault="00093F20" w:rsidP="00093F20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093F20" w:rsidRPr="00E06A06" w14:paraId="10172A0C" w14:textId="77777777" w:rsidTr="00CC054C">
        <w:trPr>
          <w:cantSplit/>
          <w:trHeight w:val="625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829099D" w14:textId="25133F67" w:rsidR="00093F20" w:rsidRPr="000D35A7" w:rsidRDefault="00093F20" w:rsidP="00093F20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سم الباحث المساعد: </w:t>
            </w:r>
          </w:p>
        </w:tc>
        <w:tc>
          <w:tcPr>
            <w:tcW w:w="120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1BEA34EE" w14:textId="6F9A38B9" w:rsidR="00093F20" w:rsidRPr="000D35A7" w:rsidRDefault="00093F20" w:rsidP="00093F20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3E647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قترح</w:t>
            </w:r>
          </w:p>
        </w:tc>
        <w:tc>
          <w:tcPr>
            <w:tcW w:w="45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997D019" w14:textId="6350556D" w:rsidR="00093F20" w:rsidRPr="000D35A7" w:rsidRDefault="00093F20" w:rsidP="00093F20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0D35A7" w:rsidRPr="00E06A06" w14:paraId="22AF1E21" w14:textId="77777777" w:rsidTr="005F27DB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209F2AA" w14:textId="156C1C21" w:rsidR="000D35A7" w:rsidRDefault="000D35A7" w:rsidP="000D35A7">
            <w:pPr>
              <w:pStyle w:val="ListParagraph"/>
              <w:numPr>
                <w:ilvl w:val="0"/>
                <w:numId w:val="6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ميزانية </w:t>
            </w:r>
            <w:r w:rsidRPr="002E158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خدمات المساندة:</w:t>
            </w:r>
          </w:p>
        </w:tc>
      </w:tr>
      <w:tr w:rsidR="00DA4C87" w:rsidRPr="00E06A06" w14:paraId="11905400" w14:textId="77777777" w:rsidTr="00DA4C87">
        <w:trPr>
          <w:cantSplit/>
          <w:trHeight w:val="622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359D46C" w14:textId="7316A118" w:rsidR="00DA4C87" w:rsidRPr="005F27DB" w:rsidRDefault="006F0C13" w:rsidP="005F27DB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إ</w:t>
            </w:r>
            <w:r w:rsidR="00DA4C87" w:rsidRPr="005F27DB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جمالي ميزانية الخدمات المساندة:</w:t>
            </w:r>
          </w:p>
        </w:tc>
        <w:tc>
          <w:tcPr>
            <w:tcW w:w="120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6C4D6E6" w14:textId="4758C010" w:rsidR="00DA4C87" w:rsidRDefault="00093F20" w:rsidP="00DA4C87">
            <w:pPr>
              <w:pStyle w:val="ListParagraph"/>
              <w:ind w:left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قترح</w:t>
            </w:r>
          </w:p>
        </w:tc>
        <w:tc>
          <w:tcPr>
            <w:tcW w:w="453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837038F" w14:textId="37E2E701" w:rsidR="00DA4C87" w:rsidRDefault="00DA4C87" w:rsidP="00DA4C87">
            <w:pPr>
              <w:pStyle w:val="ListParagraph"/>
              <w:ind w:left="36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DA4C87" w:rsidRPr="00E06A06" w14:paraId="08EE40B2" w14:textId="77777777" w:rsidTr="005F27DB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CAE61E4" w14:textId="00746A2E" w:rsidR="00DA4C87" w:rsidRDefault="005F27DB" w:rsidP="005F27DB">
            <w:pPr>
              <w:pStyle w:val="ListParagraph"/>
              <w:numPr>
                <w:ilvl w:val="0"/>
                <w:numId w:val="6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تفصيل ميزانية </w:t>
            </w:r>
            <w:r w:rsidRPr="002E158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خدمات المساندة:</w:t>
            </w:r>
          </w:p>
        </w:tc>
      </w:tr>
      <w:tr w:rsidR="00093F20" w:rsidRPr="00E06A06" w14:paraId="21970550" w14:textId="77777777" w:rsidTr="0089301D">
        <w:trPr>
          <w:cantSplit/>
          <w:trHeight w:val="622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D622518" w14:textId="12B67035" w:rsidR="00093F20" w:rsidRDefault="00093F20" w:rsidP="00093F20">
            <w:pPr>
              <w:pStyle w:val="ListParagraph"/>
              <w:numPr>
                <w:ilvl w:val="0"/>
                <w:numId w:val="8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AA67E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لمواد وا</w:t>
            </w:r>
            <w:r w:rsidRPr="00AA67E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لمستلزمات: </w:t>
            </w:r>
          </w:p>
        </w:tc>
        <w:tc>
          <w:tcPr>
            <w:tcW w:w="120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7935EA4C" w14:textId="2446668B" w:rsidR="00093F20" w:rsidRDefault="00093F20" w:rsidP="00093F20">
            <w:pPr>
              <w:pStyle w:val="ListParagraph"/>
              <w:ind w:left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D1AC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قترح</w:t>
            </w:r>
          </w:p>
        </w:tc>
        <w:tc>
          <w:tcPr>
            <w:tcW w:w="453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246A6AFC" w14:textId="77777777" w:rsidR="00093F20" w:rsidRDefault="00093F20" w:rsidP="00093F20">
            <w:pPr>
              <w:pStyle w:val="ListParagraph"/>
              <w:ind w:left="36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093F20" w:rsidRPr="00E06A06" w14:paraId="41363C5D" w14:textId="77777777" w:rsidTr="0089301D">
        <w:trPr>
          <w:cantSplit/>
          <w:trHeight w:val="622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D90FF1D" w14:textId="1BB9C18E" w:rsidR="00093F20" w:rsidRDefault="006F0C13" w:rsidP="00093F20">
            <w:pPr>
              <w:pStyle w:val="ListParagraph"/>
              <w:numPr>
                <w:ilvl w:val="0"/>
                <w:numId w:val="8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خدمات الحاسب الآ</w:t>
            </w:r>
            <w:r w:rsidR="00093F20" w:rsidRPr="00AA67E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لي: </w:t>
            </w:r>
          </w:p>
        </w:tc>
        <w:tc>
          <w:tcPr>
            <w:tcW w:w="120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7E97C436" w14:textId="0422C7E7" w:rsidR="00093F20" w:rsidRDefault="00093F20" w:rsidP="00093F20">
            <w:pPr>
              <w:pStyle w:val="ListParagraph"/>
              <w:ind w:left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D1AC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قترح</w:t>
            </w:r>
          </w:p>
        </w:tc>
        <w:tc>
          <w:tcPr>
            <w:tcW w:w="453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1F4F532A" w14:textId="77777777" w:rsidR="00093F20" w:rsidRDefault="00093F20" w:rsidP="00093F20">
            <w:pPr>
              <w:pStyle w:val="ListParagraph"/>
              <w:ind w:left="36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093F20" w:rsidRPr="00E06A06" w14:paraId="2DF5D2C5" w14:textId="77777777" w:rsidTr="0089301D">
        <w:trPr>
          <w:cantSplit/>
          <w:trHeight w:val="622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58B687E9" w14:textId="2C60485B" w:rsidR="00093F20" w:rsidRDefault="006F0C13" w:rsidP="00093F20">
            <w:pPr>
              <w:pStyle w:val="ListParagraph"/>
              <w:numPr>
                <w:ilvl w:val="0"/>
                <w:numId w:val="8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خدمات أ</w:t>
            </w:r>
            <w:r w:rsidR="00093F20" w:rsidRPr="00AA67E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خرى: </w:t>
            </w:r>
          </w:p>
        </w:tc>
        <w:tc>
          <w:tcPr>
            <w:tcW w:w="120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6D88E476" w14:textId="65552E54" w:rsidR="00093F20" w:rsidRDefault="00093F20" w:rsidP="00093F20">
            <w:pPr>
              <w:pStyle w:val="ListParagraph"/>
              <w:ind w:left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D1AC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قترح</w:t>
            </w:r>
          </w:p>
        </w:tc>
        <w:tc>
          <w:tcPr>
            <w:tcW w:w="453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7B17582" w14:textId="77777777" w:rsidR="00093F20" w:rsidRDefault="00093F20" w:rsidP="00093F20">
            <w:pPr>
              <w:pStyle w:val="ListParagraph"/>
              <w:ind w:left="36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093F20" w:rsidRPr="00E06A06" w14:paraId="15693F9F" w14:textId="77777777" w:rsidTr="0089301D">
        <w:trPr>
          <w:cantSplit/>
          <w:trHeight w:val="622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4E23E558" w14:textId="1F59FA31" w:rsidR="00093F20" w:rsidRDefault="00093F20" w:rsidP="00093F20">
            <w:pPr>
              <w:pStyle w:val="ListParagraph"/>
              <w:numPr>
                <w:ilvl w:val="0"/>
                <w:numId w:val="8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AA67E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نشر العلمي:</w:t>
            </w:r>
          </w:p>
        </w:tc>
        <w:tc>
          <w:tcPr>
            <w:tcW w:w="120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522235DD" w14:textId="02335BAE" w:rsidR="00093F20" w:rsidRDefault="00093F20" w:rsidP="00093F20">
            <w:pPr>
              <w:pStyle w:val="ListParagraph"/>
              <w:ind w:left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D1AC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قترح</w:t>
            </w:r>
          </w:p>
        </w:tc>
        <w:tc>
          <w:tcPr>
            <w:tcW w:w="453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5793169" w14:textId="77777777" w:rsidR="00093F20" w:rsidRDefault="00093F20" w:rsidP="00093F20">
            <w:pPr>
              <w:pStyle w:val="ListParagraph"/>
              <w:ind w:left="36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093F20" w:rsidRPr="00E06A06" w14:paraId="47248345" w14:textId="77777777" w:rsidTr="0089301D">
        <w:trPr>
          <w:cantSplit/>
          <w:trHeight w:val="622"/>
          <w:jc w:val="center"/>
        </w:trPr>
        <w:tc>
          <w:tcPr>
            <w:tcW w:w="574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1BA6C44" w14:textId="59DFF075" w:rsidR="00093F20" w:rsidRDefault="00093F20" w:rsidP="00093F20">
            <w:pPr>
              <w:pStyle w:val="ListParagraph"/>
              <w:numPr>
                <w:ilvl w:val="0"/>
                <w:numId w:val="8"/>
              </w:num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AA67E0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حليل الإحصائي:</w:t>
            </w:r>
          </w:p>
        </w:tc>
        <w:tc>
          <w:tcPr>
            <w:tcW w:w="120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67D81457" w14:textId="4087B09E" w:rsidR="00093F20" w:rsidRDefault="00093F20" w:rsidP="00093F20">
            <w:pPr>
              <w:pStyle w:val="ListParagraph"/>
              <w:ind w:left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DD1AC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مبلغ المقترح</w:t>
            </w:r>
          </w:p>
        </w:tc>
        <w:tc>
          <w:tcPr>
            <w:tcW w:w="453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7912AD1" w14:textId="77777777" w:rsidR="00093F20" w:rsidRDefault="00093F20" w:rsidP="00093F20">
            <w:pPr>
              <w:pStyle w:val="ListParagraph"/>
              <w:ind w:left="36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DA4C87" w:rsidRPr="00E06A06" w14:paraId="2CA60869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0D024F39" w14:textId="7C83AC2D" w:rsidR="00DA4C87" w:rsidRPr="00F557FF" w:rsidRDefault="006F0C13" w:rsidP="00DA4C87">
            <w:pPr>
              <w:pStyle w:val="Heading1"/>
              <w:spacing w:before="0"/>
              <w:jc w:val="both"/>
              <w:rPr>
                <w:rFonts w:ascii="Sakkal Majalla" w:hAnsi="Sakkal Majalla" w:cs="Sakkal Majalla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>تحديد أوجه التعاون البحثي (داخلي أ</w:t>
            </w:r>
            <w:r w:rsidR="00DA4C87" w:rsidRPr="00F557FF"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>و خارجي)</w:t>
            </w:r>
            <w:r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 xml:space="preserve"> من البحث</w:t>
            </w:r>
            <w:r w:rsidR="00093F20">
              <w:rPr>
                <w:rStyle w:val="EndnoteReference"/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</w:t>
            </w:r>
            <w:r w:rsidR="00093F20" w:rsidRPr="004E2BF6">
              <w:rPr>
                <w:rStyle w:val="EndnoteReference"/>
                <w:rFonts w:ascii="Sakkal Majalla" w:hAnsi="Sakkal Majalla" w:cs="Sakkal Majalla"/>
                <w:b/>
                <w:bCs/>
                <w:color w:val="FF0000"/>
                <w:sz w:val="24"/>
                <w:szCs w:val="24"/>
                <w:rtl/>
              </w:rPr>
              <w:endnoteReference w:id="1"/>
            </w:r>
            <w:r w:rsidR="004E2BF6">
              <w:rPr>
                <w:rFonts w:ascii="Sakkal Majalla" w:hAnsi="Sakkal Majalla" w:cs="Sakkal Majalla" w:hint="cs"/>
                <w:b/>
                <w:bCs/>
                <w:color w:val="auto"/>
                <w:sz w:val="24"/>
                <w:szCs w:val="24"/>
                <w:rtl/>
              </w:rPr>
              <w:t>:</w:t>
            </w:r>
          </w:p>
        </w:tc>
      </w:tr>
      <w:tr w:rsidR="00DA4C87" w:rsidRPr="00E06A06" w14:paraId="4D83D7E2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89D81A7" w14:textId="77777777" w:rsidR="00DA4C87" w:rsidRPr="00F557FF" w:rsidRDefault="00DA4C87" w:rsidP="00DA4C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DA4C87" w:rsidRPr="00E06A06" w14:paraId="3E24611C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9ED42B2" w14:textId="30F5AF16" w:rsidR="00DA4C87" w:rsidRPr="00F557FF" w:rsidRDefault="00DA4C87" w:rsidP="00DA4C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F557F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دور التعاون البحثي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والفائدة التي يعود بها هذا التعاون</w:t>
            </w:r>
            <w:r w:rsidR="006F0C13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من البحث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على جامعة القصيم</w:t>
            </w:r>
            <w:r w:rsidR="004E2BF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(محلياً وعالمياً):</w:t>
            </w:r>
          </w:p>
        </w:tc>
      </w:tr>
      <w:tr w:rsidR="00DA4C87" w:rsidRPr="00E06A06" w14:paraId="7B5C5EF8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4AE3CBA" w14:textId="77777777" w:rsidR="00DA4C87" w:rsidRPr="00F557FF" w:rsidRDefault="00DA4C87" w:rsidP="00DA4C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DA4C87" w:rsidRPr="00E06A06" w14:paraId="7B3F14D9" w14:textId="77777777" w:rsidTr="00D51BA2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3842F1B2" w14:textId="49FA97C0" w:rsidR="00DA4C87" w:rsidRPr="00E06A06" w:rsidRDefault="00DA4C87" w:rsidP="00DA4C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قنية الحديثة المستخدمة في هذا البحث</w:t>
            </w:r>
            <w:r w:rsidR="004E2BF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:</w:t>
            </w:r>
            <w:r w:rsidR="00BB3518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  <w:r w:rsidR="00BB3518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(التقنية النوعية الخاصة المناسبة للبحث إن وجد)</w:t>
            </w:r>
          </w:p>
        </w:tc>
      </w:tr>
      <w:tr w:rsidR="00DA4C87" w:rsidRPr="00E06A06" w14:paraId="7EF38C30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0FCB35" w14:textId="77777777" w:rsidR="00DA4C87" w:rsidRPr="00E06A06" w:rsidRDefault="00DA4C87" w:rsidP="00DA4C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DA4C87" w:rsidRPr="00E06A06" w14:paraId="35CFA185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36AA140A" w14:textId="2EB3FB6C" w:rsidR="00DA4C87" w:rsidRPr="00C920FE" w:rsidRDefault="00DA4C87" w:rsidP="00360445">
            <w:pPr>
              <w:jc w:val="both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م</w:t>
            </w:r>
            <w:r w:rsidR="000D5C9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و</w:t>
            </w:r>
            <w:r w:rsidR="00BB3518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افقة لجنة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 xml:space="preserve"> الأخلاقيات</w:t>
            </w:r>
            <w:r w:rsidR="00BB3518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 xml:space="preserve"> (</w:t>
            </w:r>
            <w:r w:rsidR="00360445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 xml:space="preserve"> إذا كان محل البحث الإنسان أو النبات أو الحيوان</w:t>
            </w:r>
            <w:r w:rsidR="00BB3518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)</w:t>
            </w:r>
            <w:r w:rsidR="004E2BF6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:</w:t>
            </w:r>
          </w:p>
        </w:tc>
      </w:tr>
      <w:tr w:rsidR="00DA4C87" w:rsidRPr="00E06A06" w14:paraId="7A3ADBF8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97435A4" w14:textId="77777777" w:rsidR="00DA4C87" w:rsidRPr="00E06A06" w:rsidRDefault="00DA4C87" w:rsidP="00DA4C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DA4C87" w:rsidRPr="00E06A06" w14:paraId="0EF0AD9E" w14:textId="77777777" w:rsidTr="00BA30D1">
        <w:trPr>
          <w:cantSplit/>
          <w:trHeight w:val="622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7D7F125E" w14:textId="7B11DFF9" w:rsidR="00DA4C87" w:rsidRPr="00C920FE" w:rsidRDefault="00DA4C87" w:rsidP="00DA4C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/>
              </w:rPr>
              <w:t>المراجع</w:t>
            </w:r>
          </w:p>
        </w:tc>
      </w:tr>
      <w:tr w:rsidR="00DA4C87" w:rsidRPr="00E06A06" w14:paraId="5AFA1C2F" w14:textId="77777777" w:rsidTr="00BA30D1">
        <w:trPr>
          <w:cantSplit/>
          <w:trHeight w:val="645"/>
          <w:jc w:val="center"/>
        </w:trPr>
        <w:tc>
          <w:tcPr>
            <w:tcW w:w="11481" w:type="dxa"/>
            <w:gridSpan w:val="4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41377A" w14:textId="76C3FDA0" w:rsidR="00DA4C87" w:rsidRPr="00E06A06" w:rsidRDefault="00DA4C87" w:rsidP="00DA4C87">
            <w:pP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  <w:tr w:rsidR="00DA4C87" w:rsidRPr="00E06A06" w14:paraId="412F72F5" w14:textId="77777777" w:rsidTr="003D7630">
        <w:trPr>
          <w:cantSplit/>
          <w:trHeight w:val="670"/>
          <w:jc w:val="center"/>
        </w:trPr>
        <w:tc>
          <w:tcPr>
            <w:tcW w:w="11481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C53697E" w14:textId="0A9CC355" w:rsidR="00DA4C87" w:rsidRDefault="009610AF" w:rsidP="00DA4C87">
            <w:pPr>
              <w:textAlignment w:val="top"/>
              <w:rPr>
                <w:rFonts w:ascii="Sakkal Majalla" w:hAnsi="Sakkal Majalla" w:cs="Sakkal Majalla"/>
                <w:b/>
                <w:bCs/>
                <w:sz w:val="28"/>
                <w:szCs w:val="28"/>
                <w:u w:val="single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u w:val="single"/>
                <w:rtl/>
                <w:lang w:val="en-GB"/>
              </w:rPr>
              <w:t>تعهد:</w:t>
            </w:r>
          </w:p>
          <w:p w14:paraId="314A15DF" w14:textId="1E16BD5E" w:rsidR="00DA4C87" w:rsidRPr="00B9273D" w:rsidRDefault="00BB3518" w:rsidP="00DA4C87">
            <w:pPr>
              <w:textAlignment w:val="top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val="en-GB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/>
              </w:rPr>
              <w:t>أتعهد (أنا الباحث الرئيس) أ</w:t>
            </w:r>
            <w:r w:rsidR="00DA4C87" w:rsidRPr="00B9273D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/>
              </w:rPr>
              <w:t>ن المعلومات المذكورة في ه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/>
              </w:rPr>
              <w:t>ذا النموذج صحيحة ودقيقة، وكذلك أتعهد بأن هذا البحث هو عمل بحثي أصيل خال</w:t>
            </w:r>
            <w:r w:rsidR="00DA4C87" w:rsidRPr="00B9273D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/>
              </w:rPr>
              <w:t xml:space="preserve"> من ال</w:t>
            </w:r>
            <w:r w:rsidR="00DA4C8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/>
              </w:rPr>
              <w:t>إ</w:t>
            </w:r>
            <w:r w:rsidR="00DA4C87" w:rsidRPr="00B9273D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/>
              </w:rPr>
              <w:t>نتح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/>
              </w:rPr>
              <w:t>ال والسرقة الأدبية ولم يسبق دعمه من أ</w:t>
            </w:r>
            <w:r w:rsidR="00DA4C87" w:rsidRPr="00B9273D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val="en-GB"/>
              </w:rPr>
              <w:t xml:space="preserve">ي جهة آخرى، وسوف التزم بالشروط والضوابط المطلوبة حتى انتهاء هذا البحث. </w:t>
            </w:r>
          </w:p>
          <w:p w14:paraId="42B5529F" w14:textId="41D4F317" w:rsidR="00DA4C87" w:rsidRPr="006A10D2" w:rsidRDefault="00DA4C87" w:rsidP="00DA4C87">
            <w:pPr>
              <w:bidi w:val="0"/>
              <w:jc w:val="both"/>
              <w:textAlignment w:val="top"/>
              <w:rPr>
                <w:rFonts w:ascii="Sakkal Majalla" w:eastAsia="Calibri" w:hAnsi="Sakkal Majalla" w:cs="Sakkal Majalla"/>
                <w:b/>
                <w:bCs/>
                <w:color w:val="333333"/>
                <w:sz w:val="24"/>
                <w:szCs w:val="24"/>
                <w:rtl/>
                <w:lang w:val="en-GB"/>
              </w:rPr>
            </w:pPr>
          </w:p>
        </w:tc>
      </w:tr>
      <w:tr w:rsidR="00DA4C87" w:rsidRPr="00E06A06" w14:paraId="067FC08D" w14:textId="77777777" w:rsidTr="000D35A7">
        <w:trPr>
          <w:cantSplit/>
          <w:trHeight w:val="670"/>
          <w:jc w:val="center"/>
        </w:trPr>
        <w:tc>
          <w:tcPr>
            <w:tcW w:w="2551" w:type="dxa"/>
            <w:tcBorders>
              <w:lef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83E8192" w14:textId="7EE7B3BB" w:rsidR="00DA4C87" w:rsidRPr="00B9273D" w:rsidRDefault="00DA4C87" w:rsidP="00DA4C87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9273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سم الباحث الرئيس</w:t>
            </w:r>
          </w:p>
        </w:tc>
        <w:sdt>
          <w:sdtPr>
            <w:rPr>
              <w:rFonts w:ascii="Sakkal Majalla" w:hAnsi="Sakkal Majalla" w:cs="Sakkal Majalla"/>
              <w:sz w:val="24"/>
              <w:szCs w:val="24"/>
            </w:rPr>
            <w:id w:val="-1534728327"/>
            <w:placeholder>
              <w:docPart w:val="F2A2DF0014764E8D867010051D37667C"/>
            </w:placeholder>
            <w:showingPlcHdr/>
            <w:text/>
          </w:sdtPr>
          <w:sdtEndPr/>
          <w:sdtContent>
            <w:tc>
              <w:tcPr>
                <w:tcW w:w="8930" w:type="dxa"/>
                <w:gridSpan w:val="3"/>
                <w:tcBorders>
                  <w:right w:val="doub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0FD750A" w14:textId="2D47DD87" w:rsidR="00DA4C87" w:rsidRPr="007F0AE2" w:rsidRDefault="00DA4C87" w:rsidP="00DA4C87">
                <w:pPr>
                  <w:bidi w:val="0"/>
                  <w:jc w:val="center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DA4C87" w:rsidRPr="00E06A06" w14:paraId="4DDC24AE" w14:textId="77777777" w:rsidTr="000D35A7">
        <w:trPr>
          <w:cantSplit/>
          <w:trHeight w:val="670"/>
          <w:jc w:val="center"/>
        </w:trPr>
        <w:tc>
          <w:tcPr>
            <w:tcW w:w="2551" w:type="dxa"/>
            <w:tcBorders>
              <w:left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269E4CB6" w14:textId="0A620913" w:rsidR="00DA4C87" w:rsidRPr="00B9273D" w:rsidRDefault="00DA4C87" w:rsidP="00DA4C87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9273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وقيع الباحث الرئيس</w:t>
            </w:r>
          </w:p>
        </w:tc>
        <w:sdt>
          <w:sdtPr>
            <w:rPr>
              <w:rFonts w:ascii="Sakkal Majalla" w:hAnsi="Sakkal Majalla" w:cs="Sakkal Majalla"/>
              <w:sz w:val="24"/>
              <w:szCs w:val="24"/>
            </w:rPr>
            <w:id w:val="1856997656"/>
            <w:placeholder>
              <w:docPart w:val="5F1C23F0E22842FAB431AF2B36A9A286"/>
            </w:placeholder>
            <w:showingPlcHdr/>
            <w:text/>
          </w:sdtPr>
          <w:sdtEndPr/>
          <w:sdtContent>
            <w:tc>
              <w:tcPr>
                <w:tcW w:w="8930" w:type="dxa"/>
                <w:gridSpan w:val="3"/>
                <w:tcBorders>
                  <w:right w:val="doub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1F1A1E2" w14:textId="003C6AF3" w:rsidR="00DA4C87" w:rsidRPr="00E06A06" w:rsidRDefault="00DA4C87" w:rsidP="00DA4C87">
                <w:pPr>
                  <w:bidi w:val="0"/>
                  <w:jc w:val="center"/>
                  <w:rPr>
                    <w:rFonts w:ascii="Sakkal Majalla" w:hAnsi="Sakkal Majalla" w:cs="Sakkal Majalla"/>
                    <w:b/>
                    <w:bCs/>
                    <w:sz w:val="24"/>
                    <w:szCs w:val="24"/>
                    <w:rtl/>
                    <w:lang w:val="en-GB"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DA4C87" w:rsidRPr="00E06A06" w14:paraId="5AB1EF61" w14:textId="77777777" w:rsidTr="000D35A7">
        <w:trPr>
          <w:cantSplit/>
          <w:trHeight w:val="670"/>
          <w:jc w:val="center"/>
        </w:trPr>
        <w:tc>
          <w:tcPr>
            <w:tcW w:w="2551" w:type="dxa"/>
            <w:tcBorders>
              <w:left w:val="double" w:sz="4" w:space="0" w:color="auto"/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45EF48D3" w14:textId="0DA58000" w:rsidR="00DA4C87" w:rsidRPr="00B9273D" w:rsidRDefault="00DA4C87" w:rsidP="00DA4C87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9273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  <w:sdt>
          <w:sdtPr>
            <w:rPr>
              <w:rFonts w:ascii="Sakkal Majalla" w:hAnsi="Sakkal Majalla" w:cs="Sakkal Majalla"/>
              <w:sz w:val="24"/>
              <w:szCs w:val="24"/>
              <w:rtl/>
            </w:rPr>
            <w:id w:val="-1192220168"/>
            <w:placeholder>
              <w:docPart w:val="11AD9F81202B47B885D8B1077E3D455B"/>
            </w:placeholder>
            <w:showingPlcHdr/>
            <w:text/>
          </w:sdtPr>
          <w:sdtEndPr/>
          <w:sdtContent>
            <w:tc>
              <w:tcPr>
                <w:tcW w:w="8930" w:type="dxa"/>
                <w:gridSpan w:val="3"/>
                <w:tcBorders>
                  <w:bottom w:val="double" w:sz="4" w:space="0" w:color="auto"/>
                  <w:right w:val="doub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7C99050" w14:textId="25E0D436" w:rsidR="00DA4C87" w:rsidRPr="00E06A06" w:rsidRDefault="00DA4C87" w:rsidP="00DA4C87">
                <w:pPr>
                  <w:jc w:val="center"/>
                  <w:rPr>
                    <w:rFonts w:ascii="Sakkal Majalla" w:hAnsi="Sakkal Majalla" w:cs="Sakkal Majalla"/>
                    <w:b/>
                    <w:bCs/>
                    <w:noProof/>
                    <w:spacing w:val="-6"/>
                    <w:sz w:val="24"/>
                    <w:szCs w:val="24"/>
                    <w:rtl/>
                    <w:lang w:eastAsia="ar-SA"/>
                  </w:rPr>
                </w:pPr>
                <w:r w:rsidRPr="00E06A06">
                  <w:rPr>
                    <w:rStyle w:val="PlaceholderText"/>
                    <w:rFonts w:ascii="Sakkal Majalla" w:hAnsi="Sakkal Majalla" w:cs="Sakkal Majalla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bookmarkEnd w:id="2"/>
    </w:tbl>
    <w:p w14:paraId="33921FE4" w14:textId="7FB0DC27" w:rsidR="002B1309" w:rsidRDefault="002B1309" w:rsidP="006B7D4E">
      <w:pPr>
        <w:rPr>
          <w:rFonts w:ascii="Sakkal Majalla" w:hAnsi="Sakkal Majalla" w:cs="Sakkal Majalla"/>
          <w:b/>
          <w:bCs/>
          <w:noProof/>
          <w:sz w:val="24"/>
          <w:szCs w:val="24"/>
          <w:rtl/>
        </w:rPr>
      </w:pPr>
    </w:p>
    <w:p w14:paraId="2EEBDD9E" w14:textId="77777777" w:rsidR="00F618CA" w:rsidRDefault="00F618CA" w:rsidP="00C26DEF">
      <w:pPr>
        <w:pStyle w:val="Header"/>
        <w:jc w:val="center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val="en-GB" w:eastAsia="ar-SA"/>
        </w:rPr>
      </w:pPr>
    </w:p>
    <w:p w14:paraId="40066299" w14:textId="77777777" w:rsidR="00F618CA" w:rsidRDefault="00F618CA" w:rsidP="00C26DEF">
      <w:pPr>
        <w:pStyle w:val="Header"/>
        <w:jc w:val="center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val="en-GB" w:eastAsia="ar-SA"/>
        </w:rPr>
      </w:pPr>
    </w:p>
    <w:p w14:paraId="2D5F7783" w14:textId="77777777" w:rsidR="00B9273D" w:rsidRDefault="00B9273D" w:rsidP="00B9273D">
      <w:pPr>
        <w:pStyle w:val="Header"/>
        <w:jc w:val="center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val="en-GB" w:eastAsia="ar-SA"/>
        </w:rPr>
      </w:pPr>
      <w:r w:rsidRPr="00C26DEF">
        <w:rPr>
          <w:rFonts w:ascii="Sakkal Majalla" w:hAnsi="Sakkal Majalla" w:cs="Sakkal Majalla" w:hint="cs"/>
          <w:b/>
          <w:bCs/>
          <w:noProof/>
          <w:color w:val="FF0000"/>
          <w:spacing w:val="-6"/>
          <w:sz w:val="28"/>
          <w:szCs w:val="28"/>
          <w:rtl/>
          <w:lang w:val="en-GB" w:eastAsia="ar-SA"/>
        </w:rPr>
        <w:t>ملاحظات مهمة</w:t>
      </w:r>
    </w:p>
    <w:p w14:paraId="3EFAB2FD" w14:textId="64B5CBFC" w:rsidR="00C26DEF" w:rsidRPr="006A10D2" w:rsidRDefault="00C26DEF" w:rsidP="00B9273D">
      <w:pPr>
        <w:pStyle w:val="Header"/>
        <w:bidi w:val="0"/>
        <w:jc w:val="center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val="en-GB" w:eastAsia="ar-SA"/>
        </w:rPr>
      </w:pPr>
    </w:p>
    <w:sectPr w:rsidR="00C26DEF" w:rsidRPr="006A10D2" w:rsidSect="004E3B54">
      <w:headerReference w:type="default" r:id="rId8"/>
      <w:footerReference w:type="default" r:id="rId9"/>
      <w:endnotePr>
        <w:numFmt w:val="lowerLetter"/>
      </w:endnotePr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CA4DA1" w14:textId="77777777" w:rsidR="002E2C13" w:rsidRDefault="002E2C13" w:rsidP="00956F9B">
      <w:r>
        <w:separator/>
      </w:r>
    </w:p>
  </w:endnote>
  <w:endnote w:type="continuationSeparator" w:id="0">
    <w:p w14:paraId="2159F176" w14:textId="77777777" w:rsidR="002E2C13" w:rsidRDefault="002E2C13" w:rsidP="00956F9B">
      <w:r>
        <w:continuationSeparator/>
      </w:r>
    </w:p>
  </w:endnote>
  <w:endnote w:id="1">
    <w:p w14:paraId="1246D342" w14:textId="3D97BF20" w:rsidR="00093F20" w:rsidRPr="00AB683C" w:rsidRDefault="00093F20" w:rsidP="00093F20">
      <w:pPr>
        <w:pStyle w:val="EndnoteText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AB683C">
        <w:rPr>
          <w:rStyle w:val="EndnoteReference"/>
          <w:rFonts w:ascii="Sakkal Majalla" w:hAnsi="Sakkal Majalla" w:cs="Sakkal Majalla"/>
          <w:b/>
          <w:bCs/>
          <w:sz w:val="28"/>
          <w:szCs w:val="28"/>
        </w:rPr>
        <w:endnoteRef/>
      </w:r>
      <w:r w:rsidR="00BB3518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</w:t>
      </w:r>
      <w:r w:rsidR="00BB3518">
        <w:rPr>
          <w:rFonts w:ascii="Sakkal Majalla" w:hAnsi="Sakkal Majalla" w:cs="Sakkal Majalla" w:hint="cs"/>
          <w:b/>
          <w:bCs/>
          <w:sz w:val="28"/>
          <w:szCs w:val="28"/>
          <w:rtl/>
        </w:rPr>
        <w:t>إ</w:t>
      </w:r>
      <w:r w:rsidRPr="00AB683C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رفاق ما يفيد ويثبت موافقة الباحث الدولي </w:t>
      </w:r>
      <w:r w:rsidR="004E2BF6">
        <w:rPr>
          <w:rFonts w:ascii="Sakkal Majalla" w:hAnsi="Sakkal Majalla" w:cs="Sakkal Majalla" w:hint="cs"/>
          <w:b/>
          <w:bCs/>
          <w:sz w:val="28"/>
          <w:szCs w:val="28"/>
          <w:rtl/>
        </w:rPr>
        <w:t>لاجراء البحث</w:t>
      </w:r>
      <w:bookmarkStart w:id="3" w:name="_GoBack"/>
      <w:bookmarkEnd w:id="3"/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ecoType Naskh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B6BFF2" w14:textId="78FE5514" w:rsidR="004C3915" w:rsidRPr="00ED5B24" w:rsidRDefault="002A0A8B" w:rsidP="00ED5B24">
    <w:pPr>
      <w:pStyle w:val="Footer"/>
      <w:jc w:val="center"/>
      <w:rPr>
        <w:rFonts w:ascii="Sakkal Majalla" w:hAnsi="Sakkal Majalla" w:cs="Sakkal Majalla"/>
        <w:b/>
        <w:bCs/>
        <w:color w:val="808080" w:themeColor="background1" w:themeShade="80"/>
        <w:sz w:val="18"/>
        <w:szCs w:val="18"/>
        <w:rtl/>
      </w:rPr>
    </w:pPr>
    <w:r w:rsidRPr="00ED5B24">
      <w:rPr>
        <w:rFonts w:ascii="Sakkal Majalla" w:eastAsia="Calibri" w:hAnsi="Sakkal Majalla" w:cs="Sakkal Majalla" w:hint="cs"/>
        <w:b/>
        <w:bCs/>
        <w:color w:val="808080" w:themeColor="background1" w:themeShade="80"/>
        <w:sz w:val="18"/>
        <w:szCs w:val="18"/>
        <w:rtl/>
      </w:rPr>
      <w:t>ن</w:t>
    </w:r>
    <w:r w:rsidR="0030415D" w:rsidRPr="00ED5B24">
      <w:rPr>
        <w:rFonts w:ascii="Sakkal Majalla" w:eastAsia="Calibri" w:hAnsi="Sakkal Majalla" w:cs="Sakkal Majalla" w:hint="cs"/>
        <w:b/>
        <w:bCs/>
        <w:color w:val="808080" w:themeColor="background1" w:themeShade="80"/>
        <w:sz w:val="18"/>
        <w:szCs w:val="18"/>
        <w:rtl/>
      </w:rPr>
      <w:t>موذج</w:t>
    </w:r>
    <w:r w:rsidR="004C3915" w:rsidRPr="00ED5B24">
      <w:rPr>
        <w:rFonts w:ascii="Sakkal Majalla" w:eastAsia="Calibri" w:hAnsi="Sakkal Majalla" w:cs="Sakkal Majalla"/>
        <w:b/>
        <w:bCs/>
        <w:color w:val="808080" w:themeColor="background1" w:themeShade="80"/>
        <w:sz w:val="18"/>
        <w:szCs w:val="18"/>
        <w:rtl/>
      </w:rPr>
      <w:t xml:space="preserve"> طلب دعم مشروع بحث – </w:t>
    </w:r>
    <w:r w:rsidR="004C3915" w:rsidRPr="00ED5B24">
      <w:rPr>
        <w:rFonts w:ascii="Sakkal Majalla" w:eastAsia="Calibri" w:hAnsi="Sakkal Majalla" w:cs="Sakkal Majalla"/>
        <w:b/>
        <w:bCs/>
        <w:color w:val="808080" w:themeColor="background1" w:themeShade="80"/>
        <w:sz w:val="18"/>
        <w:szCs w:val="18"/>
      </w:rPr>
      <w:t>Version Number (01.</w:t>
    </w:r>
    <w:r w:rsidR="007F25FB" w:rsidRPr="00ED5B24">
      <w:rPr>
        <w:rFonts w:ascii="Sakkal Majalla" w:eastAsia="Calibri" w:hAnsi="Sakkal Majalla" w:cs="Sakkal Majalla"/>
        <w:b/>
        <w:bCs/>
        <w:color w:val="808080" w:themeColor="background1" w:themeShade="80"/>
        <w:sz w:val="18"/>
        <w:szCs w:val="18"/>
      </w:rPr>
      <w:t>1</w:t>
    </w:r>
    <w:r w:rsidR="006F6763">
      <w:rPr>
        <w:rFonts w:ascii="Sakkal Majalla" w:eastAsia="Calibri" w:hAnsi="Sakkal Majalla" w:cs="Sakkal Majalla"/>
        <w:b/>
        <w:bCs/>
        <w:color w:val="808080" w:themeColor="background1" w:themeShade="80"/>
        <w:sz w:val="18"/>
        <w:szCs w:val="18"/>
      </w:rPr>
      <w:t>A</w:t>
    </w:r>
    <w:r w:rsidR="004C3915" w:rsidRPr="00ED5B24">
      <w:rPr>
        <w:rFonts w:ascii="Sakkal Majalla" w:eastAsia="Calibri" w:hAnsi="Sakkal Majalla" w:cs="Sakkal Majalla"/>
        <w:b/>
        <w:bCs/>
        <w:color w:val="808080" w:themeColor="background1" w:themeShade="80"/>
        <w:sz w:val="18"/>
        <w:szCs w:val="18"/>
      </w:rPr>
      <w:t>)</w:t>
    </w:r>
  </w:p>
  <w:p w14:paraId="661C9F52" w14:textId="77777777" w:rsidR="006A10D2" w:rsidRDefault="006A10D2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E094DF" w14:textId="77777777" w:rsidR="002E2C13" w:rsidRDefault="002E2C13" w:rsidP="00956F9B">
      <w:r>
        <w:separator/>
      </w:r>
    </w:p>
  </w:footnote>
  <w:footnote w:type="continuationSeparator" w:id="0">
    <w:p w14:paraId="4EAD3E6B" w14:textId="77777777" w:rsidR="002E2C13" w:rsidRDefault="002E2C13" w:rsidP="00956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AF523A" w14:textId="397796F1" w:rsidR="004C69D9" w:rsidRDefault="00E738DC">
    <w:pPr>
      <w:pStyle w:val="Header"/>
    </w:pPr>
    <w:r w:rsidRPr="00956F9B">
      <w:rPr>
        <w:noProof/>
      </w:rPr>
      <mc:AlternateContent>
        <mc:Choice Requires="wps">
          <w:drawing>
            <wp:anchor distT="0" distB="0" distL="114300" distR="114300" simplePos="0" relativeHeight="251656191" behindDoc="0" locked="0" layoutInCell="1" allowOverlap="1" wp14:anchorId="2AECD77A" wp14:editId="7F79EE85">
              <wp:simplePos x="0" y="0"/>
              <wp:positionH relativeFrom="column">
                <wp:posOffset>5436606</wp:posOffset>
              </wp:positionH>
              <wp:positionV relativeFrom="paragraph">
                <wp:posOffset>-411933</wp:posOffset>
              </wp:positionV>
              <wp:extent cx="1222375" cy="739077"/>
              <wp:effectExtent l="0" t="0" r="0" b="4445"/>
              <wp:wrapNone/>
              <wp:docPr id="2054" name="Text Box 6">
                <a:extLst xmlns:a="http://schemas.openxmlformats.org/drawingml/2006/main">
                  <a:ext uri="{FF2B5EF4-FFF2-40B4-BE49-F238E27FC236}">
                    <a16:creationId xmlns:a16="http://schemas.microsoft.com/office/drawing/2014/main" id="{8E224B83-7068-4A13-99CF-8D44779344A7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2375" cy="73907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CC99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137DEE" w14:textId="77777777" w:rsidR="004C69D9" w:rsidRPr="00317FB2" w:rsidRDefault="004C69D9" w:rsidP="00956F9B">
                          <w:pPr>
                            <w:kinsoku w:val="0"/>
                            <w:overflowPunct w:val="0"/>
                            <w:spacing w:line="120" w:lineRule="auto"/>
                            <w:contextualSpacing/>
                            <w:jc w:val="center"/>
                            <w:textAlignment w:val="baseline"/>
                            <w:rPr>
                              <w:sz w:val="22"/>
                              <w:szCs w:val="22"/>
                            </w:rPr>
                          </w:pPr>
                          <w:r w:rsidRPr="00317FB2">
                            <w:rPr>
                              <w:rFonts w:ascii="Simplified Arabic" w:cs="DecoType Naskh" w:hint="cs"/>
                              <w:b/>
                              <w:bCs/>
                              <w:color w:val="000000"/>
                              <w:kern w:val="24"/>
                              <w:sz w:val="22"/>
                              <w:szCs w:val="22"/>
                              <w:rtl/>
                            </w:rPr>
                            <w:t>المملكة العربية السعودية</w:t>
                          </w:r>
                        </w:p>
                        <w:p w14:paraId="17D2EDFA" w14:textId="18F38D21" w:rsidR="004C69D9" w:rsidRPr="00317FB2" w:rsidRDefault="004C69D9" w:rsidP="00956F9B">
                          <w:pPr>
                            <w:kinsoku w:val="0"/>
                            <w:overflowPunct w:val="0"/>
                            <w:spacing w:line="120" w:lineRule="auto"/>
                            <w:contextualSpacing/>
                            <w:jc w:val="center"/>
                            <w:textAlignment w:val="baseline"/>
                            <w:rPr>
                              <w:sz w:val="22"/>
                              <w:szCs w:val="22"/>
                              <w:rtl/>
                            </w:rPr>
                          </w:pPr>
                          <w:r w:rsidRPr="00317FB2">
                            <w:rPr>
                              <w:rFonts w:ascii="Simplified Arabic" w:cs="DecoType Naskh" w:hint="cs"/>
                              <w:b/>
                              <w:bCs/>
                              <w:color w:val="000000" w:themeColor="text1"/>
                              <w:kern w:val="24"/>
                              <w:sz w:val="22"/>
                              <w:szCs w:val="22"/>
                              <w:rtl/>
                            </w:rPr>
                            <w:t xml:space="preserve">وزارة التعليم </w:t>
                          </w:r>
                        </w:p>
                        <w:p w14:paraId="1200537C" w14:textId="77777777" w:rsidR="004C69D9" w:rsidRPr="00317FB2" w:rsidRDefault="004C69D9" w:rsidP="00956F9B">
                          <w:pPr>
                            <w:kinsoku w:val="0"/>
                            <w:overflowPunct w:val="0"/>
                            <w:spacing w:line="120" w:lineRule="auto"/>
                            <w:contextualSpacing/>
                            <w:jc w:val="center"/>
                            <w:textAlignment w:val="baseline"/>
                            <w:rPr>
                              <w:sz w:val="22"/>
                              <w:szCs w:val="22"/>
                              <w:rtl/>
                            </w:rPr>
                          </w:pPr>
                          <w:r w:rsidRPr="00317FB2">
                            <w:rPr>
                              <w:rFonts w:ascii="DecoType Thuluth" w:cs="DecoType Naskh" w:hint="cs"/>
                              <w:b/>
                              <w:bCs/>
                              <w:color w:val="000000"/>
                              <w:kern w:val="24"/>
                              <w:sz w:val="22"/>
                              <w:szCs w:val="22"/>
                              <w:rtl/>
                            </w:rPr>
                            <w:t>جَــامعـة القصيم</w:t>
                          </w:r>
                        </w:p>
                        <w:p w14:paraId="318F7059" w14:textId="77777777" w:rsidR="004C69D9" w:rsidRPr="00317FB2" w:rsidRDefault="004C69D9" w:rsidP="00956F9B">
                          <w:pPr>
                            <w:kinsoku w:val="0"/>
                            <w:overflowPunct w:val="0"/>
                            <w:spacing w:before="120" w:line="120" w:lineRule="auto"/>
                            <w:contextualSpacing/>
                            <w:jc w:val="center"/>
                            <w:textAlignment w:val="baseline"/>
                            <w:rPr>
                              <w:sz w:val="22"/>
                              <w:szCs w:val="22"/>
                              <w:rtl/>
                            </w:rPr>
                          </w:pPr>
                          <w:r w:rsidRPr="00317FB2">
                            <w:rPr>
                              <w:rFonts w:ascii="Monotype Koufi" w:cs="DecoType Naskh" w:hint="cs"/>
                              <w:b/>
                              <w:bCs/>
                              <w:color w:val="000000" w:themeColor="text1"/>
                              <w:kern w:val="24"/>
                              <w:sz w:val="22"/>
                              <w:szCs w:val="22"/>
                              <w:rtl/>
                            </w:rPr>
                            <w:t>عـمـادة الـبـحـث الـعـلـمـي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AECD77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428.1pt;margin-top:-32.45pt;width:96.25pt;height:58.2pt;z-index:2516561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" filled="f" fillcolor="#0c9" stroked="f">
              <v:textbox>
                <w:txbxContent>
                  <w:p w14:paraId="45137DEE" w14:textId="77777777" w:rsidR="004C69D9" w:rsidRPr="00317FB2" w:rsidRDefault="004C69D9" w:rsidP="00956F9B">
                    <w:pPr>
                      <w:kinsoku w:val="0"/>
                      <w:overflowPunct w:val="0"/>
                      <w:spacing w:line="120" w:lineRule="auto"/>
                      <w:contextualSpacing/>
                      <w:jc w:val="center"/>
                      <w:textAlignment w:val="baseline"/>
                      <w:rPr>
                        <w:sz w:val="22"/>
                        <w:szCs w:val="22"/>
                      </w:rPr>
                    </w:pPr>
                    <w:r w:rsidRPr="00317FB2">
                      <w:rPr>
                        <w:rFonts w:ascii="Simplified Arabic" w:cs="DecoType Naskh" w:hint="cs"/>
                        <w:b/>
                        <w:bCs/>
                        <w:color w:val="000000"/>
                        <w:kern w:val="24"/>
                        <w:sz w:val="22"/>
                        <w:szCs w:val="22"/>
                        <w:rtl/>
                      </w:rPr>
                      <w:t>المملكة العربية السعودية</w:t>
                    </w:r>
                  </w:p>
                  <w:p w14:paraId="17D2EDFA" w14:textId="18F38D21" w:rsidR="004C69D9" w:rsidRPr="00317FB2" w:rsidRDefault="004C69D9" w:rsidP="00956F9B">
                    <w:pPr>
                      <w:kinsoku w:val="0"/>
                      <w:overflowPunct w:val="0"/>
                      <w:spacing w:line="120" w:lineRule="auto"/>
                      <w:contextualSpacing/>
                      <w:jc w:val="center"/>
                      <w:textAlignment w:val="baseline"/>
                      <w:rPr>
                        <w:sz w:val="22"/>
                        <w:szCs w:val="22"/>
                        <w:rtl/>
                      </w:rPr>
                    </w:pPr>
                    <w:r w:rsidRPr="00317FB2">
                      <w:rPr>
                        <w:rFonts w:ascii="Simplified Arabic" w:cs="DecoType Naskh" w:hint="cs"/>
                        <w:b/>
                        <w:bCs/>
                        <w:color w:val="000000" w:themeColor="text1"/>
                        <w:kern w:val="24"/>
                        <w:sz w:val="22"/>
                        <w:szCs w:val="22"/>
                        <w:rtl/>
                      </w:rPr>
                      <w:t xml:space="preserve">وزارة التعليم </w:t>
                    </w:r>
                  </w:p>
                  <w:p w14:paraId="1200537C" w14:textId="77777777" w:rsidR="004C69D9" w:rsidRPr="00317FB2" w:rsidRDefault="004C69D9" w:rsidP="00956F9B">
                    <w:pPr>
                      <w:kinsoku w:val="0"/>
                      <w:overflowPunct w:val="0"/>
                      <w:spacing w:line="120" w:lineRule="auto"/>
                      <w:contextualSpacing/>
                      <w:jc w:val="center"/>
                      <w:textAlignment w:val="baseline"/>
                      <w:rPr>
                        <w:sz w:val="22"/>
                        <w:szCs w:val="22"/>
                        <w:rtl/>
                      </w:rPr>
                    </w:pPr>
                    <w:r w:rsidRPr="00317FB2">
                      <w:rPr>
                        <w:rFonts w:ascii="DecoType Thuluth" w:cs="DecoType Naskh" w:hint="cs"/>
                        <w:b/>
                        <w:bCs/>
                        <w:color w:val="000000"/>
                        <w:kern w:val="24"/>
                        <w:sz w:val="22"/>
                        <w:szCs w:val="22"/>
                        <w:rtl/>
                      </w:rPr>
                      <w:t>جَــامعـة القصيم</w:t>
                    </w:r>
                  </w:p>
                  <w:p w14:paraId="318F7059" w14:textId="77777777" w:rsidR="004C69D9" w:rsidRPr="00317FB2" w:rsidRDefault="004C69D9" w:rsidP="00956F9B">
                    <w:pPr>
                      <w:kinsoku w:val="0"/>
                      <w:overflowPunct w:val="0"/>
                      <w:spacing w:before="120" w:line="120" w:lineRule="auto"/>
                      <w:contextualSpacing/>
                      <w:jc w:val="center"/>
                      <w:textAlignment w:val="baseline"/>
                      <w:rPr>
                        <w:sz w:val="22"/>
                        <w:szCs w:val="22"/>
                        <w:rtl/>
                      </w:rPr>
                    </w:pPr>
                    <w:r w:rsidRPr="00317FB2">
                      <w:rPr>
                        <w:rFonts w:ascii="Monotype Koufi" w:cs="DecoType Naskh" w:hint="cs"/>
                        <w:b/>
                        <w:bCs/>
                        <w:color w:val="000000" w:themeColor="text1"/>
                        <w:kern w:val="24"/>
                        <w:sz w:val="22"/>
                        <w:szCs w:val="22"/>
                        <w:rtl/>
                      </w:rPr>
                      <w:t>عـمـادة الـبـحـث الـعـلـمـي</w:t>
                    </w:r>
                  </w:p>
                </w:txbxContent>
              </v:textbox>
            </v:shape>
          </w:pict>
        </mc:Fallback>
      </mc:AlternateContent>
    </w:r>
    <w:r w:rsidRPr="00956F9B"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8190DDE" wp14:editId="7DF32372">
              <wp:simplePos x="0" y="0"/>
              <wp:positionH relativeFrom="column">
                <wp:posOffset>-715645</wp:posOffset>
              </wp:positionH>
              <wp:positionV relativeFrom="paragraph">
                <wp:posOffset>-386080</wp:posOffset>
              </wp:positionV>
              <wp:extent cx="1560195" cy="685800"/>
              <wp:effectExtent l="0" t="0" r="0" b="0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019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CC99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C997E2" w14:textId="77777777" w:rsidR="004C69D9" w:rsidRPr="006A4AAB" w:rsidRDefault="004C69D9" w:rsidP="00956F9B">
                          <w:pPr>
                            <w:kinsoku w:val="0"/>
                            <w:overflowPunct w:val="0"/>
                            <w:contextualSpacing/>
                            <w:jc w:val="center"/>
                            <w:textAlignment w:val="baseline"/>
                            <w:rPr>
                              <w:rFonts w:ascii="Andalus" w:hAnsi="Andalus" w:cs="Andalus"/>
                              <w:sz w:val="16"/>
                              <w:szCs w:val="16"/>
                            </w:rPr>
                          </w:pPr>
                          <w:r w:rsidRPr="006A4AAB">
                            <w:rPr>
                              <w:rFonts w:ascii="Andalus" w:hAnsi="Andalus" w:cs="Andalus"/>
                              <w:b/>
                              <w:bCs/>
                              <w:color w:val="000000"/>
                              <w:kern w:val="24"/>
                              <w:sz w:val="16"/>
                              <w:szCs w:val="16"/>
                            </w:rPr>
                            <w:t>Kingdom of Saudi Arabia</w:t>
                          </w:r>
                        </w:p>
                        <w:p w14:paraId="34D48B73" w14:textId="77777777" w:rsidR="004C69D9" w:rsidRPr="006A4AAB" w:rsidRDefault="004C69D9" w:rsidP="00956F9B">
                          <w:pPr>
                            <w:kinsoku w:val="0"/>
                            <w:overflowPunct w:val="0"/>
                            <w:contextualSpacing/>
                            <w:jc w:val="center"/>
                            <w:textAlignment w:val="baseline"/>
                            <w:rPr>
                              <w:rFonts w:ascii="Andalus" w:hAnsi="Andalus" w:cs="Andalus"/>
                              <w:sz w:val="16"/>
                              <w:szCs w:val="16"/>
                              <w:lang w:val="en-GB"/>
                            </w:rPr>
                          </w:pPr>
                          <w:r w:rsidRPr="006A4AAB">
                            <w:rPr>
                              <w:rFonts w:ascii="Andalus" w:hAnsi="Andalus" w:cs="Andalus"/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  <w:lang w:val="en-GB"/>
                            </w:rPr>
                            <w:t>Ministry of Education</w:t>
                          </w:r>
                        </w:p>
                        <w:p w14:paraId="58F68627" w14:textId="77777777" w:rsidR="004C69D9" w:rsidRPr="006A4AAB" w:rsidRDefault="004C69D9" w:rsidP="00956F9B">
                          <w:pPr>
                            <w:kinsoku w:val="0"/>
                            <w:overflowPunct w:val="0"/>
                            <w:contextualSpacing/>
                            <w:jc w:val="center"/>
                            <w:textAlignment w:val="baseline"/>
                            <w:rPr>
                              <w:rFonts w:ascii="Andalus" w:hAnsi="Andalus" w:cs="Andalus"/>
                              <w:sz w:val="16"/>
                              <w:szCs w:val="16"/>
                              <w:lang w:val="en-GB"/>
                            </w:rPr>
                          </w:pPr>
                          <w:r w:rsidRPr="006A4AAB">
                            <w:rPr>
                              <w:rFonts w:ascii="Andalus" w:hAnsi="Andalus" w:cs="Andalus"/>
                              <w:b/>
                              <w:bCs/>
                              <w:color w:val="000000"/>
                              <w:kern w:val="24"/>
                              <w:sz w:val="16"/>
                              <w:szCs w:val="16"/>
                              <w:lang w:val="en-GB"/>
                            </w:rPr>
                            <w:t>Qassim University</w:t>
                          </w:r>
                        </w:p>
                        <w:p w14:paraId="04857C09" w14:textId="77777777" w:rsidR="004C69D9" w:rsidRPr="006A4AAB" w:rsidRDefault="004C69D9" w:rsidP="00956F9B">
                          <w:pPr>
                            <w:kinsoku w:val="0"/>
                            <w:overflowPunct w:val="0"/>
                            <w:spacing w:before="120"/>
                            <w:contextualSpacing/>
                            <w:jc w:val="center"/>
                            <w:textAlignment w:val="baseline"/>
                            <w:rPr>
                              <w:rFonts w:ascii="Andalus" w:hAnsi="Andalus" w:cs="Andalus"/>
                              <w:sz w:val="16"/>
                              <w:szCs w:val="16"/>
                              <w:lang w:val="en-GB"/>
                            </w:rPr>
                          </w:pPr>
                          <w:r w:rsidRPr="006A4AAB">
                            <w:rPr>
                              <w:rFonts w:ascii="Andalus" w:hAnsi="Andalus" w:cs="Andalus"/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  <w:lang w:val="en-GB"/>
                            </w:rPr>
                            <w:t>Deanship of Scientific Research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08190DDE" id="_x0000_s1027" type="#_x0000_t202" style="position:absolute;left:0;text-align:left;margin-left:-56.35pt;margin-top:-30.4pt;width:122.85pt;height:54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" filled="f" fillcolor="#0c9" stroked="f">
              <v:textbox>
                <w:txbxContent>
                  <w:p w14:paraId="34C997E2" w14:textId="77777777" w:rsidR="004C69D9" w:rsidRPr="006A4AAB" w:rsidRDefault="004C69D9" w:rsidP="00956F9B">
                    <w:pPr>
                      <w:kinsoku w:val="0"/>
                      <w:overflowPunct w:val="0"/>
                      <w:contextualSpacing/>
                      <w:jc w:val="center"/>
                      <w:textAlignment w:val="baseline"/>
                      <w:rPr>
                        <w:rFonts w:ascii="Andalus" w:hAnsi="Andalus" w:cs="Andalus"/>
                        <w:sz w:val="16"/>
                        <w:szCs w:val="16"/>
                      </w:rPr>
                    </w:pPr>
                    <w:r w:rsidRPr="006A4AAB">
                      <w:rPr>
                        <w:rFonts w:ascii="Andalus" w:hAnsi="Andalus" w:cs="Andalus"/>
                        <w:b/>
                        <w:bCs/>
                        <w:color w:val="000000"/>
                        <w:kern w:val="24"/>
                        <w:sz w:val="16"/>
                        <w:szCs w:val="16"/>
                      </w:rPr>
                      <w:t>Kingdom of Saudi Arabia</w:t>
                    </w:r>
                  </w:p>
                  <w:p w14:paraId="34D48B73" w14:textId="77777777" w:rsidR="004C69D9" w:rsidRPr="006A4AAB" w:rsidRDefault="004C69D9" w:rsidP="00956F9B">
                    <w:pPr>
                      <w:kinsoku w:val="0"/>
                      <w:overflowPunct w:val="0"/>
                      <w:contextualSpacing/>
                      <w:jc w:val="center"/>
                      <w:textAlignment w:val="baseline"/>
                      <w:rPr>
                        <w:rFonts w:ascii="Andalus" w:hAnsi="Andalus" w:cs="Andalus"/>
                        <w:sz w:val="16"/>
                        <w:szCs w:val="16"/>
                        <w:lang w:val="en-GB"/>
                      </w:rPr>
                    </w:pPr>
                    <w:r w:rsidRPr="006A4AAB">
                      <w:rPr>
                        <w:rFonts w:ascii="Andalus" w:hAnsi="Andalus" w:cs="Andalus"/>
                        <w:b/>
                        <w:bCs/>
                        <w:color w:val="000000" w:themeColor="text1"/>
                        <w:kern w:val="24"/>
                        <w:sz w:val="16"/>
                        <w:szCs w:val="16"/>
                        <w:lang w:val="en-GB"/>
                      </w:rPr>
                      <w:t>Ministry of Education</w:t>
                    </w:r>
                  </w:p>
                  <w:p w14:paraId="58F68627" w14:textId="77777777" w:rsidR="004C69D9" w:rsidRPr="006A4AAB" w:rsidRDefault="004C69D9" w:rsidP="00956F9B">
                    <w:pPr>
                      <w:kinsoku w:val="0"/>
                      <w:overflowPunct w:val="0"/>
                      <w:contextualSpacing/>
                      <w:jc w:val="center"/>
                      <w:textAlignment w:val="baseline"/>
                      <w:rPr>
                        <w:rFonts w:ascii="Andalus" w:hAnsi="Andalus" w:cs="Andalus"/>
                        <w:sz w:val="16"/>
                        <w:szCs w:val="16"/>
                        <w:lang w:val="en-GB"/>
                      </w:rPr>
                    </w:pPr>
                    <w:r w:rsidRPr="006A4AAB">
                      <w:rPr>
                        <w:rFonts w:ascii="Andalus" w:hAnsi="Andalus" w:cs="Andalus"/>
                        <w:b/>
                        <w:bCs/>
                        <w:color w:val="000000"/>
                        <w:kern w:val="24"/>
                        <w:sz w:val="16"/>
                        <w:szCs w:val="16"/>
                        <w:lang w:val="en-GB"/>
                      </w:rPr>
                      <w:t>Qassim University</w:t>
                    </w:r>
                  </w:p>
                  <w:p w14:paraId="04857C09" w14:textId="77777777" w:rsidR="004C69D9" w:rsidRPr="006A4AAB" w:rsidRDefault="004C69D9" w:rsidP="00956F9B">
                    <w:pPr>
                      <w:kinsoku w:val="0"/>
                      <w:overflowPunct w:val="0"/>
                      <w:spacing w:before="120"/>
                      <w:contextualSpacing/>
                      <w:jc w:val="center"/>
                      <w:textAlignment w:val="baseline"/>
                      <w:rPr>
                        <w:rFonts w:ascii="Andalus" w:hAnsi="Andalus" w:cs="Andalus"/>
                        <w:sz w:val="16"/>
                        <w:szCs w:val="16"/>
                        <w:lang w:val="en-GB"/>
                      </w:rPr>
                    </w:pPr>
                    <w:r w:rsidRPr="006A4AAB">
                      <w:rPr>
                        <w:rFonts w:ascii="Andalus" w:hAnsi="Andalus" w:cs="Andalus"/>
                        <w:b/>
                        <w:bCs/>
                        <w:color w:val="000000" w:themeColor="text1"/>
                        <w:kern w:val="24"/>
                        <w:sz w:val="16"/>
                        <w:szCs w:val="16"/>
                        <w:lang w:val="en-GB"/>
                      </w:rPr>
                      <w:t>Deanship of Scientific Research</w:t>
                    </w:r>
                  </w:p>
                </w:txbxContent>
              </v:textbox>
            </v:shape>
          </w:pict>
        </mc:Fallback>
      </mc:AlternateContent>
    </w:r>
    <w:r w:rsidRPr="00956F9B">
      <w:rPr>
        <w:noProof/>
      </w:rPr>
      <w:drawing>
        <wp:anchor distT="0" distB="0" distL="114300" distR="114300" simplePos="0" relativeHeight="251658239" behindDoc="0" locked="0" layoutInCell="1" allowOverlap="1" wp14:anchorId="5D684CCF" wp14:editId="12CAAD0F">
          <wp:simplePos x="0" y="0"/>
          <wp:positionH relativeFrom="column">
            <wp:posOffset>2124710</wp:posOffset>
          </wp:positionH>
          <wp:positionV relativeFrom="paragraph">
            <wp:posOffset>-532130</wp:posOffset>
          </wp:positionV>
          <wp:extent cx="2032000" cy="89662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2000" cy="896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BFE5F5B" w14:textId="5513F981" w:rsidR="004C69D9" w:rsidRDefault="004C69D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7554F5" wp14:editId="007F472A">
              <wp:simplePos x="0" y="0"/>
              <wp:positionH relativeFrom="page">
                <wp:posOffset>0</wp:posOffset>
              </wp:positionH>
              <wp:positionV relativeFrom="paragraph">
                <wp:posOffset>157398</wp:posOffset>
              </wp:positionV>
              <wp:extent cx="7936230" cy="223520"/>
              <wp:effectExtent l="0" t="0" r="7620" b="508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6230" cy="22352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40000"/>
                          <a:lumOff val="60000"/>
                          <a:alpha val="39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10573A6" w14:textId="1D6BF9F8" w:rsidR="004C69D9" w:rsidRPr="00956F9B" w:rsidRDefault="004C3915" w:rsidP="00956F9B">
                          <w:pPr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>
                            <w:rPr>
                              <w:rFonts w:ascii="Sakkal Majalla" w:hAnsi="Sakkal Majalla" w:cs="Sakkal Majalla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         </w:t>
                          </w:r>
                          <w:r w:rsidRPr="00956F9B"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نموذج طلب </w:t>
                          </w:r>
                          <w:r>
                            <w:rPr>
                              <w:rFonts w:ascii="Sakkal Majalla" w:hAnsi="Sakkal Majalla" w:cs="Sakkal Majalla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عم مشروع</w:t>
                          </w:r>
                          <w:r w:rsidRPr="00956F9B"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 xml:space="preserve"> بحث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C7554F5" id="Text Box 11" o:spid="_x0000_s1028" type="#_x0000_t202" style="position:absolute;left:0;text-align:left;margin-left:0;margin-top:12.4pt;width:624.9pt;height:17.6pt;z-index:25165926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" fillcolor="#dbdbdb [1302]" stroked="f">
              <v:fill opacity="25443f"/>
              <v:textbox inset=",0,,0">
                <w:txbxContent>
                  <w:p w14:paraId="210573A6" w14:textId="1D6BF9F8" w:rsidR="004C69D9" w:rsidRPr="00956F9B" w:rsidRDefault="004C3915" w:rsidP="00956F9B">
                    <w:pPr>
                      <w:jc w:val="center"/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  <w:rtl/>
                      </w:rPr>
                    </w:pPr>
                    <w:r>
                      <w:rPr>
                        <w:rFonts w:ascii="Sakkal Majalla" w:hAnsi="Sakkal Majalla" w:cs="Sakkal Majalla" w:hint="cs"/>
                        <w:b/>
                        <w:bCs/>
                        <w:sz w:val="24"/>
                        <w:szCs w:val="24"/>
                        <w:rtl/>
                      </w:rPr>
                      <w:t xml:space="preserve">          </w:t>
                    </w:r>
                    <w:r w:rsidRPr="00956F9B"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  <w:rtl/>
                      </w:rPr>
                      <w:t xml:space="preserve">نموذج طلب </w:t>
                    </w:r>
                    <w:r>
                      <w:rPr>
                        <w:rFonts w:ascii="Sakkal Majalla" w:hAnsi="Sakkal Majalla" w:cs="Sakkal Majalla" w:hint="cs"/>
                        <w:b/>
                        <w:bCs/>
                        <w:sz w:val="24"/>
                        <w:szCs w:val="24"/>
                        <w:rtl/>
                      </w:rPr>
                      <w:t>دعم مشروع</w:t>
                    </w:r>
                    <w:r w:rsidRPr="00956F9B"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  <w:rtl/>
                      </w:rPr>
                      <w:t xml:space="preserve"> بحث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p w14:paraId="08BEBB7E" w14:textId="4CC5A33B" w:rsidR="004C69D9" w:rsidRDefault="004C69D9">
    <w:pPr>
      <w:pStyle w:val="Header"/>
    </w:pPr>
  </w:p>
  <w:p w14:paraId="18F2431D" w14:textId="43EDD74C" w:rsidR="004C69D9" w:rsidRDefault="004C69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D2C22"/>
    <w:multiLevelType w:val="hybridMultilevel"/>
    <w:tmpl w:val="2A76614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5702C6"/>
    <w:multiLevelType w:val="hybridMultilevel"/>
    <w:tmpl w:val="E92E448E"/>
    <w:lvl w:ilvl="0" w:tplc="D95C4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655F5"/>
    <w:multiLevelType w:val="hybridMultilevel"/>
    <w:tmpl w:val="DD7C6118"/>
    <w:lvl w:ilvl="0" w:tplc="0C3C98B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2D4E76"/>
    <w:multiLevelType w:val="hybridMultilevel"/>
    <w:tmpl w:val="5D0A9EBA"/>
    <w:lvl w:ilvl="0" w:tplc="FD96F464">
      <w:numFmt w:val="bullet"/>
      <w:lvlText w:val=""/>
      <w:lvlJc w:val="left"/>
      <w:pPr>
        <w:ind w:left="4045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4" w15:restartNumberingAfterBreak="0">
    <w:nsid w:val="4C1B5F6D"/>
    <w:multiLevelType w:val="hybridMultilevel"/>
    <w:tmpl w:val="4F9A42D2"/>
    <w:lvl w:ilvl="0" w:tplc="F3A210A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323345C"/>
    <w:multiLevelType w:val="hybridMultilevel"/>
    <w:tmpl w:val="E2B4A10E"/>
    <w:lvl w:ilvl="0" w:tplc="9580F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8C2A58"/>
    <w:multiLevelType w:val="hybridMultilevel"/>
    <w:tmpl w:val="602CFE74"/>
    <w:lvl w:ilvl="0" w:tplc="0B2AA5B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6B6234"/>
    <w:multiLevelType w:val="hybridMultilevel"/>
    <w:tmpl w:val="6518D2D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cxMDC1MDQ0szRV0lEKTi0uzszPAykwrgUArYyjmiwAAAA="/>
  </w:docVars>
  <w:rsids>
    <w:rsidRoot w:val="00956F9B"/>
    <w:rsid w:val="00000024"/>
    <w:rsid w:val="00000851"/>
    <w:rsid w:val="0000699B"/>
    <w:rsid w:val="0001498F"/>
    <w:rsid w:val="00016587"/>
    <w:rsid w:val="0002610B"/>
    <w:rsid w:val="00045950"/>
    <w:rsid w:val="00051E48"/>
    <w:rsid w:val="00065097"/>
    <w:rsid w:val="00083987"/>
    <w:rsid w:val="00093F20"/>
    <w:rsid w:val="00097403"/>
    <w:rsid w:val="000C2445"/>
    <w:rsid w:val="000C3368"/>
    <w:rsid w:val="000C76D5"/>
    <w:rsid w:val="000D35A7"/>
    <w:rsid w:val="000D5C9C"/>
    <w:rsid w:val="000E3AEA"/>
    <w:rsid w:val="000E5372"/>
    <w:rsid w:val="000E5721"/>
    <w:rsid w:val="000E6CC7"/>
    <w:rsid w:val="0011115E"/>
    <w:rsid w:val="0014488C"/>
    <w:rsid w:val="00146F10"/>
    <w:rsid w:val="00164F3D"/>
    <w:rsid w:val="0017617A"/>
    <w:rsid w:val="00181EF4"/>
    <w:rsid w:val="00194301"/>
    <w:rsid w:val="001A3BE1"/>
    <w:rsid w:val="001B1631"/>
    <w:rsid w:val="001E18C8"/>
    <w:rsid w:val="00204027"/>
    <w:rsid w:val="00224271"/>
    <w:rsid w:val="002561B0"/>
    <w:rsid w:val="00277040"/>
    <w:rsid w:val="00280A63"/>
    <w:rsid w:val="002A0A8B"/>
    <w:rsid w:val="002B1309"/>
    <w:rsid w:val="002B2476"/>
    <w:rsid w:val="002E158D"/>
    <w:rsid w:val="002E2C13"/>
    <w:rsid w:val="002E5DCD"/>
    <w:rsid w:val="00302D69"/>
    <w:rsid w:val="0030415D"/>
    <w:rsid w:val="00321EE7"/>
    <w:rsid w:val="003410F1"/>
    <w:rsid w:val="00341603"/>
    <w:rsid w:val="00341874"/>
    <w:rsid w:val="00355150"/>
    <w:rsid w:val="00360445"/>
    <w:rsid w:val="003648BF"/>
    <w:rsid w:val="003717A8"/>
    <w:rsid w:val="00393FBF"/>
    <w:rsid w:val="00397179"/>
    <w:rsid w:val="003E6F81"/>
    <w:rsid w:val="004172A1"/>
    <w:rsid w:val="004358C2"/>
    <w:rsid w:val="00452069"/>
    <w:rsid w:val="004650F6"/>
    <w:rsid w:val="00474BE5"/>
    <w:rsid w:val="004C289F"/>
    <w:rsid w:val="004C3915"/>
    <w:rsid w:val="004C6101"/>
    <w:rsid w:val="004C69D9"/>
    <w:rsid w:val="004D194D"/>
    <w:rsid w:val="004D260A"/>
    <w:rsid w:val="004E1207"/>
    <w:rsid w:val="004E2BF6"/>
    <w:rsid w:val="004E3B54"/>
    <w:rsid w:val="00533C4A"/>
    <w:rsid w:val="005512C4"/>
    <w:rsid w:val="005601A6"/>
    <w:rsid w:val="005744D8"/>
    <w:rsid w:val="0057530A"/>
    <w:rsid w:val="005845E1"/>
    <w:rsid w:val="005B5416"/>
    <w:rsid w:val="005D0227"/>
    <w:rsid w:val="005E5C00"/>
    <w:rsid w:val="005F27DB"/>
    <w:rsid w:val="00615316"/>
    <w:rsid w:val="0064364B"/>
    <w:rsid w:val="00651232"/>
    <w:rsid w:val="0065698B"/>
    <w:rsid w:val="0067434F"/>
    <w:rsid w:val="0068138F"/>
    <w:rsid w:val="0068358D"/>
    <w:rsid w:val="0068561F"/>
    <w:rsid w:val="0069048C"/>
    <w:rsid w:val="006908D4"/>
    <w:rsid w:val="006A10D2"/>
    <w:rsid w:val="006A6C0D"/>
    <w:rsid w:val="006B0BAA"/>
    <w:rsid w:val="006B26BE"/>
    <w:rsid w:val="006B7D4E"/>
    <w:rsid w:val="006E61CE"/>
    <w:rsid w:val="006F0C13"/>
    <w:rsid w:val="006F6763"/>
    <w:rsid w:val="00703C98"/>
    <w:rsid w:val="0070774E"/>
    <w:rsid w:val="007232B7"/>
    <w:rsid w:val="00766EC9"/>
    <w:rsid w:val="00767A0F"/>
    <w:rsid w:val="007748B3"/>
    <w:rsid w:val="0078093F"/>
    <w:rsid w:val="007C7625"/>
    <w:rsid w:val="007F0AE2"/>
    <w:rsid w:val="007F25FB"/>
    <w:rsid w:val="00810C16"/>
    <w:rsid w:val="008116B4"/>
    <w:rsid w:val="00812F88"/>
    <w:rsid w:val="008204FA"/>
    <w:rsid w:val="00872F47"/>
    <w:rsid w:val="00896C2D"/>
    <w:rsid w:val="008A5B01"/>
    <w:rsid w:val="008B4480"/>
    <w:rsid w:val="008B75AF"/>
    <w:rsid w:val="008C6280"/>
    <w:rsid w:val="00900A0B"/>
    <w:rsid w:val="0090104E"/>
    <w:rsid w:val="009016F0"/>
    <w:rsid w:val="00911492"/>
    <w:rsid w:val="009165B9"/>
    <w:rsid w:val="009230AF"/>
    <w:rsid w:val="00956F9B"/>
    <w:rsid w:val="009610AF"/>
    <w:rsid w:val="009755CD"/>
    <w:rsid w:val="00982B23"/>
    <w:rsid w:val="009A10FE"/>
    <w:rsid w:val="009C04C5"/>
    <w:rsid w:val="009E1A8F"/>
    <w:rsid w:val="009F6229"/>
    <w:rsid w:val="009F73EF"/>
    <w:rsid w:val="00A16F81"/>
    <w:rsid w:val="00A45535"/>
    <w:rsid w:val="00A5101C"/>
    <w:rsid w:val="00A6016B"/>
    <w:rsid w:val="00A74F95"/>
    <w:rsid w:val="00A86EA0"/>
    <w:rsid w:val="00AA44C6"/>
    <w:rsid w:val="00AA67E0"/>
    <w:rsid w:val="00AB683C"/>
    <w:rsid w:val="00AC692B"/>
    <w:rsid w:val="00AC6FB7"/>
    <w:rsid w:val="00AD3931"/>
    <w:rsid w:val="00AF2CDE"/>
    <w:rsid w:val="00B12B4B"/>
    <w:rsid w:val="00B16B53"/>
    <w:rsid w:val="00B255D7"/>
    <w:rsid w:val="00B9273D"/>
    <w:rsid w:val="00B95268"/>
    <w:rsid w:val="00BA0F9A"/>
    <w:rsid w:val="00BA30D1"/>
    <w:rsid w:val="00BA67E8"/>
    <w:rsid w:val="00BA7A3F"/>
    <w:rsid w:val="00BB3518"/>
    <w:rsid w:val="00BC30B5"/>
    <w:rsid w:val="00BE25F4"/>
    <w:rsid w:val="00BE47D2"/>
    <w:rsid w:val="00BF0792"/>
    <w:rsid w:val="00C16294"/>
    <w:rsid w:val="00C26DEF"/>
    <w:rsid w:val="00C82D32"/>
    <w:rsid w:val="00C90D78"/>
    <w:rsid w:val="00C920FE"/>
    <w:rsid w:val="00C93491"/>
    <w:rsid w:val="00CA1A0A"/>
    <w:rsid w:val="00CA478F"/>
    <w:rsid w:val="00CB191F"/>
    <w:rsid w:val="00CC47DD"/>
    <w:rsid w:val="00CC55C8"/>
    <w:rsid w:val="00CD784F"/>
    <w:rsid w:val="00CE298C"/>
    <w:rsid w:val="00D226D0"/>
    <w:rsid w:val="00D27307"/>
    <w:rsid w:val="00D35CDB"/>
    <w:rsid w:val="00D40AAC"/>
    <w:rsid w:val="00D42D86"/>
    <w:rsid w:val="00D51BA2"/>
    <w:rsid w:val="00D644AF"/>
    <w:rsid w:val="00DA4C87"/>
    <w:rsid w:val="00DB707C"/>
    <w:rsid w:val="00E06A06"/>
    <w:rsid w:val="00E145D6"/>
    <w:rsid w:val="00E16179"/>
    <w:rsid w:val="00E22F57"/>
    <w:rsid w:val="00E37914"/>
    <w:rsid w:val="00E414F2"/>
    <w:rsid w:val="00E54A4E"/>
    <w:rsid w:val="00E70357"/>
    <w:rsid w:val="00E738DC"/>
    <w:rsid w:val="00EA152F"/>
    <w:rsid w:val="00EB432D"/>
    <w:rsid w:val="00EC2974"/>
    <w:rsid w:val="00EC7560"/>
    <w:rsid w:val="00ED5B24"/>
    <w:rsid w:val="00EE33B5"/>
    <w:rsid w:val="00EF403E"/>
    <w:rsid w:val="00F207FA"/>
    <w:rsid w:val="00F26CD3"/>
    <w:rsid w:val="00F535F3"/>
    <w:rsid w:val="00F557FF"/>
    <w:rsid w:val="00F618CA"/>
    <w:rsid w:val="00F72F9B"/>
    <w:rsid w:val="00F84CF2"/>
    <w:rsid w:val="00F949B0"/>
    <w:rsid w:val="00FA6AD8"/>
    <w:rsid w:val="00FC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6C349"/>
  <w15:chartTrackingRefBased/>
  <w15:docId w15:val="{0D6389CF-0594-4D61-A0A5-7730B09E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F9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18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qFormat/>
    <w:rsid w:val="00000851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6F9B"/>
  </w:style>
  <w:style w:type="paragraph" w:styleId="Footer">
    <w:name w:val="footer"/>
    <w:basedOn w:val="Normal"/>
    <w:link w:val="FooterChar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6F9B"/>
  </w:style>
  <w:style w:type="paragraph" w:styleId="NoSpacing">
    <w:name w:val="No Spacing"/>
    <w:uiPriority w:val="1"/>
    <w:qFormat/>
    <w:rsid w:val="00956F9B"/>
    <w:pPr>
      <w:spacing w:after="0" w:line="240" w:lineRule="auto"/>
    </w:pPr>
    <w:rPr>
      <w:color w:val="44546A" w:themeColor="text2"/>
      <w:sz w:val="20"/>
      <w:szCs w:val="20"/>
    </w:rPr>
  </w:style>
  <w:style w:type="paragraph" w:customStyle="1" w:styleId="DecimalAligned">
    <w:name w:val="Decimal Aligned"/>
    <w:basedOn w:val="Normal"/>
    <w:uiPriority w:val="40"/>
    <w:qFormat/>
    <w:rsid w:val="006B26BE"/>
    <w:pPr>
      <w:tabs>
        <w:tab w:val="decimal" w:pos="360"/>
      </w:tabs>
      <w:bidi w:val="0"/>
      <w:spacing w:after="200" w:line="276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6B26BE"/>
    <w:pPr>
      <w:bidi w:val="0"/>
    </w:pPr>
    <w:rPr>
      <w:rFonts w:asciiTheme="minorHAnsi" w:eastAsiaTheme="minorEastAsia" w:hAnsiTheme="minorHAnsi"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B26BE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6B26BE"/>
    <w:rPr>
      <w:i/>
      <w:iCs/>
    </w:rPr>
  </w:style>
  <w:style w:type="table" w:styleId="MediumShading2-Accent5">
    <w:name w:val="Medium Shading 2 Accent 5"/>
    <w:basedOn w:val="TableNormal"/>
    <w:uiPriority w:val="64"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alendar1">
    <w:name w:val="Calendar 1"/>
    <w:basedOn w:val="TableNormal"/>
    <w:uiPriority w:val="99"/>
    <w:qFormat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LightShading-Accent1">
    <w:name w:val="Light Shading Accent 1"/>
    <w:basedOn w:val="TableNormal"/>
    <w:uiPriority w:val="60"/>
    <w:rsid w:val="003E6F81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3E6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11492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C297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C2974"/>
    <w:rPr>
      <w:rFonts w:ascii="Times New Roman" w:eastAsia="Times New Roman" w:hAnsi="Times New Roman" w:cs="Traditional Arabic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C297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8B75AF"/>
    <w:rPr>
      <w:vertAlign w:val="superscript"/>
    </w:rPr>
  </w:style>
  <w:style w:type="character" w:customStyle="1" w:styleId="Heading5Char">
    <w:name w:val="Heading 5 Char"/>
    <w:basedOn w:val="DefaultParagraphFont"/>
    <w:link w:val="Heading5"/>
    <w:rsid w:val="00000851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FA6A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E18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E18C8"/>
    <w:pPr>
      <w:bidi w:val="0"/>
      <w:spacing w:before="480" w:line="276" w:lineRule="auto"/>
      <w:outlineLvl w:val="9"/>
    </w:pPr>
    <w:rPr>
      <w:b/>
      <w:bCs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E18C8"/>
    <w:pPr>
      <w:tabs>
        <w:tab w:val="right" w:leader="dot" w:pos="9350"/>
      </w:tabs>
      <w:bidi w:val="0"/>
      <w:spacing w:after="100" w:line="259" w:lineRule="auto"/>
      <w:jc w:val="right"/>
    </w:pPr>
    <w:rPr>
      <w:rFonts w:ascii="Sakkal Majalla" w:hAnsi="Sakkal Majalla" w:cs="Sakkal Majalla"/>
      <w:noProof/>
      <w:spacing w:val="-6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1E18C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44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48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480"/>
    <w:rPr>
      <w:rFonts w:ascii="Times New Roman" w:eastAsia="Times New Roman" w:hAnsi="Times New Roman" w:cs="Traditional Arab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4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480"/>
    <w:rPr>
      <w:rFonts w:ascii="Times New Roman" w:eastAsia="Times New Roman" w:hAnsi="Times New Roman" w:cs="Traditional Arabic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4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480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C1629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C55C8"/>
    <w:pPr>
      <w:bidi w:val="0"/>
      <w:spacing w:before="100" w:beforeAutospacing="1" w:after="100" w:afterAutospacing="1"/>
    </w:pPr>
    <w:rPr>
      <w:rFonts w:eastAsiaTheme="minorEastAsia" w:cs="Times New Roman"/>
      <w:sz w:val="24"/>
      <w:szCs w:val="24"/>
    </w:rPr>
  </w:style>
  <w:style w:type="paragraph" w:styleId="Revision">
    <w:name w:val="Revision"/>
    <w:hidden/>
    <w:uiPriority w:val="99"/>
    <w:semiHidden/>
    <w:rsid w:val="00767A0F"/>
    <w:pPr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0627D7EBFB943A29198F729C8EA4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426E0-2EF8-48DA-BC33-D9772E1E4274}"/>
      </w:docPartPr>
      <w:docPartBody>
        <w:p w:rsidR="00FE21AB" w:rsidRDefault="00BF4319" w:rsidP="00BF4319">
          <w:pPr>
            <w:pStyle w:val="50627D7EBFB943A29198F729C8EA44DF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25BC5E5B9706406FBFCA45969E718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CCCDE-F00F-405A-86CC-06324A1D51B6}"/>
      </w:docPartPr>
      <w:docPartBody>
        <w:p w:rsidR="00FE21AB" w:rsidRDefault="00BF4319" w:rsidP="00BF4319">
          <w:pPr>
            <w:pStyle w:val="25BC5E5B9706406FBFCA45969E718EA5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ADA5664DA6F6405294590CB6E60F2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76988-76BF-493D-BD0E-456D5A0F9CE7}"/>
      </w:docPartPr>
      <w:docPartBody>
        <w:p w:rsidR="00FE21AB" w:rsidRDefault="00BF4319" w:rsidP="00BF4319">
          <w:pPr>
            <w:pStyle w:val="ADA5664DA6F6405294590CB6E60F27B8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1A6776515542410DA91B0DB632E8F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E8B26-CF4D-4517-A5E7-0B3F1819BA92}"/>
      </w:docPartPr>
      <w:docPartBody>
        <w:p w:rsidR="00FE21AB" w:rsidRDefault="00BF4319" w:rsidP="00BF4319">
          <w:pPr>
            <w:pStyle w:val="1A6776515542410DA91B0DB632E8FB7F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1AF5113C75B345DD999198C777B70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F4D91-2DA2-4037-882C-55C1BCF25704}"/>
      </w:docPartPr>
      <w:docPartBody>
        <w:p w:rsidR="00FE21AB" w:rsidRDefault="00BF4319" w:rsidP="00BF4319">
          <w:pPr>
            <w:pStyle w:val="1AF5113C75B345DD999198C777B70195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240F166627894A8D961BA4930A812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9E761-F17B-459B-BC48-E3C21D5E5105}"/>
      </w:docPartPr>
      <w:docPartBody>
        <w:p w:rsidR="00FE21AB" w:rsidRDefault="00BF4319" w:rsidP="00BF4319">
          <w:pPr>
            <w:pStyle w:val="240F166627894A8D961BA4930A812E69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427C1220195D492D9C9E352E90745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DD42A-7932-4FC8-B7F3-FBA031F20A2F}"/>
      </w:docPartPr>
      <w:docPartBody>
        <w:p w:rsidR="00FE21AB" w:rsidRDefault="00BF4319" w:rsidP="00BF4319">
          <w:pPr>
            <w:pStyle w:val="427C1220195D492D9C9E352E90745F6C3"/>
          </w:pPr>
          <w:r w:rsidRPr="00812F88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02865318CCBD4C6E869475C4A90C4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F8E07-2286-4C47-83CA-430CC7C5048D}"/>
      </w:docPartPr>
      <w:docPartBody>
        <w:p w:rsidR="00FE21AB" w:rsidRDefault="00BF4319" w:rsidP="00BF4319">
          <w:pPr>
            <w:pStyle w:val="02865318CCBD4C6E869475C4A90C45A3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D260F809404644C6BCCB662A514BD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C46C2-6E0E-40D8-87DE-18710912A5AC}"/>
      </w:docPartPr>
      <w:docPartBody>
        <w:p w:rsidR="00FE21AB" w:rsidRDefault="00BF4319" w:rsidP="00BF4319">
          <w:pPr>
            <w:pStyle w:val="D260F809404644C6BCCB662A514BD424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1247AC20F25744F5982CAA17F86BA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D69DA-F3C8-4677-AAC1-18F9C63A711E}"/>
      </w:docPartPr>
      <w:docPartBody>
        <w:p w:rsidR="00FE21AB" w:rsidRDefault="00BF4319" w:rsidP="00BF4319">
          <w:pPr>
            <w:pStyle w:val="1247AC20F25744F5982CAA17F86BA4D3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A65C820AB3864FC1BADA6B5894B25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AE9BA-67F3-497B-9DE9-6218785F754C}"/>
      </w:docPartPr>
      <w:docPartBody>
        <w:p w:rsidR="00FE21AB" w:rsidRDefault="00BF4319" w:rsidP="00BF4319">
          <w:pPr>
            <w:pStyle w:val="A65C820AB3864FC1BADA6B5894B25FF33"/>
          </w:pPr>
          <w:r w:rsidRPr="00812F88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2BAB2B6D6D66417CB9F91C74B62C1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8D72-CA0C-4332-93F0-C65BD21CF05F}"/>
      </w:docPartPr>
      <w:docPartBody>
        <w:p w:rsidR="00FE21AB" w:rsidRDefault="00BF4319" w:rsidP="00BF4319">
          <w:pPr>
            <w:pStyle w:val="2BAB2B6D6D66417CB9F91C74B62C1BEA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FC549C2D6F4545E88AFF52C52811D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45047-5AF6-4844-86CE-D646906CCFE3}"/>
      </w:docPartPr>
      <w:docPartBody>
        <w:p w:rsidR="00FE21AB" w:rsidRDefault="00BF4319" w:rsidP="00BF4319">
          <w:pPr>
            <w:pStyle w:val="FC549C2D6F4545E88AFF52C52811D151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DC9084F87C7F49DA9711CD018063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6B525-227C-4A5A-B2CF-AAD0B4C0F66A}"/>
      </w:docPartPr>
      <w:docPartBody>
        <w:p w:rsidR="00FE21AB" w:rsidRDefault="00BF4319" w:rsidP="00BF4319">
          <w:pPr>
            <w:pStyle w:val="DC9084F87C7F49DA9711CD0180634B6D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E3C2C7C7370C48409BDED07FA1368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2BAF5-F9CC-47E3-A39E-ABDE5C7AA2D2}"/>
      </w:docPartPr>
      <w:docPartBody>
        <w:p w:rsidR="00FE21AB" w:rsidRDefault="00BF4319" w:rsidP="00BF4319">
          <w:pPr>
            <w:pStyle w:val="E3C2C7C7370C48409BDED07FA13689F53"/>
          </w:pPr>
          <w:r w:rsidRPr="00812F88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161A19E3C6BC448E9BFFC32B31EED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E4CBF-625D-4511-84DA-08056DA5396C}"/>
      </w:docPartPr>
      <w:docPartBody>
        <w:p w:rsidR="00FE21AB" w:rsidRDefault="00BF4319" w:rsidP="00BF4319">
          <w:pPr>
            <w:pStyle w:val="161A19E3C6BC448E9BFFC32B31EED28F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52C0C4CA55334418A070F1BA83C79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6DA64-7693-40A6-9578-EED781092FB5}"/>
      </w:docPartPr>
      <w:docPartBody>
        <w:p w:rsidR="00FE21AB" w:rsidRDefault="00BF4319" w:rsidP="00BF4319">
          <w:pPr>
            <w:pStyle w:val="52C0C4CA55334418A070F1BA83C79745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B681B953D4A84F8E8E62DFDA4C845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9FB1E-FCA0-4959-8148-C89866E0797C}"/>
      </w:docPartPr>
      <w:docPartBody>
        <w:p w:rsidR="00FE21AB" w:rsidRDefault="00BF4319" w:rsidP="00BF4319">
          <w:pPr>
            <w:pStyle w:val="B681B953D4A84F8E8E62DFDA4C845A98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19D19D0549E54EF6B3BDCF5782091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E30B0-C24E-4DF3-B244-25E93C6E4E4C}"/>
      </w:docPartPr>
      <w:docPartBody>
        <w:p w:rsidR="00FE21AB" w:rsidRDefault="00BF4319" w:rsidP="00BF4319">
          <w:pPr>
            <w:pStyle w:val="19D19D0549E54EF6B3BDCF57820911E5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08F4E3A6F8584347909AF118B0753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79B93-CEF6-4839-A974-01C89E3DDF46}"/>
      </w:docPartPr>
      <w:docPartBody>
        <w:p w:rsidR="00FE21AB" w:rsidRDefault="00BF4319" w:rsidP="00BF4319">
          <w:pPr>
            <w:pStyle w:val="08F4E3A6F8584347909AF118B07538B3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BD24EFA2B0F44C22A695D699A4216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AD40C-CCB1-4EF6-AE28-7D50BC5CAC80}"/>
      </w:docPartPr>
      <w:docPartBody>
        <w:p w:rsidR="00FE21AB" w:rsidRDefault="00BF4319" w:rsidP="00BF4319">
          <w:pPr>
            <w:pStyle w:val="BD24EFA2B0F44C22A695D699A4216E99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840044480260461B835D0B726DDB5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32893-738B-4619-8D10-6055DCBF312F}"/>
      </w:docPartPr>
      <w:docPartBody>
        <w:p w:rsidR="00FE21AB" w:rsidRDefault="00BF4319" w:rsidP="00BF4319">
          <w:pPr>
            <w:pStyle w:val="840044480260461B835D0B726DDB5E00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A8C253FEB60D4D9892DBB5C4935A9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8FDF0-102E-439A-B688-A8EC421BD135}"/>
      </w:docPartPr>
      <w:docPartBody>
        <w:p w:rsidR="00FE21AB" w:rsidRDefault="00BF4319" w:rsidP="00BF4319">
          <w:pPr>
            <w:pStyle w:val="A8C253FEB60D4D9892DBB5C4935A92193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67ABA3FC16E946DAAAF4164C12048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4721-4D31-4D3F-96E0-24025FD6D104}"/>
      </w:docPartPr>
      <w:docPartBody>
        <w:p w:rsidR="00FE21AB" w:rsidRDefault="00BF4319" w:rsidP="00BF4319">
          <w:pPr>
            <w:pStyle w:val="67ABA3FC16E946DAAAF4164C12048F943"/>
          </w:pPr>
          <w:r w:rsidRPr="00AB312F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FC259C74CA8E41CFA24F26D54B815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DE9CC-C4AC-4664-AAA5-6F3EF89BD29B}"/>
      </w:docPartPr>
      <w:docPartBody>
        <w:p w:rsidR="00F00786" w:rsidRDefault="00BF4319" w:rsidP="00BF4319">
          <w:pPr>
            <w:pStyle w:val="FC259C74CA8E41CFA24F26D54B815BEF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D0AF24739D1141528193D8561393F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6BA09-79E4-43BA-88CE-5CA68D190EFD}"/>
      </w:docPartPr>
      <w:docPartBody>
        <w:p w:rsidR="00F00786" w:rsidRDefault="00BF4319" w:rsidP="00BF4319">
          <w:pPr>
            <w:pStyle w:val="D0AF24739D1141528193D8561393F29D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391B5CE82BCE4B61B03EE0BC9FFC8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5DB31-8C57-47B8-A1B2-206E2D0E317B}"/>
      </w:docPartPr>
      <w:docPartBody>
        <w:p w:rsidR="00F00786" w:rsidRDefault="00BF4319" w:rsidP="00BF4319">
          <w:pPr>
            <w:pStyle w:val="391B5CE82BCE4B61B03EE0BC9FFC8BA4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84628D6087C447D781E4199FA33F4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8F688-BD0D-47F5-9E38-756B5136ABCE}"/>
      </w:docPartPr>
      <w:docPartBody>
        <w:p w:rsidR="00F00786" w:rsidRDefault="00BF4319" w:rsidP="00BF4319">
          <w:pPr>
            <w:pStyle w:val="84628D6087C447D781E4199FA33F4F70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DB0B4BCC8D4C40BDBA2C5A327F4A5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4463B-AC2C-4F4C-B72D-E94DF89059D9}"/>
      </w:docPartPr>
      <w:docPartBody>
        <w:p w:rsidR="00F00786" w:rsidRDefault="00BF4319" w:rsidP="00BF4319">
          <w:pPr>
            <w:pStyle w:val="DB0B4BCC8D4C40BDBA2C5A327F4A50C11"/>
          </w:pPr>
          <w:r w:rsidRPr="00812F88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79F22389494B426FB2FEA38C8C3B4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E6BE7-76B2-47A4-BC84-85BFFAC1E090}"/>
      </w:docPartPr>
      <w:docPartBody>
        <w:p w:rsidR="00F00786" w:rsidRDefault="00BF4319" w:rsidP="00BF4319">
          <w:pPr>
            <w:pStyle w:val="79F22389494B426FB2FEA38C8C3B4248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3E68A768B19E485FBCA5D1029277A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42C82-1F82-42DE-AAA7-70F9BCED84A9}"/>
      </w:docPartPr>
      <w:docPartBody>
        <w:p w:rsidR="00F00786" w:rsidRDefault="00BF4319" w:rsidP="00BF4319">
          <w:pPr>
            <w:pStyle w:val="3E68A768B19E485FBCA5D1029277A390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5E12E265440D4CDA9698DA5E513D8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73588-8DE3-4149-9D6C-D2A5D2724FD4}"/>
      </w:docPartPr>
      <w:docPartBody>
        <w:p w:rsidR="00F00786" w:rsidRDefault="00BF4319" w:rsidP="00BF4319">
          <w:pPr>
            <w:pStyle w:val="5E12E265440D4CDA9698DA5E513D8A79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D97EB312EFA5482EA13FE3D005CF1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BD3D5-B449-4911-9DF7-6F74F796910F}"/>
      </w:docPartPr>
      <w:docPartBody>
        <w:p w:rsidR="00F00786" w:rsidRDefault="00BF4319" w:rsidP="00BF4319">
          <w:pPr>
            <w:pStyle w:val="D97EB312EFA5482EA13FE3D005CF1B7F1"/>
          </w:pPr>
          <w:r w:rsidRPr="00D42D8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BDF50CC1630646A9A5B088E357608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36CF0-7B7E-40CD-865A-9631328723C3}"/>
      </w:docPartPr>
      <w:docPartBody>
        <w:p w:rsidR="00F00786" w:rsidRDefault="00BF4319" w:rsidP="00BF4319">
          <w:pPr>
            <w:pStyle w:val="BDF50CC1630646A9A5B088E357608461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7831CD86069E4665A9B70ABCF36B3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46BA2-CAA9-42AE-973C-C4D759F153F5}"/>
      </w:docPartPr>
      <w:docPartBody>
        <w:p w:rsidR="00F00786" w:rsidRDefault="00BF4319" w:rsidP="00BF4319">
          <w:pPr>
            <w:pStyle w:val="7831CD86069E4665A9B70ABCF36B39791"/>
          </w:pPr>
          <w:r w:rsidRPr="00E06A06">
            <w:rPr>
              <w:rStyle w:val="PlaceholderText"/>
              <w:rFonts w:ascii="Sakkal Majalla" w:hAnsi="Sakkal Majalla" w:cs="Sakkal Majalla"/>
            </w:rPr>
            <w:t>Click or tap here to enter text.</w:t>
          </w:r>
        </w:p>
      </w:docPartBody>
    </w:docPart>
    <w:docPart>
      <w:docPartPr>
        <w:name w:val="F2A2DF0014764E8D867010051D376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47AB5-3B6F-4590-8EAF-277DD49D87CD}"/>
      </w:docPartPr>
      <w:docPartBody>
        <w:p w:rsidR="00046197" w:rsidRDefault="00BF4319" w:rsidP="00BF4319">
          <w:pPr>
            <w:pStyle w:val="F2A2DF0014764E8D867010051D37667C1"/>
          </w:pPr>
          <w:r w:rsidRPr="00E06A06">
            <w:rPr>
              <w:rStyle w:val="PlaceholderText"/>
              <w:rFonts w:ascii="Sakkal Majalla" w:hAnsi="Sakkal Majalla" w:cs="Sakkal Majalla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F1C23F0E22842FAB431AF2B36A9A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0C413-BE4A-4159-BA47-9C9B2479141F}"/>
      </w:docPartPr>
      <w:docPartBody>
        <w:p w:rsidR="00046197" w:rsidRDefault="00BF4319" w:rsidP="00BF4319">
          <w:pPr>
            <w:pStyle w:val="5F1C23F0E22842FAB431AF2B36A9A2861"/>
          </w:pPr>
          <w:r w:rsidRPr="00E06A06">
            <w:rPr>
              <w:rStyle w:val="PlaceholderText"/>
              <w:rFonts w:ascii="Sakkal Majalla" w:hAnsi="Sakkal Majalla" w:cs="Sakkal Majalla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1AD9F81202B47B885D8B1077E3D4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ABF4-9BB8-4918-8696-ABA5992A0FD3}"/>
      </w:docPartPr>
      <w:docPartBody>
        <w:p w:rsidR="00046197" w:rsidRDefault="00BF4319" w:rsidP="00BF4319">
          <w:pPr>
            <w:pStyle w:val="11AD9F81202B47B885D8B1077E3D455B1"/>
          </w:pPr>
          <w:r w:rsidRPr="00E06A06">
            <w:rPr>
              <w:rStyle w:val="PlaceholderText"/>
              <w:rFonts w:ascii="Sakkal Majalla" w:hAnsi="Sakkal Majalla" w:cs="Sakkal Majalla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1F08605A2654EE3B0C8CE37388BD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87F05-8457-44B9-BE1A-2EA43C5DFC09}"/>
      </w:docPartPr>
      <w:docPartBody>
        <w:p w:rsidR="003B3E2D" w:rsidRDefault="00BF4319" w:rsidP="00BF4319">
          <w:pPr>
            <w:pStyle w:val="21F08605A2654EE3B0C8CE37388BDB801"/>
          </w:pPr>
          <w:r w:rsidRPr="00E06A06">
            <w:rPr>
              <w:rStyle w:val="PlaceholderText"/>
              <w:rFonts w:ascii="Sakkal Majalla" w:hAnsi="Sakkal Majalla" w:cs="Sakkal Majalla"/>
              <w:b/>
              <w:bCs/>
            </w:rPr>
            <w:t>Click or tap here to enter text.</w:t>
          </w:r>
        </w:p>
      </w:docPartBody>
    </w:docPart>
    <w:docPart>
      <w:docPartPr>
        <w:name w:val="3ECE87747CE8442D9FAA65B99514B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34BA3-21AB-485D-94F1-9631B219CBAF}"/>
      </w:docPartPr>
      <w:docPartBody>
        <w:p w:rsidR="003B3E2D" w:rsidRDefault="00BF4319" w:rsidP="00BF4319">
          <w:pPr>
            <w:pStyle w:val="3ECE87747CE8442D9FAA65B99514B5D91"/>
          </w:pPr>
          <w:r w:rsidRPr="00E06A06">
            <w:rPr>
              <w:rStyle w:val="PlaceholderText"/>
              <w:rFonts w:ascii="Sakkal Majalla" w:hAnsi="Sakkal Majalla" w:cs="Sakkal Majalla"/>
              <w:b/>
              <w:bCs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ecoType Naskh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053E"/>
    <w:rsid w:val="000056C7"/>
    <w:rsid w:val="00046197"/>
    <w:rsid w:val="000F76FD"/>
    <w:rsid w:val="001253FA"/>
    <w:rsid w:val="00177495"/>
    <w:rsid w:val="00184D13"/>
    <w:rsid w:val="001B7E58"/>
    <w:rsid w:val="001E494A"/>
    <w:rsid w:val="00235AF0"/>
    <w:rsid w:val="00264A65"/>
    <w:rsid w:val="002829B2"/>
    <w:rsid w:val="002B1455"/>
    <w:rsid w:val="00303BD2"/>
    <w:rsid w:val="00323211"/>
    <w:rsid w:val="003B3E2D"/>
    <w:rsid w:val="003B5730"/>
    <w:rsid w:val="003C0285"/>
    <w:rsid w:val="00400FF0"/>
    <w:rsid w:val="0040268D"/>
    <w:rsid w:val="00402B18"/>
    <w:rsid w:val="0048301D"/>
    <w:rsid w:val="004C18BB"/>
    <w:rsid w:val="004C39FC"/>
    <w:rsid w:val="0056053E"/>
    <w:rsid w:val="005E5DD7"/>
    <w:rsid w:val="00642671"/>
    <w:rsid w:val="0069693D"/>
    <w:rsid w:val="00704AB2"/>
    <w:rsid w:val="007203D3"/>
    <w:rsid w:val="007428E0"/>
    <w:rsid w:val="00882A8E"/>
    <w:rsid w:val="008B6720"/>
    <w:rsid w:val="008B6F94"/>
    <w:rsid w:val="009D1BE9"/>
    <w:rsid w:val="009D3AA0"/>
    <w:rsid w:val="009E036E"/>
    <w:rsid w:val="00A56A0F"/>
    <w:rsid w:val="00AD2836"/>
    <w:rsid w:val="00BB4A8A"/>
    <w:rsid w:val="00BF4319"/>
    <w:rsid w:val="00C32C44"/>
    <w:rsid w:val="00C6291D"/>
    <w:rsid w:val="00CD4770"/>
    <w:rsid w:val="00E12B77"/>
    <w:rsid w:val="00F00786"/>
    <w:rsid w:val="00F578DC"/>
    <w:rsid w:val="00F70211"/>
    <w:rsid w:val="00F76A36"/>
    <w:rsid w:val="00FE2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4319"/>
    <w:rPr>
      <w:color w:val="808080"/>
    </w:rPr>
  </w:style>
  <w:style w:type="paragraph" w:customStyle="1" w:styleId="4E4C29821FD044859F6154EE83ED7784">
    <w:name w:val="4E4C29821FD044859F6154EE83ED7784"/>
    <w:rsid w:val="0056053E"/>
    <w:pPr>
      <w:bidi/>
    </w:pPr>
  </w:style>
  <w:style w:type="paragraph" w:customStyle="1" w:styleId="8C69898A3D8642D1A42954AC34C0F6F3">
    <w:name w:val="8C69898A3D8642D1A42954AC34C0F6F3"/>
    <w:rsid w:val="0056053E"/>
    <w:pPr>
      <w:bidi/>
    </w:pPr>
  </w:style>
  <w:style w:type="paragraph" w:customStyle="1" w:styleId="89419416082A428BAED1BA3D0F62E80A">
    <w:name w:val="89419416082A428BAED1BA3D0F62E80A"/>
    <w:rsid w:val="0056053E"/>
    <w:pPr>
      <w:bidi/>
    </w:pPr>
  </w:style>
  <w:style w:type="paragraph" w:customStyle="1" w:styleId="E7025A61E27D4AEAB34D76F4CB513E38">
    <w:name w:val="E7025A61E27D4AEAB34D76F4CB513E38"/>
    <w:rsid w:val="0056053E"/>
    <w:pPr>
      <w:bidi/>
    </w:pPr>
  </w:style>
  <w:style w:type="paragraph" w:customStyle="1" w:styleId="7D0F096C06E64544BD710F94BFFB94A4">
    <w:name w:val="7D0F096C06E64544BD710F94BFFB94A4"/>
    <w:rsid w:val="0056053E"/>
    <w:pPr>
      <w:bidi/>
    </w:pPr>
  </w:style>
  <w:style w:type="paragraph" w:customStyle="1" w:styleId="894D640AF07B4B6892EF4B3D171F3970">
    <w:name w:val="894D640AF07B4B6892EF4B3D171F3970"/>
    <w:rsid w:val="0056053E"/>
    <w:pPr>
      <w:bidi/>
    </w:pPr>
  </w:style>
  <w:style w:type="paragraph" w:customStyle="1" w:styleId="C561D8B53D9D47F4819E1664BAD5684B">
    <w:name w:val="C561D8B53D9D47F4819E1664BAD5684B"/>
    <w:rsid w:val="0056053E"/>
    <w:pPr>
      <w:bidi/>
    </w:pPr>
  </w:style>
  <w:style w:type="paragraph" w:customStyle="1" w:styleId="CC1431673B9F44B6A5C780399DEBC3F3">
    <w:name w:val="CC1431673B9F44B6A5C780399DEBC3F3"/>
    <w:rsid w:val="0056053E"/>
    <w:pPr>
      <w:bidi/>
    </w:pPr>
  </w:style>
  <w:style w:type="paragraph" w:customStyle="1" w:styleId="56C53E3E6CC74269855EE9442733329E">
    <w:name w:val="56C53E3E6CC74269855EE9442733329E"/>
    <w:rsid w:val="0056053E"/>
    <w:pPr>
      <w:bidi/>
    </w:pPr>
  </w:style>
  <w:style w:type="paragraph" w:customStyle="1" w:styleId="DE63371B9348401CA1B0640AB222AFBC">
    <w:name w:val="DE63371B9348401CA1B0640AB222AFBC"/>
    <w:rsid w:val="0056053E"/>
    <w:pPr>
      <w:bidi/>
    </w:pPr>
  </w:style>
  <w:style w:type="paragraph" w:customStyle="1" w:styleId="E9EBA45FDBA143AFA53C7EC4A94AED1A">
    <w:name w:val="E9EBA45FDBA143AFA53C7EC4A94AED1A"/>
    <w:rsid w:val="0056053E"/>
    <w:pPr>
      <w:bidi/>
    </w:pPr>
  </w:style>
  <w:style w:type="paragraph" w:customStyle="1" w:styleId="66FD8733CF974ABE84A4C88BE74F5064">
    <w:name w:val="66FD8733CF974ABE84A4C88BE74F5064"/>
    <w:rsid w:val="0056053E"/>
    <w:pPr>
      <w:bidi/>
    </w:pPr>
  </w:style>
  <w:style w:type="paragraph" w:customStyle="1" w:styleId="A7533F3790A441CA85D97C710E044C3D">
    <w:name w:val="A7533F3790A441CA85D97C710E044C3D"/>
    <w:rsid w:val="0056053E"/>
    <w:pPr>
      <w:bidi/>
    </w:pPr>
  </w:style>
  <w:style w:type="paragraph" w:customStyle="1" w:styleId="1AB2157B7C3E429594B2B4652C493A18">
    <w:name w:val="1AB2157B7C3E429594B2B4652C493A18"/>
    <w:rsid w:val="0056053E"/>
    <w:pPr>
      <w:bidi/>
    </w:pPr>
  </w:style>
  <w:style w:type="paragraph" w:customStyle="1" w:styleId="A06D5C003F754021ABC6721CFE0C2149">
    <w:name w:val="A06D5C003F754021ABC6721CFE0C2149"/>
    <w:rsid w:val="0056053E"/>
    <w:pPr>
      <w:bidi/>
    </w:pPr>
  </w:style>
  <w:style w:type="paragraph" w:customStyle="1" w:styleId="8BDAEABE316F4705BE7D34C0FA8C41BA">
    <w:name w:val="8BDAEABE316F4705BE7D34C0FA8C41BA"/>
    <w:rsid w:val="0056053E"/>
    <w:pPr>
      <w:bidi/>
    </w:pPr>
  </w:style>
  <w:style w:type="paragraph" w:customStyle="1" w:styleId="46FE031686EB4744A2846D43D4B9C103">
    <w:name w:val="46FE031686EB4744A2846D43D4B9C103"/>
    <w:rsid w:val="0056053E"/>
    <w:pPr>
      <w:bidi/>
    </w:pPr>
  </w:style>
  <w:style w:type="paragraph" w:customStyle="1" w:styleId="BB1F7AAE66E2476D9F6D22FB5DE684C0">
    <w:name w:val="BB1F7AAE66E2476D9F6D22FB5DE684C0"/>
    <w:rsid w:val="0056053E"/>
    <w:pPr>
      <w:bidi/>
    </w:pPr>
  </w:style>
  <w:style w:type="paragraph" w:customStyle="1" w:styleId="6CE4CB95F9CA48B1B4C8DA8783627B68">
    <w:name w:val="6CE4CB95F9CA48B1B4C8DA8783627B68"/>
    <w:rsid w:val="0056053E"/>
    <w:pPr>
      <w:bidi/>
    </w:pPr>
  </w:style>
  <w:style w:type="paragraph" w:customStyle="1" w:styleId="CB64C491F39F455A95DA60B5F3344C66">
    <w:name w:val="CB64C491F39F455A95DA60B5F3344C66"/>
    <w:rsid w:val="0056053E"/>
    <w:pPr>
      <w:bidi/>
    </w:pPr>
  </w:style>
  <w:style w:type="paragraph" w:customStyle="1" w:styleId="1F5F5F3DC31648328E4B07F3EA2C426C">
    <w:name w:val="1F5F5F3DC31648328E4B07F3EA2C426C"/>
    <w:rsid w:val="0056053E"/>
    <w:pPr>
      <w:bidi/>
    </w:pPr>
  </w:style>
  <w:style w:type="paragraph" w:customStyle="1" w:styleId="92CB8F36171144C5BBC01BB299694860">
    <w:name w:val="92CB8F36171144C5BBC01BB299694860"/>
    <w:rsid w:val="0056053E"/>
    <w:pPr>
      <w:bidi/>
    </w:pPr>
  </w:style>
  <w:style w:type="paragraph" w:customStyle="1" w:styleId="5C5897398070456B873FF99E40983481">
    <w:name w:val="5C5897398070456B873FF99E40983481"/>
    <w:rsid w:val="0056053E"/>
    <w:pPr>
      <w:bidi/>
    </w:pPr>
  </w:style>
  <w:style w:type="paragraph" w:customStyle="1" w:styleId="617865414E4F45D8AE0532CB6B935A5F">
    <w:name w:val="617865414E4F45D8AE0532CB6B935A5F"/>
    <w:rsid w:val="0056053E"/>
    <w:pPr>
      <w:bidi/>
    </w:pPr>
  </w:style>
  <w:style w:type="paragraph" w:customStyle="1" w:styleId="9D343086CE164DDFA69F4D2BECEBFD81">
    <w:name w:val="9D343086CE164DDFA69F4D2BECEBFD81"/>
    <w:rsid w:val="0056053E"/>
    <w:pPr>
      <w:bidi/>
    </w:pPr>
  </w:style>
  <w:style w:type="paragraph" w:customStyle="1" w:styleId="7034B11DAEE04949B0EB545764D03497">
    <w:name w:val="7034B11DAEE04949B0EB545764D03497"/>
    <w:rsid w:val="0056053E"/>
    <w:pPr>
      <w:bidi/>
    </w:pPr>
  </w:style>
  <w:style w:type="paragraph" w:customStyle="1" w:styleId="8305AA254EC74AB9B60AFBB47647B6F8">
    <w:name w:val="8305AA254EC74AB9B60AFBB47647B6F8"/>
    <w:rsid w:val="0056053E"/>
    <w:pPr>
      <w:bidi/>
    </w:pPr>
  </w:style>
  <w:style w:type="paragraph" w:customStyle="1" w:styleId="4DAB3D5BE5224AE3BDBFC2F80F47A722">
    <w:name w:val="4DAB3D5BE5224AE3BDBFC2F80F47A722"/>
    <w:rsid w:val="0056053E"/>
    <w:pPr>
      <w:bidi/>
    </w:pPr>
  </w:style>
  <w:style w:type="paragraph" w:customStyle="1" w:styleId="FBE13049FCE6471ABF028B9A12AB7CC3">
    <w:name w:val="FBE13049FCE6471ABF028B9A12AB7CC3"/>
    <w:rsid w:val="0056053E"/>
    <w:pPr>
      <w:bidi/>
    </w:pPr>
  </w:style>
  <w:style w:type="paragraph" w:customStyle="1" w:styleId="7398F327DD584FC3B8971AA936B162F5">
    <w:name w:val="7398F327DD584FC3B8971AA936B162F5"/>
    <w:rsid w:val="0056053E"/>
    <w:pPr>
      <w:bidi/>
    </w:pPr>
  </w:style>
  <w:style w:type="paragraph" w:customStyle="1" w:styleId="3BCA0703F9EB48FFA567032CD58B0CE0">
    <w:name w:val="3BCA0703F9EB48FFA567032CD58B0CE0"/>
    <w:rsid w:val="0056053E"/>
    <w:pPr>
      <w:bidi/>
    </w:pPr>
  </w:style>
  <w:style w:type="paragraph" w:customStyle="1" w:styleId="CF980FCC8EC6424AB98144AE874DAACA">
    <w:name w:val="CF980FCC8EC6424AB98144AE874DAACA"/>
    <w:rsid w:val="0056053E"/>
    <w:pPr>
      <w:bidi/>
    </w:pPr>
  </w:style>
  <w:style w:type="paragraph" w:customStyle="1" w:styleId="3897AC5C288949BDBAA15911DA844FBF">
    <w:name w:val="3897AC5C288949BDBAA15911DA844FBF"/>
    <w:rsid w:val="0056053E"/>
    <w:pPr>
      <w:bidi/>
    </w:pPr>
  </w:style>
  <w:style w:type="paragraph" w:customStyle="1" w:styleId="458F20E9F4864610BE34752746AAED20">
    <w:name w:val="458F20E9F4864610BE34752746AAED20"/>
    <w:rsid w:val="0056053E"/>
    <w:pPr>
      <w:bidi/>
    </w:pPr>
  </w:style>
  <w:style w:type="paragraph" w:customStyle="1" w:styleId="40006A6C4EF541D9978515EEEAFB2066">
    <w:name w:val="40006A6C4EF541D9978515EEEAFB2066"/>
    <w:rsid w:val="0056053E"/>
    <w:pPr>
      <w:bidi/>
    </w:pPr>
  </w:style>
  <w:style w:type="paragraph" w:customStyle="1" w:styleId="A4BCD68AA312474C8EEAA551761BC11F">
    <w:name w:val="A4BCD68AA312474C8EEAA551761BC11F"/>
    <w:rsid w:val="0056053E"/>
    <w:pPr>
      <w:bidi/>
    </w:pPr>
  </w:style>
  <w:style w:type="paragraph" w:customStyle="1" w:styleId="10830B46021D4056AC34151623F27675">
    <w:name w:val="10830B46021D4056AC34151623F27675"/>
    <w:rsid w:val="0056053E"/>
    <w:pPr>
      <w:bidi/>
    </w:pPr>
  </w:style>
  <w:style w:type="paragraph" w:customStyle="1" w:styleId="358052BC752A4295B630EE57D730E10A">
    <w:name w:val="358052BC752A4295B630EE57D730E10A"/>
    <w:rsid w:val="0056053E"/>
    <w:pPr>
      <w:bidi/>
    </w:pPr>
  </w:style>
  <w:style w:type="paragraph" w:customStyle="1" w:styleId="1E5B13DF406D45988A17C0C611D65E12">
    <w:name w:val="1E5B13DF406D45988A17C0C611D65E12"/>
    <w:rsid w:val="0056053E"/>
    <w:pPr>
      <w:bidi/>
    </w:pPr>
  </w:style>
  <w:style w:type="paragraph" w:customStyle="1" w:styleId="0DFA1F66F365433188583863D864E2B5">
    <w:name w:val="0DFA1F66F365433188583863D864E2B5"/>
    <w:rsid w:val="0056053E"/>
    <w:pPr>
      <w:bidi/>
    </w:pPr>
  </w:style>
  <w:style w:type="paragraph" w:customStyle="1" w:styleId="B4B19F311E2644A186BE2C02525CAD7C">
    <w:name w:val="B4B19F311E2644A186BE2C02525CAD7C"/>
    <w:rsid w:val="0056053E"/>
    <w:pPr>
      <w:bidi/>
    </w:pPr>
  </w:style>
  <w:style w:type="paragraph" w:customStyle="1" w:styleId="54D68BAD0B794A0F84C92FDBC4698763">
    <w:name w:val="54D68BAD0B794A0F84C92FDBC4698763"/>
    <w:rsid w:val="0056053E"/>
    <w:pPr>
      <w:bidi/>
    </w:pPr>
  </w:style>
  <w:style w:type="paragraph" w:customStyle="1" w:styleId="C0A58081CA854802BD0C0347FD7499DB">
    <w:name w:val="C0A58081CA854802BD0C0347FD7499DB"/>
    <w:rsid w:val="0056053E"/>
    <w:pPr>
      <w:bidi/>
    </w:pPr>
  </w:style>
  <w:style w:type="paragraph" w:customStyle="1" w:styleId="9965A6734E1B45458A4B3FD3B77E254C">
    <w:name w:val="9965A6734E1B45458A4B3FD3B77E254C"/>
    <w:rsid w:val="0056053E"/>
    <w:pPr>
      <w:bidi/>
    </w:pPr>
  </w:style>
  <w:style w:type="paragraph" w:customStyle="1" w:styleId="90000B2508BE4E59B7E592A79DEBA90C">
    <w:name w:val="90000B2508BE4E59B7E592A79DEBA90C"/>
    <w:rsid w:val="0056053E"/>
    <w:pPr>
      <w:bidi/>
    </w:pPr>
  </w:style>
  <w:style w:type="paragraph" w:customStyle="1" w:styleId="E6210760D123499086EEA162F576B115">
    <w:name w:val="E6210760D123499086EEA162F576B115"/>
    <w:rsid w:val="0056053E"/>
    <w:pPr>
      <w:bidi/>
    </w:pPr>
  </w:style>
  <w:style w:type="paragraph" w:customStyle="1" w:styleId="D0F1F9FBFA0149DF9B0DE137B598196A">
    <w:name w:val="D0F1F9FBFA0149DF9B0DE137B598196A"/>
    <w:rsid w:val="0056053E"/>
    <w:pPr>
      <w:bidi/>
    </w:pPr>
  </w:style>
  <w:style w:type="paragraph" w:customStyle="1" w:styleId="39C38AC72B634A529EC1177FE18A0B66">
    <w:name w:val="39C38AC72B634A529EC1177FE18A0B66"/>
    <w:rsid w:val="0056053E"/>
    <w:pPr>
      <w:bidi/>
    </w:pPr>
  </w:style>
  <w:style w:type="paragraph" w:customStyle="1" w:styleId="8D5054C1A8204191AE1C17E3C9BE94A3">
    <w:name w:val="8D5054C1A8204191AE1C17E3C9BE94A3"/>
    <w:rsid w:val="0056053E"/>
    <w:pPr>
      <w:bidi/>
    </w:pPr>
  </w:style>
  <w:style w:type="paragraph" w:customStyle="1" w:styleId="2EADD12D5A10436C9D133C2C0F793A98">
    <w:name w:val="2EADD12D5A10436C9D133C2C0F793A98"/>
    <w:rsid w:val="0056053E"/>
    <w:pPr>
      <w:bidi/>
    </w:pPr>
  </w:style>
  <w:style w:type="paragraph" w:customStyle="1" w:styleId="D6A091AB1CE44FB2BA3DB0E699258F90">
    <w:name w:val="D6A091AB1CE44FB2BA3DB0E699258F90"/>
    <w:rsid w:val="0056053E"/>
    <w:pPr>
      <w:bidi/>
    </w:pPr>
  </w:style>
  <w:style w:type="paragraph" w:customStyle="1" w:styleId="A5CD712CDF8F435E8CE355F5669D8717">
    <w:name w:val="A5CD712CDF8F435E8CE355F5669D8717"/>
    <w:rsid w:val="0056053E"/>
    <w:pPr>
      <w:bidi/>
    </w:pPr>
  </w:style>
  <w:style w:type="paragraph" w:customStyle="1" w:styleId="1EB34AC59B7643D5B3C87BB6FCE3A13D">
    <w:name w:val="1EB34AC59B7643D5B3C87BB6FCE3A13D"/>
    <w:rsid w:val="0056053E"/>
    <w:pPr>
      <w:bidi/>
    </w:pPr>
  </w:style>
  <w:style w:type="paragraph" w:customStyle="1" w:styleId="ED3A740F0D15470F9131DD3DC35230F9">
    <w:name w:val="ED3A740F0D15470F9131DD3DC35230F9"/>
    <w:rsid w:val="0056053E"/>
    <w:pPr>
      <w:bidi/>
    </w:pPr>
  </w:style>
  <w:style w:type="paragraph" w:customStyle="1" w:styleId="CB637F1D9EF3481790DDE857123E5DD4">
    <w:name w:val="CB637F1D9EF3481790DDE857123E5DD4"/>
    <w:rsid w:val="0056053E"/>
    <w:pPr>
      <w:bidi/>
    </w:pPr>
  </w:style>
  <w:style w:type="paragraph" w:customStyle="1" w:styleId="B31DACEA7EA54826BB101AC19FF682B0">
    <w:name w:val="B31DACEA7EA54826BB101AC19FF682B0"/>
    <w:rsid w:val="0056053E"/>
    <w:pPr>
      <w:bidi/>
    </w:pPr>
  </w:style>
  <w:style w:type="paragraph" w:customStyle="1" w:styleId="8F0D343FB21849A29CC6E57FEC41B34A">
    <w:name w:val="8F0D343FB21849A29CC6E57FEC41B34A"/>
    <w:rsid w:val="0056053E"/>
    <w:pPr>
      <w:bidi/>
    </w:pPr>
  </w:style>
  <w:style w:type="paragraph" w:customStyle="1" w:styleId="616ABE0A50D44297B474FCB79C682160">
    <w:name w:val="616ABE0A50D44297B474FCB79C682160"/>
    <w:rsid w:val="0056053E"/>
    <w:pPr>
      <w:bidi/>
    </w:pPr>
  </w:style>
  <w:style w:type="paragraph" w:customStyle="1" w:styleId="36CF668DCC034F75BABF9BFDB840BF6C">
    <w:name w:val="36CF668DCC034F75BABF9BFDB840BF6C"/>
    <w:rsid w:val="0056053E"/>
    <w:pPr>
      <w:bidi/>
    </w:pPr>
  </w:style>
  <w:style w:type="paragraph" w:customStyle="1" w:styleId="66494650049B43FCA85F560050CB9270">
    <w:name w:val="66494650049B43FCA85F560050CB9270"/>
    <w:rsid w:val="0056053E"/>
    <w:pPr>
      <w:bidi/>
    </w:pPr>
  </w:style>
  <w:style w:type="paragraph" w:customStyle="1" w:styleId="C76B0BF6AD684B70856CEC01A29E4D89">
    <w:name w:val="C76B0BF6AD684B70856CEC01A29E4D89"/>
    <w:rsid w:val="0056053E"/>
    <w:pPr>
      <w:bidi/>
    </w:pPr>
  </w:style>
  <w:style w:type="paragraph" w:customStyle="1" w:styleId="8D090A5C751C4FF382E48F1798BBA948">
    <w:name w:val="8D090A5C751C4FF382E48F1798BBA948"/>
    <w:rsid w:val="0056053E"/>
    <w:pPr>
      <w:bidi/>
    </w:pPr>
  </w:style>
  <w:style w:type="paragraph" w:customStyle="1" w:styleId="361B6C90E04445FCBFD811885ADA5866">
    <w:name w:val="361B6C90E04445FCBFD811885ADA5866"/>
    <w:rsid w:val="0056053E"/>
    <w:pPr>
      <w:bidi/>
    </w:pPr>
  </w:style>
  <w:style w:type="paragraph" w:customStyle="1" w:styleId="30930149C36E4D85A79C6B14673881F2">
    <w:name w:val="30930149C36E4D85A79C6B14673881F2"/>
    <w:rsid w:val="0056053E"/>
    <w:pPr>
      <w:bidi/>
    </w:pPr>
  </w:style>
  <w:style w:type="paragraph" w:customStyle="1" w:styleId="2DF9C910FD20441BAC50B2EF29D6DB6F">
    <w:name w:val="2DF9C910FD20441BAC50B2EF29D6DB6F"/>
    <w:rsid w:val="0056053E"/>
    <w:pPr>
      <w:bidi/>
    </w:pPr>
  </w:style>
  <w:style w:type="paragraph" w:customStyle="1" w:styleId="5CDA2493FB8448F7A224C9D11A49A8EB">
    <w:name w:val="5CDA2493FB8448F7A224C9D11A49A8EB"/>
    <w:rsid w:val="0056053E"/>
    <w:pPr>
      <w:bidi/>
    </w:pPr>
  </w:style>
  <w:style w:type="paragraph" w:customStyle="1" w:styleId="6182CC63ADD7475BB450763458D6720C">
    <w:name w:val="6182CC63ADD7475BB450763458D6720C"/>
    <w:rsid w:val="0056053E"/>
    <w:pPr>
      <w:bidi/>
    </w:pPr>
  </w:style>
  <w:style w:type="paragraph" w:customStyle="1" w:styleId="9E9E88680A474986BB7315791A1C6866">
    <w:name w:val="9E9E88680A474986BB7315791A1C6866"/>
    <w:rsid w:val="0056053E"/>
    <w:pPr>
      <w:bidi/>
    </w:pPr>
  </w:style>
  <w:style w:type="paragraph" w:customStyle="1" w:styleId="CCF460CC4C3D45EFA54BDB7C176345FC">
    <w:name w:val="CCF460CC4C3D45EFA54BDB7C176345FC"/>
    <w:rsid w:val="0056053E"/>
    <w:pPr>
      <w:bidi/>
    </w:pPr>
  </w:style>
  <w:style w:type="paragraph" w:customStyle="1" w:styleId="44DC3263309F43AFA1080F93315120B5">
    <w:name w:val="44DC3263309F43AFA1080F93315120B5"/>
    <w:rsid w:val="0056053E"/>
    <w:pPr>
      <w:bidi/>
    </w:pPr>
  </w:style>
  <w:style w:type="paragraph" w:customStyle="1" w:styleId="B73D508DB1ED413895E4C8C4A1287F60">
    <w:name w:val="B73D508DB1ED413895E4C8C4A1287F60"/>
    <w:rsid w:val="0056053E"/>
    <w:pPr>
      <w:bidi/>
    </w:pPr>
  </w:style>
  <w:style w:type="paragraph" w:customStyle="1" w:styleId="7EC040AB352142328E32254F941455FA">
    <w:name w:val="7EC040AB352142328E32254F941455FA"/>
    <w:rsid w:val="0056053E"/>
    <w:pPr>
      <w:bidi/>
    </w:pPr>
  </w:style>
  <w:style w:type="paragraph" w:customStyle="1" w:styleId="7573DD5A6A424B678AEDDA3945BBD25E">
    <w:name w:val="7573DD5A6A424B678AEDDA3945BBD25E"/>
    <w:rsid w:val="0056053E"/>
    <w:pPr>
      <w:bidi/>
    </w:pPr>
  </w:style>
  <w:style w:type="paragraph" w:customStyle="1" w:styleId="55EAAC5575FC4B93A4D880D152B94479">
    <w:name w:val="55EAAC5575FC4B93A4D880D152B94479"/>
    <w:rsid w:val="0056053E"/>
    <w:pPr>
      <w:bidi/>
    </w:pPr>
  </w:style>
  <w:style w:type="paragraph" w:customStyle="1" w:styleId="1709ED13316B4E55BC540BDCC3F2289C">
    <w:name w:val="1709ED13316B4E55BC540BDCC3F2289C"/>
    <w:rsid w:val="0056053E"/>
    <w:pPr>
      <w:bidi/>
    </w:pPr>
  </w:style>
  <w:style w:type="paragraph" w:customStyle="1" w:styleId="92F28E81E4724321A620F2CDB3146518">
    <w:name w:val="92F28E81E4724321A620F2CDB3146518"/>
    <w:rsid w:val="0056053E"/>
    <w:pPr>
      <w:bidi/>
    </w:pPr>
  </w:style>
  <w:style w:type="paragraph" w:customStyle="1" w:styleId="AAB7C27AA08648EE8B6E149D8B13770B">
    <w:name w:val="AAB7C27AA08648EE8B6E149D8B13770B"/>
    <w:rsid w:val="0056053E"/>
    <w:pPr>
      <w:bidi/>
    </w:pPr>
  </w:style>
  <w:style w:type="paragraph" w:customStyle="1" w:styleId="B7E3DDF1FA014033B0520C66B80ED2EE">
    <w:name w:val="B7E3DDF1FA014033B0520C66B80ED2EE"/>
    <w:rsid w:val="0056053E"/>
    <w:pPr>
      <w:bidi/>
    </w:pPr>
  </w:style>
  <w:style w:type="paragraph" w:customStyle="1" w:styleId="ACD00C79D72741488B0791188F674BDD">
    <w:name w:val="ACD00C79D72741488B0791188F674BDD"/>
    <w:rsid w:val="0056053E"/>
    <w:pPr>
      <w:bidi/>
    </w:pPr>
  </w:style>
  <w:style w:type="paragraph" w:customStyle="1" w:styleId="5CE45F7B1F534BCCAD8222F8C3287C12">
    <w:name w:val="5CE45F7B1F534BCCAD8222F8C3287C12"/>
    <w:rsid w:val="0056053E"/>
    <w:pPr>
      <w:bidi/>
    </w:pPr>
  </w:style>
  <w:style w:type="paragraph" w:customStyle="1" w:styleId="D15C2BA6B53C4E259A00ECDBD5ACA9A3">
    <w:name w:val="D15C2BA6B53C4E259A00ECDBD5ACA9A3"/>
    <w:rsid w:val="0056053E"/>
    <w:pPr>
      <w:bidi/>
    </w:pPr>
  </w:style>
  <w:style w:type="paragraph" w:customStyle="1" w:styleId="7ABA31E7C5544C7497A78399458EB847">
    <w:name w:val="7ABA31E7C5544C7497A78399458EB847"/>
    <w:rsid w:val="0056053E"/>
    <w:pPr>
      <w:bidi/>
    </w:pPr>
  </w:style>
  <w:style w:type="paragraph" w:customStyle="1" w:styleId="7768A56AFD33471CBB11A707DE6BADF3">
    <w:name w:val="7768A56AFD33471CBB11A707DE6BADF3"/>
    <w:rsid w:val="0056053E"/>
    <w:pPr>
      <w:bidi/>
    </w:pPr>
  </w:style>
  <w:style w:type="paragraph" w:customStyle="1" w:styleId="1214F20FF3804B52820A0E756129B08A">
    <w:name w:val="1214F20FF3804B52820A0E756129B08A"/>
    <w:rsid w:val="0056053E"/>
    <w:pPr>
      <w:bidi/>
    </w:pPr>
  </w:style>
  <w:style w:type="paragraph" w:customStyle="1" w:styleId="84EAFE9619784C2E8FB101BDE768B460">
    <w:name w:val="84EAFE9619784C2E8FB101BDE768B460"/>
    <w:rsid w:val="0056053E"/>
    <w:pPr>
      <w:bidi/>
    </w:pPr>
  </w:style>
  <w:style w:type="paragraph" w:customStyle="1" w:styleId="C3908B0C567F410C98803323BA3ABD83">
    <w:name w:val="C3908B0C567F410C98803323BA3ABD83"/>
    <w:rsid w:val="0056053E"/>
    <w:pPr>
      <w:bidi/>
    </w:pPr>
  </w:style>
  <w:style w:type="paragraph" w:customStyle="1" w:styleId="A92BDF5A728A4D439489BE35716BF50E">
    <w:name w:val="A92BDF5A728A4D439489BE35716BF50E"/>
    <w:rsid w:val="0056053E"/>
    <w:pPr>
      <w:bidi/>
    </w:pPr>
  </w:style>
  <w:style w:type="paragraph" w:customStyle="1" w:styleId="62A1ABD9C61A4859B9A7F838051AA206">
    <w:name w:val="62A1ABD9C61A4859B9A7F838051AA206"/>
    <w:rsid w:val="0056053E"/>
    <w:pPr>
      <w:bidi/>
    </w:pPr>
  </w:style>
  <w:style w:type="paragraph" w:customStyle="1" w:styleId="B1F4AE7D060A47CC97E54728E8B6BC56">
    <w:name w:val="B1F4AE7D060A47CC97E54728E8B6BC56"/>
    <w:rsid w:val="0056053E"/>
    <w:pPr>
      <w:bidi/>
    </w:pPr>
  </w:style>
  <w:style w:type="paragraph" w:customStyle="1" w:styleId="06DB567E588A4E3881B12496C0747257">
    <w:name w:val="06DB567E588A4E3881B12496C0747257"/>
    <w:rsid w:val="0056053E"/>
    <w:pPr>
      <w:bidi/>
    </w:pPr>
  </w:style>
  <w:style w:type="paragraph" w:customStyle="1" w:styleId="885A8712880F487DAED10A54F996490E">
    <w:name w:val="885A8712880F487DAED10A54F996490E"/>
    <w:rsid w:val="0056053E"/>
    <w:pPr>
      <w:bidi/>
    </w:pPr>
  </w:style>
  <w:style w:type="paragraph" w:customStyle="1" w:styleId="8FD5E9DDF0B6474AADC2A64F13AD0D29">
    <w:name w:val="8FD5E9DDF0B6474AADC2A64F13AD0D29"/>
    <w:rsid w:val="0056053E"/>
    <w:pPr>
      <w:bidi/>
    </w:pPr>
  </w:style>
  <w:style w:type="paragraph" w:customStyle="1" w:styleId="3D66A5790BC04A99BFDBDE856D08E1F8">
    <w:name w:val="3D66A5790BC04A99BFDBDE856D08E1F8"/>
    <w:rsid w:val="0056053E"/>
    <w:pPr>
      <w:bidi/>
    </w:pPr>
  </w:style>
  <w:style w:type="paragraph" w:customStyle="1" w:styleId="B19DFD243F6D453A81FC46C3BCAD6330">
    <w:name w:val="B19DFD243F6D453A81FC46C3BCAD6330"/>
    <w:rsid w:val="0056053E"/>
    <w:pPr>
      <w:bidi/>
    </w:pPr>
  </w:style>
  <w:style w:type="paragraph" w:customStyle="1" w:styleId="B95DF21DB9024C5782618A095F8C07E8">
    <w:name w:val="B95DF21DB9024C5782618A095F8C07E8"/>
    <w:rsid w:val="0056053E"/>
    <w:pPr>
      <w:bidi/>
    </w:pPr>
  </w:style>
  <w:style w:type="paragraph" w:customStyle="1" w:styleId="397DDCA94F4E4803BB93ADE7705E1267">
    <w:name w:val="397DDCA94F4E4803BB93ADE7705E1267"/>
    <w:rsid w:val="0056053E"/>
    <w:pPr>
      <w:bidi/>
    </w:pPr>
  </w:style>
  <w:style w:type="paragraph" w:customStyle="1" w:styleId="3DC24FCB4A1648CC997D2D77D7C62355">
    <w:name w:val="3DC24FCB4A1648CC997D2D77D7C62355"/>
    <w:rsid w:val="0056053E"/>
    <w:pPr>
      <w:bidi/>
    </w:pPr>
  </w:style>
  <w:style w:type="paragraph" w:customStyle="1" w:styleId="E15FD3DC14FE4B44B1CBBC0AEB1130D4">
    <w:name w:val="E15FD3DC14FE4B44B1CBBC0AEB1130D4"/>
    <w:rsid w:val="0056053E"/>
    <w:pPr>
      <w:bidi/>
    </w:pPr>
  </w:style>
  <w:style w:type="paragraph" w:customStyle="1" w:styleId="F3E5BCD4AC2E4B44A7488E7F3CAC6D64">
    <w:name w:val="F3E5BCD4AC2E4B44A7488E7F3CAC6D64"/>
    <w:rsid w:val="0056053E"/>
    <w:pPr>
      <w:bidi/>
    </w:pPr>
  </w:style>
  <w:style w:type="paragraph" w:customStyle="1" w:styleId="28FA996091124C1FAA191DC9856697BF">
    <w:name w:val="28FA996091124C1FAA191DC9856697BF"/>
    <w:rsid w:val="0056053E"/>
    <w:pPr>
      <w:bidi/>
    </w:pPr>
  </w:style>
  <w:style w:type="paragraph" w:customStyle="1" w:styleId="8C5E4D9F17364B03B0EEB3961A4BE608">
    <w:name w:val="8C5E4D9F17364B03B0EEB3961A4BE608"/>
    <w:rsid w:val="0056053E"/>
    <w:pPr>
      <w:bidi/>
    </w:pPr>
  </w:style>
  <w:style w:type="paragraph" w:customStyle="1" w:styleId="605F7EEC26A64C74B36BF3A939C6ED70">
    <w:name w:val="605F7EEC26A64C74B36BF3A939C6ED70"/>
    <w:rsid w:val="0056053E"/>
    <w:pPr>
      <w:bidi/>
    </w:pPr>
  </w:style>
  <w:style w:type="paragraph" w:customStyle="1" w:styleId="B2EFADA5F2D54482A40118FB2402A57D">
    <w:name w:val="B2EFADA5F2D54482A40118FB2402A57D"/>
    <w:rsid w:val="0056053E"/>
    <w:pPr>
      <w:bidi/>
    </w:pPr>
  </w:style>
  <w:style w:type="paragraph" w:customStyle="1" w:styleId="D22F6EFF664C45C1A5A8576DDEEE020D">
    <w:name w:val="D22F6EFF664C45C1A5A8576DDEEE020D"/>
    <w:rsid w:val="0056053E"/>
    <w:pPr>
      <w:bidi/>
    </w:pPr>
  </w:style>
  <w:style w:type="paragraph" w:customStyle="1" w:styleId="3F941AE100554D0FA51B1FD25BFC6046">
    <w:name w:val="3F941AE100554D0FA51B1FD25BFC6046"/>
    <w:rsid w:val="0056053E"/>
    <w:pPr>
      <w:bidi/>
    </w:pPr>
  </w:style>
  <w:style w:type="paragraph" w:customStyle="1" w:styleId="D74408765A0645049C7CF63FF62104AE">
    <w:name w:val="D74408765A0645049C7CF63FF62104AE"/>
    <w:rsid w:val="0056053E"/>
    <w:pPr>
      <w:bidi/>
    </w:pPr>
  </w:style>
  <w:style w:type="paragraph" w:customStyle="1" w:styleId="233BC58E85F94DBF8B33E17428D3A5D6">
    <w:name w:val="233BC58E85F94DBF8B33E17428D3A5D6"/>
    <w:rsid w:val="0056053E"/>
    <w:pPr>
      <w:bidi/>
    </w:pPr>
  </w:style>
  <w:style w:type="paragraph" w:customStyle="1" w:styleId="484A14EB7187492E94274F595E8D29A0">
    <w:name w:val="484A14EB7187492E94274F595E8D29A0"/>
    <w:rsid w:val="0056053E"/>
    <w:pPr>
      <w:bidi/>
    </w:pPr>
  </w:style>
  <w:style w:type="paragraph" w:customStyle="1" w:styleId="F7707EBC9A1B421881F3EB8C13A50714">
    <w:name w:val="F7707EBC9A1B421881F3EB8C13A50714"/>
    <w:rsid w:val="0056053E"/>
    <w:pPr>
      <w:bidi/>
    </w:pPr>
  </w:style>
  <w:style w:type="paragraph" w:customStyle="1" w:styleId="ED95E180604F4861AF40BEAB0E41EC27">
    <w:name w:val="ED95E180604F4861AF40BEAB0E41EC27"/>
    <w:rsid w:val="0056053E"/>
    <w:pPr>
      <w:bidi/>
    </w:pPr>
  </w:style>
  <w:style w:type="paragraph" w:customStyle="1" w:styleId="68AB6BFAD60B413DB6B82ECF456E8A2E">
    <w:name w:val="68AB6BFAD60B413DB6B82ECF456E8A2E"/>
    <w:rsid w:val="0056053E"/>
    <w:pPr>
      <w:bidi/>
    </w:pPr>
  </w:style>
  <w:style w:type="paragraph" w:customStyle="1" w:styleId="804983820EC045E58ED24EA49346F5FD">
    <w:name w:val="804983820EC045E58ED24EA49346F5FD"/>
    <w:rsid w:val="0056053E"/>
    <w:pPr>
      <w:bidi/>
    </w:pPr>
  </w:style>
  <w:style w:type="paragraph" w:customStyle="1" w:styleId="C3CAF5DD83BD448F9D7BBCDC8FFE4459">
    <w:name w:val="C3CAF5DD83BD448F9D7BBCDC8FFE4459"/>
    <w:rsid w:val="0056053E"/>
    <w:pPr>
      <w:bidi/>
    </w:pPr>
  </w:style>
  <w:style w:type="paragraph" w:customStyle="1" w:styleId="15AB567D8ECF44A2BC97ABFB4E767A13">
    <w:name w:val="15AB567D8ECF44A2BC97ABFB4E767A13"/>
    <w:rsid w:val="0056053E"/>
    <w:pPr>
      <w:bidi/>
    </w:pPr>
  </w:style>
  <w:style w:type="paragraph" w:customStyle="1" w:styleId="D8703724FDCD4783AF21A5389F304F0F">
    <w:name w:val="D8703724FDCD4783AF21A5389F304F0F"/>
    <w:rsid w:val="0056053E"/>
    <w:pPr>
      <w:bidi/>
    </w:pPr>
  </w:style>
  <w:style w:type="paragraph" w:customStyle="1" w:styleId="926FD3B0A5D64704BCD5303A6A921BF2">
    <w:name w:val="926FD3B0A5D64704BCD5303A6A921BF2"/>
    <w:rsid w:val="0056053E"/>
    <w:pPr>
      <w:bidi/>
    </w:pPr>
  </w:style>
  <w:style w:type="paragraph" w:customStyle="1" w:styleId="C5EF57EC577E422997D13BC759DF288B">
    <w:name w:val="C5EF57EC577E422997D13BC759DF288B"/>
    <w:rsid w:val="0056053E"/>
    <w:pPr>
      <w:bidi/>
    </w:pPr>
  </w:style>
  <w:style w:type="paragraph" w:customStyle="1" w:styleId="4C792BAF2E7147D7B830C5CAFAAAE1DD">
    <w:name w:val="4C792BAF2E7147D7B830C5CAFAAAE1DD"/>
    <w:rsid w:val="0056053E"/>
    <w:pPr>
      <w:bidi/>
    </w:pPr>
  </w:style>
  <w:style w:type="paragraph" w:customStyle="1" w:styleId="A45E1BF15BB049DE8E47D5FA9DADF087">
    <w:name w:val="A45E1BF15BB049DE8E47D5FA9DADF087"/>
    <w:rsid w:val="0056053E"/>
    <w:pPr>
      <w:bidi/>
    </w:pPr>
  </w:style>
  <w:style w:type="paragraph" w:customStyle="1" w:styleId="48F0D05B1C2D49AD91822AE508469988">
    <w:name w:val="48F0D05B1C2D49AD91822AE508469988"/>
    <w:rsid w:val="0056053E"/>
    <w:pPr>
      <w:bidi/>
    </w:pPr>
  </w:style>
  <w:style w:type="paragraph" w:customStyle="1" w:styleId="118160E487D749AC8EC5982F94B5ABFF">
    <w:name w:val="118160E487D749AC8EC5982F94B5ABFF"/>
    <w:rsid w:val="0056053E"/>
    <w:pPr>
      <w:bidi/>
    </w:pPr>
  </w:style>
  <w:style w:type="paragraph" w:customStyle="1" w:styleId="F50A18BB2B2B42D1A697DF0546BA7F31">
    <w:name w:val="F50A18BB2B2B42D1A697DF0546BA7F31"/>
    <w:rsid w:val="0056053E"/>
    <w:pPr>
      <w:bidi/>
    </w:pPr>
  </w:style>
  <w:style w:type="paragraph" w:customStyle="1" w:styleId="395292C190764A4FB333D3451FCF29CC">
    <w:name w:val="395292C190764A4FB333D3451FCF29CC"/>
    <w:rsid w:val="0056053E"/>
    <w:pPr>
      <w:bidi/>
    </w:pPr>
  </w:style>
  <w:style w:type="paragraph" w:customStyle="1" w:styleId="397B66E91AE3415684D53484C762DDA5">
    <w:name w:val="397B66E91AE3415684D53484C762DDA5"/>
    <w:rsid w:val="0056053E"/>
    <w:pPr>
      <w:bidi/>
    </w:pPr>
  </w:style>
  <w:style w:type="paragraph" w:customStyle="1" w:styleId="98BADE522BAB4ECDB5D1CB5347E33C44">
    <w:name w:val="98BADE522BAB4ECDB5D1CB5347E33C44"/>
    <w:rsid w:val="0056053E"/>
    <w:pPr>
      <w:bidi/>
    </w:pPr>
  </w:style>
  <w:style w:type="paragraph" w:customStyle="1" w:styleId="5F25C9276800457691838A21952BFBDE">
    <w:name w:val="5F25C9276800457691838A21952BFBDE"/>
    <w:rsid w:val="0056053E"/>
    <w:pPr>
      <w:bidi/>
    </w:pPr>
  </w:style>
  <w:style w:type="paragraph" w:customStyle="1" w:styleId="9FA20350593A4E20BF4D3B447B1F33B6">
    <w:name w:val="9FA20350593A4E20BF4D3B447B1F33B6"/>
    <w:rsid w:val="0056053E"/>
    <w:pPr>
      <w:bidi/>
    </w:pPr>
  </w:style>
  <w:style w:type="paragraph" w:customStyle="1" w:styleId="CF969676D4794913AC02813D7B654582">
    <w:name w:val="CF969676D4794913AC02813D7B654582"/>
    <w:rsid w:val="0056053E"/>
    <w:pPr>
      <w:bidi/>
    </w:pPr>
  </w:style>
  <w:style w:type="paragraph" w:customStyle="1" w:styleId="DC071C53D56D4D63AB86CC35BF08C8EC">
    <w:name w:val="DC071C53D56D4D63AB86CC35BF08C8EC"/>
    <w:rsid w:val="0056053E"/>
    <w:pPr>
      <w:bidi/>
    </w:pPr>
  </w:style>
  <w:style w:type="paragraph" w:customStyle="1" w:styleId="B0803A1B9C8B442A8E22E5612A50C44E">
    <w:name w:val="B0803A1B9C8B442A8E22E5612A50C44E"/>
    <w:rsid w:val="0056053E"/>
    <w:pPr>
      <w:bidi/>
    </w:pPr>
  </w:style>
  <w:style w:type="paragraph" w:customStyle="1" w:styleId="BE78578CBA7C4C118C4FBBB48AFEF78B">
    <w:name w:val="BE78578CBA7C4C118C4FBBB48AFEF78B"/>
    <w:rsid w:val="0056053E"/>
    <w:pPr>
      <w:bidi/>
    </w:pPr>
  </w:style>
  <w:style w:type="paragraph" w:customStyle="1" w:styleId="0F93FB9794064C86A624BAE4DB073C8C">
    <w:name w:val="0F93FB9794064C86A624BAE4DB073C8C"/>
    <w:rsid w:val="0056053E"/>
    <w:pPr>
      <w:bidi/>
    </w:pPr>
  </w:style>
  <w:style w:type="paragraph" w:customStyle="1" w:styleId="2CD0F1DDCF874976B60936F181FAFE48">
    <w:name w:val="2CD0F1DDCF874976B60936F181FAFE48"/>
    <w:rsid w:val="0056053E"/>
    <w:pPr>
      <w:bidi/>
    </w:pPr>
  </w:style>
  <w:style w:type="paragraph" w:customStyle="1" w:styleId="D4BEDA0E47EB4EF5A358ADD6AA7060D0">
    <w:name w:val="D4BEDA0E47EB4EF5A358ADD6AA7060D0"/>
    <w:rsid w:val="0056053E"/>
    <w:pPr>
      <w:bidi/>
    </w:pPr>
  </w:style>
  <w:style w:type="paragraph" w:customStyle="1" w:styleId="4319471D473541E88F8AD0CA60A97612">
    <w:name w:val="4319471D473541E88F8AD0CA60A97612"/>
    <w:rsid w:val="0056053E"/>
    <w:pPr>
      <w:bidi/>
    </w:pPr>
  </w:style>
  <w:style w:type="paragraph" w:customStyle="1" w:styleId="89B84B4075C64099944FD52F908C6657">
    <w:name w:val="89B84B4075C64099944FD52F908C6657"/>
    <w:rsid w:val="0056053E"/>
    <w:pPr>
      <w:bidi/>
    </w:pPr>
  </w:style>
  <w:style w:type="paragraph" w:customStyle="1" w:styleId="7C7EE3B4DB16465A96EF9904252FEF37">
    <w:name w:val="7C7EE3B4DB16465A96EF9904252FEF37"/>
    <w:rsid w:val="0056053E"/>
    <w:pPr>
      <w:bidi/>
    </w:pPr>
  </w:style>
  <w:style w:type="paragraph" w:customStyle="1" w:styleId="2BFD98689BE84AC0B3B98B3F3BD21300">
    <w:name w:val="2BFD98689BE84AC0B3B98B3F3BD21300"/>
    <w:rsid w:val="0056053E"/>
    <w:pPr>
      <w:bidi/>
    </w:pPr>
  </w:style>
  <w:style w:type="paragraph" w:customStyle="1" w:styleId="C98B0CB68E3348C38BF4662CC00612A6">
    <w:name w:val="C98B0CB68E3348C38BF4662CC00612A6"/>
    <w:rsid w:val="0056053E"/>
    <w:pPr>
      <w:bidi/>
    </w:pPr>
  </w:style>
  <w:style w:type="paragraph" w:customStyle="1" w:styleId="A5720BCF175A4B8DB124E7A8B5E1ED6B">
    <w:name w:val="A5720BCF175A4B8DB124E7A8B5E1ED6B"/>
    <w:rsid w:val="0056053E"/>
    <w:pPr>
      <w:bidi/>
    </w:pPr>
  </w:style>
  <w:style w:type="paragraph" w:customStyle="1" w:styleId="C7569B00F5ED47A0A4890B2F70B35161">
    <w:name w:val="C7569B00F5ED47A0A4890B2F70B35161"/>
    <w:rsid w:val="0056053E"/>
    <w:pPr>
      <w:bidi/>
    </w:pPr>
  </w:style>
  <w:style w:type="paragraph" w:customStyle="1" w:styleId="41EA1692451549739CE3739E95880E8F">
    <w:name w:val="41EA1692451549739CE3739E95880E8F"/>
    <w:rsid w:val="0056053E"/>
    <w:pPr>
      <w:bidi/>
    </w:pPr>
  </w:style>
  <w:style w:type="paragraph" w:customStyle="1" w:styleId="A9B0F18940B842BEBF38F0F79BE7774D">
    <w:name w:val="A9B0F18940B842BEBF38F0F79BE7774D"/>
    <w:rsid w:val="0056053E"/>
    <w:pPr>
      <w:bidi/>
    </w:pPr>
  </w:style>
  <w:style w:type="paragraph" w:customStyle="1" w:styleId="1CC6D3C1EB43457783D94A98615D3BBE">
    <w:name w:val="1CC6D3C1EB43457783D94A98615D3BBE"/>
    <w:rsid w:val="0056053E"/>
    <w:pPr>
      <w:bidi/>
    </w:pPr>
  </w:style>
  <w:style w:type="paragraph" w:customStyle="1" w:styleId="B506EF6607BE4C0CAB9FDDA9E5A0DA4C">
    <w:name w:val="B506EF6607BE4C0CAB9FDDA9E5A0DA4C"/>
    <w:rsid w:val="0056053E"/>
    <w:pPr>
      <w:bidi/>
    </w:pPr>
  </w:style>
  <w:style w:type="paragraph" w:customStyle="1" w:styleId="498A8DC654EF475A8486430914503A0F">
    <w:name w:val="498A8DC654EF475A8486430914503A0F"/>
    <w:rsid w:val="0056053E"/>
    <w:pPr>
      <w:bidi/>
    </w:pPr>
  </w:style>
  <w:style w:type="paragraph" w:customStyle="1" w:styleId="AF8ABB8FF22E4E0BB1AA590E92F1A98C">
    <w:name w:val="AF8ABB8FF22E4E0BB1AA590E92F1A98C"/>
    <w:rsid w:val="0056053E"/>
    <w:pPr>
      <w:bidi/>
    </w:pPr>
  </w:style>
  <w:style w:type="paragraph" w:customStyle="1" w:styleId="418D0433EC6B47A1B16A04E12F6ACC8E">
    <w:name w:val="418D0433EC6B47A1B16A04E12F6ACC8E"/>
    <w:rsid w:val="0056053E"/>
    <w:pPr>
      <w:bidi/>
    </w:pPr>
  </w:style>
  <w:style w:type="paragraph" w:customStyle="1" w:styleId="7FC3B2986DE64FBAAEABF1D2B0A2EDE2">
    <w:name w:val="7FC3B2986DE64FBAAEABF1D2B0A2EDE2"/>
    <w:rsid w:val="0056053E"/>
    <w:pPr>
      <w:bidi/>
    </w:pPr>
  </w:style>
  <w:style w:type="paragraph" w:customStyle="1" w:styleId="3AEEDFD021174CC899E04DAA9B576EA3">
    <w:name w:val="3AEEDFD021174CC899E04DAA9B576EA3"/>
    <w:rsid w:val="0056053E"/>
    <w:pPr>
      <w:bidi/>
    </w:pPr>
  </w:style>
  <w:style w:type="paragraph" w:customStyle="1" w:styleId="6A3BDDEACD8A4BC08D629E5842A2E601">
    <w:name w:val="6A3BDDEACD8A4BC08D629E5842A2E601"/>
    <w:rsid w:val="0056053E"/>
    <w:pPr>
      <w:bidi/>
    </w:pPr>
  </w:style>
  <w:style w:type="paragraph" w:customStyle="1" w:styleId="896E81A4238C4127A8864EE81864940C">
    <w:name w:val="896E81A4238C4127A8864EE81864940C"/>
    <w:rsid w:val="0056053E"/>
    <w:pPr>
      <w:bidi/>
    </w:pPr>
  </w:style>
  <w:style w:type="paragraph" w:customStyle="1" w:styleId="0159AF93C13040E58B7D4B8673535A89">
    <w:name w:val="0159AF93C13040E58B7D4B8673535A89"/>
    <w:rsid w:val="0056053E"/>
    <w:pPr>
      <w:bidi/>
    </w:pPr>
  </w:style>
  <w:style w:type="paragraph" w:customStyle="1" w:styleId="CA8CF9950D40458C91948BE639D73AFB">
    <w:name w:val="CA8CF9950D40458C91948BE639D73AFB"/>
    <w:rsid w:val="0056053E"/>
    <w:pPr>
      <w:bidi/>
    </w:pPr>
  </w:style>
  <w:style w:type="paragraph" w:customStyle="1" w:styleId="F3470B1551754734BEC321DF9227309D">
    <w:name w:val="F3470B1551754734BEC321DF9227309D"/>
    <w:rsid w:val="0056053E"/>
    <w:pPr>
      <w:bidi/>
    </w:pPr>
  </w:style>
  <w:style w:type="paragraph" w:customStyle="1" w:styleId="777F63E3918C455496CD48357966EC32">
    <w:name w:val="777F63E3918C455496CD48357966EC32"/>
    <w:rsid w:val="0056053E"/>
    <w:pPr>
      <w:bidi/>
    </w:pPr>
  </w:style>
  <w:style w:type="paragraph" w:customStyle="1" w:styleId="D155ABD6F1FC4738828953024818A474">
    <w:name w:val="D155ABD6F1FC4738828953024818A474"/>
    <w:rsid w:val="0056053E"/>
    <w:pPr>
      <w:bidi/>
    </w:pPr>
  </w:style>
  <w:style w:type="paragraph" w:customStyle="1" w:styleId="1F3E9A9C07CE4A1AA415933561938DAE">
    <w:name w:val="1F3E9A9C07CE4A1AA415933561938DAE"/>
    <w:rsid w:val="0056053E"/>
    <w:pPr>
      <w:bidi/>
    </w:pPr>
  </w:style>
  <w:style w:type="paragraph" w:customStyle="1" w:styleId="1087172192D24193B08A05F5AD9E7FF4">
    <w:name w:val="1087172192D24193B08A05F5AD9E7FF4"/>
    <w:rsid w:val="0056053E"/>
    <w:pPr>
      <w:bidi/>
    </w:pPr>
  </w:style>
  <w:style w:type="paragraph" w:customStyle="1" w:styleId="B7BE977FBA814840AE8170FC24352896">
    <w:name w:val="B7BE977FBA814840AE8170FC24352896"/>
    <w:rsid w:val="0056053E"/>
    <w:pPr>
      <w:bidi/>
    </w:pPr>
  </w:style>
  <w:style w:type="paragraph" w:customStyle="1" w:styleId="544A1CB2C0C2412E9C443F3C5A743089">
    <w:name w:val="544A1CB2C0C2412E9C443F3C5A743089"/>
    <w:rsid w:val="0056053E"/>
    <w:pPr>
      <w:bidi/>
    </w:pPr>
  </w:style>
  <w:style w:type="paragraph" w:customStyle="1" w:styleId="28F8CA54816E4065882DB10A1D88E61A">
    <w:name w:val="28F8CA54816E4065882DB10A1D88E61A"/>
    <w:rsid w:val="0056053E"/>
    <w:pPr>
      <w:bidi/>
    </w:pPr>
  </w:style>
  <w:style w:type="paragraph" w:customStyle="1" w:styleId="7B62A66935F340DD82CF6BCBDCE69C21">
    <w:name w:val="7B62A66935F340DD82CF6BCBDCE69C21"/>
    <w:rsid w:val="0056053E"/>
    <w:pPr>
      <w:bidi/>
    </w:pPr>
  </w:style>
  <w:style w:type="paragraph" w:customStyle="1" w:styleId="ABAF443FFD26495FA6404EE814BBC008">
    <w:name w:val="ABAF443FFD26495FA6404EE814BBC008"/>
    <w:rsid w:val="0056053E"/>
    <w:pPr>
      <w:bidi/>
    </w:pPr>
  </w:style>
  <w:style w:type="paragraph" w:customStyle="1" w:styleId="4A65D6C2B93C4D278833EC60E32480D5">
    <w:name w:val="4A65D6C2B93C4D278833EC60E32480D5"/>
    <w:rsid w:val="0056053E"/>
    <w:pPr>
      <w:bidi/>
    </w:pPr>
  </w:style>
  <w:style w:type="paragraph" w:customStyle="1" w:styleId="55F95BDF48374E178B870C4A3A7CA35E">
    <w:name w:val="55F95BDF48374E178B870C4A3A7CA35E"/>
    <w:rsid w:val="0056053E"/>
    <w:pPr>
      <w:bidi/>
    </w:pPr>
  </w:style>
  <w:style w:type="paragraph" w:customStyle="1" w:styleId="C93CA972EED3472BBE19EE41DEA36955">
    <w:name w:val="C93CA972EED3472BBE19EE41DEA36955"/>
    <w:rsid w:val="0056053E"/>
    <w:pPr>
      <w:bidi/>
    </w:pPr>
  </w:style>
  <w:style w:type="paragraph" w:customStyle="1" w:styleId="28D189CDF68A490086FC9AE5DC23359F">
    <w:name w:val="28D189CDF68A490086FC9AE5DC23359F"/>
    <w:rsid w:val="0056053E"/>
    <w:pPr>
      <w:bidi/>
    </w:pPr>
  </w:style>
  <w:style w:type="paragraph" w:customStyle="1" w:styleId="EFACB65B6ECB477D92F76DE799174193">
    <w:name w:val="EFACB65B6ECB477D92F76DE799174193"/>
    <w:rsid w:val="0056053E"/>
    <w:pPr>
      <w:bidi/>
    </w:pPr>
  </w:style>
  <w:style w:type="paragraph" w:customStyle="1" w:styleId="869AA9ACAB32467A83F899CF0BAA9F79">
    <w:name w:val="869AA9ACAB32467A83F899CF0BAA9F79"/>
    <w:rsid w:val="0056053E"/>
    <w:pPr>
      <w:bidi/>
    </w:pPr>
  </w:style>
  <w:style w:type="paragraph" w:customStyle="1" w:styleId="3C17CF8E4CFD41D39E245D355A113383">
    <w:name w:val="3C17CF8E4CFD41D39E245D355A113383"/>
    <w:rsid w:val="0056053E"/>
    <w:pPr>
      <w:bidi/>
    </w:pPr>
  </w:style>
  <w:style w:type="paragraph" w:customStyle="1" w:styleId="D590608CA8874CB4A4EBB550CAEDD709">
    <w:name w:val="D590608CA8874CB4A4EBB550CAEDD709"/>
    <w:rsid w:val="0056053E"/>
    <w:pPr>
      <w:bidi/>
    </w:pPr>
  </w:style>
  <w:style w:type="paragraph" w:customStyle="1" w:styleId="5D07F0CBAC414B35882FA6BE60236E31">
    <w:name w:val="5D07F0CBAC414B35882FA6BE60236E31"/>
    <w:rsid w:val="0056053E"/>
    <w:pPr>
      <w:bidi/>
    </w:pPr>
  </w:style>
  <w:style w:type="paragraph" w:customStyle="1" w:styleId="F2573AEE979D462B8A960E7320811EF5">
    <w:name w:val="F2573AEE979D462B8A960E7320811EF5"/>
    <w:rsid w:val="0056053E"/>
    <w:pPr>
      <w:bidi/>
    </w:pPr>
  </w:style>
  <w:style w:type="paragraph" w:customStyle="1" w:styleId="588762D60E5C4CE6A240AA4BB9E655F7">
    <w:name w:val="588762D60E5C4CE6A240AA4BB9E655F7"/>
    <w:rsid w:val="0056053E"/>
    <w:pPr>
      <w:bidi/>
    </w:pPr>
  </w:style>
  <w:style w:type="paragraph" w:customStyle="1" w:styleId="4BC5BA746B1E401F9F9BF9B302FD1CB1">
    <w:name w:val="4BC5BA746B1E401F9F9BF9B302FD1CB1"/>
    <w:rsid w:val="0056053E"/>
    <w:pPr>
      <w:bidi/>
    </w:pPr>
  </w:style>
  <w:style w:type="paragraph" w:customStyle="1" w:styleId="EC8AA24F8D6E4D9F8E92DE6EBD258117">
    <w:name w:val="EC8AA24F8D6E4D9F8E92DE6EBD258117"/>
    <w:rsid w:val="0056053E"/>
    <w:pPr>
      <w:bidi/>
    </w:pPr>
  </w:style>
  <w:style w:type="paragraph" w:customStyle="1" w:styleId="FE9041CF557D4832A66B67BA1BDEBF61">
    <w:name w:val="FE9041CF557D4832A66B67BA1BDEBF61"/>
    <w:rsid w:val="0056053E"/>
    <w:pPr>
      <w:bidi/>
    </w:pPr>
  </w:style>
  <w:style w:type="paragraph" w:customStyle="1" w:styleId="9BFC5BBB9CC842F081D65E90D18F6625">
    <w:name w:val="9BFC5BBB9CC842F081D65E90D18F6625"/>
    <w:rsid w:val="0056053E"/>
    <w:pPr>
      <w:bidi/>
    </w:pPr>
  </w:style>
  <w:style w:type="paragraph" w:customStyle="1" w:styleId="3816B9789AE5474C876439CDDCAB14B3">
    <w:name w:val="3816B9789AE5474C876439CDDCAB14B3"/>
    <w:rsid w:val="0056053E"/>
    <w:pPr>
      <w:bidi/>
    </w:pPr>
  </w:style>
  <w:style w:type="paragraph" w:customStyle="1" w:styleId="39D3E187E9924BD682EE453F1C454EF3">
    <w:name w:val="39D3E187E9924BD682EE453F1C454EF3"/>
    <w:rsid w:val="0056053E"/>
    <w:pPr>
      <w:bidi/>
    </w:pPr>
  </w:style>
  <w:style w:type="paragraph" w:customStyle="1" w:styleId="0993CE000AA446B4A351B4DD3076EDF1">
    <w:name w:val="0993CE000AA446B4A351B4DD3076EDF1"/>
    <w:rsid w:val="0056053E"/>
    <w:pPr>
      <w:bidi/>
    </w:pPr>
  </w:style>
  <w:style w:type="paragraph" w:customStyle="1" w:styleId="D4D026F174A24D5A81C9F2704463D0DC">
    <w:name w:val="D4D026F174A24D5A81C9F2704463D0DC"/>
    <w:rsid w:val="0056053E"/>
    <w:pPr>
      <w:bidi/>
    </w:pPr>
  </w:style>
  <w:style w:type="paragraph" w:customStyle="1" w:styleId="0A6ADF7FDAD148BBA8BA2F0F6BA86BD7">
    <w:name w:val="0A6ADF7FDAD148BBA8BA2F0F6BA86BD7"/>
    <w:rsid w:val="0056053E"/>
    <w:pPr>
      <w:bidi/>
    </w:pPr>
  </w:style>
  <w:style w:type="paragraph" w:customStyle="1" w:styleId="D032F7B7E9184137AD477563D1633B50">
    <w:name w:val="D032F7B7E9184137AD477563D1633B50"/>
    <w:rsid w:val="0056053E"/>
    <w:pPr>
      <w:bidi/>
    </w:pPr>
  </w:style>
  <w:style w:type="paragraph" w:customStyle="1" w:styleId="8BA780B23A9D4D6F840FDB965070BD79">
    <w:name w:val="8BA780B23A9D4D6F840FDB965070BD79"/>
    <w:rsid w:val="0056053E"/>
    <w:pPr>
      <w:bidi/>
    </w:pPr>
  </w:style>
  <w:style w:type="paragraph" w:customStyle="1" w:styleId="CCAB025533BE4B70BA87AEBF97661D67">
    <w:name w:val="CCAB025533BE4B70BA87AEBF97661D67"/>
    <w:rsid w:val="0056053E"/>
    <w:pPr>
      <w:bidi/>
    </w:pPr>
  </w:style>
  <w:style w:type="paragraph" w:customStyle="1" w:styleId="2BC95D126E1D402F976B5310D5D4ADAC">
    <w:name w:val="2BC95D126E1D402F976B5310D5D4ADAC"/>
    <w:rsid w:val="0056053E"/>
    <w:pPr>
      <w:bidi/>
    </w:pPr>
  </w:style>
  <w:style w:type="paragraph" w:customStyle="1" w:styleId="A95243192FC84D3D99C5C80BA63CB454">
    <w:name w:val="A95243192FC84D3D99C5C80BA63CB454"/>
    <w:rsid w:val="0056053E"/>
    <w:pPr>
      <w:bidi/>
    </w:pPr>
  </w:style>
  <w:style w:type="paragraph" w:customStyle="1" w:styleId="9510BB28A38B4D96B4A7997AB8860784">
    <w:name w:val="9510BB28A38B4D96B4A7997AB8860784"/>
    <w:rsid w:val="0056053E"/>
    <w:pPr>
      <w:bidi/>
    </w:pPr>
  </w:style>
  <w:style w:type="paragraph" w:customStyle="1" w:styleId="C537C5CFAFF04309BF66983D815994E0">
    <w:name w:val="C537C5CFAFF04309BF66983D815994E0"/>
    <w:rsid w:val="0056053E"/>
    <w:pPr>
      <w:bidi/>
    </w:pPr>
  </w:style>
  <w:style w:type="paragraph" w:customStyle="1" w:styleId="8BD37B7EDA3D453A8E47D26782CD6A85">
    <w:name w:val="8BD37B7EDA3D453A8E47D26782CD6A85"/>
    <w:rsid w:val="0056053E"/>
    <w:pPr>
      <w:bidi/>
    </w:pPr>
  </w:style>
  <w:style w:type="paragraph" w:customStyle="1" w:styleId="1237A355D0BB481DA46C4919016F7803">
    <w:name w:val="1237A355D0BB481DA46C4919016F7803"/>
    <w:rsid w:val="0056053E"/>
    <w:pPr>
      <w:bidi/>
    </w:pPr>
  </w:style>
  <w:style w:type="paragraph" w:customStyle="1" w:styleId="A69C1B1A18F6416885C5546A137F1CDB">
    <w:name w:val="A69C1B1A18F6416885C5546A137F1CDB"/>
    <w:rsid w:val="0056053E"/>
    <w:pPr>
      <w:bidi/>
    </w:pPr>
  </w:style>
  <w:style w:type="paragraph" w:customStyle="1" w:styleId="EA8DEAAD282E49ACAD00CE88EDA9166E">
    <w:name w:val="EA8DEAAD282E49ACAD00CE88EDA9166E"/>
    <w:rsid w:val="0056053E"/>
    <w:pPr>
      <w:bidi/>
    </w:pPr>
  </w:style>
  <w:style w:type="paragraph" w:customStyle="1" w:styleId="D73CCBB0A5AB4278A8B46E11EDF5D51F">
    <w:name w:val="D73CCBB0A5AB4278A8B46E11EDF5D51F"/>
    <w:rsid w:val="0056053E"/>
    <w:pPr>
      <w:bidi/>
    </w:pPr>
  </w:style>
  <w:style w:type="paragraph" w:customStyle="1" w:styleId="0F4AA06D07D44B9D9737D1C623DA5438">
    <w:name w:val="0F4AA06D07D44B9D9737D1C623DA5438"/>
    <w:rsid w:val="0056053E"/>
    <w:pPr>
      <w:bidi/>
    </w:pPr>
  </w:style>
  <w:style w:type="paragraph" w:customStyle="1" w:styleId="29F6B695A6154D85BC202C0E2B9CA75B">
    <w:name w:val="29F6B695A6154D85BC202C0E2B9CA75B"/>
    <w:rsid w:val="0056053E"/>
    <w:pPr>
      <w:bidi/>
    </w:pPr>
  </w:style>
  <w:style w:type="paragraph" w:customStyle="1" w:styleId="3AF5F077C9A548AA8700ED8CE1A73A5C">
    <w:name w:val="3AF5F077C9A548AA8700ED8CE1A73A5C"/>
    <w:rsid w:val="0056053E"/>
    <w:pPr>
      <w:bidi/>
    </w:pPr>
  </w:style>
  <w:style w:type="paragraph" w:customStyle="1" w:styleId="4FDF0EF3A4024356BFF97F8B923DDBBA">
    <w:name w:val="4FDF0EF3A4024356BFF97F8B923DDBBA"/>
    <w:rsid w:val="0056053E"/>
    <w:pPr>
      <w:bidi/>
    </w:pPr>
  </w:style>
  <w:style w:type="paragraph" w:customStyle="1" w:styleId="F82C2E3941FA40F7BE016F1BD74197FE">
    <w:name w:val="F82C2E3941FA40F7BE016F1BD74197FE"/>
    <w:rsid w:val="0056053E"/>
    <w:pPr>
      <w:bidi/>
    </w:pPr>
  </w:style>
  <w:style w:type="paragraph" w:customStyle="1" w:styleId="BBC137D3BF224ABEBE7C36748236C42C">
    <w:name w:val="BBC137D3BF224ABEBE7C36748236C42C"/>
    <w:rsid w:val="0056053E"/>
    <w:pPr>
      <w:bidi/>
    </w:pPr>
  </w:style>
  <w:style w:type="paragraph" w:customStyle="1" w:styleId="C3714349FC2D4C05B4B24B7188E963EF">
    <w:name w:val="C3714349FC2D4C05B4B24B7188E963EF"/>
    <w:rsid w:val="0056053E"/>
    <w:pPr>
      <w:bidi/>
    </w:pPr>
  </w:style>
  <w:style w:type="paragraph" w:customStyle="1" w:styleId="5C649BB8804C49298524C31E60AA1632">
    <w:name w:val="5C649BB8804C49298524C31E60AA1632"/>
    <w:rsid w:val="0056053E"/>
    <w:pPr>
      <w:bidi/>
    </w:pPr>
  </w:style>
  <w:style w:type="paragraph" w:customStyle="1" w:styleId="6A0952323221462A901CD894DC45D7EF">
    <w:name w:val="6A0952323221462A901CD894DC45D7EF"/>
    <w:rsid w:val="0056053E"/>
    <w:pPr>
      <w:bidi/>
    </w:pPr>
  </w:style>
  <w:style w:type="paragraph" w:customStyle="1" w:styleId="FAEC5892654C443BB5E12185CA2BF0D0">
    <w:name w:val="FAEC5892654C443BB5E12185CA2BF0D0"/>
    <w:rsid w:val="0056053E"/>
    <w:pPr>
      <w:bidi/>
    </w:pPr>
  </w:style>
  <w:style w:type="paragraph" w:customStyle="1" w:styleId="B404CCDD85D144EBAFB7EAE7AE62BC03">
    <w:name w:val="B404CCDD85D144EBAFB7EAE7AE62BC03"/>
    <w:rsid w:val="0056053E"/>
    <w:pPr>
      <w:bidi/>
    </w:pPr>
  </w:style>
  <w:style w:type="paragraph" w:customStyle="1" w:styleId="E49792E87F0B47498258C74DB5A127AE">
    <w:name w:val="E49792E87F0B47498258C74DB5A127AE"/>
    <w:rsid w:val="0056053E"/>
    <w:pPr>
      <w:bidi/>
    </w:pPr>
  </w:style>
  <w:style w:type="paragraph" w:customStyle="1" w:styleId="650B79E192204459920C481D5AB79A64">
    <w:name w:val="650B79E192204459920C481D5AB79A64"/>
    <w:rsid w:val="0056053E"/>
    <w:pPr>
      <w:bidi/>
    </w:pPr>
  </w:style>
  <w:style w:type="paragraph" w:customStyle="1" w:styleId="36FD874A02C34A52A10C7D1DADA363EF">
    <w:name w:val="36FD874A02C34A52A10C7D1DADA363EF"/>
    <w:rsid w:val="0056053E"/>
    <w:pPr>
      <w:bidi/>
    </w:pPr>
  </w:style>
  <w:style w:type="paragraph" w:customStyle="1" w:styleId="6220C77A54DC46BFB9AD45C81553AD40">
    <w:name w:val="6220C77A54DC46BFB9AD45C81553AD40"/>
    <w:rsid w:val="0056053E"/>
    <w:pPr>
      <w:bidi/>
    </w:pPr>
  </w:style>
  <w:style w:type="paragraph" w:customStyle="1" w:styleId="1BC10C9BD7E34E4C913D6A1EA447A05B">
    <w:name w:val="1BC10C9BD7E34E4C913D6A1EA447A05B"/>
    <w:rsid w:val="0056053E"/>
    <w:pPr>
      <w:bidi/>
    </w:pPr>
  </w:style>
  <w:style w:type="paragraph" w:customStyle="1" w:styleId="3A0F0E3446974ADF9B8B3FE0251AE277">
    <w:name w:val="3A0F0E3446974ADF9B8B3FE0251AE277"/>
    <w:rsid w:val="0056053E"/>
    <w:pPr>
      <w:bidi/>
    </w:pPr>
  </w:style>
  <w:style w:type="paragraph" w:customStyle="1" w:styleId="3F6E5707C6FB4B419E98FEB9350D2351">
    <w:name w:val="3F6E5707C6FB4B419E98FEB9350D2351"/>
    <w:rsid w:val="0056053E"/>
    <w:pPr>
      <w:bidi/>
    </w:pPr>
  </w:style>
  <w:style w:type="paragraph" w:customStyle="1" w:styleId="E50BCF54D8084170B8BB991D5E91171E">
    <w:name w:val="E50BCF54D8084170B8BB991D5E91171E"/>
    <w:rsid w:val="0056053E"/>
    <w:pPr>
      <w:bidi/>
    </w:pPr>
  </w:style>
  <w:style w:type="paragraph" w:customStyle="1" w:styleId="3A8FC48903A843C28EC500EA3783FDF1">
    <w:name w:val="3A8FC48903A843C28EC500EA3783FDF1"/>
    <w:rsid w:val="0056053E"/>
    <w:pPr>
      <w:bidi/>
    </w:pPr>
  </w:style>
  <w:style w:type="paragraph" w:customStyle="1" w:styleId="78661055670145459A459FABC9DD0FFB">
    <w:name w:val="78661055670145459A459FABC9DD0FFB"/>
    <w:rsid w:val="0056053E"/>
    <w:pPr>
      <w:bidi/>
    </w:pPr>
  </w:style>
  <w:style w:type="paragraph" w:customStyle="1" w:styleId="242387824F9F4B9D85E04DF674BA4B2C">
    <w:name w:val="242387824F9F4B9D85E04DF674BA4B2C"/>
    <w:rsid w:val="0056053E"/>
    <w:pPr>
      <w:bidi/>
    </w:pPr>
  </w:style>
  <w:style w:type="paragraph" w:customStyle="1" w:styleId="4E4C29821FD044859F6154EE83ED77841">
    <w:name w:val="4E4C29821FD044859F6154EE83ED7784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C69898A3D8642D1A42954AC34C0F6F31">
    <w:name w:val="8C69898A3D8642D1A42954AC34C0F6F3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A8CF9950D40458C91948BE639D73AFB1">
    <w:name w:val="CA8CF9950D40458C91948BE639D73AFB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3470B1551754734BEC321DF9227309D1">
    <w:name w:val="F3470B1551754734BEC321DF9227309D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77F63E3918C455496CD48357966EC321">
    <w:name w:val="777F63E3918C455496CD48357966EC32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155ABD6F1FC4738828953024818A4741">
    <w:name w:val="D155ABD6F1FC4738828953024818A474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F3E9A9C07CE4A1AA415933561938DAE1">
    <w:name w:val="1F3E9A9C07CE4A1AA415933561938DAE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087172192D24193B08A05F5AD9E7FF41">
    <w:name w:val="1087172192D24193B08A05F5AD9E7FF41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7BE977FBA814840AE8170FC243528961">
    <w:name w:val="B7BE977FBA814840AE8170FC24352896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44A1CB2C0C2412E9C443F3C5A7430891">
    <w:name w:val="544A1CB2C0C2412E9C443F3C5A743089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8F8CA54816E4065882DB10A1D88E61A1">
    <w:name w:val="28F8CA54816E4065882DB10A1D88E61A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B62A66935F340DD82CF6BCBDCE69C211">
    <w:name w:val="7B62A66935F340DD82CF6BCBDCE69C21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BAF443FFD26495FA6404EE814BBC0081">
    <w:name w:val="ABAF443FFD26495FA6404EE814BBC0081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A65D6C2B93C4D278833EC60E32480D51">
    <w:name w:val="4A65D6C2B93C4D278833EC60E32480D5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5F95BDF48374E178B870C4A3A7CA35E1">
    <w:name w:val="55F95BDF48374E178B870C4A3A7CA35E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93CA972EED3472BBE19EE41DEA369551">
    <w:name w:val="C93CA972EED3472BBE19EE41DEA36955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8D189CDF68A490086FC9AE5DC23359F1">
    <w:name w:val="28D189CDF68A490086FC9AE5DC23359F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FACB65B6ECB477D92F76DE7991741931">
    <w:name w:val="EFACB65B6ECB477D92F76DE7991741931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69AA9ACAB32467A83F899CF0BAA9F791">
    <w:name w:val="869AA9ACAB32467A83F899CF0BAA9F79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C17CF8E4CFD41D39E245D355A1133831">
    <w:name w:val="3C17CF8E4CFD41D39E245D355A113383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590608CA8874CB4A4EBB550CAEDD7091">
    <w:name w:val="D590608CA8874CB4A4EBB550CAEDD709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D07F0CBAC414B35882FA6BE60236E311">
    <w:name w:val="5D07F0CBAC414B35882FA6BE60236E31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2573AEE979D462B8A960E7320811EF51">
    <w:name w:val="F2573AEE979D462B8A960E7320811EF51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88762D60E5C4CE6A240AA4BB9E655F71">
    <w:name w:val="588762D60E5C4CE6A240AA4BB9E655F7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BC5BA746B1E401F9F9BF9B302FD1CB11">
    <w:name w:val="4BC5BA746B1E401F9F9BF9B302FD1CB1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C8AA24F8D6E4D9F8E92DE6EBD2581171">
    <w:name w:val="EC8AA24F8D6E4D9F8E92DE6EBD258117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E9041CF557D4832A66B67BA1BDEBF611">
    <w:name w:val="FE9041CF557D4832A66B67BA1BDEBF61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BA780B23A9D4D6F840FDB965070BD791">
    <w:name w:val="8BA780B23A9D4D6F840FDB965070BD79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CAB025533BE4B70BA87AEBF97661D671">
    <w:name w:val="CCAB025533BE4B70BA87AEBF97661D67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A6ADF7FDAD148BBA8BA2F0F6BA86BD71">
    <w:name w:val="0A6ADF7FDAD148BBA8BA2F0F6BA86BD7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032F7B7E9184137AD477563D1633B501">
    <w:name w:val="D032F7B7E9184137AD477563D1633B50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E4C29821FD044859F6154EE83ED77842">
    <w:name w:val="4E4C29821FD044859F6154EE83ED7784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C69898A3D8642D1A42954AC34C0F6F32">
    <w:name w:val="8C69898A3D8642D1A42954AC34C0F6F3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A8CF9950D40458C91948BE639D73AFB2">
    <w:name w:val="CA8CF9950D40458C91948BE639D73AFB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3470B1551754734BEC321DF9227309D2">
    <w:name w:val="F3470B1551754734BEC321DF9227309D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77F63E3918C455496CD48357966EC322">
    <w:name w:val="777F63E3918C455496CD48357966EC32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155ABD6F1FC4738828953024818A4742">
    <w:name w:val="D155ABD6F1FC4738828953024818A474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F3E9A9C07CE4A1AA415933561938DAE2">
    <w:name w:val="1F3E9A9C07CE4A1AA415933561938DAE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087172192D24193B08A05F5AD9E7FF42">
    <w:name w:val="1087172192D24193B08A05F5AD9E7FF42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7BE977FBA814840AE8170FC243528962">
    <w:name w:val="B7BE977FBA814840AE8170FC24352896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44A1CB2C0C2412E9C443F3C5A7430892">
    <w:name w:val="544A1CB2C0C2412E9C443F3C5A743089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8F8CA54816E4065882DB10A1D88E61A2">
    <w:name w:val="28F8CA54816E4065882DB10A1D88E61A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B62A66935F340DD82CF6BCBDCE69C212">
    <w:name w:val="7B62A66935F340DD82CF6BCBDCE69C21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BAF443FFD26495FA6404EE814BBC0082">
    <w:name w:val="ABAF443FFD26495FA6404EE814BBC0082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A65D6C2B93C4D278833EC60E32480D52">
    <w:name w:val="4A65D6C2B93C4D278833EC60E32480D5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5F95BDF48374E178B870C4A3A7CA35E2">
    <w:name w:val="55F95BDF48374E178B870C4A3A7CA35E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93CA972EED3472BBE19EE41DEA369552">
    <w:name w:val="C93CA972EED3472BBE19EE41DEA36955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8D189CDF68A490086FC9AE5DC23359F2">
    <w:name w:val="28D189CDF68A490086FC9AE5DC23359F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FACB65B6ECB477D92F76DE7991741932">
    <w:name w:val="EFACB65B6ECB477D92F76DE7991741932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69AA9ACAB32467A83F899CF0BAA9F792">
    <w:name w:val="869AA9ACAB32467A83F899CF0BAA9F79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C17CF8E4CFD41D39E245D355A1133832">
    <w:name w:val="3C17CF8E4CFD41D39E245D355A113383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590608CA8874CB4A4EBB550CAEDD7092">
    <w:name w:val="D590608CA8874CB4A4EBB550CAEDD709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D07F0CBAC414B35882FA6BE60236E312">
    <w:name w:val="5D07F0CBAC414B35882FA6BE60236E31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2573AEE979D462B8A960E7320811EF52">
    <w:name w:val="F2573AEE979D462B8A960E7320811EF52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88762D60E5C4CE6A240AA4BB9E655F72">
    <w:name w:val="588762D60E5C4CE6A240AA4BB9E655F7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BC5BA746B1E401F9F9BF9B302FD1CB12">
    <w:name w:val="4BC5BA746B1E401F9F9BF9B302FD1CB1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C8AA24F8D6E4D9F8E92DE6EBD2581172">
    <w:name w:val="EC8AA24F8D6E4D9F8E92DE6EBD258117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E9041CF557D4832A66B67BA1BDEBF612">
    <w:name w:val="FE9041CF557D4832A66B67BA1BDEBF61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BA780B23A9D4D6F840FDB965070BD792">
    <w:name w:val="8BA780B23A9D4D6F840FDB965070BD79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CAB025533BE4B70BA87AEBF97661D672">
    <w:name w:val="CCAB025533BE4B70BA87AEBF97661D67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A6ADF7FDAD148BBA8BA2F0F6BA86BD72">
    <w:name w:val="0A6ADF7FDAD148BBA8BA2F0F6BA86BD7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032F7B7E9184137AD477563D1633B502">
    <w:name w:val="D032F7B7E9184137AD477563D1633B502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CAA96E0EC494DE79C6F4AF66BA5D6F6">
    <w:name w:val="BCAA96E0EC494DE79C6F4AF66BA5D6F6"/>
    <w:rsid w:val="0056053E"/>
    <w:pPr>
      <w:bidi/>
    </w:pPr>
  </w:style>
  <w:style w:type="paragraph" w:customStyle="1" w:styleId="63DA95D1ECF04DD388D3D6E36BA2E02A">
    <w:name w:val="63DA95D1ECF04DD388D3D6E36BA2E02A"/>
    <w:rsid w:val="0056053E"/>
    <w:pPr>
      <w:bidi/>
    </w:pPr>
  </w:style>
  <w:style w:type="paragraph" w:customStyle="1" w:styleId="0F1CAA57357A493F8AB5B3BEB9439A17">
    <w:name w:val="0F1CAA57357A493F8AB5B3BEB9439A17"/>
    <w:rsid w:val="0056053E"/>
    <w:pPr>
      <w:bidi/>
    </w:pPr>
  </w:style>
  <w:style w:type="paragraph" w:customStyle="1" w:styleId="9A28DAB8699446FFB7EF5FE602C5ED5C">
    <w:name w:val="9A28DAB8699446FFB7EF5FE602C5ED5C"/>
    <w:rsid w:val="0056053E"/>
    <w:pPr>
      <w:bidi/>
    </w:pPr>
  </w:style>
  <w:style w:type="paragraph" w:customStyle="1" w:styleId="A3A8B809EF344F46A384BA545E56ECB3">
    <w:name w:val="A3A8B809EF344F46A384BA545E56ECB3"/>
    <w:rsid w:val="0056053E"/>
    <w:pPr>
      <w:bidi/>
    </w:pPr>
  </w:style>
  <w:style w:type="paragraph" w:customStyle="1" w:styleId="63B35474A5204893B4B897D9A84627A9">
    <w:name w:val="63B35474A5204893B4B897D9A84627A9"/>
    <w:rsid w:val="0056053E"/>
    <w:pPr>
      <w:bidi/>
    </w:pPr>
  </w:style>
  <w:style w:type="paragraph" w:customStyle="1" w:styleId="7CD8C04E46D74277BA46C1C23522771B">
    <w:name w:val="7CD8C04E46D74277BA46C1C23522771B"/>
    <w:rsid w:val="0056053E"/>
    <w:pPr>
      <w:bidi/>
    </w:pPr>
  </w:style>
  <w:style w:type="paragraph" w:customStyle="1" w:styleId="86A6305781374DAF8E260673131AF85B">
    <w:name w:val="86A6305781374DAF8E260673131AF85B"/>
    <w:rsid w:val="0056053E"/>
    <w:pPr>
      <w:bidi/>
    </w:pPr>
  </w:style>
  <w:style w:type="paragraph" w:customStyle="1" w:styleId="C08B5A6395B7444DBDDC7A62E6183818">
    <w:name w:val="C08B5A6395B7444DBDDC7A62E6183818"/>
    <w:rsid w:val="0056053E"/>
    <w:pPr>
      <w:bidi/>
    </w:pPr>
  </w:style>
  <w:style w:type="paragraph" w:customStyle="1" w:styleId="0834F36741CA4C7A8F6BC577014BEB68">
    <w:name w:val="0834F36741CA4C7A8F6BC577014BEB68"/>
    <w:rsid w:val="0056053E"/>
    <w:pPr>
      <w:bidi/>
    </w:pPr>
  </w:style>
  <w:style w:type="paragraph" w:customStyle="1" w:styleId="359A6193A1DC413DA0AAEE9FB61BB816">
    <w:name w:val="359A6193A1DC413DA0AAEE9FB61BB816"/>
    <w:rsid w:val="0056053E"/>
    <w:pPr>
      <w:bidi/>
    </w:pPr>
  </w:style>
  <w:style w:type="paragraph" w:customStyle="1" w:styleId="EE5116B728A546C89FEA28F823069A83">
    <w:name w:val="EE5116B728A546C89FEA28F823069A83"/>
    <w:rsid w:val="0056053E"/>
    <w:pPr>
      <w:bidi/>
    </w:pPr>
  </w:style>
  <w:style w:type="paragraph" w:customStyle="1" w:styleId="D80D65832A34419CA4751BA6758B9330">
    <w:name w:val="D80D65832A34419CA4751BA6758B9330"/>
    <w:rsid w:val="0056053E"/>
    <w:pPr>
      <w:bidi/>
    </w:pPr>
  </w:style>
  <w:style w:type="paragraph" w:customStyle="1" w:styleId="2C98B947A3A9420CAF741004785CFDA0">
    <w:name w:val="2C98B947A3A9420CAF741004785CFDA0"/>
    <w:rsid w:val="0056053E"/>
    <w:pPr>
      <w:bidi/>
    </w:pPr>
  </w:style>
  <w:style w:type="paragraph" w:customStyle="1" w:styleId="0F52F795A5174A61A18387478F3FC676">
    <w:name w:val="0F52F795A5174A61A18387478F3FC676"/>
    <w:rsid w:val="0056053E"/>
    <w:pPr>
      <w:bidi/>
    </w:pPr>
  </w:style>
  <w:style w:type="paragraph" w:customStyle="1" w:styleId="02CB20C0998F435CACD251F09A35B36D">
    <w:name w:val="02CB20C0998F435CACD251F09A35B36D"/>
    <w:rsid w:val="0056053E"/>
    <w:pPr>
      <w:bidi/>
    </w:pPr>
  </w:style>
  <w:style w:type="paragraph" w:customStyle="1" w:styleId="96B3619FB3694F16B5B43DF8D14BE95C">
    <w:name w:val="96B3619FB3694F16B5B43DF8D14BE95C"/>
    <w:rsid w:val="0056053E"/>
    <w:pPr>
      <w:bidi/>
    </w:pPr>
  </w:style>
  <w:style w:type="paragraph" w:customStyle="1" w:styleId="A2BBD0EE9A9541D59753FE1EB0013D4F">
    <w:name w:val="A2BBD0EE9A9541D59753FE1EB0013D4F"/>
    <w:rsid w:val="0056053E"/>
    <w:pPr>
      <w:bidi/>
    </w:pPr>
  </w:style>
  <w:style w:type="paragraph" w:customStyle="1" w:styleId="A6440AA298404ECEBBE3A76666740D14">
    <w:name w:val="A6440AA298404ECEBBE3A76666740D14"/>
    <w:rsid w:val="0056053E"/>
    <w:pPr>
      <w:bidi/>
    </w:pPr>
  </w:style>
  <w:style w:type="paragraph" w:customStyle="1" w:styleId="B283A0C0F7EC4FCBB9F376583C585B29">
    <w:name w:val="B283A0C0F7EC4FCBB9F376583C585B29"/>
    <w:rsid w:val="0056053E"/>
    <w:pPr>
      <w:bidi/>
    </w:pPr>
  </w:style>
  <w:style w:type="paragraph" w:customStyle="1" w:styleId="C90FF93B1E7A4F23A571BBB019A9EA10">
    <w:name w:val="C90FF93B1E7A4F23A571BBB019A9EA10"/>
    <w:rsid w:val="0056053E"/>
    <w:pPr>
      <w:bidi/>
    </w:pPr>
  </w:style>
  <w:style w:type="paragraph" w:customStyle="1" w:styleId="D6C53F32901A4DB598B65DFBED514DCA">
    <w:name w:val="D6C53F32901A4DB598B65DFBED514DCA"/>
    <w:rsid w:val="0056053E"/>
    <w:pPr>
      <w:bidi/>
    </w:pPr>
  </w:style>
  <w:style w:type="paragraph" w:customStyle="1" w:styleId="B7AE20D804E145C891F7FB463D35097F">
    <w:name w:val="B7AE20D804E145C891F7FB463D35097F"/>
    <w:rsid w:val="0056053E"/>
    <w:pPr>
      <w:bidi/>
    </w:pPr>
  </w:style>
  <w:style w:type="paragraph" w:customStyle="1" w:styleId="AD39415E7C8944D7BC07F8687ECDC237">
    <w:name w:val="AD39415E7C8944D7BC07F8687ECDC237"/>
    <w:rsid w:val="0056053E"/>
    <w:pPr>
      <w:bidi/>
    </w:pPr>
  </w:style>
  <w:style w:type="paragraph" w:customStyle="1" w:styleId="8845B5FB5FAC46B3886EEE01ED73C3DD">
    <w:name w:val="8845B5FB5FAC46B3886EEE01ED73C3DD"/>
    <w:rsid w:val="0056053E"/>
    <w:pPr>
      <w:bidi/>
    </w:pPr>
  </w:style>
  <w:style w:type="paragraph" w:customStyle="1" w:styleId="8FCF968260AB436FBF29D3F0C601FBFE">
    <w:name w:val="8FCF968260AB436FBF29D3F0C601FBFE"/>
    <w:rsid w:val="0056053E"/>
    <w:pPr>
      <w:bidi/>
    </w:pPr>
  </w:style>
  <w:style w:type="paragraph" w:customStyle="1" w:styleId="475AA6F867154913B3A0C5402E6E6D20">
    <w:name w:val="475AA6F867154913B3A0C5402E6E6D20"/>
    <w:rsid w:val="0056053E"/>
    <w:pPr>
      <w:bidi/>
    </w:pPr>
  </w:style>
  <w:style w:type="paragraph" w:customStyle="1" w:styleId="6FDD3FCC7A3B407E8A014E2305303269">
    <w:name w:val="6FDD3FCC7A3B407E8A014E2305303269"/>
    <w:rsid w:val="0056053E"/>
    <w:pPr>
      <w:bidi/>
    </w:pPr>
  </w:style>
  <w:style w:type="paragraph" w:customStyle="1" w:styleId="921067F88A9542A785F2A45F04A768F0">
    <w:name w:val="921067F88A9542A785F2A45F04A768F0"/>
    <w:rsid w:val="0056053E"/>
    <w:pPr>
      <w:bidi/>
    </w:pPr>
  </w:style>
  <w:style w:type="paragraph" w:customStyle="1" w:styleId="55278AB261E741B0BD3A1106A2BCF6A1">
    <w:name w:val="55278AB261E741B0BD3A1106A2BCF6A1"/>
    <w:rsid w:val="0056053E"/>
    <w:pPr>
      <w:bidi/>
    </w:pPr>
  </w:style>
  <w:style w:type="paragraph" w:customStyle="1" w:styleId="476C46F6B111403CBEB3EFC9A1B0CDFB">
    <w:name w:val="476C46F6B111403CBEB3EFC9A1B0CDFB"/>
    <w:rsid w:val="0056053E"/>
    <w:pPr>
      <w:bidi/>
    </w:pPr>
  </w:style>
  <w:style w:type="paragraph" w:customStyle="1" w:styleId="E70995CFCC914EC7BBB7F5AACA29365B">
    <w:name w:val="E70995CFCC914EC7BBB7F5AACA29365B"/>
    <w:rsid w:val="0056053E"/>
    <w:pPr>
      <w:bidi/>
    </w:pPr>
  </w:style>
  <w:style w:type="paragraph" w:customStyle="1" w:styleId="575DBB19286146A9B3F0DB545CB5A30A">
    <w:name w:val="575DBB19286146A9B3F0DB545CB5A30A"/>
    <w:rsid w:val="0056053E"/>
    <w:pPr>
      <w:bidi/>
    </w:pPr>
  </w:style>
  <w:style w:type="paragraph" w:customStyle="1" w:styleId="482D8BFC888C469BA281E7E2878CC023">
    <w:name w:val="482D8BFC888C469BA281E7E2878CC023"/>
    <w:rsid w:val="0056053E"/>
    <w:pPr>
      <w:bidi/>
    </w:pPr>
  </w:style>
  <w:style w:type="paragraph" w:customStyle="1" w:styleId="CDC1FC0E44F44DF48521B73168D7C865">
    <w:name w:val="CDC1FC0E44F44DF48521B73168D7C865"/>
    <w:rsid w:val="0056053E"/>
    <w:pPr>
      <w:bidi/>
    </w:pPr>
  </w:style>
  <w:style w:type="paragraph" w:customStyle="1" w:styleId="B2FBD6B501974074A74600E2A305A5A1">
    <w:name w:val="B2FBD6B501974074A74600E2A305A5A1"/>
    <w:rsid w:val="0056053E"/>
    <w:pPr>
      <w:bidi/>
    </w:pPr>
  </w:style>
  <w:style w:type="paragraph" w:customStyle="1" w:styleId="8BE5407BF01F4C199B8D2FA3AF4E0C86">
    <w:name w:val="8BE5407BF01F4C199B8D2FA3AF4E0C86"/>
    <w:rsid w:val="0056053E"/>
    <w:pPr>
      <w:bidi/>
    </w:pPr>
  </w:style>
  <w:style w:type="paragraph" w:customStyle="1" w:styleId="F4C707BD9B17469B8056B48972FF9234">
    <w:name w:val="F4C707BD9B17469B8056B48972FF9234"/>
    <w:rsid w:val="0056053E"/>
    <w:pPr>
      <w:bidi/>
    </w:pPr>
  </w:style>
  <w:style w:type="paragraph" w:customStyle="1" w:styleId="00B1982D50B64FE49299A049B4904159">
    <w:name w:val="00B1982D50B64FE49299A049B4904159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E4C29821FD044859F6154EE83ED77843">
    <w:name w:val="4E4C29821FD044859F6154EE83ED7784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C69898A3D8642D1A42954AC34C0F6F33">
    <w:name w:val="8C69898A3D8642D1A42954AC34C0F6F3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A8CF9950D40458C91948BE639D73AFB3">
    <w:name w:val="CA8CF9950D40458C91948BE639D73AFB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3470B1551754734BEC321DF9227309D3">
    <w:name w:val="F3470B1551754734BEC321DF9227309D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77F63E3918C455496CD48357966EC323">
    <w:name w:val="777F63E3918C455496CD48357966EC32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155ABD6F1FC4738828953024818A4743">
    <w:name w:val="D155ABD6F1FC4738828953024818A474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F3E9A9C07CE4A1AA415933561938DAE3">
    <w:name w:val="1F3E9A9C07CE4A1AA415933561938DAE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087172192D24193B08A05F5AD9E7FF43">
    <w:name w:val="1087172192D24193B08A05F5AD9E7FF43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7BE977FBA814840AE8170FC243528963">
    <w:name w:val="B7BE977FBA814840AE8170FC24352896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44A1CB2C0C2412E9C443F3C5A7430893">
    <w:name w:val="544A1CB2C0C2412E9C443F3C5A743089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8F8CA54816E4065882DB10A1D88E61A3">
    <w:name w:val="28F8CA54816E4065882DB10A1D88E61A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B62A66935F340DD82CF6BCBDCE69C213">
    <w:name w:val="7B62A66935F340DD82CF6BCBDCE69C21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BAF443FFD26495FA6404EE814BBC0083">
    <w:name w:val="ABAF443FFD26495FA6404EE814BBC0083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A65D6C2B93C4D278833EC60E32480D53">
    <w:name w:val="4A65D6C2B93C4D278833EC60E32480D5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5F95BDF48374E178B870C4A3A7CA35E3">
    <w:name w:val="55F95BDF48374E178B870C4A3A7CA35E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93CA972EED3472BBE19EE41DEA369553">
    <w:name w:val="C93CA972EED3472BBE19EE41DEA36955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8D189CDF68A490086FC9AE5DC23359F3">
    <w:name w:val="28D189CDF68A490086FC9AE5DC23359F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FACB65B6ECB477D92F76DE7991741933">
    <w:name w:val="EFACB65B6ECB477D92F76DE7991741933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69AA9ACAB32467A83F899CF0BAA9F793">
    <w:name w:val="869AA9ACAB32467A83F899CF0BAA9F79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C17CF8E4CFD41D39E245D355A1133833">
    <w:name w:val="3C17CF8E4CFD41D39E245D355A113383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590608CA8874CB4A4EBB550CAEDD7093">
    <w:name w:val="D590608CA8874CB4A4EBB550CAEDD709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D07F0CBAC414B35882FA6BE60236E313">
    <w:name w:val="5D07F0CBAC414B35882FA6BE60236E31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2573AEE979D462B8A960E7320811EF53">
    <w:name w:val="F2573AEE979D462B8A960E7320811EF53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88762D60E5C4CE6A240AA4BB9E655F73">
    <w:name w:val="588762D60E5C4CE6A240AA4BB9E655F7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BC5BA746B1E401F9F9BF9B302FD1CB13">
    <w:name w:val="4BC5BA746B1E401F9F9BF9B302FD1CB1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C8AA24F8D6E4D9F8E92DE6EBD2581173">
    <w:name w:val="EC8AA24F8D6E4D9F8E92DE6EBD258117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E9041CF557D4832A66B67BA1BDEBF613">
    <w:name w:val="FE9041CF557D4832A66B67BA1BDEBF61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CAA96E0EC494DE79C6F4AF66BA5D6F61">
    <w:name w:val="BCAA96E0EC494DE79C6F4AF66BA5D6F61"/>
    <w:rsid w:val="0056053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3DA95D1ECF04DD388D3D6E36BA2E02A1">
    <w:name w:val="63DA95D1ECF04DD388D3D6E36BA2E02A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F1CAA57357A493F8AB5B3BEB9439A171">
    <w:name w:val="0F1CAA57357A493F8AB5B3BEB9439A17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A28DAB8699446FFB7EF5FE602C5ED5C1">
    <w:name w:val="9A28DAB8699446FFB7EF5FE602C5ED5C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3A8B809EF344F46A384BA545E56ECB31">
    <w:name w:val="A3A8B809EF344F46A384BA545E56ECB3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BA780B23A9D4D6F840FDB965070BD793">
    <w:name w:val="8BA780B23A9D4D6F840FDB965070BD79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CAB025533BE4B70BA87AEBF97661D673">
    <w:name w:val="CCAB025533BE4B70BA87AEBF97661D67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A6ADF7FDAD148BBA8BA2F0F6BA86BD73">
    <w:name w:val="0A6ADF7FDAD148BBA8BA2F0F6BA86BD7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032F7B7E9184137AD477563D1633B503">
    <w:name w:val="D032F7B7E9184137AD477563D1633B503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FBD6B501974074A74600E2A305A5A11">
    <w:name w:val="B2FBD6B501974074A74600E2A305A5A1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BE5407BF01F4C199B8D2FA3AF4E0C861">
    <w:name w:val="8BE5407BF01F4C199B8D2FA3AF4E0C86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4C707BD9B17469B8056B48972FF92341">
    <w:name w:val="F4C707BD9B17469B8056B48972FF92341"/>
    <w:rsid w:val="0056053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0B1982D50B64FE49299A049B49041591">
    <w:name w:val="00B1982D50B64FE49299A049B49041591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E4C29821FD044859F6154EE83ED77844">
    <w:name w:val="4E4C29821FD044859F6154EE83ED7784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C69898A3D8642D1A42954AC34C0F6F34">
    <w:name w:val="8C69898A3D8642D1A42954AC34C0F6F3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A8CF9950D40458C91948BE639D73AFB4">
    <w:name w:val="CA8CF9950D40458C91948BE639D73AFB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3470B1551754734BEC321DF9227309D4">
    <w:name w:val="F3470B1551754734BEC321DF9227309D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77F63E3918C455496CD48357966EC324">
    <w:name w:val="777F63E3918C455496CD48357966EC32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155ABD6F1FC4738828953024818A4744">
    <w:name w:val="D155ABD6F1FC4738828953024818A474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F3E9A9C07CE4A1AA415933561938DAE4">
    <w:name w:val="1F3E9A9C07CE4A1AA415933561938DAE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087172192D24193B08A05F5AD9E7FF44">
    <w:name w:val="1087172192D24193B08A05F5AD9E7FF44"/>
    <w:rsid w:val="00882A8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7BE977FBA814840AE8170FC243528964">
    <w:name w:val="B7BE977FBA814840AE8170FC24352896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44A1CB2C0C2412E9C443F3C5A7430894">
    <w:name w:val="544A1CB2C0C2412E9C443F3C5A743089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8F8CA54816E4065882DB10A1D88E61A4">
    <w:name w:val="28F8CA54816E4065882DB10A1D88E61A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B62A66935F340DD82CF6BCBDCE69C214">
    <w:name w:val="7B62A66935F340DD82CF6BCBDCE69C21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BAF443FFD26495FA6404EE814BBC0084">
    <w:name w:val="ABAF443FFD26495FA6404EE814BBC0084"/>
    <w:rsid w:val="00882A8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A65D6C2B93C4D278833EC60E32480D54">
    <w:name w:val="4A65D6C2B93C4D278833EC60E32480D5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5F95BDF48374E178B870C4A3A7CA35E4">
    <w:name w:val="55F95BDF48374E178B870C4A3A7CA35E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93CA972EED3472BBE19EE41DEA369554">
    <w:name w:val="C93CA972EED3472BBE19EE41DEA36955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8D189CDF68A490086FC9AE5DC23359F4">
    <w:name w:val="28D189CDF68A490086FC9AE5DC23359F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FACB65B6ECB477D92F76DE7991741934">
    <w:name w:val="EFACB65B6ECB477D92F76DE7991741934"/>
    <w:rsid w:val="00882A8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69AA9ACAB32467A83F899CF0BAA9F794">
    <w:name w:val="869AA9ACAB32467A83F899CF0BAA9F79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C17CF8E4CFD41D39E245D355A1133834">
    <w:name w:val="3C17CF8E4CFD41D39E245D355A113383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590608CA8874CB4A4EBB550CAEDD7094">
    <w:name w:val="D590608CA8874CB4A4EBB550CAEDD709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D07F0CBAC414B35882FA6BE60236E314">
    <w:name w:val="5D07F0CBAC414B35882FA6BE60236E31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2573AEE979D462B8A960E7320811EF54">
    <w:name w:val="F2573AEE979D462B8A960E7320811EF54"/>
    <w:rsid w:val="00882A8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88762D60E5C4CE6A240AA4BB9E655F74">
    <w:name w:val="588762D60E5C4CE6A240AA4BB9E655F7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BC5BA746B1E401F9F9BF9B302FD1CB14">
    <w:name w:val="4BC5BA746B1E401F9F9BF9B302FD1CB1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C8AA24F8D6E4D9F8E92DE6EBD2581174">
    <w:name w:val="EC8AA24F8D6E4D9F8E92DE6EBD258117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E9041CF557D4832A66B67BA1BDEBF614">
    <w:name w:val="FE9041CF557D4832A66B67BA1BDEBF61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CAA96E0EC494DE79C6F4AF66BA5D6F62">
    <w:name w:val="BCAA96E0EC494DE79C6F4AF66BA5D6F62"/>
    <w:rsid w:val="00882A8E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3DA95D1ECF04DD388D3D6E36BA2E02A2">
    <w:name w:val="63DA95D1ECF04DD388D3D6E36BA2E02A2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F1CAA57357A493F8AB5B3BEB9439A172">
    <w:name w:val="0F1CAA57357A493F8AB5B3BEB9439A172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A28DAB8699446FFB7EF5FE602C5ED5C2">
    <w:name w:val="9A28DAB8699446FFB7EF5FE602C5ED5C2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3A8B809EF344F46A384BA545E56ECB32">
    <w:name w:val="A3A8B809EF344F46A384BA545E56ECB32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BA780B23A9D4D6F840FDB965070BD794">
    <w:name w:val="8BA780B23A9D4D6F840FDB965070BD79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CAB025533BE4B70BA87AEBF97661D674">
    <w:name w:val="CCAB025533BE4B70BA87AEBF97661D67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A6ADF7FDAD148BBA8BA2F0F6BA86BD74">
    <w:name w:val="0A6ADF7FDAD148BBA8BA2F0F6BA86BD7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032F7B7E9184137AD477563D1633B504">
    <w:name w:val="D032F7B7E9184137AD477563D1633B504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FBD6B501974074A74600E2A305A5A12">
    <w:name w:val="B2FBD6B501974074A74600E2A305A5A12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BE5407BF01F4C199B8D2FA3AF4E0C862">
    <w:name w:val="8BE5407BF01F4C199B8D2FA3AF4E0C862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4C707BD9B17469B8056B48972FF92342">
    <w:name w:val="F4C707BD9B17469B8056B48972FF92342"/>
    <w:rsid w:val="00882A8E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C1C54E0901C47B5A2D75CE0FD24B924">
    <w:name w:val="CC1C54E0901C47B5A2D75CE0FD24B924"/>
    <w:rsid w:val="00882A8E"/>
    <w:pPr>
      <w:bidi/>
    </w:pPr>
  </w:style>
  <w:style w:type="paragraph" w:customStyle="1" w:styleId="78D001F0598749D081902C09E87F94A9">
    <w:name w:val="78D001F0598749D081902C09E87F94A9"/>
    <w:rsid w:val="00882A8E"/>
    <w:pPr>
      <w:bidi/>
    </w:pPr>
  </w:style>
  <w:style w:type="paragraph" w:customStyle="1" w:styleId="E5DBF6C3232243188A81D30C3398A33E">
    <w:name w:val="E5DBF6C3232243188A81D30C3398A33E"/>
    <w:rsid w:val="00882A8E"/>
    <w:pPr>
      <w:bidi/>
    </w:pPr>
  </w:style>
  <w:style w:type="paragraph" w:customStyle="1" w:styleId="847649C63DAC470181CB5455C7828565">
    <w:name w:val="847649C63DAC470181CB5455C7828565"/>
    <w:rsid w:val="00323211"/>
    <w:pPr>
      <w:bidi/>
    </w:pPr>
  </w:style>
  <w:style w:type="paragraph" w:customStyle="1" w:styleId="1D98D89F6B8C494C932FD38593F8E269">
    <w:name w:val="1D98D89F6B8C494C932FD38593F8E269"/>
    <w:rsid w:val="00323211"/>
    <w:pPr>
      <w:bidi/>
    </w:pPr>
  </w:style>
  <w:style w:type="paragraph" w:customStyle="1" w:styleId="5DC45586ADD74665986FC44C4C7F59D4">
    <w:name w:val="5DC45586ADD74665986FC44C4C7F59D4"/>
    <w:rsid w:val="00323211"/>
    <w:pPr>
      <w:bidi/>
    </w:pPr>
  </w:style>
  <w:style w:type="paragraph" w:customStyle="1" w:styleId="89A7CA3953914890AF033ABA6C48FD75">
    <w:name w:val="89A7CA3953914890AF033ABA6C48FD75"/>
    <w:rsid w:val="00323211"/>
    <w:pPr>
      <w:bidi/>
    </w:pPr>
  </w:style>
  <w:style w:type="paragraph" w:customStyle="1" w:styleId="CCAA3C09DF734F4B8280196557A25C47">
    <w:name w:val="CCAA3C09DF734F4B8280196557A25C47"/>
    <w:rsid w:val="00323211"/>
    <w:pPr>
      <w:bidi/>
    </w:pPr>
  </w:style>
  <w:style w:type="paragraph" w:customStyle="1" w:styleId="EADC5079A982486BA89B92F6107F8090">
    <w:name w:val="EADC5079A982486BA89B92F6107F8090"/>
    <w:rsid w:val="00323211"/>
    <w:pPr>
      <w:bidi/>
    </w:pPr>
  </w:style>
  <w:style w:type="paragraph" w:customStyle="1" w:styleId="8B345F92E6BC4DE9AA504FDE191D0207">
    <w:name w:val="8B345F92E6BC4DE9AA504FDE191D0207"/>
    <w:rsid w:val="00323211"/>
    <w:pPr>
      <w:bidi/>
    </w:pPr>
  </w:style>
  <w:style w:type="paragraph" w:customStyle="1" w:styleId="EAECF51636AD4F09888240C145B4E839">
    <w:name w:val="EAECF51636AD4F09888240C145B4E839"/>
    <w:rsid w:val="00323211"/>
    <w:pPr>
      <w:bidi/>
    </w:pPr>
  </w:style>
  <w:style w:type="paragraph" w:customStyle="1" w:styleId="FCCF31C5E10C4A5FAA2CEDF61388AF5E">
    <w:name w:val="FCCF31C5E10C4A5FAA2CEDF61388AF5E"/>
    <w:rsid w:val="00323211"/>
    <w:pPr>
      <w:bidi/>
    </w:pPr>
  </w:style>
  <w:style w:type="paragraph" w:customStyle="1" w:styleId="CAFD10D394E749E6B81600715DED5CCE">
    <w:name w:val="CAFD10D394E749E6B81600715DED5CCE"/>
    <w:rsid w:val="00323211"/>
    <w:pPr>
      <w:bidi/>
    </w:pPr>
  </w:style>
  <w:style w:type="paragraph" w:customStyle="1" w:styleId="E1BE630064614C389E9A79325E2149B4">
    <w:name w:val="E1BE630064614C389E9A79325E2149B4"/>
    <w:rsid w:val="00323211"/>
    <w:pPr>
      <w:bidi/>
    </w:pPr>
  </w:style>
  <w:style w:type="paragraph" w:customStyle="1" w:styleId="8C45D935C1ED4EEEA5C06E2D4774BE9A">
    <w:name w:val="8C45D935C1ED4EEEA5C06E2D4774BE9A"/>
    <w:rsid w:val="00323211"/>
    <w:pPr>
      <w:bidi/>
    </w:pPr>
  </w:style>
  <w:style w:type="paragraph" w:customStyle="1" w:styleId="A9D831D0C61C4C88990446EB54865CDF">
    <w:name w:val="A9D831D0C61C4C88990446EB54865CDF"/>
    <w:rsid w:val="00323211"/>
    <w:pPr>
      <w:bidi/>
    </w:pPr>
  </w:style>
  <w:style w:type="paragraph" w:customStyle="1" w:styleId="3310DE7B964343DA94EF11FC220E93A9">
    <w:name w:val="3310DE7B964343DA94EF11FC220E93A9"/>
    <w:rsid w:val="00323211"/>
    <w:pPr>
      <w:bidi/>
    </w:pPr>
  </w:style>
  <w:style w:type="paragraph" w:customStyle="1" w:styleId="9DD2DFA69BB44AF68792C9C3424DCF43">
    <w:name w:val="9DD2DFA69BB44AF68792C9C3424DCF43"/>
    <w:rsid w:val="00323211"/>
    <w:pPr>
      <w:bidi/>
    </w:pPr>
  </w:style>
  <w:style w:type="paragraph" w:customStyle="1" w:styleId="EE205484ADAE4A6CAF00691C76750A4A">
    <w:name w:val="EE205484ADAE4A6CAF00691C76750A4A"/>
    <w:rsid w:val="00323211"/>
    <w:pPr>
      <w:bidi/>
    </w:pPr>
  </w:style>
  <w:style w:type="paragraph" w:customStyle="1" w:styleId="43A9D3753C2B453C8BFB2DD5791E1978">
    <w:name w:val="43A9D3753C2B453C8BFB2DD5791E1978"/>
    <w:rsid w:val="00323211"/>
    <w:pPr>
      <w:bidi/>
    </w:pPr>
  </w:style>
  <w:style w:type="paragraph" w:customStyle="1" w:styleId="5C1E2066287A43F3922CE12530C1BD28">
    <w:name w:val="5C1E2066287A43F3922CE12530C1BD28"/>
    <w:rsid w:val="00323211"/>
    <w:pPr>
      <w:bidi/>
    </w:pPr>
  </w:style>
  <w:style w:type="paragraph" w:customStyle="1" w:styleId="A9F18FE6DC234196905DC6F4DCDFAAE8">
    <w:name w:val="A9F18FE6DC234196905DC6F4DCDFAAE8"/>
    <w:rsid w:val="00323211"/>
    <w:pPr>
      <w:bidi/>
    </w:pPr>
  </w:style>
  <w:style w:type="paragraph" w:customStyle="1" w:styleId="9C93675B433341DAB498386F5D54BBF3">
    <w:name w:val="9C93675B433341DAB498386F5D54BBF3"/>
    <w:rsid w:val="00323211"/>
    <w:pPr>
      <w:bidi/>
    </w:pPr>
  </w:style>
  <w:style w:type="paragraph" w:customStyle="1" w:styleId="0F2FB68DA5CA499890CB62EBFF3B15EB">
    <w:name w:val="0F2FB68DA5CA499890CB62EBFF3B15EB"/>
    <w:rsid w:val="00323211"/>
    <w:pPr>
      <w:bidi/>
    </w:pPr>
  </w:style>
  <w:style w:type="paragraph" w:customStyle="1" w:styleId="098199D02452430688D388AC7269F358">
    <w:name w:val="098199D02452430688D388AC7269F358"/>
    <w:rsid w:val="00323211"/>
    <w:pPr>
      <w:bidi/>
    </w:pPr>
  </w:style>
  <w:style w:type="paragraph" w:customStyle="1" w:styleId="DF808705037444A7B743D3E39B273CB6">
    <w:name w:val="DF808705037444A7B743D3E39B273CB6"/>
    <w:rsid w:val="00323211"/>
    <w:pPr>
      <w:bidi/>
    </w:pPr>
  </w:style>
  <w:style w:type="paragraph" w:customStyle="1" w:styleId="F76FFB35249E40F29CD37B9D412089A2">
    <w:name w:val="F76FFB35249E40F29CD37B9D412089A2"/>
    <w:rsid w:val="00323211"/>
    <w:pPr>
      <w:bidi/>
    </w:pPr>
  </w:style>
  <w:style w:type="paragraph" w:customStyle="1" w:styleId="D550E5A2E3C44B3EB1E436E99D9EA843">
    <w:name w:val="D550E5A2E3C44B3EB1E436E99D9EA843"/>
    <w:rsid w:val="00323211"/>
    <w:pPr>
      <w:bidi/>
    </w:pPr>
  </w:style>
  <w:style w:type="paragraph" w:customStyle="1" w:styleId="CB983A99694D4403B02EB480CBD115E4">
    <w:name w:val="CB983A99694D4403B02EB480CBD115E4"/>
    <w:rsid w:val="00323211"/>
    <w:pPr>
      <w:bidi/>
    </w:pPr>
  </w:style>
  <w:style w:type="paragraph" w:customStyle="1" w:styleId="6A1C0487686D4E58A47638D83D14B0CA">
    <w:name w:val="6A1C0487686D4E58A47638D83D14B0CA"/>
    <w:rsid w:val="00323211"/>
    <w:pPr>
      <w:bidi/>
    </w:pPr>
  </w:style>
  <w:style w:type="paragraph" w:customStyle="1" w:styleId="258F7633B8404D7793BFB4E2BB21F237">
    <w:name w:val="258F7633B8404D7793BFB4E2BB21F237"/>
    <w:rsid w:val="00323211"/>
    <w:pPr>
      <w:bidi/>
    </w:pPr>
  </w:style>
  <w:style w:type="paragraph" w:customStyle="1" w:styleId="44B7AFBEF8A74D4AAE9036F03831785F">
    <w:name w:val="44B7AFBEF8A74D4AAE9036F03831785F"/>
    <w:rsid w:val="00323211"/>
    <w:pPr>
      <w:bidi/>
    </w:pPr>
  </w:style>
  <w:style w:type="paragraph" w:customStyle="1" w:styleId="01F3B1AA5D6741F2829AC32699AB8181">
    <w:name w:val="01F3B1AA5D6741F2829AC32699AB8181"/>
    <w:rsid w:val="00323211"/>
    <w:pPr>
      <w:bidi/>
    </w:pPr>
  </w:style>
  <w:style w:type="paragraph" w:customStyle="1" w:styleId="7BA7936E17304E27AD84F8030B48A3A7">
    <w:name w:val="7BA7936E17304E27AD84F8030B48A3A7"/>
    <w:rsid w:val="00323211"/>
    <w:pPr>
      <w:bidi/>
    </w:pPr>
  </w:style>
  <w:style w:type="paragraph" w:customStyle="1" w:styleId="797AB7F622A34D36A2E2190709D13A1C">
    <w:name w:val="797AB7F622A34D36A2E2190709D13A1C"/>
    <w:rsid w:val="00323211"/>
    <w:pPr>
      <w:bidi/>
    </w:pPr>
  </w:style>
  <w:style w:type="paragraph" w:customStyle="1" w:styleId="66AD60C65BD3442590B2E5AF804218A3">
    <w:name w:val="66AD60C65BD3442590B2E5AF804218A3"/>
    <w:rsid w:val="00323211"/>
    <w:pPr>
      <w:bidi/>
    </w:pPr>
  </w:style>
  <w:style w:type="paragraph" w:customStyle="1" w:styleId="BC3A4CCF2BAF41459752A4A1DF8206D2">
    <w:name w:val="BC3A4CCF2BAF41459752A4A1DF8206D2"/>
    <w:rsid w:val="00323211"/>
    <w:pPr>
      <w:bidi/>
    </w:pPr>
  </w:style>
  <w:style w:type="paragraph" w:customStyle="1" w:styleId="6440658D50A841E79EEC41BEFA4460DB">
    <w:name w:val="6440658D50A841E79EEC41BEFA4460DB"/>
    <w:rsid w:val="00323211"/>
    <w:pPr>
      <w:bidi/>
    </w:pPr>
  </w:style>
  <w:style w:type="paragraph" w:customStyle="1" w:styleId="89B64603F6E145E197246003D6754158">
    <w:name w:val="89B64603F6E145E197246003D6754158"/>
    <w:rsid w:val="00323211"/>
    <w:pPr>
      <w:bidi/>
    </w:pPr>
  </w:style>
  <w:style w:type="paragraph" w:customStyle="1" w:styleId="A2E6179153034B8298CC9BEFA963B4AE">
    <w:name w:val="A2E6179153034B8298CC9BEFA963B4AE"/>
    <w:rsid w:val="00BB4A8A"/>
    <w:pPr>
      <w:bidi/>
    </w:pPr>
  </w:style>
  <w:style w:type="paragraph" w:customStyle="1" w:styleId="B12754148A70480DB4286E3B266EC284">
    <w:name w:val="B12754148A70480DB4286E3B266EC284"/>
    <w:rsid w:val="00BB4A8A"/>
    <w:pPr>
      <w:bidi/>
    </w:pPr>
  </w:style>
  <w:style w:type="paragraph" w:customStyle="1" w:styleId="832C02CA28564694B2CBF1CF3B70BAEC">
    <w:name w:val="832C02CA28564694B2CBF1CF3B70BAEC"/>
    <w:rsid w:val="00BB4A8A"/>
    <w:pPr>
      <w:bidi/>
    </w:pPr>
  </w:style>
  <w:style w:type="paragraph" w:customStyle="1" w:styleId="9EF044507CEF4F28A377BCE19331F2F3">
    <w:name w:val="9EF044507CEF4F28A377BCE19331F2F3"/>
    <w:rsid w:val="00BB4A8A"/>
    <w:pPr>
      <w:bidi/>
    </w:pPr>
  </w:style>
  <w:style w:type="paragraph" w:customStyle="1" w:styleId="AE306F05166746A4B900744E6CA85251">
    <w:name w:val="AE306F05166746A4B900744E6CA85251"/>
    <w:rsid w:val="00BB4A8A"/>
    <w:pPr>
      <w:bidi/>
    </w:pPr>
  </w:style>
  <w:style w:type="paragraph" w:customStyle="1" w:styleId="45288774427F445A80AD82B4ED7FDB8E">
    <w:name w:val="45288774427F445A80AD82B4ED7FDB8E"/>
    <w:rsid w:val="00BB4A8A"/>
    <w:pPr>
      <w:bidi/>
    </w:pPr>
  </w:style>
  <w:style w:type="paragraph" w:customStyle="1" w:styleId="35DB60FA1DA9426FB263AD311FFCF71F">
    <w:name w:val="35DB60FA1DA9426FB263AD311FFCF71F"/>
    <w:rsid w:val="00F70211"/>
    <w:pPr>
      <w:bidi/>
    </w:pPr>
  </w:style>
  <w:style w:type="paragraph" w:customStyle="1" w:styleId="7219297C73BF475F89B9A5BCB4363ED3">
    <w:name w:val="7219297C73BF475F89B9A5BCB4363ED3"/>
    <w:rsid w:val="00F70211"/>
    <w:pPr>
      <w:bidi/>
    </w:pPr>
  </w:style>
  <w:style w:type="paragraph" w:customStyle="1" w:styleId="77CBA73974FD4422AD6B18D76EC04B68">
    <w:name w:val="77CBA73974FD4422AD6B18D76EC04B68"/>
    <w:rsid w:val="00F70211"/>
    <w:pPr>
      <w:bidi/>
    </w:pPr>
  </w:style>
  <w:style w:type="paragraph" w:customStyle="1" w:styleId="1AC7D629A15D455DAD6E7D5CA2EF8BC0">
    <w:name w:val="1AC7D629A15D455DAD6E7D5CA2EF8BC0"/>
    <w:rsid w:val="00F70211"/>
    <w:pPr>
      <w:bidi/>
    </w:pPr>
  </w:style>
  <w:style w:type="paragraph" w:customStyle="1" w:styleId="B247BEA7A1D04D8491D6FB350C14365F">
    <w:name w:val="B247BEA7A1D04D8491D6FB350C14365F"/>
    <w:rsid w:val="00F70211"/>
    <w:pPr>
      <w:bidi/>
    </w:pPr>
  </w:style>
  <w:style w:type="paragraph" w:customStyle="1" w:styleId="2C8147C4B1DB4B97BE65FAECC44651B4">
    <w:name w:val="2C8147C4B1DB4B97BE65FAECC44651B4"/>
    <w:rsid w:val="00F70211"/>
    <w:pPr>
      <w:bidi/>
    </w:pPr>
  </w:style>
  <w:style w:type="paragraph" w:customStyle="1" w:styleId="015FF448C4DA40F2BA2C29EC0859976D">
    <w:name w:val="015FF448C4DA40F2BA2C29EC0859976D"/>
    <w:rsid w:val="00F70211"/>
    <w:pPr>
      <w:bidi/>
    </w:pPr>
  </w:style>
  <w:style w:type="paragraph" w:customStyle="1" w:styleId="075F6EB1A1954E27A06F0EBDE9A16BC1">
    <w:name w:val="075F6EB1A1954E27A06F0EBDE9A16BC1"/>
    <w:rsid w:val="003C0285"/>
    <w:pPr>
      <w:bidi/>
    </w:pPr>
  </w:style>
  <w:style w:type="paragraph" w:customStyle="1" w:styleId="B206F094B17143D6BCFEA38DD92C2B9E">
    <w:name w:val="B206F094B17143D6BCFEA38DD92C2B9E"/>
    <w:rsid w:val="003C0285"/>
    <w:pPr>
      <w:bidi/>
    </w:pPr>
  </w:style>
  <w:style w:type="paragraph" w:customStyle="1" w:styleId="A70F129C8F124575B0BD60FB777F1BCF">
    <w:name w:val="A70F129C8F124575B0BD60FB777F1BCF"/>
    <w:rsid w:val="003C0285"/>
    <w:pPr>
      <w:bidi/>
    </w:pPr>
  </w:style>
  <w:style w:type="paragraph" w:customStyle="1" w:styleId="3E34FEF09631415FBD8F5F8FD8E2C162">
    <w:name w:val="3E34FEF09631415FBD8F5F8FD8E2C162"/>
    <w:rsid w:val="003C0285"/>
    <w:pPr>
      <w:bidi/>
    </w:pPr>
  </w:style>
  <w:style w:type="paragraph" w:customStyle="1" w:styleId="77225E3CFFC542E68F871A3EA0301799">
    <w:name w:val="77225E3CFFC542E68F871A3EA0301799"/>
    <w:rsid w:val="003C0285"/>
    <w:pPr>
      <w:bidi/>
    </w:pPr>
  </w:style>
  <w:style w:type="paragraph" w:customStyle="1" w:styleId="BF109F2C3CE94F428018EB887CA0145A">
    <w:name w:val="BF109F2C3CE94F428018EB887CA0145A"/>
    <w:rsid w:val="003C0285"/>
    <w:pPr>
      <w:bidi/>
    </w:pPr>
  </w:style>
  <w:style w:type="paragraph" w:customStyle="1" w:styleId="B1D17CF008C843328EBD94BA8E6429D6">
    <w:name w:val="B1D17CF008C843328EBD94BA8E6429D6"/>
    <w:rsid w:val="003C0285"/>
    <w:pPr>
      <w:bidi/>
    </w:pPr>
  </w:style>
  <w:style w:type="paragraph" w:customStyle="1" w:styleId="53F8E7E46F4B46AFB73B6DB47765AC3F">
    <w:name w:val="53F8E7E46F4B46AFB73B6DB47765AC3F"/>
    <w:rsid w:val="003C0285"/>
    <w:pPr>
      <w:bidi/>
    </w:pPr>
  </w:style>
  <w:style w:type="paragraph" w:customStyle="1" w:styleId="907E01FEA11C4D74BFA5B2B626349005">
    <w:name w:val="907E01FEA11C4D74BFA5B2B626349005"/>
    <w:rsid w:val="003C0285"/>
    <w:pPr>
      <w:bidi/>
    </w:pPr>
  </w:style>
  <w:style w:type="paragraph" w:customStyle="1" w:styleId="76A7E842DD3C4F81AD5B51A9AD7EF870">
    <w:name w:val="76A7E842DD3C4F81AD5B51A9AD7EF870"/>
    <w:rsid w:val="003C0285"/>
    <w:pPr>
      <w:bidi/>
    </w:pPr>
  </w:style>
  <w:style w:type="paragraph" w:customStyle="1" w:styleId="333E4392ED7045E9B712CFDC14C56CFF">
    <w:name w:val="333E4392ED7045E9B712CFDC14C56CFF"/>
    <w:rsid w:val="003C0285"/>
    <w:pPr>
      <w:bidi/>
    </w:pPr>
  </w:style>
  <w:style w:type="paragraph" w:customStyle="1" w:styleId="F546049731AC45ADBFE59B0D91EA9704">
    <w:name w:val="F546049731AC45ADBFE59B0D91EA9704"/>
    <w:rsid w:val="003C0285"/>
    <w:pPr>
      <w:bidi/>
    </w:pPr>
  </w:style>
  <w:style w:type="paragraph" w:customStyle="1" w:styleId="C9793250DC4F41ED9AF63065A9A443E5">
    <w:name w:val="C9793250DC4F41ED9AF63065A9A443E5"/>
    <w:rsid w:val="003C0285"/>
    <w:pPr>
      <w:bidi/>
    </w:pPr>
  </w:style>
  <w:style w:type="paragraph" w:customStyle="1" w:styleId="EE11ECB6F13E4DB9A551DCD99E1B783C">
    <w:name w:val="EE11ECB6F13E4DB9A551DCD99E1B783C"/>
    <w:rsid w:val="003C0285"/>
    <w:pPr>
      <w:bidi/>
    </w:pPr>
  </w:style>
  <w:style w:type="paragraph" w:customStyle="1" w:styleId="903C182629864E37BE888B2F11D444A6">
    <w:name w:val="903C182629864E37BE888B2F11D444A6"/>
    <w:rsid w:val="003C0285"/>
    <w:pPr>
      <w:bidi/>
    </w:pPr>
  </w:style>
  <w:style w:type="paragraph" w:customStyle="1" w:styleId="7FBD5C10675845EB84241F69DE1D6AB9">
    <w:name w:val="7FBD5C10675845EB84241F69DE1D6AB9"/>
    <w:rsid w:val="003C0285"/>
    <w:pPr>
      <w:bidi/>
    </w:pPr>
  </w:style>
  <w:style w:type="paragraph" w:customStyle="1" w:styleId="574B4C6E0926427BA4813CDD10BE8D25">
    <w:name w:val="574B4C6E0926427BA4813CDD10BE8D25"/>
    <w:rsid w:val="003C0285"/>
    <w:pPr>
      <w:bidi/>
    </w:pPr>
  </w:style>
  <w:style w:type="paragraph" w:customStyle="1" w:styleId="DE131BA7DBD140629DBE0D1A188ACCDF">
    <w:name w:val="DE131BA7DBD140629DBE0D1A188ACCDF"/>
    <w:rsid w:val="003C0285"/>
    <w:pPr>
      <w:bidi/>
    </w:pPr>
  </w:style>
  <w:style w:type="paragraph" w:customStyle="1" w:styleId="8AA94B9690564B0F8E642187345BE99B">
    <w:name w:val="8AA94B9690564B0F8E642187345BE99B"/>
    <w:rsid w:val="003C0285"/>
    <w:pPr>
      <w:bidi/>
    </w:pPr>
  </w:style>
  <w:style w:type="paragraph" w:customStyle="1" w:styleId="834ACA7C5AE346489422B431BAEDDD48">
    <w:name w:val="834ACA7C5AE346489422B431BAEDDD48"/>
    <w:rsid w:val="003C0285"/>
    <w:pPr>
      <w:bidi/>
    </w:pPr>
  </w:style>
  <w:style w:type="paragraph" w:customStyle="1" w:styleId="C73B1A0044714B999E577CC3467C3813">
    <w:name w:val="C73B1A0044714B999E577CC3467C3813"/>
    <w:rsid w:val="003C0285"/>
    <w:pPr>
      <w:bidi/>
    </w:pPr>
  </w:style>
  <w:style w:type="paragraph" w:customStyle="1" w:styleId="5F303575C22740ECAEA45C85DE0F46B4">
    <w:name w:val="5F303575C22740ECAEA45C85DE0F46B4"/>
    <w:rsid w:val="003C0285"/>
    <w:pPr>
      <w:bidi/>
    </w:pPr>
  </w:style>
  <w:style w:type="paragraph" w:customStyle="1" w:styleId="02E93D0A25774F598627C1905C76A58E">
    <w:name w:val="02E93D0A25774F598627C1905C76A58E"/>
    <w:rsid w:val="003C0285"/>
    <w:pPr>
      <w:bidi/>
    </w:pPr>
  </w:style>
  <w:style w:type="paragraph" w:customStyle="1" w:styleId="580804DA38CF4339B8B482C886887C3E">
    <w:name w:val="580804DA38CF4339B8B482C886887C3E"/>
    <w:rsid w:val="003C0285"/>
    <w:pPr>
      <w:bidi/>
    </w:pPr>
  </w:style>
  <w:style w:type="paragraph" w:customStyle="1" w:styleId="BE04DA2E430A45FA909DCB187F0A56E3">
    <w:name w:val="BE04DA2E430A45FA909DCB187F0A56E3"/>
    <w:rsid w:val="003C0285"/>
    <w:pPr>
      <w:bidi/>
    </w:pPr>
  </w:style>
  <w:style w:type="paragraph" w:customStyle="1" w:styleId="64286D971FD64EA284CC7614ADE5F76F">
    <w:name w:val="64286D971FD64EA284CC7614ADE5F76F"/>
    <w:rsid w:val="003C0285"/>
    <w:pPr>
      <w:bidi/>
    </w:pPr>
  </w:style>
  <w:style w:type="paragraph" w:customStyle="1" w:styleId="F788D96D1A004EDAA93C4574FA09015C">
    <w:name w:val="F788D96D1A004EDAA93C4574FA09015C"/>
    <w:rsid w:val="003C0285"/>
    <w:pPr>
      <w:bidi/>
    </w:pPr>
  </w:style>
  <w:style w:type="paragraph" w:customStyle="1" w:styleId="FEA0E6CFAB40419F86ECAE2A7B0E57FA">
    <w:name w:val="FEA0E6CFAB40419F86ECAE2A7B0E57FA"/>
    <w:rsid w:val="003C0285"/>
    <w:pPr>
      <w:bidi/>
    </w:pPr>
  </w:style>
  <w:style w:type="paragraph" w:customStyle="1" w:styleId="ECD0E3B3685E4C3DA544A585C36222E1">
    <w:name w:val="ECD0E3B3685E4C3DA544A585C36222E1"/>
    <w:rsid w:val="003C0285"/>
    <w:pPr>
      <w:bidi/>
    </w:pPr>
  </w:style>
  <w:style w:type="paragraph" w:customStyle="1" w:styleId="FD1FCF459FC640ADA9F71EB0DC29721D">
    <w:name w:val="FD1FCF459FC640ADA9F71EB0DC29721D"/>
    <w:rsid w:val="003C0285"/>
    <w:pPr>
      <w:bidi/>
    </w:pPr>
  </w:style>
  <w:style w:type="paragraph" w:customStyle="1" w:styleId="F4878074689547F6822C27437DC90AFB">
    <w:name w:val="F4878074689547F6822C27437DC90AFB"/>
    <w:rsid w:val="003C0285"/>
    <w:pPr>
      <w:bidi/>
    </w:pPr>
  </w:style>
  <w:style w:type="paragraph" w:customStyle="1" w:styleId="E28C8784AB204764B4FDAF58993AFFEB">
    <w:name w:val="E28C8784AB204764B4FDAF58993AFFEB"/>
    <w:rsid w:val="003C0285"/>
    <w:pPr>
      <w:bidi/>
    </w:pPr>
  </w:style>
  <w:style w:type="paragraph" w:customStyle="1" w:styleId="C96EC16CEBF2476C9AEE1EED809C035D">
    <w:name w:val="C96EC16CEBF2476C9AEE1EED809C035D"/>
    <w:rsid w:val="003C0285"/>
    <w:pPr>
      <w:bidi/>
    </w:pPr>
  </w:style>
  <w:style w:type="paragraph" w:customStyle="1" w:styleId="AB60DA652C8B4DB79E61CE71A71C6676">
    <w:name w:val="AB60DA652C8B4DB79E61CE71A71C6676"/>
    <w:rsid w:val="003C0285"/>
    <w:pPr>
      <w:bidi/>
    </w:pPr>
  </w:style>
  <w:style w:type="paragraph" w:customStyle="1" w:styleId="40AD04F28BFE4C399743B526D2D29B3C">
    <w:name w:val="40AD04F28BFE4C399743B526D2D29B3C"/>
    <w:rsid w:val="003C0285"/>
    <w:pPr>
      <w:bidi/>
    </w:pPr>
  </w:style>
  <w:style w:type="paragraph" w:customStyle="1" w:styleId="6451DCF7CC1C4333B37CAB300ACBBE25">
    <w:name w:val="6451DCF7CC1C4333B37CAB300ACBBE25"/>
    <w:rsid w:val="003C0285"/>
    <w:pPr>
      <w:bidi/>
    </w:pPr>
  </w:style>
  <w:style w:type="paragraph" w:customStyle="1" w:styleId="0078372846BF4D91B2EE980C088846EC">
    <w:name w:val="0078372846BF4D91B2EE980C088846EC"/>
    <w:rsid w:val="003C0285"/>
    <w:pPr>
      <w:bidi/>
    </w:pPr>
  </w:style>
  <w:style w:type="paragraph" w:customStyle="1" w:styleId="271EDCFB21D948ECACCCE1853FF99DC8">
    <w:name w:val="271EDCFB21D948ECACCCE1853FF99DC8"/>
    <w:rsid w:val="003C0285"/>
    <w:pPr>
      <w:bidi/>
    </w:pPr>
  </w:style>
  <w:style w:type="paragraph" w:customStyle="1" w:styleId="5185C8D78C2F4520A04ACA549BBB9D46">
    <w:name w:val="5185C8D78C2F4520A04ACA549BBB9D46"/>
    <w:rsid w:val="009E036E"/>
    <w:pPr>
      <w:bidi/>
    </w:pPr>
  </w:style>
  <w:style w:type="paragraph" w:customStyle="1" w:styleId="AC909CBE29884865AA154E7007098727">
    <w:name w:val="AC909CBE29884865AA154E7007098727"/>
    <w:rsid w:val="009E036E"/>
    <w:pPr>
      <w:bidi/>
    </w:pPr>
  </w:style>
  <w:style w:type="paragraph" w:customStyle="1" w:styleId="51DAAADE5F504EAAAE6B8F735279455F">
    <w:name w:val="51DAAADE5F504EAAAE6B8F735279455F"/>
    <w:rsid w:val="009E036E"/>
    <w:pPr>
      <w:bidi/>
    </w:pPr>
  </w:style>
  <w:style w:type="paragraph" w:customStyle="1" w:styleId="BEA1EC197B754D82AA5C112833EBEE8D">
    <w:name w:val="BEA1EC197B754D82AA5C112833EBEE8D"/>
    <w:rsid w:val="009E036E"/>
    <w:pPr>
      <w:bidi/>
    </w:pPr>
  </w:style>
  <w:style w:type="paragraph" w:customStyle="1" w:styleId="C7E56B4DFA4143EDA89A0783343B1EF9">
    <w:name w:val="C7E56B4DFA4143EDA89A0783343B1EF9"/>
    <w:rsid w:val="009E036E"/>
    <w:pPr>
      <w:bidi/>
    </w:pPr>
  </w:style>
  <w:style w:type="paragraph" w:customStyle="1" w:styleId="5970367A953F4E7DA7457DDCD4AE31D2">
    <w:name w:val="5970367A953F4E7DA7457DDCD4AE31D2"/>
    <w:rsid w:val="009E036E"/>
    <w:pPr>
      <w:bidi/>
    </w:pPr>
  </w:style>
  <w:style w:type="paragraph" w:customStyle="1" w:styleId="9AAB9EC1AF274297A85322185C2D5467">
    <w:name w:val="9AAB9EC1AF274297A85322185C2D5467"/>
    <w:rsid w:val="009E036E"/>
    <w:pPr>
      <w:bidi/>
    </w:pPr>
  </w:style>
  <w:style w:type="paragraph" w:customStyle="1" w:styleId="7E200FBFFB44409CB3A5E604E55899D3">
    <w:name w:val="7E200FBFFB44409CB3A5E604E55899D3"/>
    <w:rsid w:val="009E036E"/>
    <w:pPr>
      <w:bidi/>
    </w:pPr>
  </w:style>
  <w:style w:type="paragraph" w:customStyle="1" w:styleId="4CD6842B202C46EC8CCCE0E8DB02A0BB">
    <w:name w:val="4CD6842B202C46EC8CCCE0E8DB02A0BB"/>
    <w:rsid w:val="009E036E"/>
    <w:pPr>
      <w:bidi/>
    </w:pPr>
  </w:style>
  <w:style w:type="paragraph" w:customStyle="1" w:styleId="B1A21B6818874922B9862F073C8583BF">
    <w:name w:val="B1A21B6818874922B9862F073C8583BF"/>
    <w:rsid w:val="009E036E"/>
    <w:pPr>
      <w:bidi/>
    </w:pPr>
  </w:style>
  <w:style w:type="paragraph" w:customStyle="1" w:styleId="8916CF60547A47B588CF64C932B89F95">
    <w:name w:val="8916CF60547A47B588CF64C932B89F95"/>
    <w:rsid w:val="009E036E"/>
    <w:pPr>
      <w:bidi/>
    </w:pPr>
  </w:style>
  <w:style w:type="paragraph" w:customStyle="1" w:styleId="DE3AB9A86ADD4445893EC25C0AF633A1">
    <w:name w:val="DE3AB9A86ADD4445893EC25C0AF633A1"/>
    <w:rsid w:val="009E036E"/>
    <w:pPr>
      <w:bidi/>
    </w:pPr>
  </w:style>
  <w:style w:type="paragraph" w:customStyle="1" w:styleId="25D2FB5697D944B19AF395F25E7865C4">
    <w:name w:val="25D2FB5697D944B19AF395F25E7865C4"/>
    <w:rsid w:val="009E036E"/>
    <w:pPr>
      <w:bidi/>
    </w:pPr>
  </w:style>
  <w:style w:type="paragraph" w:customStyle="1" w:styleId="4653DD4453964E19B89FCDC41FBBF276">
    <w:name w:val="4653DD4453964E19B89FCDC41FBBF276"/>
    <w:rsid w:val="009E036E"/>
    <w:pPr>
      <w:bidi/>
    </w:pPr>
  </w:style>
  <w:style w:type="paragraph" w:customStyle="1" w:styleId="F25D2380581241179AEF936362658914">
    <w:name w:val="F25D2380581241179AEF936362658914"/>
    <w:rsid w:val="009E036E"/>
    <w:pPr>
      <w:bidi/>
    </w:pPr>
  </w:style>
  <w:style w:type="paragraph" w:customStyle="1" w:styleId="2C8147C4B1DB4B97BE65FAECC44651B41">
    <w:name w:val="2C8147C4B1DB4B97BE65FAECC44651B4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15FF448C4DA40F2BA2C29EC0859976D1">
    <w:name w:val="015FF448C4DA40F2BA2C29EC0859976D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47BEA7A1D04D8491D6FB350C14365F1">
    <w:name w:val="B247BEA7A1D04D8491D6FB350C14365F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C7D629A15D455DAD6E7D5CA2EF8BC01">
    <w:name w:val="1AC7D629A15D455DAD6E7D5CA2EF8BC0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7CBA73974FD4422AD6B18D76EC04B681">
    <w:name w:val="77CBA73974FD4422AD6B18D76EC04B68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219297C73BF475F89B9A5BCB4363ED31">
    <w:name w:val="7219297C73BF475F89B9A5BCB4363ED3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5DB60FA1DA9426FB263AD311FFCF71F1">
    <w:name w:val="35DB60FA1DA9426FB263AD311FFCF71F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AECF51636AD4F09888240C145B4E8391">
    <w:name w:val="EAECF51636AD4F09888240C145B4E8391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CF31C5E10C4A5FAA2CEDF61388AF5E1">
    <w:name w:val="FCCF31C5E10C4A5FAA2CEDF61388AF5E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AFD10D394E749E6B81600715DED5CCE1">
    <w:name w:val="CAFD10D394E749E6B81600715DED5CCE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1BE630064614C389E9A79325E2149B41">
    <w:name w:val="E1BE630064614C389E9A79325E2149B4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C45D935C1ED4EEEA5C06E2D4774BE9A1">
    <w:name w:val="8C45D935C1ED4EEEA5C06E2D4774BE9A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D831D0C61C4C88990446EB54865CDF1">
    <w:name w:val="A9D831D0C61C4C88990446EB54865CDF1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310DE7B964343DA94EF11FC220E93A91">
    <w:name w:val="3310DE7B964343DA94EF11FC220E93A9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DD2DFA69BB44AF68792C9C3424DCF431">
    <w:name w:val="9DD2DFA69BB44AF68792C9C3424DCF43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E205484ADAE4A6CAF00691C76750A4A1">
    <w:name w:val="EE205484ADAE4A6CAF00691C76750A4A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3A9D3753C2B453C8BFB2DD5791E19781">
    <w:name w:val="43A9D3753C2B453C8BFB2DD5791E1978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C1E2066287A43F3922CE12530C1BD281">
    <w:name w:val="5C1E2066287A43F3922CE12530C1BD281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F18FE6DC234196905DC6F4DCDFAAE81">
    <w:name w:val="A9F18FE6DC234196905DC6F4DCDFAAE8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C93675B433341DAB498386F5D54BBF31">
    <w:name w:val="9C93675B433341DAB498386F5D54BBF3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F2FB68DA5CA499890CB62EBFF3B15EB1">
    <w:name w:val="0F2FB68DA5CA499890CB62EBFF3B15EB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98199D02452430688D388AC7269F3581">
    <w:name w:val="098199D02452430688D388AC7269F358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F808705037444A7B743D3E39B273CB61">
    <w:name w:val="DF808705037444A7B743D3E39B273CB61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76FFB35249E40F29CD37B9D412089A21">
    <w:name w:val="F76FFB35249E40F29CD37B9D412089A2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550E5A2E3C44B3EB1E436E99D9EA8431">
    <w:name w:val="D550E5A2E3C44B3EB1E436E99D9EA843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B983A99694D4403B02EB480CBD115E41">
    <w:name w:val="CB983A99694D4403B02EB480CBD115E4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A1C0487686D4E58A47638D83D14B0CA1">
    <w:name w:val="6A1C0487686D4E58A47638D83D14B0CA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58F7633B8404D7793BFB4E2BB21F2371">
    <w:name w:val="258F7633B8404D7793BFB4E2BB21F2371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4B7AFBEF8A74D4AAE9036F03831785F1">
    <w:name w:val="44B7AFBEF8A74D4AAE9036F03831785F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1F3B1AA5D6741F2829AC32699AB81811">
    <w:name w:val="01F3B1AA5D6741F2829AC32699AB8181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BA7936E17304E27AD84F8030B48A3A71">
    <w:name w:val="7BA7936E17304E27AD84F8030B48A3A7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97AB7F622A34D36A2E2190709D13A1C1">
    <w:name w:val="797AB7F622A34D36A2E2190709D13A1C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75F6EB1A1954E27A06F0EBDE9A16BC11">
    <w:name w:val="075F6EB1A1954E27A06F0EBDE9A16BC1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06F094B17143D6BCFEA38DD92C2B9E1">
    <w:name w:val="B206F094B17143D6BCFEA38DD92C2B9E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440658D50A841E79EEC41BEFA4460DB1">
    <w:name w:val="6440658D50A841E79EEC41BEFA4460DB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9B64603F6E145E197246003D67541581">
    <w:name w:val="89B64603F6E145E197246003D6754158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1A21B6818874922B9862F073C8583BF1">
    <w:name w:val="B1A21B6818874922B9862F073C8583BF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916CF60547A47B588CF64C932B89F951">
    <w:name w:val="8916CF60547A47B588CF64C932B89F95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E3AB9A86ADD4445893EC25C0AF633A11">
    <w:name w:val="DE3AB9A86ADD4445893EC25C0AF633A1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C8147C4B1DB4B97BE65FAECC44651B42">
    <w:name w:val="2C8147C4B1DB4B97BE65FAECC44651B4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15FF448C4DA40F2BA2C29EC0859976D2">
    <w:name w:val="015FF448C4DA40F2BA2C29EC0859976D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47BEA7A1D04D8491D6FB350C14365F2">
    <w:name w:val="B247BEA7A1D04D8491D6FB350C14365F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C7D629A15D455DAD6E7D5CA2EF8BC02">
    <w:name w:val="1AC7D629A15D455DAD6E7D5CA2EF8BC0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7CBA73974FD4422AD6B18D76EC04B682">
    <w:name w:val="77CBA73974FD4422AD6B18D76EC04B68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219297C73BF475F89B9A5BCB4363ED32">
    <w:name w:val="7219297C73BF475F89B9A5BCB4363ED3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5DB60FA1DA9426FB263AD311FFCF71F2">
    <w:name w:val="35DB60FA1DA9426FB263AD311FFCF71F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AECF51636AD4F09888240C145B4E8392">
    <w:name w:val="EAECF51636AD4F09888240C145B4E8392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CF31C5E10C4A5FAA2CEDF61388AF5E2">
    <w:name w:val="FCCF31C5E10C4A5FAA2CEDF61388AF5E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AFD10D394E749E6B81600715DED5CCE2">
    <w:name w:val="CAFD10D394E749E6B81600715DED5CCE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1BE630064614C389E9A79325E2149B42">
    <w:name w:val="E1BE630064614C389E9A79325E2149B4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C45D935C1ED4EEEA5C06E2D4774BE9A2">
    <w:name w:val="8C45D935C1ED4EEEA5C06E2D4774BE9A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D831D0C61C4C88990446EB54865CDF2">
    <w:name w:val="A9D831D0C61C4C88990446EB54865CDF2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310DE7B964343DA94EF11FC220E93A92">
    <w:name w:val="3310DE7B964343DA94EF11FC220E93A9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DD2DFA69BB44AF68792C9C3424DCF432">
    <w:name w:val="9DD2DFA69BB44AF68792C9C3424DCF43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E205484ADAE4A6CAF00691C76750A4A2">
    <w:name w:val="EE205484ADAE4A6CAF00691C76750A4A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3A9D3753C2B453C8BFB2DD5791E19782">
    <w:name w:val="43A9D3753C2B453C8BFB2DD5791E1978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C1E2066287A43F3922CE12530C1BD282">
    <w:name w:val="5C1E2066287A43F3922CE12530C1BD282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F18FE6DC234196905DC6F4DCDFAAE82">
    <w:name w:val="A9F18FE6DC234196905DC6F4DCDFAAE8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C93675B433341DAB498386F5D54BBF32">
    <w:name w:val="9C93675B433341DAB498386F5D54BBF3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F2FB68DA5CA499890CB62EBFF3B15EB2">
    <w:name w:val="0F2FB68DA5CA499890CB62EBFF3B15EB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98199D02452430688D388AC7269F3582">
    <w:name w:val="098199D02452430688D388AC7269F358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F808705037444A7B743D3E39B273CB62">
    <w:name w:val="DF808705037444A7B743D3E39B273CB62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76FFB35249E40F29CD37B9D412089A22">
    <w:name w:val="F76FFB35249E40F29CD37B9D412089A2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550E5A2E3C44B3EB1E436E99D9EA8432">
    <w:name w:val="D550E5A2E3C44B3EB1E436E99D9EA843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B983A99694D4403B02EB480CBD115E42">
    <w:name w:val="CB983A99694D4403B02EB480CBD115E4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A1C0487686D4E58A47638D83D14B0CA2">
    <w:name w:val="6A1C0487686D4E58A47638D83D14B0CA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58F7633B8404D7793BFB4E2BB21F2372">
    <w:name w:val="258F7633B8404D7793BFB4E2BB21F2372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4B7AFBEF8A74D4AAE9036F03831785F2">
    <w:name w:val="44B7AFBEF8A74D4AAE9036F03831785F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1F3B1AA5D6741F2829AC32699AB81812">
    <w:name w:val="01F3B1AA5D6741F2829AC32699AB8181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BA7936E17304E27AD84F8030B48A3A72">
    <w:name w:val="7BA7936E17304E27AD84F8030B48A3A7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97AB7F622A34D36A2E2190709D13A1C2">
    <w:name w:val="797AB7F622A34D36A2E2190709D13A1C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75F6EB1A1954E27A06F0EBDE9A16BC12">
    <w:name w:val="075F6EB1A1954E27A06F0EBDE9A16BC1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06F094B17143D6BCFEA38DD92C2B9E2">
    <w:name w:val="B206F094B17143D6BCFEA38DD92C2B9E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440658D50A841E79EEC41BEFA4460DB2">
    <w:name w:val="6440658D50A841E79EEC41BEFA4460DB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9B64603F6E145E197246003D67541582">
    <w:name w:val="89B64603F6E145E197246003D6754158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58F49DFE2AC49D384B4AE6E8E5BC3B8">
    <w:name w:val="458F49DFE2AC49D384B4AE6E8E5BC3B8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1A21B6818874922B9862F073C8583BF2">
    <w:name w:val="B1A21B6818874922B9862F073C8583BF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916CF60547A47B588CF64C932B89F952">
    <w:name w:val="8916CF60547A47B588CF64C932B89F95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E3AB9A86ADD4445893EC25C0AF633A12">
    <w:name w:val="DE3AB9A86ADD4445893EC25C0AF633A1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C8147C4B1DB4B97BE65FAECC44651B43">
    <w:name w:val="2C8147C4B1DB4B97BE65FAECC44651B4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15FF448C4DA40F2BA2C29EC0859976D3">
    <w:name w:val="015FF448C4DA40F2BA2C29EC0859976D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47BEA7A1D04D8491D6FB350C14365F3">
    <w:name w:val="B247BEA7A1D04D8491D6FB350C14365F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C7D629A15D455DAD6E7D5CA2EF8BC03">
    <w:name w:val="1AC7D629A15D455DAD6E7D5CA2EF8BC0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7CBA73974FD4422AD6B18D76EC04B683">
    <w:name w:val="77CBA73974FD4422AD6B18D76EC04B68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219297C73BF475F89B9A5BCB4363ED33">
    <w:name w:val="7219297C73BF475F89B9A5BCB4363ED3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5DB60FA1DA9426FB263AD311FFCF71F3">
    <w:name w:val="35DB60FA1DA9426FB263AD311FFCF71F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AECF51636AD4F09888240C145B4E8393">
    <w:name w:val="EAECF51636AD4F09888240C145B4E8393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CF31C5E10C4A5FAA2CEDF61388AF5E3">
    <w:name w:val="FCCF31C5E10C4A5FAA2CEDF61388AF5E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AFD10D394E749E6B81600715DED5CCE3">
    <w:name w:val="CAFD10D394E749E6B81600715DED5CCE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1BE630064614C389E9A79325E2149B43">
    <w:name w:val="E1BE630064614C389E9A79325E2149B4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C45D935C1ED4EEEA5C06E2D4774BE9A3">
    <w:name w:val="8C45D935C1ED4EEEA5C06E2D4774BE9A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D831D0C61C4C88990446EB54865CDF3">
    <w:name w:val="A9D831D0C61C4C88990446EB54865CDF3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310DE7B964343DA94EF11FC220E93A93">
    <w:name w:val="3310DE7B964343DA94EF11FC220E93A9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DD2DFA69BB44AF68792C9C3424DCF433">
    <w:name w:val="9DD2DFA69BB44AF68792C9C3424DCF43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E205484ADAE4A6CAF00691C76750A4A3">
    <w:name w:val="EE205484ADAE4A6CAF00691C76750A4A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3A9D3753C2B453C8BFB2DD5791E19783">
    <w:name w:val="43A9D3753C2B453C8BFB2DD5791E1978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C1E2066287A43F3922CE12530C1BD283">
    <w:name w:val="5C1E2066287A43F3922CE12530C1BD283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F18FE6DC234196905DC6F4DCDFAAE83">
    <w:name w:val="A9F18FE6DC234196905DC6F4DCDFAAE8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C93675B433341DAB498386F5D54BBF33">
    <w:name w:val="9C93675B433341DAB498386F5D54BBF3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F2FB68DA5CA499890CB62EBFF3B15EB3">
    <w:name w:val="0F2FB68DA5CA499890CB62EBFF3B15EB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98199D02452430688D388AC7269F3583">
    <w:name w:val="098199D02452430688D388AC7269F358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F808705037444A7B743D3E39B273CB63">
    <w:name w:val="DF808705037444A7B743D3E39B273CB63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76FFB35249E40F29CD37B9D412089A23">
    <w:name w:val="F76FFB35249E40F29CD37B9D412089A2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550E5A2E3C44B3EB1E436E99D9EA8433">
    <w:name w:val="D550E5A2E3C44B3EB1E436E99D9EA843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B983A99694D4403B02EB480CBD115E43">
    <w:name w:val="CB983A99694D4403B02EB480CBD115E4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A1C0487686D4E58A47638D83D14B0CA3">
    <w:name w:val="6A1C0487686D4E58A47638D83D14B0CA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58F7633B8404D7793BFB4E2BB21F2373">
    <w:name w:val="258F7633B8404D7793BFB4E2BB21F2373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4B7AFBEF8A74D4AAE9036F03831785F3">
    <w:name w:val="44B7AFBEF8A74D4AAE9036F03831785F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1F3B1AA5D6741F2829AC32699AB81813">
    <w:name w:val="01F3B1AA5D6741F2829AC32699AB8181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BA7936E17304E27AD84F8030B48A3A73">
    <w:name w:val="7BA7936E17304E27AD84F8030B48A3A7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97AB7F622A34D36A2E2190709D13A1C3">
    <w:name w:val="797AB7F622A34D36A2E2190709D13A1C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75F6EB1A1954E27A06F0EBDE9A16BC13">
    <w:name w:val="075F6EB1A1954E27A06F0EBDE9A16BC1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06F094B17143D6BCFEA38DD92C2B9E3">
    <w:name w:val="B206F094B17143D6BCFEA38DD92C2B9E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440658D50A841E79EEC41BEFA4460DB3">
    <w:name w:val="6440658D50A841E79EEC41BEFA4460DB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9B64603F6E145E197246003D67541583">
    <w:name w:val="89B64603F6E145E197246003D6754158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58F49DFE2AC49D384B4AE6E8E5BC3B81">
    <w:name w:val="458F49DFE2AC49D384B4AE6E8E5BC3B81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1A21B6818874922B9862F073C8583BF3">
    <w:name w:val="B1A21B6818874922B9862F073C8583BF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916CF60547A47B588CF64C932B89F953">
    <w:name w:val="8916CF60547A47B588CF64C932B89F95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E3AB9A86ADD4445893EC25C0AF633A13">
    <w:name w:val="DE3AB9A86ADD4445893EC25C0AF633A13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C8147C4B1DB4B97BE65FAECC44651B44">
    <w:name w:val="2C8147C4B1DB4B97BE65FAECC44651B4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15FF448C4DA40F2BA2C29EC0859976D4">
    <w:name w:val="015FF448C4DA40F2BA2C29EC0859976D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47BEA7A1D04D8491D6FB350C14365F4">
    <w:name w:val="B247BEA7A1D04D8491D6FB350C14365F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C7D629A15D455DAD6E7D5CA2EF8BC04">
    <w:name w:val="1AC7D629A15D455DAD6E7D5CA2EF8BC0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7CBA73974FD4422AD6B18D76EC04B684">
    <w:name w:val="77CBA73974FD4422AD6B18D76EC04B68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219297C73BF475F89B9A5BCB4363ED34">
    <w:name w:val="7219297C73BF475F89B9A5BCB4363ED3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5DB60FA1DA9426FB263AD311FFCF71F4">
    <w:name w:val="35DB60FA1DA9426FB263AD311FFCF71F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AECF51636AD4F09888240C145B4E8394">
    <w:name w:val="EAECF51636AD4F09888240C145B4E8394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CF31C5E10C4A5FAA2CEDF61388AF5E4">
    <w:name w:val="FCCF31C5E10C4A5FAA2CEDF61388AF5E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AFD10D394E749E6B81600715DED5CCE4">
    <w:name w:val="CAFD10D394E749E6B81600715DED5CCE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1BE630064614C389E9A79325E2149B44">
    <w:name w:val="E1BE630064614C389E9A79325E2149B4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C45D935C1ED4EEEA5C06E2D4774BE9A4">
    <w:name w:val="8C45D935C1ED4EEEA5C06E2D4774BE9A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D831D0C61C4C88990446EB54865CDF4">
    <w:name w:val="A9D831D0C61C4C88990446EB54865CDF4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310DE7B964343DA94EF11FC220E93A94">
    <w:name w:val="3310DE7B964343DA94EF11FC220E93A9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DD2DFA69BB44AF68792C9C3424DCF434">
    <w:name w:val="9DD2DFA69BB44AF68792C9C3424DCF43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E205484ADAE4A6CAF00691C76750A4A4">
    <w:name w:val="EE205484ADAE4A6CAF00691C76750A4A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3A9D3753C2B453C8BFB2DD5791E19784">
    <w:name w:val="43A9D3753C2B453C8BFB2DD5791E1978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C1E2066287A43F3922CE12530C1BD284">
    <w:name w:val="5C1E2066287A43F3922CE12530C1BD284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F18FE6DC234196905DC6F4DCDFAAE84">
    <w:name w:val="A9F18FE6DC234196905DC6F4DCDFAAE8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C93675B433341DAB498386F5D54BBF34">
    <w:name w:val="9C93675B433341DAB498386F5D54BBF3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F2FB68DA5CA499890CB62EBFF3B15EB4">
    <w:name w:val="0F2FB68DA5CA499890CB62EBFF3B15EB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98199D02452430688D388AC7269F3584">
    <w:name w:val="098199D02452430688D388AC7269F358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F808705037444A7B743D3E39B273CB64">
    <w:name w:val="DF808705037444A7B743D3E39B273CB64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76FFB35249E40F29CD37B9D412089A24">
    <w:name w:val="F76FFB35249E40F29CD37B9D412089A2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550E5A2E3C44B3EB1E436E99D9EA8434">
    <w:name w:val="D550E5A2E3C44B3EB1E436E99D9EA843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B983A99694D4403B02EB480CBD115E44">
    <w:name w:val="CB983A99694D4403B02EB480CBD115E4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A1C0487686D4E58A47638D83D14B0CA4">
    <w:name w:val="6A1C0487686D4E58A47638D83D14B0CA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58F7633B8404D7793BFB4E2BB21F2374">
    <w:name w:val="258F7633B8404D7793BFB4E2BB21F2374"/>
    <w:rsid w:val="00C32C44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4B7AFBEF8A74D4AAE9036F03831785F4">
    <w:name w:val="44B7AFBEF8A74D4AAE9036F03831785F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1F3B1AA5D6741F2829AC32699AB81814">
    <w:name w:val="01F3B1AA5D6741F2829AC32699AB8181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BA7936E17304E27AD84F8030B48A3A74">
    <w:name w:val="7BA7936E17304E27AD84F8030B48A3A7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97AB7F622A34D36A2E2190709D13A1C4">
    <w:name w:val="797AB7F622A34D36A2E2190709D13A1C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75F6EB1A1954E27A06F0EBDE9A16BC14">
    <w:name w:val="075F6EB1A1954E27A06F0EBDE9A16BC1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206F094B17143D6BCFEA38DD92C2B9E4">
    <w:name w:val="B206F094B17143D6BCFEA38DD92C2B9E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440658D50A841E79EEC41BEFA4460DB4">
    <w:name w:val="6440658D50A841E79EEC41BEFA4460DB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9B64603F6E145E197246003D67541584">
    <w:name w:val="89B64603F6E145E197246003D6754158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58F49DFE2AC49D384B4AE6E8E5BC3B82">
    <w:name w:val="458F49DFE2AC49D384B4AE6E8E5BC3B82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1A21B6818874922B9862F073C8583BF4">
    <w:name w:val="B1A21B6818874922B9862F073C8583BF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916CF60547A47B588CF64C932B89F954">
    <w:name w:val="8916CF60547A47B588CF64C932B89F95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E3AB9A86ADD4445893EC25C0AF633A14">
    <w:name w:val="DE3AB9A86ADD4445893EC25C0AF633A14"/>
    <w:rsid w:val="00C32C44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D8E1407250E4CFFBF72E59E6312463A">
    <w:name w:val="AD8E1407250E4CFFBF72E59E6312463A"/>
    <w:rsid w:val="00C32C44"/>
    <w:pPr>
      <w:bidi/>
    </w:pPr>
  </w:style>
  <w:style w:type="paragraph" w:customStyle="1" w:styleId="DD1F425CABE843C3B778F2D4F65551F1">
    <w:name w:val="DD1F425CABE843C3B778F2D4F65551F1"/>
    <w:rsid w:val="00C32C44"/>
    <w:pPr>
      <w:bidi/>
    </w:pPr>
  </w:style>
  <w:style w:type="paragraph" w:customStyle="1" w:styleId="3A3D0A56110146DA9AEFA834E368F0EA">
    <w:name w:val="3A3D0A56110146DA9AEFA834E368F0EA"/>
    <w:rsid w:val="00C32C44"/>
    <w:pPr>
      <w:bidi/>
    </w:pPr>
  </w:style>
  <w:style w:type="paragraph" w:customStyle="1" w:styleId="2044A9DEA772422A8DD4913E75DE80F0">
    <w:name w:val="2044A9DEA772422A8DD4913E75DE80F0"/>
    <w:rsid w:val="00C32C44"/>
    <w:pPr>
      <w:bidi/>
    </w:pPr>
  </w:style>
  <w:style w:type="paragraph" w:customStyle="1" w:styleId="7FFB62DE36C34220A653A23781EC5407">
    <w:name w:val="7FFB62DE36C34220A653A23781EC5407"/>
    <w:rsid w:val="00C32C44"/>
    <w:pPr>
      <w:bidi/>
    </w:pPr>
  </w:style>
  <w:style w:type="paragraph" w:customStyle="1" w:styleId="70766872C42D45F7BAC953AA057AA8B0">
    <w:name w:val="70766872C42D45F7BAC953AA057AA8B0"/>
    <w:rsid w:val="00C32C44"/>
    <w:pPr>
      <w:bidi/>
    </w:pPr>
  </w:style>
  <w:style w:type="paragraph" w:customStyle="1" w:styleId="B62C80BFD4C34F089AB9220D917104C2">
    <w:name w:val="B62C80BFD4C34F089AB9220D917104C2"/>
    <w:rsid w:val="00C32C44"/>
    <w:pPr>
      <w:bidi/>
    </w:pPr>
  </w:style>
  <w:style w:type="paragraph" w:customStyle="1" w:styleId="07F8CC8E45F14CBABA7ADFA44FDAD53A">
    <w:name w:val="07F8CC8E45F14CBABA7ADFA44FDAD53A"/>
    <w:rsid w:val="00C32C44"/>
    <w:pPr>
      <w:bidi/>
    </w:pPr>
  </w:style>
  <w:style w:type="paragraph" w:customStyle="1" w:styleId="929DCF2C360241AB94DE01A70635C87A">
    <w:name w:val="929DCF2C360241AB94DE01A70635C87A"/>
    <w:rsid w:val="00C32C44"/>
    <w:pPr>
      <w:bidi/>
    </w:pPr>
  </w:style>
  <w:style w:type="paragraph" w:customStyle="1" w:styleId="9E800499EB6C4A138D9E1A17E4A79BD5">
    <w:name w:val="9E800499EB6C4A138D9E1A17E4A79BD5"/>
    <w:rsid w:val="00C32C44"/>
    <w:pPr>
      <w:bidi/>
    </w:pPr>
  </w:style>
  <w:style w:type="paragraph" w:customStyle="1" w:styleId="3BC36593FCAD48E2B29F0E7CD86F4EC8">
    <w:name w:val="3BC36593FCAD48E2B29F0E7CD86F4EC8"/>
    <w:rsid w:val="00C32C44"/>
    <w:pPr>
      <w:bidi/>
    </w:pPr>
  </w:style>
  <w:style w:type="paragraph" w:customStyle="1" w:styleId="BCE6B938509A4E0593B6C8C808DDE475">
    <w:name w:val="BCE6B938509A4E0593B6C8C808DDE475"/>
    <w:rsid w:val="00C32C44"/>
    <w:pPr>
      <w:bidi/>
    </w:pPr>
  </w:style>
  <w:style w:type="paragraph" w:customStyle="1" w:styleId="258D636DDE6C4A9EACCA7277E59EF373">
    <w:name w:val="258D636DDE6C4A9EACCA7277E59EF373"/>
    <w:rsid w:val="00C32C44"/>
    <w:pPr>
      <w:bidi/>
    </w:pPr>
  </w:style>
  <w:style w:type="paragraph" w:customStyle="1" w:styleId="310F8CA53C4F4E13B5FBA22FCB6879B9">
    <w:name w:val="310F8CA53C4F4E13B5FBA22FCB6879B9"/>
    <w:rsid w:val="00C32C44"/>
    <w:pPr>
      <w:bidi/>
    </w:pPr>
  </w:style>
  <w:style w:type="paragraph" w:customStyle="1" w:styleId="17BFCA380EDF4A2BAF7AF8C7910ED8ED">
    <w:name w:val="17BFCA380EDF4A2BAF7AF8C7910ED8ED"/>
    <w:rsid w:val="00C32C44"/>
    <w:pPr>
      <w:bidi/>
    </w:pPr>
  </w:style>
  <w:style w:type="paragraph" w:customStyle="1" w:styleId="5E117B9F162C4B0D939E232CB7C8647C">
    <w:name w:val="5E117B9F162C4B0D939E232CB7C8647C"/>
    <w:rsid w:val="00C32C44"/>
    <w:pPr>
      <w:bidi/>
    </w:pPr>
  </w:style>
  <w:style w:type="paragraph" w:customStyle="1" w:styleId="766184F35DC44F57AADA33966E62BF84">
    <w:name w:val="766184F35DC44F57AADA33966E62BF84"/>
    <w:rsid w:val="00C32C44"/>
    <w:pPr>
      <w:bidi/>
    </w:pPr>
  </w:style>
  <w:style w:type="paragraph" w:customStyle="1" w:styleId="694A2FA032804EF3BCD4B9E303816904">
    <w:name w:val="694A2FA032804EF3BCD4B9E303816904"/>
    <w:rsid w:val="00C32C44"/>
    <w:pPr>
      <w:bidi/>
    </w:pPr>
  </w:style>
  <w:style w:type="paragraph" w:customStyle="1" w:styleId="C3DEE1D3DDEC4A81AE4C25725BC8B47F">
    <w:name w:val="C3DEE1D3DDEC4A81AE4C25725BC8B47F"/>
    <w:rsid w:val="00C32C44"/>
    <w:pPr>
      <w:bidi/>
    </w:pPr>
  </w:style>
  <w:style w:type="paragraph" w:customStyle="1" w:styleId="2F1F694252CF4585B98F96B38E673C21">
    <w:name w:val="2F1F694252CF4585B98F96B38E673C21"/>
    <w:rsid w:val="00C32C44"/>
    <w:pPr>
      <w:bidi/>
    </w:pPr>
  </w:style>
  <w:style w:type="paragraph" w:customStyle="1" w:styleId="15467C4D33594168BE1A21F3E9E9EEFB">
    <w:name w:val="15467C4D33594168BE1A21F3E9E9EEFB"/>
    <w:rsid w:val="00C32C44"/>
    <w:pPr>
      <w:bidi/>
    </w:pPr>
  </w:style>
  <w:style w:type="paragraph" w:customStyle="1" w:styleId="5CD9F917DF274B8392F280BBEFD7261F">
    <w:name w:val="5CD9F917DF274B8392F280BBEFD7261F"/>
    <w:rsid w:val="00C32C44"/>
    <w:pPr>
      <w:bidi/>
    </w:pPr>
  </w:style>
  <w:style w:type="paragraph" w:customStyle="1" w:styleId="E590083E550246608A035D2615AD1081">
    <w:name w:val="E590083E550246608A035D2615AD1081"/>
    <w:rsid w:val="00C32C44"/>
    <w:pPr>
      <w:bidi/>
    </w:pPr>
  </w:style>
  <w:style w:type="paragraph" w:customStyle="1" w:styleId="1B893F8E0F9343CD9BEFF1875E3FEE82">
    <w:name w:val="1B893F8E0F9343CD9BEFF1875E3FEE82"/>
    <w:rsid w:val="00C32C44"/>
    <w:pPr>
      <w:bidi/>
    </w:pPr>
  </w:style>
  <w:style w:type="paragraph" w:customStyle="1" w:styleId="E5893F2C7CE249A58BC3E563D7D336F5">
    <w:name w:val="E5893F2C7CE249A58BC3E563D7D336F5"/>
    <w:rsid w:val="00C32C44"/>
    <w:pPr>
      <w:bidi/>
    </w:pPr>
  </w:style>
  <w:style w:type="paragraph" w:customStyle="1" w:styleId="75E678C0017745D6A06A00E406501E23">
    <w:name w:val="75E678C0017745D6A06A00E406501E23"/>
    <w:rsid w:val="00C32C44"/>
    <w:pPr>
      <w:bidi/>
    </w:pPr>
  </w:style>
  <w:style w:type="paragraph" w:customStyle="1" w:styleId="2F4E1680105E42449FF79A9E3411AA4D">
    <w:name w:val="2F4E1680105E42449FF79A9E3411AA4D"/>
    <w:rsid w:val="00C32C44"/>
    <w:pPr>
      <w:bidi/>
    </w:pPr>
  </w:style>
  <w:style w:type="paragraph" w:customStyle="1" w:styleId="83F6590110284895A4B79485AC596A5D">
    <w:name w:val="83F6590110284895A4B79485AC596A5D"/>
    <w:rsid w:val="00C32C44"/>
    <w:pPr>
      <w:bidi/>
    </w:pPr>
  </w:style>
  <w:style w:type="paragraph" w:customStyle="1" w:styleId="40FDD03CC1784BB9933443818C251E46">
    <w:name w:val="40FDD03CC1784BB9933443818C251E46"/>
    <w:rsid w:val="00C32C44"/>
    <w:pPr>
      <w:bidi/>
    </w:pPr>
  </w:style>
  <w:style w:type="paragraph" w:customStyle="1" w:styleId="FCACD50AF1004F96B44373D606E38DCE">
    <w:name w:val="FCACD50AF1004F96B44373D606E38DCE"/>
    <w:rsid w:val="00C32C44"/>
    <w:pPr>
      <w:bidi/>
    </w:pPr>
  </w:style>
  <w:style w:type="paragraph" w:customStyle="1" w:styleId="32D9D0233BE8474A9D38491125DAF3BC">
    <w:name w:val="32D9D0233BE8474A9D38491125DAF3BC"/>
    <w:rsid w:val="00C32C44"/>
    <w:pPr>
      <w:bidi/>
    </w:pPr>
  </w:style>
  <w:style w:type="paragraph" w:customStyle="1" w:styleId="761710468C04417EB5FCCCDB7AB393CB">
    <w:name w:val="761710468C04417EB5FCCCDB7AB393CB"/>
    <w:rsid w:val="00C32C44"/>
    <w:pPr>
      <w:bidi/>
    </w:pPr>
  </w:style>
  <w:style w:type="paragraph" w:customStyle="1" w:styleId="540E46E4A12B4F46BE630407EFA2FF86">
    <w:name w:val="540E46E4A12B4F46BE630407EFA2FF86"/>
    <w:rsid w:val="00C32C44"/>
    <w:pPr>
      <w:bidi/>
    </w:pPr>
  </w:style>
  <w:style w:type="paragraph" w:customStyle="1" w:styleId="72E414828BA54DD28135C51B6BFA0FBD">
    <w:name w:val="72E414828BA54DD28135C51B6BFA0FBD"/>
    <w:rsid w:val="00C32C44"/>
    <w:pPr>
      <w:bidi/>
    </w:pPr>
  </w:style>
  <w:style w:type="paragraph" w:customStyle="1" w:styleId="953CC68829F0469B863EFB3F28F38396">
    <w:name w:val="953CC68829F0469B863EFB3F28F38396"/>
    <w:rsid w:val="00C32C44"/>
    <w:pPr>
      <w:bidi/>
    </w:pPr>
  </w:style>
  <w:style w:type="paragraph" w:customStyle="1" w:styleId="DB7EACBA4BE04DA5883433BA90BBF54E">
    <w:name w:val="DB7EACBA4BE04DA5883433BA90BBF54E"/>
    <w:rsid w:val="00C32C44"/>
    <w:pPr>
      <w:bidi/>
    </w:pPr>
  </w:style>
  <w:style w:type="paragraph" w:customStyle="1" w:styleId="68735BAFCFC045D78E5B6F45DA09E34A">
    <w:name w:val="68735BAFCFC045D78E5B6F45DA09E34A"/>
    <w:rsid w:val="00C32C44"/>
    <w:pPr>
      <w:bidi/>
    </w:pPr>
  </w:style>
  <w:style w:type="paragraph" w:customStyle="1" w:styleId="6BC0A102613D4EF5AB5BE0E425DE140D">
    <w:name w:val="6BC0A102613D4EF5AB5BE0E425DE140D"/>
    <w:rsid w:val="00C32C44"/>
    <w:pPr>
      <w:bidi/>
    </w:pPr>
  </w:style>
  <w:style w:type="paragraph" w:customStyle="1" w:styleId="E0BB50C767A448588BD5769345A86565">
    <w:name w:val="E0BB50C767A448588BD5769345A86565"/>
    <w:rsid w:val="00C32C44"/>
    <w:pPr>
      <w:bidi/>
    </w:pPr>
  </w:style>
  <w:style w:type="paragraph" w:customStyle="1" w:styleId="CFFF1988C7E6452EBB073DDD7499F4F9">
    <w:name w:val="CFFF1988C7E6452EBB073DDD7499F4F9"/>
    <w:rsid w:val="00C32C44"/>
    <w:pPr>
      <w:bidi/>
    </w:pPr>
  </w:style>
  <w:style w:type="paragraph" w:customStyle="1" w:styleId="CA0D4591B54B4FA9B6537CCA2CF6CFEE">
    <w:name w:val="CA0D4591B54B4FA9B6537CCA2CF6CFEE"/>
    <w:rsid w:val="00C32C44"/>
    <w:pPr>
      <w:bidi/>
    </w:pPr>
  </w:style>
  <w:style w:type="paragraph" w:customStyle="1" w:styleId="99DA49E96F7644E295D35E595C77105C">
    <w:name w:val="99DA49E96F7644E295D35E595C77105C"/>
    <w:rsid w:val="00C32C44"/>
    <w:pPr>
      <w:bidi/>
    </w:pPr>
  </w:style>
  <w:style w:type="paragraph" w:customStyle="1" w:styleId="C81CB315D33445A8A468447FC38C419A">
    <w:name w:val="C81CB315D33445A8A468447FC38C419A"/>
    <w:rsid w:val="00C32C44"/>
    <w:pPr>
      <w:bidi/>
    </w:pPr>
  </w:style>
  <w:style w:type="paragraph" w:customStyle="1" w:styleId="A08CB704DD8E420C9F35E3BDD7223B3B">
    <w:name w:val="A08CB704DD8E420C9F35E3BDD7223B3B"/>
    <w:rsid w:val="00C32C44"/>
    <w:pPr>
      <w:bidi/>
    </w:pPr>
  </w:style>
  <w:style w:type="paragraph" w:customStyle="1" w:styleId="BA8418ECF01847C49B54A82DFC271A66">
    <w:name w:val="BA8418ECF01847C49B54A82DFC271A66"/>
    <w:rsid w:val="00C32C44"/>
    <w:pPr>
      <w:bidi/>
    </w:pPr>
  </w:style>
  <w:style w:type="paragraph" w:customStyle="1" w:styleId="BA38A398F9164C109B1CD85AD8765AB7">
    <w:name w:val="BA38A398F9164C109B1CD85AD8765AB7"/>
    <w:rsid w:val="00642671"/>
    <w:pPr>
      <w:bidi/>
    </w:pPr>
  </w:style>
  <w:style w:type="paragraph" w:customStyle="1" w:styleId="5E25508E1DE24D3D8B3D029B28E4FD56">
    <w:name w:val="5E25508E1DE24D3D8B3D029B28E4FD56"/>
    <w:rsid w:val="00642671"/>
    <w:pPr>
      <w:bidi/>
    </w:pPr>
  </w:style>
  <w:style w:type="paragraph" w:customStyle="1" w:styleId="5FBAF47EB6E14786B24EB6AB70D57DEE">
    <w:name w:val="5FBAF47EB6E14786B24EB6AB70D57DEE"/>
    <w:rsid w:val="00642671"/>
    <w:pPr>
      <w:bidi/>
    </w:pPr>
  </w:style>
  <w:style w:type="paragraph" w:customStyle="1" w:styleId="E47CCD6804E5486CA3326E4594736E05">
    <w:name w:val="E47CCD6804E5486CA3326E4594736E05"/>
    <w:rsid w:val="00642671"/>
    <w:pPr>
      <w:bidi/>
    </w:pPr>
  </w:style>
  <w:style w:type="paragraph" w:customStyle="1" w:styleId="68B58BF269BD49C5ADD77FD2D50272ED">
    <w:name w:val="68B58BF269BD49C5ADD77FD2D50272ED"/>
    <w:rsid w:val="00642671"/>
    <w:pPr>
      <w:bidi/>
    </w:pPr>
  </w:style>
  <w:style w:type="paragraph" w:customStyle="1" w:styleId="92412379CC4E4EEDAB8C7AF7F3DCD9E3">
    <w:name w:val="92412379CC4E4EEDAB8C7AF7F3DCD9E3"/>
    <w:rsid w:val="00642671"/>
    <w:pPr>
      <w:bidi/>
    </w:pPr>
  </w:style>
  <w:style w:type="paragraph" w:customStyle="1" w:styleId="7AC3B0CEE4424753A9C8347DEEA30A46">
    <w:name w:val="7AC3B0CEE4424753A9C8347DEEA30A46"/>
    <w:rsid w:val="00642671"/>
    <w:pPr>
      <w:bidi/>
    </w:pPr>
  </w:style>
  <w:style w:type="paragraph" w:customStyle="1" w:styleId="20332F77C42140B285DF3159A5953CCE">
    <w:name w:val="20332F77C42140B285DF3159A5953CCE"/>
    <w:rsid w:val="00642671"/>
    <w:pPr>
      <w:bidi/>
    </w:pPr>
  </w:style>
  <w:style w:type="paragraph" w:customStyle="1" w:styleId="006A2CD0A93A4476868A1F01FE010E29">
    <w:name w:val="006A2CD0A93A4476868A1F01FE010E29"/>
    <w:rsid w:val="00642671"/>
    <w:pPr>
      <w:bidi/>
    </w:pPr>
  </w:style>
  <w:style w:type="paragraph" w:customStyle="1" w:styleId="B1E117D37FE6420E996DA0F53A09DC1B">
    <w:name w:val="B1E117D37FE6420E996DA0F53A09DC1B"/>
    <w:rsid w:val="00642671"/>
    <w:pPr>
      <w:bidi/>
    </w:pPr>
  </w:style>
  <w:style w:type="paragraph" w:customStyle="1" w:styleId="CCE9E08459B7478A9EACF0FE9BB92D24">
    <w:name w:val="CCE9E08459B7478A9EACF0FE9BB92D24"/>
    <w:rsid w:val="00642671"/>
    <w:pPr>
      <w:bidi/>
    </w:pPr>
  </w:style>
  <w:style w:type="paragraph" w:customStyle="1" w:styleId="E7CD9F43727D4CF49A4631228220255B">
    <w:name w:val="E7CD9F43727D4CF49A4631228220255B"/>
    <w:rsid w:val="00642671"/>
    <w:pPr>
      <w:bidi/>
    </w:pPr>
  </w:style>
  <w:style w:type="paragraph" w:customStyle="1" w:styleId="0CD713F066374385A0081D53D3AE09AA">
    <w:name w:val="0CD713F066374385A0081D53D3AE09AA"/>
    <w:rsid w:val="00642671"/>
    <w:pPr>
      <w:bidi/>
    </w:pPr>
  </w:style>
  <w:style w:type="paragraph" w:customStyle="1" w:styleId="43064F8B98D840AF8338D598695084C7">
    <w:name w:val="43064F8B98D840AF8338D598695084C7"/>
    <w:rsid w:val="00642671"/>
    <w:pPr>
      <w:bidi/>
    </w:pPr>
  </w:style>
  <w:style w:type="paragraph" w:customStyle="1" w:styleId="2F269A5C3195406BB69C84082F6524A8">
    <w:name w:val="2F269A5C3195406BB69C84082F6524A8"/>
    <w:rsid w:val="00642671"/>
    <w:pPr>
      <w:bidi/>
    </w:pPr>
  </w:style>
  <w:style w:type="paragraph" w:customStyle="1" w:styleId="BA40F15BE5574F2AB3BADC4B3562828F">
    <w:name w:val="BA40F15BE5574F2AB3BADC4B3562828F"/>
    <w:rsid w:val="00642671"/>
    <w:pPr>
      <w:bidi/>
    </w:pPr>
  </w:style>
  <w:style w:type="paragraph" w:customStyle="1" w:styleId="B5AD8C0305F24D648056EFF3839D05BD">
    <w:name w:val="B5AD8C0305F24D648056EFF3839D05BD"/>
    <w:rsid w:val="00642671"/>
    <w:pPr>
      <w:bidi/>
    </w:pPr>
  </w:style>
  <w:style w:type="paragraph" w:customStyle="1" w:styleId="2D25F231DA054F098819FD5EECD67917">
    <w:name w:val="2D25F231DA054F098819FD5EECD67917"/>
    <w:rsid w:val="00642671"/>
    <w:pPr>
      <w:bidi/>
    </w:pPr>
  </w:style>
  <w:style w:type="paragraph" w:customStyle="1" w:styleId="FF4FF3010742421386D35AA6C6256F34">
    <w:name w:val="FF4FF3010742421386D35AA6C6256F34"/>
    <w:rsid w:val="00642671"/>
    <w:pPr>
      <w:bidi/>
    </w:pPr>
  </w:style>
  <w:style w:type="paragraph" w:customStyle="1" w:styleId="0147C36859094BC0B9E56299F1940CD0">
    <w:name w:val="0147C36859094BC0B9E56299F1940CD0"/>
    <w:rsid w:val="00642671"/>
    <w:pPr>
      <w:bidi/>
    </w:pPr>
  </w:style>
  <w:style w:type="paragraph" w:customStyle="1" w:styleId="FBEC32FB466C40ACAA2FF82744FBFF03">
    <w:name w:val="FBEC32FB466C40ACAA2FF82744FBFF03"/>
    <w:rsid w:val="00642671"/>
    <w:pPr>
      <w:bidi/>
    </w:pPr>
  </w:style>
  <w:style w:type="paragraph" w:customStyle="1" w:styleId="D66DBF304D7A4FA0BFBA1AC6669C13F4">
    <w:name w:val="D66DBF304D7A4FA0BFBA1AC6669C13F4"/>
    <w:rsid w:val="00642671"/>
    <w:pPr>
      <w:bidi/>
    </w:pPr>
  </w:style>
  <w:style w:type="paragraph" w:customStyle="1" w:styleId="9FF719E193A04E5F9FDA91C5C298E824">
    <w:name w:val="9FF719E193A04E5F9FDA91C5C298E824"/>
    <w:rsid w:val="00642671"/>
    <w:pPr>
      <w:bidi/>
    </w:pPr>
  </w:style>
  <w:style w:type="paragraph" w:customStyle="1" w:styleId="C22EC42F161B4008B50405DF59CD43C3">
    <w:name w:val="C22EC42F161B4008B50405DF59CD43C3"/>
    <w:rsid w:val="00642671"/>
    <w:pPr>
      <w:bidi/>
    </w:pPr>
  </w:style>
  <w:style w:type="paragraph" w:customStyle="1" w:styleId="85D3F78189CA4BFA8CB145A1FC82F8E5">
    <w:name w:val="85D3F78189CA4BFA8CB145A1FC82F8E5"/>
    <w:rsid w:val="00642671"/>
    <w:pPr>
      <w:bidi/>
    </w:pPr>
  </w:style>
  <w:style w:type="paragraph" w:customStyle="1" w:styleId="6603E7FF1AC94D629EEBDB4D8B86EF31">
    <w:name w:val="6603E7FF1AC94D629EEBDB4D8B86EF31"/>
    <w:rsid w:val="00642671"/>
    <w:pPr>
      <w:bidi/>
    </w:pPr>
  </w:style>
  <w:style w:type="paragraph" w:customStyle="1" w:styleId="9CC1656ECFCF491489CDF5D085B7BBD9">
    <w:name w:val="9CC1656ECFCF491489CDF5D085B7BBD9"/>
    <w:rsid w:val="00642671"/>
    <w:pPr>
      <w:bidi/>
    </w:pPr>
  </w:style>
  <w:style w:type="paragraph" w:customStyle="1" w:styleId="7F1A8D015F8C43E8B5F35B8532724161">
    <w:name w:val="7F1A8D015F8C43E8B5F35B8532724161"/>
    <w:rsid w:val="00642671"/>
    <w:pPr>
      <w:bidi/>
    </w:pPr>
  </w:style>
  <w:style w:type="paragraph" w:customStyle="1" w:styleId="5300912988BC485CA14F94CA00AF5F6E">
    <w:name w:val="5300912988BC485CA14F94CA00AF5F6E"/>
    <w:rsid w:val="00642671"/>
    <w:pPr>
      <w:bidi/>
    </w:pPr>
  </w:style>
  <w:style w:type="paragraph" w:customStyle="1" w:styleId="6433E025952043149D622A725B53C13F">
    <w:name w:val="6433E025952043149D622A725B53C13F"/>
    <w:rsid w:val="00642671"/>
    <w:pPr>
      <w:bidi/>
    </w:pPr>
  </w:style>
  <w:style w:type="paragraph" w:customStyle="1" w:styleId="0FB373E853284C97A4AD835C420A78B6">
    <w:name w:val="0FB373E853284C97A4AD835C420A78B6"/>
    <w:rsid w:val="00642671"/>
    <w:pPr>
      <w:bidi/>
    </w:pPr>
  </w:style>
  <w:style w:type="paragraph" w:customStyle="1" w:styleId="3CCAC66ECD09468798FB113A28AFDDF1">
    <w:name w:val="3CCAC66ECD09468798FB113A28AFDDF1"/>
    <w:rsid w:val="00642671"/>
    <w:pPr>
      <w:bidi/>
    </w:pPr>
  </w:style>
  <w:style w:type="paragraph" w:customStyle="1" w:styleId="C39B731ED8164885A65CBE7FF9542412">
    <w:name w:val="C39B731ED8164885A65CBE7FF9542412"/>
    <w:rsid w:val="00642671"/>
    <w:pPr>
      <w:bidi/>
    </w:pPr>
  </w:style>
  <w:style w:type="paragraph" w:customStyle="1" w:styleId="92F337984CE64D2EB7E6E3952363D7C4">
    <w:name w:val="92F337984CE64D2EB7E6E3952363D7C4"/>
    <w:rsid w:val="00642671"/>
    <w:pPr>
      <w:bidi/>
    </w:pPr>
  </w:style>
  <w:style w:type="paragraph" w:customStyle="1" w:styleId="83A21252B3D44BB39053754586698629">
    <w:name w:val="83A21252B3D44BB39053754586698629"/>
    <w:rsid w:val="00642671"/>
    <w:pPr>
      <w:bidi/>
    </w:pPr>
  </w:style>
  <w:style w:type="paragraph" w:customStyle="1" w:styleId="1BAB68690DD5429BB8411AFAA1B45AC8">
    <w:name w:val="1BAB68690DD5429BB8411AFAA1B45AC8"/>
    <w:rsid w:val="00642671"/>
    <w:pPr>
      <w:bidi/>
    </w:pPr>
  </w:style>
  <w:style w:type="paragraph" w:customStyle="1" w:styleId="ACB57A1A3BE84CFFB4F824DD89EE46BB">
    <w:name w:val="ACB57A1A3BE84CFFB4F824DD89EE46BB"/>
    <w:rsid w:val="00642671"/>
    <w:pPr>
      <w:bidi/>
    </w:pPr>
  </w:style>
  <w:style w:type="paragraph" w:customStyle="1" w:styleId="0E2C5B22A5BD41298C686927D4A9349A">
    <w:name w:val="0E2C5B22A5BD41298C686927D4A9349A"/>
    <w:rsid w:val="00642671"/>
    <w:pPr>
      <w:bidi/>
    </w:pPr>
  </w:style>
  <w:style w:type="paragraph" w:customStyle="1" w:styleId="B09601B900FB42BC83D87326DA6F6A78">
    <w:name w:val="B09601B900FB42BC83D87326DA6F6A78"/>
    <w:rsid w:val="00642671"/>
    <w:pPr>
      <w:bidi/>
    </w:pPr>
  </w:style>
  <w:style w:type="paragraph" w:customStyle="1" w:styleId="6759CBE6FCB94FE2981AE47F139FBDBD">
    <w:name w:val="6759CBE6FCB94FE2981AE47F139FBDBD"/>
    <w:rsid w:val="00642671"/>
    <w:pPr>
      <w:bidi/>
    </w:pPr>
  </w:style>
  <w:style w:type="paragraph" w:customStyle="1" w:styleId="8E2AB6BC66FF4152BA7537C043860677">
    <w:name w:val="8E2AB6BC66FF4152BA7537C043860677"/>
    <w:rsid w:val="00642671"/>
    <w:pPr>
      <w:bidi/>
    </w:pPr>
  </w:style>
  <w:style w:type="paragraph" w:customStyle="1" w:styleId="0A1CA31555F642BA9652D533D7D08B68">
    <w:name w:val="0A1CA31555F642BA9652D533D7D08B68"/>
    <w:rsid w:val="00642671"/>
    <w:pPr>
      <w:bidi/>
    </w:pPr>
  </w:style>
  <w:style w:type="paragraph" w:customStyle="1" w:styleId="A928EDC94E4B4036BB10F747D7ED5726">
    <w:name w:val="A928EDC94E4B4036BB10F747D7ED5726"/>
    <w:rsid w:val="00642671"/>
    <w:pPr>
      <w:bidi/>
    </w:pPr>
  </w:style>
  <w:style w:type="paragraph" w:customStyle="1" w:styleId="9A713356391940548A1EE9CDFABEE0A6">
    <w:name w:val="9A713356391940548A1EE9CDFABEE0A6"/>
    <w:rsid w:val="00642671"/>
    <w:pPr>
      <w:bidi/>
    </w:pPr>
  </w:style>
  <w:style w:type="paragraph" w:customStyle="1" w:styleId="AE1CFAC6D8704EA3A75DD46E41DBABC5">
    <w:name w:val="AE1CFAC6D8704EA3A75DD46E41DBABC5"/>
    <w:rsid w:val="00642671"/>
    <w:pPr>
      <w:bidi/>
    </w:pPr>
  </w:style>
  <w:style w:type="paragraph" w:customStyle="1" w:styleId="08858D5915F94D3FAA2B280513C47556">
    <w:name w:val="08858D5915F94D3FAA2B280513C47556"/>
    <w:rsid w:val="00642671"/>
    <w:pPr>
      <w:bidi/>
    </w:pPr>
  </w:style>
  <w:style w:type="paragraph" w:customStyle="1" w:styleId="A08D729ECBFA418988491225CB020AF3">
    <w:name w:val="A08D729ECBFA418988491225CB020AF3"/>
    <w:rsid w:val="00642671"/>
    <w:pPr>
      <w:bidi/>
    </w:pPr>
  </w:style>
  <w:style w:type="paragraph" w:customStyle="1" w:styleId="A2BB01DAF8794CC099A85474EF4C1683">
    <w:name w:val="A2BB01DAF8794CC099A85474EF4C1683"/>
    <w:rsid w:val="00642671"/>
    <w:pPr>
      <w:bidi/>
    </w:pPr>
  </w:style>
  <w:style w:type="paragraph" w:customStyle="1" w:styleId="9BE428CF44F64E7AACE94DC593D155C4">
    <w:name w:val="9BE428CF44F64E7AACE94DC593D155C4"/>
    <w:rsid w:val="00642671"/>
    <w:pPr>
      <w:bidi/>
    </w:pPr>
  </w:style>
  <w:style w:type="paragraph" w:customStyle="1" w:styleId="E94BBA91475140B4840B39D15EB17421">
    <w:name w:val="E94BBA91475140B4840B39D15EB17421"/>
    <w:rsid w:val="00642671"/>
    <w:pPr>
      <w:bidi/>
    </w:pPr>
  </w:style>
  <w:style w:type="paragraph" w:customStyle="1" w:styleId="6A3E2A7A5AB5452C96D446C7179B875D">
    <w:name w:val="6A3E2A7A5AB5452C96D446C7179B875D"/>
    <w:rsid w:val="00642671"/>
    <w:pPr>
      <w:bidi/>
    </w:pPr>
  </w:style>
  <w:style w:type="paragraph" w:customStyle="1" w:styleId="D8F4D20130B346C48F18337AD34AF59E">
    <w:name w:val="D8F4D20130B346C48F18337AD34AF59E"/>
    <w:rsid w:val="00642671"/>
    <w:pPr>
      <w:bidi/>
    </w:pPr>
  </w:style>
  <w:style w:type="paragraph" w:customStyle="1" w:styleId="3DF4D5963C034416B1CF00BF42CECE1B">
    <w:name w:val="3DF4D5963C034416B1CF00BF42CECE1B"/>
    <w:rsid w:val="00642671"/>
    <w:pPr>
      <w:bidi/>
    </w:pPr>
  </w:style>
  <w:style w:type="paragraph" w:customStyle="1" w:styleId="3E2F7AE91B3346249E790A75A09F1D00">
    <w:name w:val="3E2F7AE91B3346249E790A75A09F1D00"/>
    <w:rsid w:val="00642671"/>
    <w:pPr>
      <w:bidi/>
    </w:pPr>
  </w:style>
  <w:style w:type="paragraph" w:customStyle="1" w:styleId="1DA87BFD3A5A4317AA4CE19635A6FA5F">
    <w:name w:val="1DA87BFD3A5A4317AA4CE19635A6FA5F"/>
    <w:rsid w:val="00642671"/>
    <w:pPr>
      <w:bidi/>
    </w:pPr>
  </w:style>
  <w:style w:type="paragraph" w:customStyle="1" w:styleId="4CE12C1DA97C4B72A38D95FBEE761108">
    <w:name w:val="4CE12C1DA97C4B72A38D95FBEE761108"/>
    <w:rsid w:val="00642671"/>
    <w:pPr>
      <w:bidi/>
    </w:pPr>
  </w:style>
  <w:style w:type="paragraph" w:customStyle="1" w:styleId="B97B0B6F09C541CF9CBFA04A4C607260">
    <w:name w:val="B97B0B6F09C541CF9CBFA04A4C607260"/>
    <w:rsid w:val="00642671"/>
    <w:pPr>
      <w:bidi/>
    </w:pPr>
  </w:style>
  <w:style w:type="paragraph" w:customStyle="1" w:styleId="3A09A95F6FC2460E89B22DDADE09C8FF">
    <w:name w:val="3A09A95F6FC2460E89B22DDADE09C8FF"/>
    <w:rsid w:val="00642671"/>
    <w:pPr>
      <w:bidi/>
    </w:pPr>
  </w:style>
  <w:style w:type="paragraph" w:customStyle="1" w:styleId="EB5CD85FC82C41A985C13E132DD85B67">
    <w:name w:val="EB5CD85FC82C41A985C13E132DD85B67"/>
    <w:rsid w:val="00642671"/>
    <w:pPr>
      <w:bidi/>
    </w:pPr>
  </w:style>
  <w:style w:type="paragraph" w:customStyle="1" w:styleId="342AA5330352414BBCBCAEC9CC890FA3">
    <w:name w:val="342AA5330352414BBCBCAEC9CC890FA3"/>
    <w:rsid w:val="00642671"/>
    <w:pPr>
      <w:bidi/>
    </w:pPr>
  </w:style>
  <w:style w:type="paragraph" w:customStyle="1" w:styleId="FB82098FC0B442DABA73E67EC7BC2109">
    <w:name w:val="FB82098FC0B442DABA73E67EC7BC2109"/>
    <w:rsid w:val="00642671"/>
    <w:pPr>
      <w:bidi/>
    </w:pPr>
  </w:style>
  <w:style w:type="paragraph" w:customStyle="1" w:styleId="7685754EA62D4B6CA48D46812C235689">
    <w:name w:val="7685754EA62D4B6CA48D46812C235689"/>
    <w:rsid w:val="00642671"/>
    <w:pPr>
      <w:bidi/>
    </w:pPr>
  </w:style>
  <w:style w:type="paragraph" w:customStyle="1" w:styleId="C8A22A5106FA45008914E5CA3285DFA9">
    <w:name w:val="C8A22A5106FA45008914E5CA3285DFA9"/>
    <w:rsid w:val="00642671"/>
    <w:pPr>
      <w:bidi/>
    </w:pPr>
  </w:style>
  <w:style w:type="paragraph" w:customStyle="1" w:styleId="1009DB9CC20445B19BDC38D47FBC4E1F">
    <w:name w:val="1009DB9CC20445B19BDC38D47FBC4E1F"/>
    <w:rsid w:val="00642671"/>
    <w:pPr>
      <w:bidi/>
    </w:pPr>
  </w:style>
  <w:style w:type="paragraph" w:customStyle="1" w:styleId="DA6E8C5407334883BC426F58EA51D73D">
    <w:name w:val="DA6E8C5407334883BC426F58EA51D73D"/>
    <w:rsid w:val="00642671"/>
    <w:pPr>
      <w:bidi/>
    </w:pPr>
  </w:style>
  <w:style w:type="paragraph" w:customStyle="1" w:styleId="0BC07FE2A19546FDA00DF639DF431C14">
    <w:name w:val="0BC07FE2A19546FDA00DF639DF431C14"/>
    <w:rsid w:val="00642671"/>
    <w:pPr>
      <w:bidi/>
    </w:pPr>
  </w:style>
  <w:style w:type="paragraph" w:customStyle="1" w:styleId="88D7B8E4154942088913BD9BAF52B56D">
    <w:name w:val="88D7B8E4154942088913BD9BAF52B56D"/>
    <w:rsid w:val="00642671"/>
    <w:pPr>
      <w:bidi/>
    </w:pPr>
  </w:style>
  <w:style w:type="paragraph" w:customStyle="1" w:styleId="3014889D706141DD994E0AC320997083">
    <w:name w:val="3014889D706141DD994E0AC320997083"/>
    <w:rsid w:val="00642671"/>
    <w:pPr>
      <w:bidi/>
    </w:pPr>
  </w:style>
  <w:style w:type="paragraph" w:customStyle="1" w:styleId="BAF4DF869562466F81503613C0D0EC22">
    <w:name w:val="BAF4DF869562466F81503613C0D0EC22"/>
    <w:rsid w:val="00642671"/>
    <w:pPr>
      <w:bidi/>
    </w:pPr>
  </w:style>
  <w:style w:type="paragraph" w:customStyle="1" w:styleId="CCB243E5449B420DA37D1BD622A53A2B">
    <w:name w:val="CCB243E5449B420DA37D1BD622A53A2B"/>
    <w:rsid w:val="00642671"/>
    <w:pPr>
      <w:bidi/>
    </w:pPr>
  </w:style>
  <w:style w:type="paragraph" w:customStyle="1" w:styleId="64F3B82330A2434D8D1B7428CE57AE1E">
    <w:name w:val="64F3B82330A2434D8D1B7428CE57AE1E"/>
    <w:rsid w:val="00642671"/>
    <w:pPr>
      <w:bidi/>
    </w:pPr>
  </w:style>
  <w:style w:type="paragraph" w:customStyle="1" w:styleId="5A0794BFD2D945B090F962D6D534DD87">
    <w:name w:val="5A0794BFD2D945B090F962D6D534DD87"/>
    <w:rsid w:val="00642671"/>
    <w:pPr>
      <w:bidi/>
    </w:pPr>
  </w:style>
  <w:style w:type="paragraph" w:customStyle="1" w:styleId="345C7C0629274516A8BF71599201ADC9">
    <w:name w:val="345C7C0629274516A8BF71599201ADC9"/>
    <w:rsid w:val="00642671"/>
    <w:pPr>
      <w:bidi/>
    </w:pPr>
  </w:style>
  <w:style w:type="paragraph" w:customStyle="1" w:styleId="765629B8BCBB4C3EA04669E2A0E28FBA">
    <w:name w:val="765629B8BCBB4C3EA04669E2A0E28FBA"/>
    <w:rsid w:val="00642671"/>
    <w:pPr>
      <w:bidi/>
    </w:pPr>
  </w:style>
  <w:style w:type="paragraph" w:customStyle="1" w:styleId="10C527F3D2CB4FBEAF657A5E27AE04D7">
    <w:name w:val="10C527F3D2CB4FBEAF657A5E27AE04D7"/>
    <w:rsid w:val="00642671"/>
    <w:pPr>
      <w:bidi/>
    </w:pPr>
  </w:style>
  <w:style w:type="paragraph" w:customStyle="1" w:styleId="038DCB286CA04F45828202578AF4B733">
    <w:name w:val="038DCB286CA04F45828202578AF4B733"/>
    <w:rsid w:val="00642671"/>
    <w:pPr>
      <w:bidi/>
    </w:pPr>
  </w:style>
  <w:style w:type="paragraph" w:customStyle="1" w:styleId="824079502B1B4E6B9EE4638294153925">
    <w:name w:val="824079502B1B4E6B9EE4638294153925"/>
    <w:rsid w:val="00642671"/>
    <w:pPr>
      <w:bidi/>
    </w:pPr>
  </w:style>
  <w:style w:type="paragraph" w:customStyle="1" w:styleId="80239EA04BC9401DBB7F86EC8123A5DD">
    <w:name w:val="80239EA04BC9401DBB7F86EC8123A5DD"/>
    <w:rsid w:val="00642671"/>
    <w:pPr>
      <w:bidi/>
    </w:pPr>
  </w:style>
  <w:style w:type="paragraph" w:customStyle="1" w:styleId="9BE74BD134DB41C3A78C2643A19473FD">
    <w:name w:val="9BE74BD134DB41C3A78C2643A19473FD"/>
    <w:rsid w:val="00642671"/>
    <w:pPr>
      <w:bidi/>
    </w:pPr>
  </w:style>
  <w:style w:type="paragraph" w:customStyle="1" w:styleId="D6A08B972F1E4725A78A70EC8FD3A785">
    <w:name w:val="D6A08B972F1E4725A78A70EC8FD3A785"/>
    <w:rsid w:val="00642671"/>
    <w:pPr>
      <w:bidi/>
    </w:pPr>
  </w:style>
  <w:style w:type="paragraph" w:customStyle="1" w:styleId="2118AB6F747E40D8ACBD716079DDC5C2">
    <w:name w:val="2118AB6F747E40D8ACBD716079DDC5C2"/>
    <w:rsid w:val="00642671"/>
    <w:pPr>
      <w:bidi/>
    </w:pPr>
  </w:style>
  <w:style w:type="paragraph" w:customStyle="1" w:styleId="51E332F291EB4A5F9CD590D0F2DBDA19">
    <w:name w:val="51E332F291EB4A5F9CD590D0F2DBDA19"/>
    <w:rsid w:val="00642671"/>
    <w:pPr>
      <w:bidi/>
    </w:pPr>
  </w:style>
  <w:style w:type="paragraph" w:customStyle="1" w:styleId="A99850F9F6AC48FB9A334AEE61F8AFD7">
    <w:name w:val="A99850F9F6AC48FB9A334AEE61F8AFD7"/>
    <w:rsid w:val="00642671"/>
    <w:pPr>
      <w:bidi/>
    </w:pPr>
  </w:style>
  <w:style w:type="paragraph" w:customStyle="1" w:styleId="9CB07D4B2E1643F58F71D4DB526BA544">
    <w:name w:val="9CB07D4B2E1643F58F71D4DB526BA544"/>
    <w:rsid w:val="00642671"/>
    <w:pPr>
      <w:bidi/>
    </w:pPr>
  </w:style>
  <w:style w:type="paragraph" w:customStyle="1" w:styleId="17CE10C3F1CF468588B53B56BF8887C4">
    <w:name w:val="17CE10C3F1CF468588B53B56BF8887C4"/>
    <w:rsid w:val="00642671"/>
    <w:pPr>
      <w:bidi/>
    </w:pPr>
  </w:style>
  <w:style w:type="paragraph" w:customStyle="1" w:styleId="7E46A692779E40F59EB6A7EC19AEAEE0">
    <w:name w:val="7E46A692779E40F59EB6A7EC19AEAEE0"/>
    <w:rsid w:val="00642671"/>
    <w:pPr>
      <w:bidi/>
    </w:pPr>
  </w:style>
  <w:style w:type="paragraph" w:customStyle="1" w:styleId="8BA480170F264772AA990F55BF01D6B1">
    <w:name w:val="8BA480170F264772AA990F55BF01D6B1"/>
    <w:rsid w:val="00642671"/>
    <w:pPr>
      <w:bidi/>
    </w:pPr>
  </w:style>
  <w:style w:type="paragraph" w:customStyle="1" w:styleId="0CCECE66132649838CD334EDD3C613D5">
    <w:name w:val="0CCECE66132649838CD334EDD3C613D5"/>
    <w:rsid w:val="00642671"/>
    <w:pPr>
      <w:bidi/>
    </w:pPr>
  </w:style>
  <w:style w:type="paragraph" w:customStyle="1" w:styleId="38A47D6D18AC47419F1B35B5ED51CF91">
    <w:name w:val="38A47D6D18AC47419F1B35B5ED51CF91"/>
    <w:rsid w:val="00642671"/>
    <w:pPr>
      <w:bidi/>
    </w:pPr>
  </w:style>
  <w:style w:type="paragraph" w:customStyle="1" w:styleId="46D70E5E0C7D456AA780D7F2974FBCA8">
    <w:name w:val="46D70E5E0C7D456AA780D7F2974FBCA8"/>
    <w:rsid w:val="00642671"/>
    <w:pPr>
      <w:bidi/>
    </w:pPr>
  </w:style>
  <w:style w:type="paragraph" w:customStyle="1" w:styleId="149FB7D2544842EFB62E3B0DC0F2C3B9">
    <w:name w:val="149FB7D2544842EFB62E3B0DC0F2C3B9"/>
    <w:rsid w:val="00642671"/>
    <w:pPr>
      <w:bidi/>
    </w:pPr>
  </w:style>
  <w:style w:type="paragraph" w:customStyle="1" w:styleId="76DFF44730744803AB11CC05EEB3AE46">
    <w:name w:val="76DFF44730744803AB11CC05EEB3AE46"/>
    <w:rsid w:val="00642671"/>
    <w:pPr>
      <w:bidi/>
    </w:pPr>
  </w:style>
  <w:style w:type="paragraph" w:customStyle="1" w:styleId="DDCC3BEBB9AA4C6887A6B2B0FF830374">
    <w:name w:val="DDCC3BEBB9AA4C6887A6B2B0FF830374"/>
    <w:rsid w:val="00642671"/>
    <w:pPr>
      <w:bidi/>
    </w:pPr>
  </w:style>
  <w:style w:type="paragraph" w:customStyle="1" w:styleId="D44B07F54703468AB695FE3028F92851">
    <w:name w:val="D44B07F54703468AB695FE3028F92851"/>
    <w:rsid w:val="00642671"/>
    <w:pPr>
      <w:bidi/>
    </w:pPr>
  </w:style>
  <w:style w:type="paragraph" w:customStyle="1" w:styleId="2FDDBC44A92540BDB856371C8957144F">
    <w:name w:val="2FDDBC44A92540BDB856371C8957144F"/>
    <w:rsid w:val="00642671"/>
    <w:pPr>
      <w:bidi/>
    </w:pPr>
  </w:style>
  <w:style w:type="paragraph" w:customStyle="1" w:styleId="2FE3A63521CB49A59C6E70239AB8D927">
    <w:name w:val="2FE3A63521CB49A59C6E70239AB8D927"/>
    <w:rsid w:val="00642671"/>
    <w:pPr>
      <w:bidi/>
    </w:pPr>
  </w:style>
  <w:style w:type="paragraph" w:customStyle="1" w:styleId="8754ADFE1AA04011AB06C29B7DE9AE86">
    <w:name w:val="8754ADFE1AA04011AB06C29B7DE9AE86"/>
    <w:rsid w:val="00642671"/>
    <w:pPr>
      <w:bidi/>
    </w:pPr>
  </w:style>
  <w:style w:type="paragraph" w:customStyle="1" w:styleId="159BEF7CACBE4C19A78F00BD48DCEE6D">
    <w:name w:val="159BEF7CACBE4C19A78F00BD48DCEE6D"/>
    <w:rsid w:val="00642671"/>
    <w:pPr>
      <w:bidi/>
    </w:pPr>
  </w:style>
  <w:style w:type="paragraph" w:customStyle="1" w:styleId="DC02B7AC585E4E4AAF1A6A5CD04F336F">
    <w:name w:val="DC02B7AC585E4E4AAF1A6A5CD04F336F"/>
    <w:rsid w:val="00642671"/>
    <w:pPr>
      <w:bidi/>
    </w:pPr>
  </w:style>
  <w:style w:type="paragraph" w:customStyle="1" w:styleId="3C554FA60A604E528D5171FE5B7932CB">
    <w:name w:val="3C554FA60A604E528D5171FE5B7932CB"/>
    <w:rsid w:val="00642671"/>
    <w:pPr>
      <w:bidi/>
    </w:pPr>
  </w:style>
  <w:style w:type="paragraph" w:customStyle="1" w:styleId="D0C4F3D97BD94B47A0D1E94AAF7A44D4">
    <w:name w:val="D0C4F3D97BD94B47A0D1E94AAF7A44D4"/>
    <w:rsid w:val="00642671"/>
    <w:pPr>
      <w:bidi/>
    </w:pPr>
  </w:style>
  <w:style w:type="paragraph" w:customStyle="1" w:styleId="032EB144F363410486F7C6691FC93A00">
    <w:name w:val="032EB144F363410486F7C6691FC93A00"/>
    <w:rsid w:val="00642671"/>
    <w:pPr>
      <w:bidi/>
    </w:pPr>
  </w:style>
  <w:style w:type="paragraph" w:customStyle="1" w:styleId="CC2884094DD94B4D974FDC714C969CEE">
    <w:name w:val="CC2884094DD94B4D974FDC714C969CEE"/>
    <w:rsid w:val="00642671"/>
    <w:pPr>
      <w:bidi/>
    </w:pPr>
  </w:style>
  <w:style w:type="paragraph" w:customStyle="1" w:styleId="CCD0B4CD66704709A137393A6D747046">
    <w:name w:val="CCD0B4CD66704709A137393A6D747046"/>
    <w:rsid w:val="00642671"/>
    <w:pPr>
      <w:bidi/>
    </w:pPr>
  </w:style>
  <w:style w:type="paragraph" w:customStyle="1" w:styleId="2A4665CB06F74621B09F92702A78D3D2">
    <w:name w:val="2A4665CB06F74621B09F92702A78D3D2"/>
    <w:rsid w:val="00642671"/>
    <w:pPr>
      <w:bidi/>
    </w:pPr>
  </w:style>
  <w:style w:type="paragraph" w:customStyle="1" w:styleId="90F06F9A24224CDBB0C47FB2E4552EB1">
    <w:name w:val="90F06F9A24224CDBB0C47FB2E4552EB1"/>
    <w:rsid w:val="00642671"/>
    <w:pPr>
      <w:bidi/>
    </w:pPr>
  </w:style>
  <w:style w:type="paragraph" w:customStyle="1" w:styleId="419DF7616D8B406D8A51D7651D025E03">
    <w:name w:val="419DF7616D8B406D8A51D7651D025E03"/>
    <w:rsid w:val="00642671"/>
    <w:pPr>
      <w:bidi/>
    </w:pPr>
  </w:style>
  <w:style w:type="paragraph" w:customStyle="1" w:styleId="5C26D88164DC4E48B528D3C1834A9B07">
    <w:name w:val="5C26D88164DC4E48B528D3C1834A9B07"/>
    <w:rsid w:val="00642671"/>
    <w:pPr>
      <w:bidi/>
    </w:pPr>
  </w:style>
  <w:style w:type="paragraph" w:customStyle="1" w:styleId="B106FFD109F24EABABDC60AF301E0349">
    <w:name w:val="B106FFD109F24EABABDC60AF301E0349"/>
    <w:rsid w:val="00642671"/>
    <w:pPr>
      <w:bidi/>
    </w:pPr>
  </w:style>
  <w:style w:type="paragraph" w:customStyle="1" w:styleId="2BD3FB46BDEB47B98E9216420223692F">
    <w:name w:val="2BD3FB46BDEB47B98E9216420223692F"/>
    <w:rsid w:val="00642671"/>
    <w:pPr>
      <w:bidi/>
    </w:pPr>
  </w:style>
  <w:style w:type="paragraph" w:customStyle="1" w:styleId="484E8AD78C344584A01E8FE1ED4C2288">
    <w:name w:val="484E8AD78C344584A01E8FE1ED4C2288"/>
    <w:rsid w:val="00642671"/>
    <w:pPr>
      <w:bidi/>
    </w:pPr>
  </w:style>
  <w:style w:type="paragraph" w:customStyle="1" w:styleId="AAC4CCE0284542BDBCABA810F14E0282">
    <w:name w:val="AAC4CCE0284542BDBCABA810F14E0282"/>
    <w:rsid w:val="00642671"/>
    <w:pPr>
      <w:bidi/>
    </w:pPr>
  </w:style>
  <w:style w:type="paragraph" w:customStyle="1" w:styleId="C5E427DFF1254886A4BD632CC8A0E601">
    <w:name w:val="C5E427DFF1254886A4BD632CC8A0E601"/>
    <w:rsid w:val="00642671"/>
    <w:pPr>
      <w:bidi/>
    </w:pPr>
  </w:style>
  <w:style w:type="paragraph" w:customStyle="1" w:styleId="B8087202EF334199BFA4CFB546F9429B">
    <w:name w:val="B8087202EF334199BFA4CFB546F9429B"/>
    <w:rsid w:val="00642671"/>
    <w:pPr>
      <w:bidi/>
    </w:pPr>
  </w:style>
  <w:style w:type="paragraph" w:customStyle="1" w:styleId="78700DA9A6B84B589783EE9A2CA9BFA6">
    <w:name w:val="78700DA9A6B84B589783EE9A2CA9BFA6"/>
    <w:rsid w:val="00642671"/>
    <w:pPr>
      <w:bidi/>
    </w:pPr>
  </w:style>
  <w:style w:type="paragraph" w:customStyle="1" w:styleId="0B70846874FC42F6B1D6BDF1B6F9AC77">
    <w:name w:val="0B70846874FC42F6B1D6BDF1B6F9AC77"/>
    <w:rsid w:val="00642671"/>
    <w:pPr>
      <w:bidi/>
    </w:pPr>
  </w:style>
  <w:style w:type="paragraph" w:customStyle="1" w:styleId="D4896B4391B04BEE93B17051261E29CD">
    <w:name w:val="D4896B4391B04BEE93B17051261E29CD"/>
    <w:rsid w:val="00642671"/>
    <w:pPr>
      <w:bidi/>
    </w:pPr>
  </w:style>
  <w:style w:type="paragraph" w:customStyle="1" w:styleId="9C7197D2996D4B1C9F50CEE21ADF2FFF">
    <w:name w:val="9C7197D2996D4B1C9F50CEE21ADF2FFF"/>
    <w:rsid w:val="00642671"/>
    <w:pPr>
      <w:bidi/>
    </w:pPr>
  </w:style>
  <w:style w:type="paragraph" w:customStyle="1" w:styleId="7D6F378C33D74965AB005A411E197F70">
    <w:name w:val="7D6F378C33D74965AB005A411E197F70"/>
    <w:rsid w:val="00642671"/>
    <w:pPr>
      <w:bidi/>
    </w:pPr>
  </w:style>
  <w:style w:type="paragraph" w:customStyle="1" w:styleId="01237FE16C044018ABE030CA2574ED35">
    <w:name w:val="01237FE16C044018ABE030CA2574ED35"/>
    <w:rsid w:val="00642671"/>
    <w:pPr>
      <w:bidi/>
    </w:pPr>
  </w:style>
  <w:style w:type="paragraph" w:customStyle="1" w:styleId="D7D87651B74B415D94420DC9C7985051">
    <w:name w:val="D7D87651B74B415D94420DC9C7985051"/>
    <w:rsid w:val="00642671"/>
    <w:pPr>
      <w:bidi/>
    </w:pPr>
  </w:style>
  <w:style w:type="paragraph" w:customStyle="1" w:styleId="1011D080EB004A289EDFC801941BBB25">
    <w:name w:val="1011D080EB004A289EDFC801941BBB25"/>
    <w:rsid w:val="00642671"/>
    <w:pPr>
      <w:bidi/>
    </w:pPr>
  </w:style>
  <w:style w:type="paragraph" w:customStyle="1" w:styleId="8625F2AF29DC425C80751366A13A17EA">
    <w:name w:val="8625F2AF29DC425C80751366A13A17EA"/>
    <w:rsid w:val="00642671"/>
    <w:pPr>
      <w:bidi/>
    </w:pPr>
  </w:style>
  <w:style w:type="paragraph" w:customStyle="1" w:styleId="7F913111EC994B1883758BFEB81BD875">
    <w:name w:val="7F913111EC994B1883758BFEB81BD875"/>
    <w:rsid w:val="00642671"/>
    <w:pPr>
      <w:bidi/>
    </w:pPr>
  </w:style>
  <w:style w:type="paragraph" w:customStyle="1" w:styleId="473C34C3D73648C1A89AA3828CA89BAE">
    <w:name w:val="473C34C3D73648C1A89AA3828CA89BAE"/>
    <w:rsid w:val="00642671"/>
    <w:pPr>
      <w:bidi/>
    </w:pPr>
  </w:style>
  <w:style w:type="paragraph" w:customStyle="1" w:styleId="CB601C87F0AD4DCFA0EC9B0F10FF82D4">
    <w:name w:val="CB601C87F0AD4DCFA0EC9B0F10FF82D4"/>
    <w:rsid w:val="00642671"/>
    <w:pPr>
      <w:bidi/>
    </w:pPr>
  </w:style>
  <w:style w:type="paragraph" w:customStyle="1" w:styleId="A9BB083F15F54054A80D82825AA4A84E">
    <w:name w:val="A9BB083F15F54054A80D82825AA4A84E"/>
    <w:rsid w:val="00642671"/>
    <w:pPr>
      <w:bidi/>
    </w:pPr>
  </w:style>
  <w:style w:type="paragraph" w:customStyle="1" w:styleId="AF9A0F49CA9F4FA6AA30A952EC5216FD">
    <w:name w:val="AF9A0F49CA9F4FA6AA30A952EC5216FD"/>
    <w:rsid w:val="00642671"/>
    <w:pPr>
      <w:bidi/>
    </w:pPr>
  </w:style>
  <w:style w:type="paragraph" w:customStyle="1" w:styleId="E0F29E007F1F4CB28A2895CB0AA6E868">
    <w:name w:val="E0F29E007F1F4CB28A2895CB0AA6E868"/>
    <w:rsid w:val="00642671"/>
    <w:pPr>
      <w:bidi/>
    </w:pPr>
  </w:style>
  <w:style w:type="paragraph" w:customStyle="1" w:styleId="8E4387C8549A4CFC81BF7EF644EF3657">
    <w:name w:val="8E4387C8549A4CFC81BF7EF644EF3657"/>
    <w:rsid w:val="00642671"/>
    <w:pPr>
      <w:bidi/>
    </w:pPr>
  </w:style>
  <w:style w:type="paragraph" w:customStyle="1" w:styleId="22A96776E4454CCF9A694D8605D0E74F">
    <w:name w:val="22A96776E4454CCF9A694D8605D0E74F"/>
    <w:rsid w:val="00642671"/>
    <w:pPr>
      <w:bidi/>
    </w:pPr>
  </w:style>
  <w:style w:type="paragraph" w:customStyle="1" w:styleId="B71E19BD452D47538378F03072C3FFB9">
    <w:name w:val="B71E19BD452D47538378F03072C3FFB9"/>
    <w:rsid w:val="00642671"/>
    <w:pPr>
      <w:bidi/>
    </w:pPr>
  </w:style>
  <w:style w:type="paragraph" w:customStyle="1" w:styleId="7F7DDB058215412F991616591015B1FD">
    <w:name w:val="7F7DDB058215412F991616591015B1FD"/>
    <w:rsid w:val="00642671"/>
    <w:pPr>
      <w:bidi/>
    </w:pPr>
  </w:style>
  <w:style w:type="paragraph" w:customStyle="1" w:styleId="678903985B714EC7BDE03FAA019D4CB7">
    <w:name w:val="678903985B714EC7BDE03FAA019D4CB7"/>
    <w:rsid w:val="00642671"/>
    <w:pPr>
      <w:bidi/>
    </w:pPr>
  </w:style>
  <w:style w:type="paragraph" w:customStyle="1" w:styleId="86371BAEC57F428DAB797DF32293A7EE">
    <w:name w:val="86371BAEC57F428DAB797DF32293A7EE"/>
    <w:rsid w:val="00642671"/>
    <w:pPr>
      <w:bidi/>
    </w:pPr>
  </w:style>
  <w:style w:type="paragraph" w:customStyle="1" w:styleId="DCBD2F0F73814391A01C08DB80EEBE17">
    <w:name w:val="DCBD2F0F73814391A01C08DB80EEBE17"/>
    <w:rsid w:val="00642671"/>
    <w:pPr>
      <w:bidi/>
    </w:pPr>
  </w:style>
  <w:style w:type="paragraph" w:customStyle="1" w:styleId="92BB9D074EE145318A418EEEFF9CA6A4">
    <w:name w:val="92BB9D074EE145318A418EEEFF9CA6A4"/>
    <w:rsid w:val="00642671"/>
    <w:pPr>
      <w:bidi/>
    </w:pPr>
  </w:style>
  <w:style w:type="paragraph" w:customStyle="1" w:styleId="A4A28C8540CB4CCA868045A83BD5D2DF">
    <w:name w:val="A4A28C8540CB4CCA868045A83BD5D2DF"/>
    <w:rsid w:val="00642671"/>
    <w:pPr>
      <w:bidi/>
    </w:pPr>
  </w:style>
  <w:style w:type="paragraph" w:customStyle="1" w:styleId="A46D38004F0B47DFA1FE507F70E85F35">
    <w:name w:val="A46D38004F0B47DFA1FE507F70E85F35"/>
    <w:rsid w:val="00642671"/>
    <w:pPr>
      <w:bidi/>
    </w:pPr>
  </w:style>
  <w:style w:type="paragraph" w:customStyle="1" w:styleId="163B5A47E7864C72A766994DE1B56DC8">
    <w:name w:val="163B5A47E7864C72A766994DE1B56DC8"/>
    <w:rsid w:val="00642671"/>
    <w:pPr>
      <w:bidi/>
    </w:pPr>
  </w:style>
  <w:style w:type="paragraph" w:customStyle="1" w:styleId="34795417928E491FAB3CABCCBF7D2AEE">
    <w:name w:val="34795417928E491FAB3CABCCBF7D2AEE"/>
    <w:rsid w:val="00642671"/>
    <w:pPr>
      <w:bidi/>
    </w:pPr>
  </w:style>
  <w:style w:type="paragraph" w:customStyle="1" w:styleId="65D74DF5296C4E41A90DDE24EB9A2BDE">
    <w:name w:val="65D74DF5296C4E41A90DDE24EB9A2BDE"/>
    <w:rsid w:val="00642671"/>
    <w:pPr>
      <w:bidi/>
    </w:pPr>
  </w:style>
  <w:style w:type="paragraph" w:customStyle="1" w:styleId="245A6127FEA440C49B4EFAF833A8154D">
    <w:name w:val="245A6127FEA440C49B4EFAF833A8154D"/>
    <w:rsid w:val="00642671"/>
    <w:pPr>
      <w:bidi/>
    </w:pPr>
  </w:style>
  <w:style w:type="paragraph" w:customStyle="1" w:styleId="1627120D4FD94B4A9F9B35BC6B2DE617">
    <w:name w:val="1627120D4FD94B4A9F9B35BC6B2DE617"/>
    <w:rsid w:val="00642671"/>
    <w:pPr>
      <w:bidi/>
    </w:pPr>
  </w:style>
  <w:style w:type="paragraph" w:customStyle="1" w:styleId="86456FF46CB649EDA9BA097ECC52F33A">
    <w:name w:val="86456FF46CB649EDA9BA097ECC52F33A"/>
    <w:rsid w:val="00642671"/>
    <w:pPr>
      <w:bidi/>
    </w:pPr>
  </w:style>
  <w:style w:type="paragraph" w:customStyle="1" w:styleId="76A109DFFF0047D187515F0B80ABC0DC">
    <w:name w:val="76A109DFFF0047D187515F0B80ABC0DC"/>
    <w:rsid w:val="00642671"/>
    <w:pPr>
      <w:bidi/>
    </w:pPr>
  </w:style>
  <w:style w:type="paragraph" w:customStyle="1" w:styleId="27FC35790F7646F38E5DB0BB6D8F32A8">
    <w:name w:val="27FC35790F7646F38E5DB0BB6D8F32A8"/>
    <w:rsid w:val="00642671"/>
    <w:pPr>
      <w:bidi/>
    </w:pPr>
  </w:style>
  <w:style w:type="paragraph" w:customStyle="1" w:styleId="6C7107AE5EEA4BE68B20691B415358C5">
    <w:name w:val="6C7107AE5EEA4BE68B20691B415358C5"/>
    <w:rsid w:val="00642671"/>
    <w:pPr>
      <w:bidi/>
    </w:pPr>
  </w:style>
  <w:style w:type="paragraph" w:customStyle="1" w:styleId="A525DF656A73479C907C9CA94273CAB3">
    <w:name w:val="A525DF656A73479C907C9CA94273CAB3"/>
    <w:rsid w:val="00642671"/>
    <w:pPr>
      <w:bidi/>
    </w:pPr>
  </w:style>
  <w:style w:type="paragraph" w:customStyle="1" w:styleId="E2A5683EFA824C84A48A8E49DA4490CF">
    <w:name w:val="E2A5683EFA824C84A48A8E49DA4490CF"/>
    <w:rsid w:val="00642671"/>
    <w:pPr>
      <w:bidi/>
    </w:pPr>
  </w:style>
  <w:style w:type="paragraph" w:customStyle="1" w:styleId="EB1020E32FBC443498EB5E78E57A42A1">
    <w:name w:val="EB1020E32FBC443498EB5E78E57A42A1"/>
    <w:rsid w:val="00642671"/>
    <w:pPr>
      <w:bidi/>
    </w:pPr>
  </w:style>
  <w:style w:type="paragraph" w:customStyle="1" w:styleId="0E1823BE22D442E4BAC01C4547235BCF">
    <w:name w:val="0E1823BE22D442E4BAC01C4547235BCF"/>
    <w:rsid w:val="00642671"/>
    <w:pPr>
      <w:bidi/>
    </w:pPr>
  </w:style>
  <w:style w:type="paragraph" w:customStyle="1" w:styleId="1C9EAE55ABE744BFA981876A8262BE6C">
    <w:name w:val="1C9EAE55ABE744BFA981876A8262BE6C"/>
    <w:rsid w:val="00642671"/>
    <w:pPr>
      <w:bidi/>
    </w:pPr>
  </w:style>
  <w:style w:type="paragraph" w:customStyle="1" w:styleId="7012235003574B48ADF970C373592302">
    <w:name w:val="7012235003574B48ADF970C373592302"/>
    <w:rsid w:val="00642671"/>
    <w:pPr>
      <w:bidi/>
    </w:pPr>
  </w:style>
  <w:style w:type="paragraph" w:customStyle="1" w:styleId="B84EFE0D9D8C4599AECCFC789F8E9420">
    <w:name w:val="B84EFE0D9D8C4599AECCFC789F8E9420"/>
    <w:rsid w:val="00642671"/>
    <w:pPr>
      <w:bidi/>
    </w:pPr>
  </w:style>
  <w:style w:type="paragraph" w:customStyle="1" w:styleId="6312C19DA8B344AFBD0C9D16735D6FDA">
    <w:name w:val="6312C19DA8B344AFBD0C9D16735D6FDA"/>
    <w:rsid w:val="00642671"/>
    <w:pPr>
      <w:bidi/>
    </w:pPr>
  </w:style>
  <w:style w:type="paragraph" w:customStyle="1" w:styleId="FBABA69AC6D941E0B708AC8CBBEFB127">
    <w:name w:val="FBABA69AC6D941E0B708AC8CBBEFB127"/>
    <w:rsid w:val="00642671"/>
    <w:pPr>
      <w:bidi/>
    </w:pPr>
  </w:style>
  <w:style w:type="paragraph" w:customStyle="1" w:styleId="0E16CBD0A0D54C99A00F64027410128E">
    <w:name w:val="0E16CBD0A0D54C99A00F64027410128E"/>
    <w:rsid w:val="00642671"/>
    <w:pPr>
      <w:bidi/>
    </w:pPr>
  </w:style>
  <w:style w:type="paragraph" w:customStyle="1" w:styleId="0E745DF2CEDC4AF5AA948AF3300143F1">
    <w:name w:val="0E745DF2CEDC4AF5AA948AF3300143F1"/>
    <w:rsid w:val="00642671"/>
    <w:pPr>
      <w:bidi/>
    </w:pPr>
  </w:style>
  <w:style w:type="paragraph" w:customStyle="1" w:styleId="90965CBBE09C4653AFFE680348EE3D9F">
    <w:name w:val="90965CBBE09C4653AFFE680348EE3D9F"/>
    <w:rsid w:val="00642671"/>
    <w:pPr>
      <w:bidi/>
    </w:pPr>
  </w:style>
  <w:style w:type="paragraph" w:customStyle="1" w:styleId="E265C43B00B7483DA8C39F427977D4B9">
    <w:name w:val="E265C43B00B7483DA8C39F427977D4B9"/>
    <w:rsid w:val="00642671"/>
    <w:pPr>
      <w:bidi/>
    </w:pPr>
  </w:style>
  <w:style w:type="paragraph" w:customStyle="1" w:styleId="4BFFC85993F9473D990B7A041FF8E73D">
    <w:name w:val="4BFFC85993F9473D990B7A041FF8E73D"/>
    <w:rsid w:val="00642671"/>
    <w:pPr>
      <w:bidi/>
    </w:pPr>
  </w:style>
  <w:style w:type="paragraph" w:customStyle="1" w:styleId="092EF70BED29402D9745411D09C2D2E9">
    <w:name w:val="092EF70BED29402D9745411D09C2D2E9"/>
    <w:rsid w:val="00642671"/>
    <w:pPr>
      <w:bidi/>
    </w:pPr>
  </w:style>
  <w:style w:type="paragraph" w:customStyle="1" w:styleId="120B5EE3C45548FA849659CF4C0EBB47">
    <w:name w:val="120B5EE3C45548FA849659CF4C0EBB47"/>
    <w:rsid w:val="00642671"/>
    <w:pPr>
      <w:bidi/>
    </w:pPr>
  </w:style>
  <w:style w:type="paragraph" w:customStyle="1" w:styleId="2168A79952A74A9C9C3A7D95ED063B80">
    <w:name w:val="2168A79952A74A9C9C3A7D95ED063B80"/>
    <w:rsid w:val="00642671"/>
    <w:pPr>
      <w:bidi/>
    </w:pPr>
  </w:style>
  <w:style w:type="paragraph" w:customStyle="1" w:styleId="86A18457ABC9499D9D7171A442F6AF41">
    <w:name w:val="86A18457ABC9499D9D7171A442F6AF41"/>
    <w:rsid w:val="00642671"/>
    <w:pPr>
      <w:bidi/>
    </w:pPr>
  </w:style>
  <w:style w:type="paragraph" w:customStyle="1" w:styleId="5BA088978156443CABC869094B364105">
    <w:name w:val="5BA088978156443CABC869094B364105"/>
    <w:rsid w:val="00642671"/>
    <w:pPr>
      <w:bidi/>
    </w:pPr>
  </w:style>
  <w:style w:type="paragraph" w:customStyle="1" w:styleId="9E017421368642F380369CD3A5FC8891">
    <w:name w:val="9E017421368642F380369CD3A5FC8891"/>
    <w:rsid w:val="00642671"/>
    <w:pPr>
      <w:bidi/>
    </w:pPr>
  </w:style>
  <w:style w:type="paragraph" w:customStyle="1" w:styleId="CEC72E6849054D98B7956E281D16132E">
    <w:name w:val="CEC72E6849054D98B7956E281D16132E"/>
    <w:rsid w:val="00642671"/>
    <w:pPr>
      <w:bidi/>
    </w:pPr>
  </w:style>
  <w:style w:type="paragraph" w:customStyle="1" w:styleId="89C69065576143A68B0F8992A0380F09">
    <w:name w:val="89C69065576143A68B0F8992A0380F09"/>
    <w:rsid w:val="00642671"/>
    <w:pPr>
      <w:bidi/>
    </w:pPr>
  </w:style>
  <w:style w:type="paragraph" w:customStyle="1" w:styleId="37D1A7A4AAC44B71801BFF75E58C271E">
    <w:name w:val="37D1A7A4AAC44B71801BFF75E58C271E"/>
    <w:rsid w:val="00642671"/>
    <w:pPr>
      <w:bidi/>
    </w:pPr>
  </w:style>
  <w:style w:type="paragraph" w:customStyle="1" w:styleId="CF20C8136B224CC985F99FC089EC6C46">
    <w:name w:val="CF20C8136B224CC985F99FC089EC6C46"/>
    <w:rsid w:val="00642671"/>
    <w:pPr>
      <w:bidi/>
    </w:pPr>
  </w:style>
  <w:style w:type="paragraph" w:customStyle="1" w:styleId="9689B23973F54831A3B2027683F06652">
    <w:name w:val="9689B23973F54831A3B2027683F06652"/>
    <w:rsid w:val="00642671"/>
    <w:pPr>
      <w:bidi/>
    </w:pPr>
  </w:style>
  <w:style w:type="paragraph" w:customStyle="1" w:styleId="DF2136F582CD499B97C37F29FB302A2E">
    <w:name w:val="DF2136F582CD499B97C37F29FB302A2E"/>
    <w:rsid w:val="00642671"/>
    <w:pPr>
      <w:bidi/>
    </w:pPr>
  </w:style>
  <w:style w:type="paragraph" w:customStyle="1" w:styleId="FA477BCEA92D407789562D65EE87C6FC">
    <w:name w:val="FA477BCEA92D407789562D65EE87C6FC"/>
    <w:rsid w:val="00642671"/>
    <w:pPr>
      <w:bidi/>
    </w:pPr>
  </w:style>
  <w:style w:type="paragraph" w:customStyle="1" w:styleId="255C347A8E3B4C0CB3A7DB84F9A25993">
    <w:name w:val="255C347A8E3B4C0CB3A7DB84F9A25993"/>
    <w:rsid w:val="00642671"/>
    <w:pPr>
      <w:bidi/>
    </w:pPr>
  </w:style>
  <w:style w:type="paragraph" w:customStyle="1" w:styleId="7BCE63114DCF4CE994FFB657EC6FDA6D">
    <w:name w:val="7BCE63114DCF4CE994FFB657EC6FDA6D"/>
    <w:rsid w:val="00642671"/>
    <w:pPr>
      <w:bidi/>
    </w:pPr>
  </w:style>
  <w:style w:type="paragraph" w:customStyle="1" w:styleId="39074A6A9E12407F9BAEA0AD31A0AE09">
    <w:name w:val="39074A6A9E12407F9BAEA0AD31A0AE09"/>
    <w:rsid w:val="00642671"/>
    <w:pPr>
      <w:bidi/>
    </w:pPr>
  </w:style>
  <w:style w:type="paragraph" w:customStyle="1" w:styleId="13B7B85AE47647FB8B8BA4A79A472AC7">
    <w:name w:val="13B7B85AE47647FB8B8BA4A79A472AC7"/>
    <w:rsid w:val="00642671"/>
    <w:pPr>
      <w:bidi/>
    </w:pPr>
  </w:style>
  <w:style w:type="paragraph" w:customStyle="1" w:styleId="F6020215102D42FD89728C7505D21B65">
    <w:name w:val="F6020215102D42FD89728C7505D21B65"/>
    <w:rsid w:val="00642671"/>
    <w:pPr>
      <w:bidi/>
    </w:pPr>
  </w:style>
  <w:style w:type="paragraph" w:customStyle="1" w:styleId="68E0ED6626014C5087DAE9C1AE9508E2">
    <w:name w:val="68E0ED6626014C5087DAE9C1AE9508E2"/>
    <w:rsid w:val="00642671"/>
    <w:pPr>
      <w:bidi/>
    </w:pPr>
  </w:style>
  <w:style w:type="paragraph" w:customStyle="1" w:styleId="4527C0E52380443F92F5CEB773234A7E">
    <w:name w:val="4527C0E52380443F92F5CEB773234A7E"/>
    <w:rsid w:val="00642671"/>
    <w:pPr>
      <w:bidi/>
    </w:pPr>
  </w:style>
  <w:style w:type="paragraph" w:customStyle="1" w:styleId="A8C3F64B0A0E44B4A138EA5AA352ACD4">
    <w:name w:val="A8C3F64B0A0E44B4A138EA5AA352ACD4"/>
    <w:rsid w:val="00642671"/>
    <w:pPr>
      <w:bidi/>
    </w:pPr>
  </w:style>
  <w:style w:type="paragraph" w:customStyle="1" w:styleId="8ADAB7FC6EDD424BB9D3C19FE7DFC963">
    <w:name w:val="8ADAB7FC6EDD424BB9D3C19FE7DFC963"/>
    <w:rsid w:val="00642671"/>
    <w:pPr>
      <w:bidi/>
    </w:pPr>
  </w:style>
  <w:style w:type="paragraph" w:customStyle="1" w:styleId="5AF964B93DB545ADB2F95C07F8D1DFFC">
    <w:name w:val="5AF964B93DB545ADB2F95C07F8D1DFFC"/>
    <w:rsid w:val="00642671"/>
    <w:pPr>
      <w:bidi/>
    </w:pPr>
  </w:style>
  <w:style w:type="paragraph" w:customStyle="1" w:styleId="B44E8588C2F54734B358BDD571385ACD">
    <w:name w:val="B44E8588C2F54734B358BDD571385ACD"/>
    <w:rsid w:val="00642671"/>
    <w:pPr>
      <w:bidi/>
    </w:pPr>
  </w:style>
  <w:style w:type="paragraph" w:customStyle="1" w:styleId="4A21D275455C46E29338B0568FD920F9">
    <w:name w:val="4A21D275455C46E29338B0568FD920F9"/>
    <w:rsid w:val="00642671"/>
    <w:pPr>
      <w:bidi/>
    </w:pPr>
  </w:style>
  <w:style w:type="paragraph" w:customStyle="1" w:styleId="5B4FFCF87EF9491C9598B19B3D5CC1B6">
    <w:name w:val="5B4FFCF87EF9491C9598B19B3D5CC1B6"/>
    <w:rsid w:val="00642671"/>
    <w:pPr>
      <w:bidi/>
    </w:pPr>
  </w:style>
  <w:style w:type="paragraph" w:customStyle="1" w:styleId="5C12D828DAAC40D2A1A34513F5856B3B">
    <w:name w:val="5C12D828DAAC40D2A1A34513F5856B3B"/>
    <w:rsid w:val="00642671"/>
    <w:pPr>
      <w:bidi/>
    </w:pPr>
  </w:style>
  <w:style w:type="paragraph" w:customStyle="1" w:styleId="6F752D624C004F089957DA034F94DE02">
    <w:name w:val="6F752D624C004F089957DA034F94DE02"/>
    <w:rsid w:val="00642671"/>
    <w:pPr>
      <w:bidi/>
    </w:pPr>
  </w:style>
  <w:style w:type="paragraph" w:customStyle="1" w:styleId="5AB2F67CF2A143299DFC93EBD8708E60">
    <w:name w:val="5AB2F67CF2A143299DFC93EBD8708E60"/>
    <w:rsid w:val="00642671"/>
    <w:pPr>
      <w:bidi/>
    </w:pPr>
  </w:style>
  <w:style w:type="paragraph" w:customStyle="1" w:styleId="42335D4D233948749AD3DB6E78948B73">
    <w:name w:val="42335D4D233948749AD3DB6E78948B73"/>
    <w:rsid w:val="00642671"/>
    <w:pPr>
      <w:bidi/>
    </w:pPr>
  </w:style>
  <w:style w:type="paragraph" w:customStyle="1" w:styleId="6F552162B5534EF08F485C5A54EDC0CD">
    <w:name w:val="6F552162B5534EF08F485C5A54EDC0CD"/>
    <w:rsid w:val="00642671"/>
    <w:pPr>
      <w:bidi/>
    </w:pPr>
  </w:style>
  <w:style w:type="paragraph" w:customStyle="1" w:styleId="7AF5A7BF9B5C4D32B0F7F3EEFC9A7D4F">
    <w:name w:val="7AF5A7BF9B5C4D32B0F7F3EEFC9A7D4F"/>
    <w:rsid w:val="00642671"/>
    <w:pPr>
      <w:bidi/>
    </w:pPr>
  </w:style>
  <w:style w:type="paragraph" w:customStyle="1" w:styleId="8952A41F6F91416684CBF6ABC11715B6">
    <w:name w:val="8952A41F6F91416684CBF6ABC11715B6"/>
    <w:rsid w:val="00642671"/>
    <w:pPr>
      <w:bidi/>
    </w:pPr>
  </w:style>
  <w:style w:type="paragraph" w:customStyle="1" w:styleId="AE3D9660471844ECA3A032681B59690A">
    <w:name w:val="AE3D9660471844ECA3A032681B59690A"/>
    <w:rsid w:val="00642671"/>
    <w:pPr>
      <w:bidi/>
    </w:pPr>
  </w:style>
  <w:style w:type="paragraph" w:customStyle="1" w:styleId="7FF905557D764A1F929EFC5766FDB6B9">
    <w:name w:val="7FF905557D764A1F929EFC5766FDB6B9"/>
    <w:rsid w:val="00642671"/>
    <w:pPr>
      <w:bidi/>
    </w:pPr>
  </w:style>
  <w:style w:type="paragraph" w:customStyle="1" w:styleId="F440E8BE29E340DA95CF3EB505CE23E1">
    <w:name w:val="F440E8BE29E340DA95CF3EB505CE23E1"/>
    <w:rsid w:val="00642671"/>
    <w:pPr>
      <w:bidi/>
    </w:pPr>
  </w:style>
  <w:style w:type="paragraph" w:customStyle="1" w:styleId="F58E7955E366427191A1D81EE346442E">
    <w:name w:val="F58E7955E366427191A1D81EE346442E"/>
    <w:rsid w:val="00642671"/>
    <w:pPr>
      <w:bidi/>
    </w:pPr>
  </w:style>
  <w:style w:type="paragraph" w:customStyle="1" w:styleId="0C97BC9FF6B348218E4F5B0B11C4A52A">
    <w:name w:val="0C97BC9FF6B348218E4F5B0B11C4A52A"/>
    <w:rsid w:val="00642671"/>
    <w:pPr>
      <w:bidi/>
    </w:pPr>
  </w:style>
  <w:style w:type="paragraph" w:customStyle="1" w:styleId="C7B983899E2147DC92E3C954C37531F8">
    <w:name w:val="C7B983899E2147DC92E3C954C37531F8"/>
    <w:rsid w:val="00642671"/>
    <w:pPr>
      <w:bidi/>
    </w:pPr>
  </w:style>
  <w:style w:type="paragraph" w:customStyle="1" w:styleId="6726E39CAAC54C0C85F2D1A0F2BF1902">
    <w:name w:val="6726E39CAAC54C0C85F2D1A0F2BF1902"/>
    <w:rsid w:val="00642671"/>
    <w:pPr>
      <w:bidi/>
    </w:pPr>
  </w:style>
  <w:style w:type="paragraph" w:customStyle="1" w:styleId="6122C52E75144D92A338D4E809F33A8A">
    <w:name w:val="6122C52E75144D92A338D4E809F33A8A"/>
    <w:rsid w:val="00642671"/>
    <w:pPr>
      <w:bidi/>
    </w:pPr>
  </w:style>
  <w:style w:type="paragraph" w:customStyle="1" w:styleId="E493C32DE87B473C95259444C7E90903">
    <w:name w:val="E493C32DE87B473C95259444C7E90903"/>
    <w:rsid w:val="00642671"/>
    <w:pPr>
      <w:bidi/>
    </w:pPr>
  </w:style>
  <w:style w:type="paragraph" w:customStyle="1" w:styleId="79B913172FEF4F89A6D6CA8735901BE8">
    <w:name w:val="79B913172FEF4F89A6D6CA8735901BE8"/>
    <w:rsid w:val="00642671"/>
    <w:pPr>
      <w:bidi/>
    </w:pPr>
  </w:style>
  <w:style w:type="paragraph" w:customStyle="1" w:styleId="737204D72195485FACBF95DA86B1E14D">
    <w:name w:val="737204D72195485FACBF95DA86B1E14D"/>
    <w:rsid w:val="00642671"/>
    <w:pPr>
      <w:bidi/>
    </w:pPr>
  </w:style>
  <w:style w:type="paragraph" w:customStyle="1" w:styleId="82E56ED098AB4D5F8FE6FB3724464744">
    <w:name w:val="82E56ED098AB4D5F8FE6FB3724464744"/>
    <w:rsid w:val="00642671"/>
    <w:pPr>
      <w:bidi/>
    </w:pPr>
  </w:style>
  <w:style w:type="paragraph" w:customStyle="1" w:styleId="7C3CFD6BF75B47919B182C4E50EBEFE9">
    <w:name w:val="7C3CFD6BF75B47919B182C4E50EBEFE9"/>
    <w:rsid w:val="00642671"/>
    <w:pPr>
      <w:bidi/>
    </w:pPr>
  </w:style>
  <w:style w:type="paragraph" w:customStyle="1" w:styleId="6C0FC52AB5B149EBB546ACE3D2874184">
    <w:name w:val="6C0FC52AB5B149EBB546ACE3D2874184"/>
    <w:rsid w:val="00642671"/>
    <w:pPr>
      <w:bidi/>
    </w:pPr>
  </w:style>
  <w:style w:type="paragraph" w:customStyle="1" w:styleId="35FBC6D0D78044FE9FD7DA261559B5C2">
    <w:name w:val="35FBC6D0D78044FE9FD7DA261559B5C2"/>
    <w:rsid w:val="00642671"/>
    <w:pPr>
      <w:bidi/>
    </w:pPr>
  </w:style>
  <w:style w:type="paragraph" w:customStyle="1" w:styleId="2F119AD1F7D4463BABA591F0D93813F9">
    <w:name w:val="2F119AD1F7D4463BABA591F0D93813F9"/>
    <w:rsid w:val="00642671"/>
    <w:pPr>
      <w:bidi/>
    </w:pPr>
  </w:style>
  <w:style w:type="paragraph" w:customStyle="1" w:styleId="D692EC1835A14890AAD2D77F7BE1F6AB">
    <w:name w:val="D692EC1835A14890AAD2D77F7BE1F6AB"/>
    <w:rsid w:val="00642671"/>
    <w:pPr>
      <w:bidi/>
    </w:pPr>
  </w:style>
  <w:style w:type="paragraph" w:customStyle="1" w:styleId="3E098D09900548B8AA5C6F0C1BB33744">
    <w:name w:val="3E098D09900548B8AA5C6F0C1BB33744"/>
    <w:rsid w:val="00642671"/>
    <w:pPr>
      <w:bidi/>
    </w:pPr>
  </w:style>
  <w:style w:type="paragraph" w:customStyle="1" w:styleId="BBA1985293C4413285C69C20420E8D8C">
    <w:name w:val="BBA1985293C4413285C69C20420E8D8C"/>
    <w:rsid w:val="00642671"/>
    <w:pPr>
      <w:bidi/>
    </w:pPr>
  </w:style>
  <w:style w:type="paragraph" w:customStyle="1" w:styleId="811FB2AE2B5043859C82B5A75BE96CEE">
    <w:name w:val="811FB2AE2B5043859C82B5A75BE96CEE"/>
    <w:rsid w:val="00642671"/>
    <w:pPr>
      <w:bidi/>
    </w:pPr>
  </w:style>
  <w:style w:type="paragraph" w:customStyle="1" w:styleId="97090573F58749C59D683FB3EFD62767">
    <w:name w:val="97090573F58749C59D683FB3EFD62767"/>
    <w:rsid w:val="00642671"/>
    <w:pPr>
      <w:bidi/>
    </w:pPr>
  </w:style>
  <w:style w:type="paragraph" w:customStyle="1" w:styleId="D9C2DF54F8574919990E1BECD1EBB650">
    <w:name w:val="D9C2DF54F8574919990E1BECD1EBB650"/>
    <w:rsid w:val="00642671"/>
    <w:pPr>
      <w:bidi/>
    </w:pPr>
  </w:style>
  <w:style w:type="paragraph" w:customStyle="1" w:styleId="9A9F400268D04F4281ECFF468A05DD70">
    <w:name w:val="9A9F400268D04F4281ECFF468A05DD70"/>
    <w:rsid w:val="00642671"/>
    <w:pPr>
      <w:bidi/>
    </w:pPr>
  </w:style>
  <w:style w:type="paragraph" w:customStyle="1" w:styleId="19534C2A266445A190E6F90346366ADA">
    <w:name w:val="19534C2A266445A190E6F90346366ADA"/>
    <w:rsid w:val="00642671"/>
    <w:pPr>
      <w:bidi/>
    </w:pPr>
  </w:style>
  <w:style w:type="paragraph" w:customStyle="1" w:styleId="EEB2B8E5883C465AA05B35A4FCD7F8C6">
    <w:name w:val="EEB2B8E5883C465AA05B35A4FCD7F8C6"/>
    <w:rsid w:val="00642671"/>
    <w:pPr>
      <w:bidi/>
    </w:pPr>
  </w:style>
  <w:style w:type="paragraph" w:customStyle="1" w:styleId="1B032FCFA1904DF0A26D44189D8ACF02">
    <w:name w:val="1B032FCFA1904DF0A26D44189D8ACF02"/>
    <w:rsid w:val="00642671"/>
    <w:pPr>
      <w:bidi/>
    </w:pPr>
  </w:style>
  <w:style w:type="paragraph" w:customStyle="1" w:styleId="97F472E13F4F4229B07F9395781EC0B4">
    <w:name w:val="97F472E13F4F4229B07F9395781EC0B4"/>
    <w:rsid w:val="00642671"/>
    <w:pPr>
      <w:bidi/>
    </w:pPr>
  </w:style>
  <w:style w:type="paragraph" w:customStyle="1" w:styleId="C3B800F74B2242179A1C225A0FA36B0C">
    <w:name w:val="C3B800F74B2242179A1C225A0FA36B0C"/>
    <w:rsid w:val="00642671"/>
    <w:pPr>
      <w:bidi/>
    </w:pPr>
  </w:style>
  <w:style w:type="paragraph" w:customStyle="1" w:styleId="F729CB69531B47F2837CB56388690FDB">
    <w:name w:val="F729CB69531B47F2837CB56388690FDB"/>
    <w:rsid w:val="00642671"/>
    <w:pPr>
      <w:bidi/>
    </w:pPr>
  </w:style>
  <w:style w:type="paragraph" w:customStyle="1" w:styleId="63E2D59F6001480A92DF71FF3FC85636">
    <w:name w:val="63E2D59F6001480A92DF71FF3FC85636"/>
    <w:rsid w:val="00642671"/>
    <w:pPr>
      <w:bidi/>
    </w:pPr>
  </w:style>
  <w:style w:type="paragraph" w:customStyle="1" w:styleId="A33586BC222C402F90359074C9FF4671">
    <w:name w:val="A33586BC222C402F90359074C9FF4671"/>
    <w:rsid w:val="00642671"/>
    <w:pPr>
      <w:bidi/>
    </w:pPr>
  </w:style>
  <w:style w:type="paragraph" w:customStyle="1" w:styleId="2BF854BA14624381BCF6810767CF2FBC">
    <w:name w:val="2BF854BA14624381BCF6810767CF2FBC"/>
    <w:rsid w:val="00642671"/>
    <w:pPr>
      <w:bidi/>
    </w:pPr>
  </w:style>
  <w:style w:type="paragraph" w:customStyle="1" w:styleId="5CD00352C73A41BD9E4142264C0C7E14">
    <w:name w:val="5CD00352C73A41BD9E4142264C0C7E14"/>
    <w:rsid w:val="00642671"/>
    <w:pPr>
      <w:bidi/>
    </w:pPr>
  </w:style>
  <w:style w:type="paragraph" w:customStyle="1" w:styleId="792388F3D8234168A14ACAC6A1AA3A90">
    <w:name w:val="792388F3D8234168A14ACAC6A1AA3A90"/>
    <w:rsid w:val="00642671"/>
    <w:pPr>
      <w:bidi/>
    </w:pPr>
  </w:style>
  <w:style w:type="paragraph" w:customStyle="1" w:styleId="E45A9720352445D89FBAD6FE03D45B33">
    <w:name w:val="E45A9720352445D89FBAD6FE03D45B33"/>
    <w:rsid w:val="00642671"/>
    <w:pPr>
      <w:bidi/>
    </w:pPr>
  </w:style>
  <w:style w:type="paragraph" w:customStyle="1" w:styleId="997DC5AF04FF49C6B60B5B3F86A9D8D5">
    <w:name w:val="997DC5AF04FF49C6B60B5B3F86A9D8D5"/>
    <w:rsid w:val="00642671"/>
    <w:pPr>
      <w:bidi/>
    </w:pPr>
  </w:style>
  <w:style w:type="paragraph" w:customStyle="1" w:styleId="4E6A3159EA9247A48A826EB2FE879745">
    <w:name w:val="4E6A3159EA9247A48A826EB2FE879745"/>
    <w:rsid w:val="00642671"/>
    <w:pPr>
      <w:bidi/>
    </w:pPr>
  </w:style>
  <w:style w:type="paragraph" w:customStyle="1" w:styleId="E54E23B183A24D998BF2A77AC2B5928D">
    <w:name w:val="E54E23B183A24D998BF2A77AC2B5928D"/>
    <w:rsid w:val="00642671"/>
    <w:pPr>
      <w:bidi/>
    </w:pPr>
  </w:style>
  <w:style w:type="paragraph" w:customStyle="1" w:styleId="D8D83C6CA50C45319D897548FFD021D8">
    <w:name w:val="D8D83C6CA50C45319D897548FFD021D8"/>
    <w:rsid w:val="00642671"/>
    <w:pPr>
      <w:bidi/>
    </w:pPr>
  </w:style>
  <w:style w:type="paragraph" w:customStyle="1" w:styleId="55EEFE46CA714D45ACF257018E01DC53">
    <w:name w:val="55EEFE46CA714D45ACF257018E01DC53"/>
    <w:rsid w:val="00642671"/>
    <w:pPr>
      <w:bidi/>
    </w:pPr>
  </w:style>
  <w:style w:type="paragraph" w:customStyle="1" w:styleId="16E2892DCC834EE79D78D3E79D8D0690">
    <w:name w:val="16E2892DCC834EE79D78D3E79D8D0690"/>
    <w:rsid w:val="00642671"/>
    <w:pPr>
      <w:bidi/>
    </w:pPr>
  </w:style>
  <w:style w:type="paragraph" w:customStyle="1" w:styleId="D83FBCE1D65445CCB45B979372BC5219">
    <w:name w:val="D83FBCE1D65445CCB45B979372BC5219"/>
    <w:rsid w:val="00642671"/>
    <w:pPr>
      <w:bidi/>
    </w:pPr>
  </w:style>
  <w:style w:type="paragraph" w:customStyle="1" w:styleId="E9559CB4CBDC4965861BFD454DCF8446">
    <w:name w:val="E9559CB4CBDC4965861BFD454DCF8446"/>
    <w:rsid w:val="00642671"/>
    <w:pPr>
      <w:bidi/>
    </w:pPr>
  </w:style>
  <w:style w:type="paragraph" w:customStyle="1" w:styleId="ECCC5AA9965940C289B9833F4502942D">
    <w:name w:val="ECCC5AA9965940C289B9833F4502942D"/>
    <w:rsid w:val="00642671"/>
    <w:pPr>
      <w:bidi/>
    </w:pPr>
  </w:style>
  <w:style w:type="paragraph" w:customStyle="1" w:styleId="36C7435F8E8D453495720D39FC7283CD">
    <w:name w:val="36C7435F8E8D453495720D39FC7283CD"/>
    <w:rsid w:val="00642671"/>
    <w:pPr>
      <w:bidi/>
    </w:pPr>
  </w:style>
  <w:style w:type="paragraph" w:customStyle="1" w:styleId="7CD59253D10245589DD00CC66ECA0325">
    <w:name w:val="7CD59253D10245589DD00CC66ECA0325"/>
    <w:rsid w:val="00642671"/>
    <w:pPr>
      <w:bidi/>
    </w:pPr>
  </w:style>
  <w:style w:type="paragraph" w:customStyle="1" w:styleId="3A1EBFC81507466FBBA9A2544B081E43">
    <w:name w:val="3A1EBFC81507466FBBA9A2544B081E43"/>
    <w:rsid w:val="00642671"/>
    <w:pPr>
      <w:bidi/>
    </w:pPr>
  </w:style>
  <w:style w:type="paragraph" w:customStyle="1" w:styleId="5284C4CF27F04156B5C93AAFC5F22D9B">
    <w:name w:val="5284C4CF27F04156B5C93AAFC5F22D9B"/>
    <w:rsid w:val="00642671"/>
    <w:pPr>
      <w:bidi/>
    </w:pPr>
  </w:style>
  <w:style w:type="paragraph" w:customStyle="1" w:styleId="1037AE7033EB4C17AAEAE86BDAE62E1A">
    <w:name w:val="1037AE7033EB4C17AAEAE86BDAE62E1A"/>
    <w:rsid w:val="00642671"/>
    <w:pPr>
      <w:bidi/>
    </w:pPr>
  </w:style>
  <w:style w:type="paragraph" w:customStyle="1" w:styleId="522442D28C2B42D4808F36484A166D59">
    <w:name w:val="522442D28C2B42D4808F36484A166D59"/>
    <w:rsid w:val="00642671"/>
    <w:pPr>
      <w:bidi/>
    </w:pPr>
  </w:style>
  <w:style w:type="paragraph" w:customStyle="1" w:styleId="810782A6C73A40F0AA07D885FA11A45B">
    <w:name w:val="810782A6C73A40F0AA07D885FA11A45B"/>
    <w:rsid w:val="00642671"/>
    <w:pPr>
      <w:bidi/>
    </w:pPr>
  </w:style>
  <w:style w:type="paragraph" w:customStyle="1" w:styleId="C840DBBA8D5A44F7A6CFF99A31A42409">
    <w:name w:val="C840DBBA8D5A44F7A6CFF99A31A42409"/>
    <w:rsid w:val="00642671"/>
    <w:pPr>
      <w:bidi/>
    </w:pPr>
  </w:style>
  <w:style w:type="paragraph" w:customStyle="1" w:styleId="CEFD06B0D634492D856EC31023D33E67">
    <w:name w:val="CEFD06B0D634492D856EC31023D33E67"/>
    <w:rsid w:val="00642671"/>
    <w:pPr>
      <w:bidi/>
    </w:pPr>
  </w:style>
  <w:style w:type="paragraph" w:customStyle="1" w:styleId="1555FB26666845B18295D0FC1CB287E0">
    <w:name w:val="1555FB26666845B18295D0FC1CB287E0"/>
    <w:rsid w:val="00642671"/>
    <w:pPr>
      <w:bidi/>
    </w:pPr>
  </w:style>
  <w:style w:type="paragraph" w:customStyle="1" w:styleId="16494F3F131F4B6FAA2BF90EF626CE00">
    <w:name w:val="16494F3F131F4B6FAA2BF90EF626CE00"/>
    <w:rsid w:val="00642671"/>
    <w:pPr>
      <w:bidi/>
    </w:pPr>
  </w:style>
  <w:style w:type="paragraph" w:customStyle="1" w:styleId="1D54BD6DBD244CA9B29553F8A89B94C3">
    <w:name w:val="1D54BD6DBD244CA9B29553F8A89B94C3"/>
    <w:rsid w:val="00642671"/>
    <w:pPr>
      <w:bidi/>
    </w:pPr>
  </w:style>
  <w:style w:type="paragraph" w:customStyle="1" w:styleId="04DD9A6D620D41DA90D509D34B991559">
    <w:name w:val="04DD9A6D620D41DA90D509D34B991559"/>
    <w:rsid w:val="00642671"/>
    <w:pPr>
      <w:bidi/>
    </w:pPr>
  </w:style>
  <w:style w:type="paragraph" w:customStyle="1" w:styleId="6638EEDD40514486BB943463AECCCCBE">
    <w:name w:val="6638EEDD40514486BB943463AECCCCBE"/>
    <w:rsid w:val="00642671"/>
    <w:pPr>
      <w:bidi/>
    </w:pPr>
  </w:style>
  <w:style w:type="paragraph" w:customStyle="1" w:styleId="5D724103795443C69A8DC76AB02DBD0F">
    <w:name w:val="5D724103795443C69A8DC76AB02DBD0F"/>
    <w:rsid w:val="00642671"/>
    <w:pPr>
      <w:bidi/>
    </w:pPr>
  </w:style>
  <w:style w:type="paragraph" w:customStyle="1" w:styleId="31869A4E535B4DD887872F49A5A855AD">
    <w:name w:val="31869A4E535B4DD887872F49A5A855AD"/>
    <w:rsid w:val="00642671"/>
    <w:pPr>
      <w:bidi/>
    </w:pPr>
  </w:style>
  <w:style w:type="paragraph" w:customStyle="1" w:styleId="BBE9E94B6CF7470E9DE8E1689F18C4ED">
    <w:name w:val="BBE9E94B6CF7470E9DE8E1689F18C4ED"/>
    <w:rsid w:val="00642671"/>
    <w:pPr>
      <w:bidi/>
    </w:pPr>
  </w:style>
  <w:style w:type="paragraph" w:customStyle="1" w:styleId="21FD7AD2A0B44728875D2F8F378CB538">
    <w:name w:val="21FD7AD2A0B44728875D2F8F378CB538"/>
    <w:rsid w:val="00642671"/>
    <w:pPr>
      <w:bidi/>
    </w:pPr>
  </w:style>
  <w:style w:type="paragraph" w:customStyle="1" w:styleId="768A226493924296972A3F57575F1E3A">
    <w:name w:val="768A226493924296972A3F57575F1E3A"/>
    <w:rsid w:val="00642671"/>
    <w:pPr>
      <w:bidi/>
    </w:pPr>
  </w:style>
  <w:style w:type="paragraph" w:customStyle="1" w:styleId="349213FC3E474811ACDF57AF959B5012">
    <w:name w:val="349213FC3E474811ACDF57AF959B5012"/>
    <w:rsid w:val="00642671"/>
    <w:pPr>
      <w:bidi/>
    </w:pPr>
  </w:style>
  <w:style w:type="paragraph" w:customStyle="1" w:styleId="7B5356B9CEBD44BC9BAA0F7EB30B0C1D">
    <w:name w:val="7B5356B9CEBD44BC9BAA0F7EB30B0C1D"/>
    <w:rsid w:val="00642671"/>
    <w:pPr>
      <w:bidi/>
    </w:pPr>
  </w:style>
  <w:style w:type="paragraph" w:customStyle="1" w:styleId="F77DE4C1C5814F9AADCD5137F972BBD9">
    <w:name w:val="F77DE4C1C5814F9AADCD5137F972BBD9"/>
    <w:rsid w:val="00642671"/>
    <w:pPr>
      <w:bidi/>
    </w:pPr>
  </w:style>
  <w:style w:type="paragraph" w:customStyle="1" w:styleId="BCE87409385D494A9DB5B1BE4B71797C">
    <w:name w:val="BCE87409385D494A9DB5B1BE4B71797C"/>
    <w:rsid w:val="00642671"/>
    <w:pPr>
      <w:bidi/>
    </w:pPr>
  </w:style>
  <w:style w:type="paragraph" w:customStyle="1" w:styleId="55912833416649958C0CD530904C2583">
    <w:name w:val="55912833416649958C0CD530904C2583"/>
    <w:rsid w:val="00642671"/>
    <w:pPr>
      <w:bidi/>
    </w:pPr>
  </w:style>
  <w:style w:type="paragraph" w:customStyle="1" w:styleId="FFDC8EF2404A45EFB5A059B0AE2E56F3">
    <w:name w:val="FFDC8EF2404A45EFB5A059B0AE2E56F3"/>
    <w:rsid w:val="00642671"/>
    <w:pPr>
      <w:bidi/>
    </w:pPr>
  </w:style>
  <w:style w:type="paragraph" w:customStyle="1" w:styleId="2A6ECC51C7554A92999D5B6E3ED29FA1">
    <w:name w:val="2A6ECC51C7554A92999D5B6E3ED29FA1"/>
    <w:rsid w:val="00642671"/>
    <w:pPr>
      <w:bidi/>
    </w:pPr>
  </w:style>
  <w:style w:type="paragraph" w:customStyle="1" w:styleId="50627D7EBFB943A29198F729C8EA44DF">
    <w:name w:val="50627D7EBFB943A29198F729C8EA44DF"/>
    <w:rsid w:val="00642671"/>
    <w:pPr>
      <w:bidi/>
    </w:pPr>
  </w:style>
  <w:style w:type="paragraph" w:customStyle="1" w:styleId="25BC5E5B9706406FBFCA45969E718EA5">
    <w:name w:val="25BC5E5B9706406FBFCA45969E718EA5"/>
    <w:rsid w:val="00642671"/>
    <w:pPr>
      <w:bidi/>
    </w:pPr>
  </w:style>
  <w:style w:type="paragraph" w:customStyle="1" w:styleId="E894A29F6EE749588C3B7D8FAE064CAC">
    <w:name w:val="E894A29F6EE749588C3B7D8FAE064CAC"/>
    <w:rsid w:val="00642671"/>
    <w:pPr>
      <w:bidi/>
    </w:pPr>
  </w:style>
  <w:style w:type="paragraph" w:customStyle="1" w:styleId="BC560D3A3AD645D9AB5FD23754CA1899">
    <w:name w:val="BC560D3A3AD645D9AB5FD23754CA1899"/>
    <w:rsid w:val="00642671"/>
    <w:pPr>
      <w:bidi/>
    </w:pPr>
  </w:style>
  <w:style w:type="paragraph" w:customStyle="1" w:styleId="9D4FA1EF30644A1B9F4E80574CFCDB70">
    <w:name w:val="9D4FA1EF30644A1B9F4E80574CFCDB70"/>
    <w:rsid w:val="00642671"/>
    <w:pPr>
      <w:bidi/>
    </w:pPr>
  </w:style>
  <w:style w:type="paragraph" w:customStyle="1" w:styleId="6BE398E6469249BE9CB4BACA792DE4B0">
    <w:name w:val="6BE398E6469249BE9CB4BACA792DE4B0"/>
    <w:rsid w:val="00642671"/>
    <w:pPr>
      <w:bidi/>
    </w:pPr>
  </w:style>
  <w:style w:type="paragraph" w:customStyle="1" w:styleId="ADA5664DA6F6405294590CB6E60F27B8">
    <w:name w:val="ADA5664DA6F6405294590CB6E60F27B8"/>
    <w:rsid w:val="00642671"/>
    <w:pPr>
      <w:bidi/>
    </w:pPr>
  </w:style>
  <w:style w:type="paragraph" w:customStyle="1" w:styleId="9AA61158D1104CDCA727F008AD948B65">
    <w:name w:val="9AA61158D1104CDCA727F008AD948B65"/>
    <w:rsid w:val="00642671"/>
    <w:pPr>
      <w:bidi/>
    </w:pPr>
  </w:style>
  <w:style w:type="paragraph" w:customStyle="1" w:styleId="1A6776515542410DA91B0DB632E8FB7F">
    <w:name w:val="1A6776515542410DA91B0DB632E8FB7F"/>
    <w:rsid w:val="00642671"/>
    <w:pPr>
      <w:bidi/>
    </w:pPr>
  </w:style>
  <w:style w:type="paragraph" w:customStyle="1" w:styleId="1AF5113C75B345DD999198C777B70195">
    <w:name w:val="1AF5113C75B345DD999198C777B70195"/>
    <w:rsid w:val="00642671"/>
    <w:pPr>
      <w:bidi/>
    </w:pPr>
  </w:style>
  <w:style w:type="paragraph" w:customStyle="1" w:styleId="240F166627894A8D961BA4930A812E69">
    <w:name w:val="240F166627894A8D961BA4930A812E69"/>
    <w:rsid w:val="00642671"/>
    <w:pPr>
      <w:bidi/>
    </w:pPr>
  </w:style>
  <w:style w:type="paragraph" w:customStyle="1" w:styleId="427C1220195D492D9C9E352E90745F6C">
    <w:name w:val="427C1220195D492D9C9E352E90745F6C"/>
    <w:rsid w:val="00642671"/>
    <w:pPr>
      <w:bidi/>
    </w:pPr>
  </w:style>
  <w:style w:type="paragraph" w:customStyle="1" w:styleId="693B8AED82564D5A8088C3BBF53CE626">
    <w:name w:val="693B8AED82564D5A8088C3BBF53CE626"/>
    <w:rsid w:val="00642671"/>
    <w:pPr>
      <w:bidi/>
    </w:pPr>
  </w:style>
  <w:style w:type="paragraph" w:customStyle="1" w:styleId="02865318CCBD4C6E869475C4A90C45A3">
    <w:name w:val="02865318CCBD4C6E869475C4A90C45A3"/>
    <w:rsid w:val="00642671"/>
    <w:pPr>
      <w:bidi/>
    </w:pPr>
  </w:style>
  <w:style w:type="paragraph" w:customStyle="1" w:styleId="D260F809404644C6BCCB662A514BD424">
    <w:name w:val="D260F809404644C6BCCB662A514BD424"/>
    <w:rsid w:val="00642671"/>
    <w:pPr>
      <w:bidi/>
    </w:pPr>
  </w:style>
  <w:style w:type="paragraph" w:customStyle="1" w:styleId="1247AC20F25744F5982CAA17F86BA4D3">
    <w:name w:val="1247AC20F25744F5982CAA17F86BA4D3"/>
    <w:rsid w:val="00642671"/>
    <w:pPr>
      <w:bidi/>
    </w:pPr>
  </w:style>
  <w:style w:type="paragraph" w:customStyle="1" w:styleId="A65C820AB3864FC1BADA6B5894B25FF3">
    <w:name w:val="A65C820AB3864FC1BADA6B5894B25FF3"/>
    <w:rsid w:val="00642671"/>
    <w:pPr>
      <w:bidi/>
    </w:pPr>
  </w:style>
  <w:style w:type="paragraph" w:customStyle="1" w:styleId="A993ED54A14847D2BAABE0456D92D535">
    <w:name w:val="A993ED54A14847D2BAABE0456D92D535"/>
    <w:rsid w:val="00642671"/>
    <w:pPr>
      <w:bidi/>
    </w:pPr>
  </w:style>
  <w:style w:type="paragraph" w:customStyle="1" w:styleId="2BAB2B6D6D66417CB9F91C74B62C1BEA">
    <w:name w:val="2BAB2B6D6D66417CB9F91C74B62C1BEA"/>
    <w:rsid w:val="00642671"/>
    <w:pPr>
      <w:bidi/>
    </w:pPr>
  </w:style>
  <w:style w:type="paragraph" w:customStyle="1" w:styleId="FC549C2D6F4545E88AFF52C52811D151">
    <w:name w:val="FC549C2D6F4545E88AFF52C52811D151"/>
    <w:rsid w:val="00642671"/>
    <w:pPr>
      <w:bidi/>
    </w:pPr>
  </w:style>
  <w:style w:type="paragraph" w:customStyle="1" w:styleId="DC9084F87C7F49DA9711CD0180634B6D">
    <w:name w:val="DC9084F87C7F49DA9711CD0180634B6D"/>
    <w:rsid w:val="00642671"/>
    <w:pPr>
      <w:bidi/>
    </w:pPr>
  </w:style>
  <w:style w:type="paragraph" w:customStyle="1" w:styleId="E3C2C7C7370C48409BDED07FA13689F5">
    <w:name w:val="E3C2C7C7370C48409BDED07FA13689F5"/>
    <w:rsid w:val="00642671"/>
    <w:pPr>
      <w:bidi/>
    </w:pPr>
  </w:style>
  <w:style w:type="paragraph" w:customStyle="1" w:styleId="C7E47B40A6904EE8A73A0F7CE6EB6C2A">
    <w:name w:val="C7E47B40A6904EE8A73A0F7CE6EB6C2A"/>
    <w:rsid w:val="00642671"/>
    <w:pPr>
      <w:bidi/>
    </w:pPr>
  </w:style>
  <w:style w:type="paragraph" w:customStyle="1" w:styleId="161A19E3C6BC448E9BFFC32B31EED28F">
    <w:name w:val="161A19E3C6BC448E9BFFC32B31EED28F"/>
    <w:rsid w:val="00642671"/>
    <w:pPr>
      <w:bidi/>
    </w:pPr>
  </w:style>
  <w:style w:type="paragraph" w:customStyle="1" w:styleId="52C0C4CA55334418A070F1BA83C79745">
    <w:name w:val="52C0C4CA55334418A070F1BA83C79745"/>
    <w:rsid w:val="00642671"/>
    <w:pPr>
      <w:bidi/>
    </w:pPr>
  </w:style>
  <w:style w:type="paragraph" w:customStyle="1" w:styleId="B681B953D4A84F8E8E62DFDA4C845A98">
    <w:name w:val="B681B953D4A84F8E8E62DFDA4C845A98"/>
    <w:rsid w:val="00642671"/>
    <w:pPr>
      <w:bidi/>
    </w:pPr>
  </w:style>
  <w:style w:type="paragraph" w:customStyle="1" w:styleId="19D19D0549E54EF6B3BDCF57820911E5">
    <w:name w:val="19D19D0549E54EF6B3BDCF57820911E5"/>
    <w:rsid w:val="00642671"/>
    <w:pPr>
      <w:bidi/>
    </w:pPr>
  </w:style>
  <w:style w:type="paragraph" w:customStyle="1" w:styleId="BB74BF7B217A4306944476E61C51FDB1">
    <w:name w:val="BB74BF7B217A4306944476E61C51FDB1"/>
    <w:rsid w:val="00642671"/>
    <w:pPr>
      <w:bidi/>
    </w:pPr>
  </w:style>
  <w:style w:type="paragraph" w:customStyle="1" w:styleId="08F4E3A6F8584347909AF118B07538B3">
    <w:name w:val="08F4E3A6F8584347909AF118B07538B3"/>
    <w:rsid w:val="00642671"/>
    <w:pPr>
      <w:bidi/>
    </w:pPr>
  </w:style>
  <w:style w:type="paragraph" w:customStyle="1" w:styleId="BD24EFA2B0F44C22A695D699A4216E99">
    <w:name w:val="BD24EFA2B0F44C22A695D699A4216E99"/>
    <w:rsid w:val="00642671"/>
    <w:pPr>
      <w:bidi/>
    </w:pPr>
  </w:style>
  <w:style w:type="paragraph" w:customStyle="1" w:styleId="840044480260461B835D0B726DDB5E00">
    <w:name w:val="840044480260461B835D0B726DDB5E00"/>
    <w:rsid w:val="00642671"/>
    <w:pPr>
      <w:bidi/>
    </w:pPr>
  </w:style>
  <w:style w:type="paragraph" w:customStyle="1" w:styleId="A8C253FEB60D4D9892DBB5C4935A9219">
    <w:name w:val="A8C253FEB60D4D9892DBB5C4935A9219"/>
    <w:rsid w:val="00642671"/>
    <w:pPr>
      <w:bidi/>
    </w:pPr>
  </w:style>
  <w:style w:type="paragraph" w:customStyle="1" w:styleId="AEAC7FFEB7CE43EBAE11FD08C6CCB29D">
    <w:name w:val="AEAC7FFEB7CE43EBAE11FD08C6CCB29D"/>
    <w:rsid w:val="00642671"/>
    <w:pPr>
      <w:bidi/>
    </w:pPr>
  </w:style>
  <w:style w:type="paragraph" w:customStyle="1" w:styleId="F0251854428444E98425C50A5A039C23">
    <w:name w:val="F0251854428444E98425C50A5A039C23"/>
    <w:rsid w:val="00642671"/>
    <w:pPr>
      <w:bidi/>
    </w:pPr>
  </w:style>
  <w:style w:type="paragraph" w:customStyle="1" w:styleId="C478677652F041DE91E6CD4DB6722450">
    <w:name w:val="C478677652F041DE91E6CD4DB6722450"/>
    <w:rsid w:val="00642671"/>
    <w:pPr>
      <w:bidi/>
    </w:pPr>
  </w:style>
  <w:style w:type="paragraph" w:customStyle="1" w:styleId="8687215D87604339A0799FCFB20C935E">
    <w:name w:val="8687215D87604339A0799FCFB20C935E"/>
    <w:rsid w:val="00642671"/>
    <w:pPr>
      <w:bidi/>
    </w:pPr>
  </w:style>
  <w:style w:type="paragraph" w:customStyle="1" w:styleId="67ABA3FC16E946DAAAF4164C12048F94">
    <w:name w:val="67ABA3FC16E946DAAAF4164C12048F94"/>
    <w:rsid w:val="00642671"/>
    <w:pPr>
      <w:bidi/>
    </w:pPr>
  </w:style>
  <w:style w:type="paragraph" w:customStyle="1" w:styleId="DAE2B3F43A734E1D99CDAF4E1CD3E23F">
    <w:name w:val="DAE2B3F43A734E1D99CDAF4E1CD3E23F"/>
    <w:rsid w:val="00642671"/>
    <w:pPr>
      <w:bidi/>
    </w:pPr>
  </w:style>
  <w:style w:type="paragraph" w:customStyle="1" w:styleId="6941A43374E94B12ADEF7F08AD48196C">
    <w:name w:val="6941A43374E94B12ADEF7F08AD48196C"/>
    <w:rsid w:val="00642671"/>
    <w:pPr>
      <w:bidi/>
    </w:pPr>
  </w:style>
  <w:style w:type="paragraph" w:customStyle="1" w:styleId="706E8F14768E4E398DAA588EC54243E7">
    <w:name w:val="706E8F14768E4E398DAA588EC54243E7"/>
    <w:rsid w:val="00642671"/>
    <w:pPr>
      <w:bidi/>
    </w:pPr>
  </w:style>
  <w:style w:type="paragraph" w:customStyle="1" w:styleId="C05CD630EFFC41CDB43D72051954EC8A">
    <w:name w:val="C05CD630EFFC41CDB43D72051954EC8A"/>
    <w:rsid w:val="00642671"/>
    <w:pPr>
      <w:bidi/>
    </w:pPr>
  </w:style>
  <w:style w:type="paragraph" w:customStyle="1" w:styleId="270A16AD94F543BE9E4470BBBF8F5D8B">
    <w:name w:val="270A16AD94F543BE9E4470BBBF8F5D8B"/>
    <w:rsid w:val="00642671"/>
    <w:pPr>
      <w:bidi/>
    </w:pPr>
  </w:style>
  <w:style w:type="paragraph" w:customStyle="1" w:styleId="4D190AE8135442FFAA47757F584C604A">
    <w:name w:val="4D190AE8135442FFAA47757F584C604A"/>
    <w:rsid w:val="00642671"/>
    <w:pPr>
      <w:bidi/>
    </w:pPr>
  </w:style>
  <w:style w:type="paragraph" w:customStyle="1" w:styleId="1DA747BA8F9440A0B188FCAEBFED8403">
    <w:name w:val="1DA747BA8F9440A0B188FCAEBFED8403"/>
    <w:rsid w:val="00642671"/>
    <w:pPr>
      <w:bidi/>
    </w:pPr>
  </w:style>
  <w:style w:type="paragraph" w:customStyle="1" w:styleId="189B8244E7624BB1AA018D137A89DF3A">
    <w:name w:val="189B8244E7624BB1AA018D137A89DF3A"/>
    <w:rsid w:val="00642671"/>
    <w:pPr>
      <w:bidi/>
    </w:pPr>
  </w:style>
  <w:style w:type="paragraph" w:customStyle="1" w:styleId="581FB41F51EC4B7487BCC8C4E012FA5E">
    <w:name w:val="581FB41F51EC4B7487BCC8C4E012FA5E"/>
    <w:rsid w:val="00642671"/>
    <w:pPr>
      <w:bidi/>
    </w:pPr>
  </w:style>
  <w:style w:type="paragraph" w:customStyle="1" w:styleId="EFCFB34E8C7B49C89D17977F86F996EC">
    <w:name w:val="EFCFB34E8C7B49C89D17977F86F996EC"/>
    <w:rsid w:val="00642671"/>
    <w:pPr>
      <w:bidi/>
    </w:pPr>
  </w:style>
  <w:style w:type="paragraph" w:customStyle="1" w:styleId="61181B66928C421C845E742BCB466E17">
    <w:name w:val="61181B66928C421C845E742BCB466E17"/>
    <w:rsid w:val="004C18BB"/>
    <w:pPr>
      <w:bidi/>
    </w:pPr>
  </w:style>
  <w:style w:type="paragraph" w:customStyle="1" w:styleId="50627D7EBFB943A29198F729C8EA44DF1">
    <w:name w:val="50627D7EBFB943A29198F729C8EA44DF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5BC5E5B9706406FBFCA45969E718EA51">
    <w:name w:val="25BC5E5B9706406FBFCA45969E718EA5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894A29F6EE749588C3B7D8FAE064CAC1">
    <w:name w:val="E894A29F6EE749588C3B7D8FAE064CAC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C560D3A3AD645D9AB5FD23754CA18991">
    <w:name w:val="BC560D3A3AD645D9AB5FD23754CA1899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D4FA1EF30644A1B9F4E80574CFCDB701">
    <w:name w:val="9D4FA1EF30644A1B9F4E80574CFCDB70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BE398E6469249BE9CB4BACA792DE4B01">
    <w:name w:val="6BE398E6469249BE9CB4BACA792DE4B0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DA5664DA6F6405294590CB6E60F27B81">
    <w:name w:val="ADA5664DA6F6405294590CB6E60F27B8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AA61158D1104CDCA727F008AD948B651">
    <w:name w:val="9AA61158D1104CDCA727F008AD948B65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6776515542410DA91B0DB632E8FB7F1">
    <w:name w:val="1A6776515542410DA91B0DB632E8FB7F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F5113C75B345DD999198C777B701951">
    <w:name w:val="1AF5113C75B345DD999198C777B70195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40F166627894A8D961BA4930A812E691">
    <w:name w:val="240F166627894A8D961BA4930A812E69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27C1220195D492D9C9E352E90745F6C1">
    <w:name w:val="427C1220195D492D9C9E352E90745F6C1"/>
    <w:rsid w:val="004C18BB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93B8AED82564D5A8088C3BBF53CE6261">
    <w:name w:val="693B8AED82564D5A8088C3BBF53CE626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2865318CCBD4C6E869475C4A90C45A31">
    <w:name w:val="02865318CCBD4C6E869475C4A90C45A3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260F809404644C6BCCB662A514BD4241">
    <w:name w:val="D260F809404644C6BCCB662A514BD424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247AC20F25744F5982CAA17F86BA4D31">
    <w:name w:val="1247AC20F25744F5982CAA17F86BA4D3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65C820AB3864FC1BADA6B5894B25FF31">
    <w:name w:val="A65C820AB3864FC1BADA6B5894B25FF31"/>
    <w:rsid w:val="004C18BB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93ED54A14847D2BAABE0456D92D5351">
    <w:name w:val="A993ED54A14847D2BAABE0456D92D535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BAB2B6D6D66417CB9F91C74B62C1BEA1">
    <w:name w:val="2BAB2B6D6D66417CB9F91C74B62C1BEA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549C2D6F4545E88AFF52C52811D1511">
    <w:name w:val="FC549C2D6F4545E88AFF52C52811D151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C9084F87C7F49DA9711CD0180634B6D1">
    <w:name w:val="DC9084F87C7F49DA9711CD0180634B6D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3C2C7C7370C48409BDED07FA13689F51">
    <w:name w:val="E3C2C7C7370C48409BDED07FA13689F51"/>
    <w:rsid w:val="004C18BB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7E47B40A6904EE8A73A0F7CE6EB6C2A1">
    <w:name w:val="C7E47B40A6904EE8A73A0F7CE6EB6C2A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61A19E3C6BC448E9BFFC32B31EED28F1">
    <w:name w:val="161A19E3C6BC448E9BFFC32B31EED28F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2C0C4CA55334418A070F1BA83C797451">
    <w:name w:val="52C0C4CA55334418A070F1BA83C79745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681B953D4A84F8E8E62DFDA4C845A981">
    <w:name w:val="B681B953D4A84F8E8E62DFDA4C845A98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9D19D0549E54EF6B3BDCF57820911E51">
    <w:name w:val="19D19D0549E54EF6B3BDCF57820911E51"/>
    <w:rsid w:val="004C18BB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B74BF7B217A4306944476E61C51FDB11">
    <w:name w:val="BB74BF7B217A4306944476E61C51FDB1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8F4E3A6F8584347909AF118B07538B31">
    <w:name w:val="08F4E3A6F8584347909AF118B07538B3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D24EFA2B0F44C22A695D699A4216E991">
    <w:name w:val="BD24EFA2B0F44C22A695D699A4216E99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40044480260461B835D0B726DDB5E001">
    <w:name w:val="840044480260461B835D0B726DDB5E00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8C253FEB60D4D9892DBB5C4935A92191">
    <w:name w:val="A8C253FEB60D4D9892DBB5C4935A92191"/>
    <w:rsid w:val="004C18BB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EAC7FFEB7CE43EBAE11FD08C6CCB29D1">
    <w:name w:val="AEAC7FFEB7CE43EBAE11FD08C6CCB29D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0251854428444E98425C50A5A039C231">
    <w:name w:val="F0251854428444E98425C50A5A039C23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478677652F041DE91E6CD4DB67224501">
    <w:name w:val="C478677652F041DE91E6CD4DB6722450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687215D87604339A0799FCFB20C935E1">
    <w:name w:val="8687215D87604339A0799FCFB20C935E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7ABA3FC16E946DAAAF4164C12048F941">
    <w:name w:val="67ABA3FC16E946DAAAF4164C12048F94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DA747BA8F9440A0B188FCAEBFED84031">
    <w:name w:val="1DA747BA8F9440A0B188FCAEBFED8403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89B8244E7624BB1AA018D137A89DF3A1">
    <w:name w:val="189B8244E7624BB1AA018D137A89DF3A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81FB41F51EC4B7487BCC8C4E012FA5E1">
    <w:name w:val="581FB41F51EC4B7487BCC8C4E012FA5E1"/>
    <w:rsid w:val="004C18B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0627D7EBFB943A29198F729C8EA44DF2">
    <w:name w:val="50627D7EBFB943A29198F729C8EA44DF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5BC5E5B9706406FBFCA45969E718EA52">
    <w:name w:val="25BC5E5B9706406FBFCA45969E718EA5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894A29F6EE749588C3B7D8FAE064CAC2">
    <w:name w:val="E894A29F6EE749588C3B7D8FAE064CAC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C560D3A3AD645D9AB5FD23754CA18992">
    <w:name w:val="BC560D3A3AD645D9AB5FD23754CA1899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D4FA1EF30644A1B9F4E80574CFCDB702">
    <w:name w:val="9D4FA1EF30644A1B9F4E80574CFCDB70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BE398E6469249BE9CB4BACA792DE4B02">
    <w:name w:val="6BE398E6469249BE9CB4BACA792DE4B0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DA5664DA6F6405294590CB6E60F27B82">
    <w:name w:val="ADA5664DA6F6405294590CB6E60F27B8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9AA61158D1104CDCA727F008AD948B652">
    <w:name w:val="9AA61158D1104CDCA727F008AD948B65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6776515542410DA91B0DB632E8FB7F2">
    <w:name w:val="1A6776515542410DA91B0DB632E8FB7F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F5113C75B345DD999198C777B701952">
    <w:name w:val="1AF5113C75B345DD999198C777B70195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40F166627894A8D961BA4930A812E692">
    <w:name w:val="240F166627894A8D961BA4930A812E69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27C1220195D492D9C9E352E90745F6C2">
    <w:name w:val="427C1220195D492D9C9E352E90745F6C2"/>
    <w:rsid w:val="001B7E58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93B8AED82564D5A8088C3BBF53CE6262">
    <w:name w:val="693B8AED82564D5A8088C3BBF53CE626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2865318CCBD4C6E869475C4A90C45A32">
    <w:name w:val="02865318CCBD4C6E869475C4A90C45A3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260F809404644C6BCCB662A514BD4242">
    <w:name w:val="D260F809404644C6BCCB662A514BD424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247AC20F25744F5982CAA17F86BA4D32">
    <w:name w:val="1247AC20F25744F5982CAA17F86BA4D3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65C820AB3864FC1BADA6B5894B25FF32">
    <w:name w:val="A65C820AB3864FC1BADA6B5894B25FF32"/>
    <w:rsid w:val="001B7E58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993ED54A14847D2BAABE0456D92D5352">
    <w:name w:val="A993ED54A14847D2BAABE0456D92D535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BAB2B6D6D66417CB9F91C74B62C1BEA2">
    <w:name w:val="2BAB2B6D6D66417CB9F91C74B62C1BEA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549C2D6F4545E88AFF52C52811D1512">
    <w:name w:val="FC549C2D6F4545E88AFF52C52811D151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C9084F87C7F49DA9711CD0180634B6D2">
    <w:name w:val="DC9084F87C7F49DA9711CD0180634B6D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3C2C7C7370C48409BDED07FA13689F52">
    <w:name w:val="E3C2C7C7370C48409BDED07FA13689F52"/>
    <w:rsid w:val="001B7E58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7E47B40A6904EE8A73A0F7CE6EB6C2A2">
    <w:name w:val="C7E47B40A6904EE8A73A0F7CE6EB6C2A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61A19E3C6BC448E9BFFC32B31EED28F2">
    <w:name w:val="161A19E3C6BC448E9BFFC32B31EED28F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2C0C4CA55334418A070F1BA83C797452">
    <w:name w:val="52C0C4CA55334418A070F1BA83C79745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681B953D4A84F8E8E62DFDA4C845A982">
    <w:name w:val="B681B953D4A84F8E8E62DFDA4C845A98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9D19D0549E54EF6B3BDCF57820911E52">
    <w:name w:val="19D19D0549E54EF6B3BDCF57820911E52"/>
    <w:rsid w:val="001B7E58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B74BF7B217A4306944476E61C51FDB12">
    <w:name w:val="BB74BF7B217A4306944476E61C51FDB1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8F4E3A6F8584347909AF118B07538B32">
    <w:name w:val="08F4E3A6F8584347909AF118B07538B3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D24EFA2B0F44C22A695D699A4216E992">
    <w:name w:val="BD24EFA2B0F44C22A695D699A4216E99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40044480260461B835D0B726DDB5E002">
    <w:name w:val="840044480260461B835D0B726DDB5E00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8C253FEB60D4D9892DBB5C4935A92192">
    <w:name w:val="A8C253FEB60D4D9892DBB5C4935A92192"/>
    <w:rsid w:val="001B7E58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EAC7FFEB7CE43EBAE11FD08C6CCB29D2">
    <w:name w:val="AEAC7FFEB7CE43EBAE11FD08C6CCB29D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0251854428444E98425C50A5A039C232">
    <w:name w:val="F0251854428444E98425C50A5A039C23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C478677652F041DE91E6CD4DB67224502">
    <w:name w:val="C478677652F041DE91E6CD4DB6722450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687215D87604339A0799FCFB20C935E2">
    <w:name w:val="8687215D87604339A0799FCFB20C935E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7ABA3FC16E946DAAAF4164C12048F942">
    <w:name w:val="67ABA3FC16E946DAAAF4164C12048F94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DA747BA8F9440A0B188FCAEBFED84032">
    <w:name w:val="1DA747BA8F9440A0B188FCAEBFED8403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89B8244E7624BB1AA018D137A89DF3A2">
    <w:name w:val="189B8244E7624BB1AA018D137A89DF3A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81FB41F51EC4B7487BCC8C4E012FA5E2">
    <w:name w:val="581FB41F51EC4B7487BCC8C4E012FA5E2"/>
    <w:rsid w:val="001B7E58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259C74CA8E41CFA24F26D54B815BEF">
    <w:name w:val="FC259C74CA8E41CFA24F26D54B815BEF"/>
    <w:rsid w:val="001B7E58"/>
    <w:pPr>
      <w:bidi/>
    </w:pPr>
  </w:style>
  <w:style w:type="paragraph" w:customStyle="1" w:styleId="D0AF24739D1141528193D8561393F29D">
    <w:name w:val="D0AF24739D1141528193D8561393F29D"/>
    <w:rsid w:val="001B7E58"/>
    <w:pPr>
      <w:bidi/>
    </w:pPr>
  </w:style>
  <w:style w:type="paragraph" w:customStyle="1" w:styleId="391B5CE82BCE4B61B03EE0BC9FFC8BA4">
    <w:name w:val="391B5CE82BCE4B61B03EE0BC9FFC8BA4"/>
    <w:rsid w:val="001B7E58"/>
    <w:pPr>
      <w:bidi/>
    </w:pPr>
  </w:style>
  <w:style w:type="paragraph" w:customStyle="1" w:styleId="84628D6087C447D781E4199FA33F4F70">
    <w:name w:val="84628D6087C447D781E4199FA33F4F70"/>
    <w:rsid w:val="001B7E58"/>
    <w:pPr>
      <w:bidi/>
    </w:pPr>
  </w:style>
  <w:style w:type="paragraph" w:customStyle="1" w:styleId="DB0B4BCC8D4C40BDBA2C5A327F4A50C1">
    <w:name w:val="DB0B4BCC8D4C40BDBA2C5A327F4A50C1"/>
    <w:rsid w:val="001B7E58"/>
    <w:pPr>
      <w:bidi/>
    </w:pPr>
  </w:style>
  <w:style w:type="paragraph" w:customStyle="1" w:styleId="79F22389494B426FB2FEA38C8C3B4248">
    <w:name w:val="79F22389494B426FB2FEA38C8C3B4248"/>
    <w:rsid w:val="001B7E58"/>
    <w:pPr>
      <w:bidi/>
    </w:pPr>
  </w:style>
  <w:style w:type="paragraph" w:customStyle="1" w:styleId="3E68A768B19E485FBCA5D1029277A390">
    <w:name w:val="3E68A768B19E485FBCA5D1029277A390"/>
    <w:rsid w:val="001B7E58"/>
    <w:pPr>
      <w:bidi/>
    </w:pPr>
  </w:style>
  <w:style w:type="paragraph" w:customStyle="1" w:styleId="5E12E265440D4CDA9698DA5E513D8A79">
    <w:name w:val="5E12E265440D4CDA9698DA5E513D8A79"/>
    <w:rsid w:val="001B7E58"/>
    <w:pPr>
      <w:bidi/>
    </w:pPr>
  </w:style>
  <w:style w:type="paragraph" w:customStyle="1" w:styleId="2B2233E9537E47ED8FCC526C535782A3">
    <w:name w:val="2B2233E9537E47ED8FCC526C535782A3"/>
    <w:rsid w:val="001B7E58"/>
    <w:pPr>
      <w:bidi/>
    </w:pPr>
  </w:style>
  <w:style w:type="paragraph" w:customStyle="1" w:styleId="5E7E2DAD9B1C47D69BFD6105AE0B3322">
    <w:name w:val="5E7E2DAD9B1C47D69BFD6105AE0B3322"/>
    <w:rsid w:val="001B7E58"/>
    <w:pPr>
      <w:bidi/>
    </w:pPr>
  </w:style>
  <w:style w:type="paragraph" w:customStyle="1" w:styleId="D97EB312EFA5482EA13FE3D005CF1B7F">
    <w:name w:val="D97EB312EFA5482EA13FE3D005CF1B7F"/>
    <w:rsid w:val="001B7E58"/>
    <w:pPr>
      <w:bidi/>
    </w:pPr>
  </w:style>
  <w:style w:type="paragraph" w:customStyle="1" w:styleId="267A1E997494421FBB74954402FCAFAF">
    <w:name w:val="267A1E997494421FBB74954402FCAFAF"/>
    <w:rsid w:val="001B7E58"/>
    <w:pPr>
      <w:bidi/>
    </w:pPr>
  </w:style>
  <w:style w:type="paragraph" w:customStyle="1" w:styleId="CAF3939DCBE24803AA6C368AEB17D993">
    <w:name w:val="CAF3939DCBE24803AA6C368AEB17D993"/>
    <w:rsid w:val="001B7E58"/>
    <w:pPr>
      <w:bidi/>
    </w:pPr>
  </w:style>
  <w:style w:type="paragraph" w:customStyle="1" w:styleId="476E627D17BA44C3ABFBF60137A9267A">
    <w:name w:val="476E627D17BA44C3ABFBF60137A9267A"/>
    <w:rsid w:val="001B7E58"/>
    <w:pPr>
      <w:bidi/>
    </w:pPr>
  </w:style>
  <w:style w:type="paragraph" w:customStyle="1" w:styleId="262ED86FF00648B38660FDB5120BF392">
    <w:name w:val="262ED86FF00648B38660FDB5120BF392"/>
    <w:rsid w:val="001B7E58"/>
    <w:pPr>
      <w:bidi/>
    </w:pPr>
  </w:style>
  <w:style w:type="paragraph" w:customStyle="1" w:styleId="0E23706D00724815840FD03D4B5DF2C3">
    <w:name w:val="0E23706D00724815840FD03D4B5DF2C3"/>
    <w:rsid w:val="001B7E58"/>
    <w:pPr>
      <w:bidi/>
    </w:pPr>
  </w:style>
  <w:style w:type="paragraph" w:customStyle="1" w:styleId="351FFDEFF9E84745A9C7DEE9F7F9B466">
    <w:name w:val="351FFDEFF9E84745A9C7DEE9F7F9B466"/>
    <w:rsid w:val="001B7E58"/>
    <w:pPr>
      <w:bidi/>
    </w:pPr>
  </w:style>
  <w:style w:type="paragraph" w:customStyle="1" w:styleId="1616D984BF6A4917983359C505D13DCF">
    <w:name w:val="1616D984BF6A4917983359C505D13DCF"/>
    <w:rsid w:val="001B7E58"/>
    <w:pPr>
      <w:bidi/>
    </w:pPr>
  </w:style>
  <w:style w:type="paragraph" w:customStyle="1" w:styleId="7A67818406FA4EE6B4B28B82F958B9F8">
    <w:name w:val="7A67818406FA4EE6B4B28B82F958B9F8"/>
    <w:rsid w:val="001B7E58"/>
    <w:pPr>
      <w:bidi/>
    </w:pPr>
  </w:style>
  <w:style w:type="paragraph" w:customStyle="1" w:styleId="424A051C224C4F749AD1FED16B928F98">
    <w:name w:val="424A051C224C4F749AD1FED16B928F98"/>
    <w:rsid w:val="001B7E58"/>
    <w:pPr>
      <w:bidi/>
    </w:pPr>
  </w:style>
  <w:style w:type="paragraph" w:customStyle="1" w:styleId="77B741CBA1E54DCBB406EBBDA83E620E">
    <w:name w:val="77B741CBA1E54DCBB406EBBDA83E620E"/>
    <w:rsid w:val="001B7E58"/>
    <w:pPr>
      <w:bidi/>
    </w:pPr>
  </w:style>
  <w:style w:type="paragraph" w:customStyle="1" w:styleId="D04C7B7497B3481BBE70756935ED09D3">
    <w:name w:val="D04C7B7497B3481BBE70756935ED09D3"/>
    <w:rsid w:val="001B7E58"/>
    <w:pPr>
      <w:bidi/>
    </w:pPr>
  </w:style>
  <w:style w:type="paragraph" w:customStyle="1" w:styleId="BDF50CC1630646A9A5B088E357608461">
    <w:name w:val="BDF50CC1630646A9A5B088E357608461"/>
    <w:rsid w:val="001B7E58"/>
    <w:pPr>
      <w:bidi/>
    </w:pPr>
  </w:style>
  <w:style w:type="paragraph" w:customStyle="1" w:styleId="7831CD86069E4665A9B70ABCF36B3979">
    <w:name w:val="7831CD86069E4665A9B70ABCF36B3979"/>
    <w:rsid w:val="001B7E58"/>
    <w:pPr>
      <w:bidi/>
    </w:pPr>
  </w:style>
  <w:style w:type="paragraph" w:customStyle="1" w:styleId="686D8AF6259349B2BF831C3F9D757AB6">
    <w:name w:val="686D8AF6259349B2BF831C3F9D757AB6"/>
    <w:rsid w:val="001B7E58"/>
    <w:pPr>
      <w:bidi/>
    </w:pPr>
  </w:style>
  <w:style w:type="paragraph" w:customStyle="1" w:styleId="57E74DC3E8CC4EC290C60F5707FFB63D">
    <w:name w:val="57E74DC3E8CC4EC290C60F5707FFB63D"/>
    <w:rsid w:val="001B7E58"/>
    <w:pPr>
      <w:bidi/>
    </w:pPr>
  </w:style>
  <w:style w:type="paragraph" w:customStyle="1" w:styleId="BD32449156F7467DB9D7F61E9DB3A590">
    <w:name w:val="BD32449156F7467DB9D7F61E9DB3A590"/>
    <w:rsid w:val="001B7E58"/>
    <w:pPr>
      <w:bidi/>
    </w:pPr>
  </w:style>
  <w:style w:type="paragraph" w:customStyle="1" w:styleId="825E6D591EC143E7A2B9216D73F2A178">
    <w:name w:val="825E6D591EC143E7A2B9216D73F2A178"/>
    <w:rsid w:val="001B7E58"/>
    <w:pPr>
      <w:bidi/>
    </w:pPr>
  </w:style>
  <w:style w:type="paragraph" w:customStyle="1" w:styleId="8EE1765CD63A4D1A9F3ECEE71488B65C">
    <w:name w:val="8EE1765CD63A4D1A9F3ECEE71488B65C"/>
    <w:rsid w:val="001B7E58"/>
    <w:pPr>
      <w:bidi/>
    </w:pPr>
  </w:style>
  <w:style w:type="paragraph" w:customStyle="1" w:styleId="8D87CD02DCFA4DACAD18C03BA5264796">
    <w:name w:val="8D87CD02DCFA4DACAD18C03BA5264796"/>
    <w:rsid w:val="001B7E58"/>
    <w:pPr>
      <w:bidi/>
    </w:pPr>
  </w:style>
  <w:style w:type="paragraph" w:customStyle="1" w:styleId="3F2C27F19B354A4086B5E7A0F2434AB0">
    <w:name w:val="3F2C27F19B354A4086B5E7A0F2434AB0"/>
    <w:rsid w:val="001B7E58"/>
    <w:pPr>
      <w:bidi/>
    </w:pPr>
  </w:style>
  <w:style w:type="paragraph" w:customStyle="1" w:styleId="9A4B4E2E4FB64470A143BD486A5EA000">
    <w:name w:val="9A4B4E2E4FB64470A143BD486A5EA000"/>
    <w:rsid w:val="001B7E58"/>
    <w:pPr>
      <w:bidi/>
    </w:pPr>
  </w:style>
  <w:style w:type="paragraph" w:customStyle="1" w:styleId="45E06E7E8F4549BEB0F8AB543F332685">
    <w:name w:val="45E06E7E8F4549BEB0F8AB543F332685"/>
    <w:rsid w:val="001B7E58"/>
    <w:pPr>
      <w:bidi/>
    </w:pPr>
  </w:style>
  <w:style w:type="paragraph" w:customStyle="1" w:styleId="88A1D17CAD004E34BE6C62A7703CB306">
    <w:name w:val="88A1D17CAD004E34BE6C62A7703CB306"/>
    <w:rsid w:val="001B7E58"/>
    <w:pPr>
      <w:bidi/>
    </w:pPr>
  </w:style>
  <w:style w:type="paragraph" w:customStyle="1" w:styleId="215DB8405B2B42C896E5BD095538B078">
    <w:name w:val="215DB8405B2B42C896E5BD095538B078"/>
    <w:rsid w:val="001B7E58"/>
    <w:pPr>
      <w:bidi/>
    </w:pPr>
  </w:style>
  <w:style w:type="paragraph" w:customStyle="1" w:styleId="13263CCCE5F94470955084D829EFE5FA">
    <w:name w:val="13263CCCE5F94470955084D829EFE5FA"/>
    <w:rsid w:val="001B7E58"/>
    <w:pPr>
      <w:bidi/>
    </w:pPr>
  </w:style>
  <w:style w:type="paragraph" w:customStyle="1" w:styleId="CE6F2E3344FB4E679183906FAE241633">
    <w:name w:val="CE6F2E3344FB4E679183906FAE241633"/>
    <w:rsid w:val="001B7E58"/>
    <w:pPr>
      <w:bidi/>
    </w:pPr>
  </w:style>
  <w:style w:type="paragraph" w:customStyle="1" w:styleId="A93237805D4546E8A73A97970E03331E">
    <w:name w:val="A93237805D4546E8A73A97970E03331E"/>
    <w:rsid w:val="001B7E58"/>
    <w:pPr>
      <w:bidi/>
    </w:pPr>
  </w:style>
  <w:style w:type="paragraph" w:customStyle="1" w:styleId="409F6B8075B44841B8D0F6FA60233FB1">
    <w:name w:val="409F6B8075B44841B8D0F6FA60233FB1"/>
    <w:rsid w:val="001B7E58"/>
    <w:pPr>
      <w:bidi/>
    </w:pPr>
  </w:style>
  <w:style w:type="paragraph" w:customStyle="1" w:styleId="79DF4945D41F42AD82203A4DC950ACF2">
    <w:name w:val="79DF4945D41F42AD82203A4DC950ACF2"/>
    <w:rsid w:val="001B7E58"/>
    <w:pPr>
      <w:bidi/>
    </w:pPr>
  </w:style>
  <w:style w:type="paragraph" w:customStyle="1" w:styleId="1B5ACF08457D4B58AA9AB373CC4DE6A9">
    <w:name w:val="1B5ACF08457D4B58AA9AB373CC4DE6A9"/>
    <w:rsid w:val="001B7E58"/>
    <w:pPr>
      <w:bidi/>
    </w:pPr>
  </w:style>
  <w:style w:type="paragraph" w:customStyle="1" w:styleId="EBF496AED41F41F282CC5F29060CD29F">
    <w:name w:val="EBF496AED41F41F282CC5F29060CD29F"/>
    <w:rsid w:val="001B7E58"/>
    <w:pPr>
      <w:bidi/>
    </w:pPr>
  </w:style>
  <w:style w:type="paragraph" w:customStyle="1" w:styleId="B7AE3EDF842A4612B3235B794BE60A93">
    <w:name w:val="B7AE3EDF842A4612B3235B794BE60A93"/>
    <w:rsid w:val="001B7E58"/>
    <w:pPr>
      <w:bidi/>
    </w:pPr>
  </w:style>
  <w:style w:type="paragraph" w:customStyle="1" w:styleId="E313706F50FC441D96905C95952A5F59">
    <w:name w:val="E313706F50FC441D96905C95952A5F59"/>
    <w:rsid w:val="001B7E58"/>
    <w:pPr>
      <w:bidi/>
    </w:pPr>
  </w:style>
  <w:style w:type="paragraph" w:customStyle="1" w:styleId="6A5D72B214B74D09A0738AC40868BC04">
    <w:name w:val="6A5D72B214B74D09A0738AC40868BC04"/>
    <w:rsid w:val="001B7E58"/>
    <w:pPr>
      <w:bidi/>
    </w:pPr>
  </w:style>
  <w:style w:type="paragraph" w:customStyle="1" w:styleId="7D9B9923D46143399C837A9E061BC1B8">
    <w:name w:val="7D9B9923D46143399C837A9E061BC1B8"/>
    <w:rsid w:val="001B7E58"/>
    <w:pPr>
      <w:bidi/>
    </w:pPr>
  </w:style>
  <w:style w:type="paragraph" w:customStyle="1" w:styleId="98318548C8D1458293CE36B342623DF1">
    <w:name w:val="98318548C8D1458293CE36B342623DF1"/>
    <w:rsid w:val="001B7E58"/>
    <w:pPr>
      <w:bidi/>
    </w:pPr>
  </w:style>
  <w:style w:type="paragraph" w:customStyle="1" w:styleId="A27BB32ABF384DF58E6C1BB49F92E4F2">
    <w:name w:val="A27BB32ABF384DF58E6C1BB49F92E4F2"/>
    <w:rsid w:val="001B7E58"/>
    <w:pPr>
      <w:bidi/>
    </w:pPr>
  </w:style>
  <w:style w:type="paragraph" w:customStyle="1" w:styleId="46BB5B3907C2411B910C1BD0D15CD700">
    <w:name w:val="46BB5B3907C2411B910C1BD0D15CD700"/>
    <w:rsid w:val="001B7E58"/>
    <w:pPr>
      <w:bidi/>
    </w:pPr>
  </w:style>
  <w:style w:type="paragraph" w:customStyle="1" w:styleId="1A5F7F3E3AEF4FB6AA0F5DC9ED54699E">
    <w:name w:val="1A5F7F3E3AEF4FB6AA0F5DC9ED54699E"/>
    <w:rsid w:val="002829B2"/>
    <w:pPr>
      <w:bidi/>
    </w:pPr>
  </w:style>
  <w:style w:type="paragraph" w:customStyle="1" w:styleId="AC4350AE2B8846FC9246A04F0A79E84A">
    <w:name w:val="AC4350AE2B8846FC9246A04F0A79E84A"/>
    <w:rsid w:val="002829B2"/>
    <w:pPr>
      <w:bidi/>
    </w:pPr>
  </w:style>
  <w:style w:type="paragraph" w:customStyle="1" w:styleId="19418856E8D5437B87C220164F6866A1">
    <w:name w:val="19418856E8D5437B87C220164F6866A1"/>
    <w:rsid w:val="002829B2"/>
    <w:pPr>
      <w:bidi/>
    </w:pPr>
  </w:style>
  <w:style w:type="paragraph" w:customStyle="1" w:styleId="F2A2DF0014764E8D867010051D37667C">
    <w:name w:val="F2A2DF0014764E8D867010051D37667C"/>
    <w:rsid w:val="0048301D"/>
    <w:pPr>
      <w:bidi/>
    </w:pPr>
  </w:style>
  <w:style w:type="paragraph" w:customStyle="1" w:styleId="5F1C23F0E22842FAB431AF2B36A9A286">
    <w:name w:val="5F1C23F0E22842FAB431AF2B36A9A286"/>
    <w:rsid w:val="0048301D"/>
    <w:pPr>
      <w:bidi/>
    </w:pPr>
  </w:style>
  <w:style w:type="paragraph" w:customStyle="1" w:styleId="11AD9F81202B47B885D8B1077E3D455B">
    <w:name w:val="11AD9F81202B47B885D8B1077E3D455B"/>
    <w:rsid w:val="0048301D"/>
    <w:pPr>
      <w:bidi/>
    </w:pPr>
  </w:style>
  <w:style w:type="paragraph" w:customStyle="1" w:styleId="21F08605A2654EE3B0C8CE37388BDB80">
    <w:name w:val="21F08605A2654EE3B0C8CE37388BDB80"/>
    <w:rsid w:val="00F578DC"/>
    <w:pPr>
      <w:bidi/>
    </w:pPr>
  </w:style>
  <w:style w:type="paragraph" w:customStyle="1" w:styleId="3ECE87747CE8442D9FAA65B99514B5D9">
    <w:name w:val="3ECE87747CE8442D9FAA65B99514B5D9"/>
    <w:rsid w:val="00F578DC"/>
    <w:pPr>
      <w:bidi/>
    </w:pPr>
  </w:style>
  <w:style w:type="paragraph" w:customStyle="1" w:styleId="50627D7EBFB943A29198F729C8EA44DF3">
    <w:name w:val="50627D7EBFB943A29198F729C8EA44DF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5BC5E5B9706406FBFCA45969E718EA53">
    <w:name w:val="25BC5E5B9706406FBFCA45969E718EA5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259C74CA8E41CFA24F26D54B815BEF1">
    <w:name w:val="FC259C74CA8E41CFA24F26D54B815BEF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0AF24739D1141528193D8561393F29D1">
    <w:name w:val="D0AF24739D1141528193D8561393F29D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91B5CE82BCE4B61B03EE0BC9FFC8BA41">
    <w:name w:val="391B5CE82BCE4B61B03EE0BC9FFC8BA4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4628D6087C447D781E4199FA33F4F701">
    <w:name w:val="84628D6087C447D781E4199FA33F4F70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DA5664DA6F6405294590CB6E60F27B83">
    <w:name w:val="ADA5664DA6F6405294590CB6E60F27B8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1F08605A2654EE3B0C8CE37388BDB801">
    <w:name w:val="21F08605A2654EE3B0C8CE37388BDB80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ECE87747CE8442D9FAA65B99514B5D91">
    <w:name w:val="3ECE87747CE8442D9FAA65B99514B5D9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B0B4BCC8D4C40BDBA2C5A327F4A50C11">
    <w:name w:val="DB0B4BCC8D4C40BDBA2C5A327F4A50C1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6776515542410DA91B0DB632E8FB7F3">
    <w:name w:val="1A6776515542410DA91B0DB632E8FB7F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AF5113C75B345DD999198C777B701953">
    <w:name w:val="1AF5113C75B345DD999198C777B70195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40F166627894A8D961BA4930A812E693">
    <w:name w:val="240F166627894A8D961BA4930A812E69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427C1220195D492D9C9E352E90745F6C3">
    <w:name w:val="427C1220195D492D9C9E352E90745F6C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97EB312EFA5482EA13FE3D005CF1B7F1">
    <w:name w:val="D97EB312EFA5482EA13FE3D005CF1B7F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2865318CCBD4C6E869475C4A90C45A33">
    <w:name w:val="02865318CCBD4C6E869475C4A90C45A3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260F809404644C6BCCB662A514BD4243">
    <w:name w:val="D260F809404644C6BCCB662A514BD424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247AC20F25744F5982CAA17F86BA4D33">
    <w:name w:val="1247AC20F25744F5982CAA17F86BA4D3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65C820AB3864FC1BADA6B5894B25FF33">
    <w:name w:val="A65C820AB3864FC1BADA6B5894B25FF3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9F22389494B426FB2FEA38C8C3B42481">
    <w:name w:val="79F22389494B426FB2FEA38C8C3B4248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2BAB2B6D6D66417CB9F91C74B62C1BEA3">
    <w:name w:val="2BAB2B6D6D66417CB9F91C74B62C1BEA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C549C2D6F4545E88AFF52C52811D1513">
    <w:name w:val="FC549C2D6F4545E88AFF52C52811D151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DC9084F87C7F49DA9711CD0180634B6D3">
    <w:name w:val="DC9084F87C7F49DA9711CD0180634B6D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E3C2C7C7370C48409BDED07FA13689F53">
    <w:name w:val="E3C2C7C7370C48409BDED07FA13689F5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3E68A768B19E485FBCA5D1029277A3901">
    <w:name w:val="3E68A768B19E485FBCA5D1029277A390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61A19E3C6BC448E9BFFC32B31EED28F3">
    <w:name w:val="161A19E3C6BC448E9BFFC32B31EED28F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2C0C4CA55334418A070F1BA83C797453">
    <w:name w:val="52C0C4CA55334418A070F1BA83C79745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681B953D4A84F8E8E62DFDA4C845A983">
    <w:name w:val="B681B953D4A84F8E8E62DFDA4C845A98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9D19D0549E54EF6B3BDCF57820911E53">
    <w:name w:val="19D19D0549E54EF6B3BDCF57820911E5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E12E265440D4CDA9698DA5E513D8A791">
    <w:name w:val="5E12E265440D4CDA9698DA5E513D8A79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08F4E3A6F8584347909AF118B07538B33">
    <w:name w:val="08F4E3A6F8584347909AF118B07538B3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D24EFA2B0F44C22A695D699A4216E993">
    <w:name w:val="BD24EFA2B0F44C22A695D699A4216E99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840044480260461B835D0B726DDB5E003">
    <w:name w:val="840044480260461B835D0B726DDB5E00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A8C253FEB60D4D9892DBB5C4935A92193">
    <w:name w:val="A8C253FEB60D4D9892DBB5C4935A9219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BDF50CC1630646A9A5B088E3576084611">
    <w:name w:val="BDF50CC1630646A9A5B088E357608461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7831CD86069E4665A9B70ABCF36B39791">
    <w:name w:val="7831CD86069E4665A9B70ABCF36B3979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67ABA3FC16E946DAAAF4164C12048F943">
    <w:name w:val="67ABA3FC16E946DAAAF4164C12048F943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F2A2DF0014764E8D867010051D37667C1">
    <w:name w:val="F2A2DF0014764E8D867010051D37667C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5F1C23F0E22842FAB431AF2B36A9A2861">
    <w:name w:val="5F1C23F0E22842FAB431AF2B36A9A286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customStyle="1" w:styleId="11AD9F81202B47B885D8B1077E3D455B1">
    <w:name w:val="11AD9F81202B47B885D8B1077E3D455B1"/>
    <w:rsid w:val="00BF4319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EF876-FD19-49F0-A4B4-AA43558CD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3</TotalTime>
  <Pages>4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نموذج طلب خدمات بحثية / Research Services Request Form</vt:lpstr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طلب خدمات بحثية / Research Services Request Form</dc:title>
  <dc:subject/>
  <dc:creator>Aiyeshah Alhodaib</dc:creator>
  <cp:keywords/>
  <dc:description/>
  <cp:lastModifiedBy>وكيل عمادة البحث العلمي للمراكز البحثية</cp:lastModifiedBy>
  <cp:revision>7</cp:revision>
  <cp:lastPrinted>2021-11-03T08:43:00Z</cp:lastPrinted>
  <dcterms:created xsi:type="dcterms:W3CDTF">2021-11-02T07:23:00Z</dcterms:created>
  <dcterms:modified xsi:type="dcterms:W3CDTF">2021-11-07T06:23:00Z</dcterms:modified>
</cp:coreProperties>
</file>